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5CA8D6" w14:textId="32EEC291" w:rsidR="00F846D0" w:rsidRPr="00DF7310" w:rsidRDefault="00F846D0" w:rsidP="004C2328">
      <w:pPr>
        <w:pStyle w:val="Titre3"/>
        <w:rPr>
          <w:rFonts w:hint="default"/>
        </w:rPr>
      </w:pPr>
      <w:r w:rsidRPr="00DF7310">
        <w:rPr>
          <w:rFonts w:hint="default"/>
        </w:rPr>
        <w:t>Supplementary data</w:t>
      </w:r>
    </w:p>
    <w:p w14:paraId="64B972F4" w14:textId="4C025AB8" w:rsidR="008E1574" w:rsidRPr="00DF7310" w:rsidRDefault="008E1574" w:rsidP="00036E1A">
      <w:pPr>
        <w:rPr>
          <w:rFonts w:cs="Times New Roman"/>
          <w:b/>
          <w:bCs/>
        </w:rPr>
      </w:pPr>
      <w:r w:rsidRPr="00DF7310">
        <w:rPr>
          <w:rFonts w:cs="Times New Roman"/>
          <w:b/>
          <w:bCs/>
        </w:rPr>
        <w:t xml:space="preserve">Supplementary material 1. </w:t>
      </w:r>
      <w:r w:rsidRPr="00DF7310">
        <w:rPr>
          <w:rFonts w:cs="Times New Roman"/>
        </w:rPr>
        <w:t>Descriptive statistics of skatole, androstenone and transformed skatole and androstenone by log (base 10).</w:t>
      </w:r>
    </w:p>
    <w:tbl>
      <w:tblPr>
        <w:tblStyle w:val="Tableausimple2"/>
        <w:tblW w:w="0" w:type="auto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270"/>
        <w:gridCol w:w="1247"/>
        <w:gridCol w:w="1247"/>
        <w:gridCol w:w="1247"/>
        <w:gridCol w:w="1247"/>
      </w:tblGrid>
      <w:tr w:rsidR="008E1574" w:rsidRPr="00DF7310" w14:paraId="5C3ECF01" w14:textId="77777777" w:rsidTr="00644E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0" w:type="dxa"/>
            <w:tcBorders>
              <w:top w:val="single" w:sz="4" w:space="0" w:color="auto"/>
              <w:bottom w:val="single" w:sz="4" w:space="0" w:color="auto"/>
            </w:tcBorders>
          </w:tcPr>
          <w:p w14:paraId="397BF29A" w14:textId="77777777" w:rsidR="008E1574" w:rsidRPr="00DF7310" w:rsidRDefault="008E1574" w:rsidP="00644E7D">
            <w:pPr>
              <w:spacing w:line="240" w:lineRule="auto"/>
              <w:rPr>
                <w:sz w:val="22"/>
              </w:rPr>
            </w:pP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</w:tcPr>
          <w:p w14:paraId="6316D05D" w14:textId="77777777" w:rsidR="008E1574" w:rsidRPr="00DF7310" w:rsidRDefault="008E1574" w:rsidP="00644E7D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DF7310">
              <w:rPr>
                <w:sz w:val="22"/>
              </w:rPr>
              <w:t>Mean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</w:tcPr>
          <w:p w14:paraId="7D44787E" w14:textId="77777777" w:rsidR="008E1574" w:rsidRPr="00DF7310" w:rsidRDefault="008E1574" w:rsidP="00644E7D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DF7310">
              <w:rPr>
                <w:sz w:val="22"/>
              </w:rPr>
              <w:t>SD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</w:tcPr>
          <w:p w14:paraId="46CF6B84" w14:textId="77777777" w:rsidR="008E1574" w:rsidRPr="00DF7310" w:rsidRDefault="008E1574" w:rsidP="00644E7D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DF7310">
              <w:rPr>
                <w:sz w:val="22"/>
              </w:rPr>
              <w:t>Min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</w:tcPr>
          <w:p w14:paraId="1E5C769B" w14:textId="77777777" w:rsidR="008E1574" w:rsidRPr="00DF7310" w:rsidRDefault="008E1574" w:rsidP="00644E7D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DF7310">
              <w:rPr>
                <w:sz w:val="22"/>
              </w:rPr>
              <w:t>Max</w:t>
            </w:r>
          </w:p>
        </w:tc>
      </w:tr>
      <w:tr w:rsidR="008E1574" w:rsidRPr="00DF7310" w14:paraId="6B718584" w14:textId="77777777" w:rsidTr="00644E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0" w:type="dxa"/>
            <w:tcBorders>
              <w:top w:val="single" w:sz="4" w:space="0" w:color="auto"/>
              <w:bottom w:val="none" w:sz="0" w:space="0" w:color="auto"/>
            </w:tcBorders>
          </w:tcPr>
          <w:p w14:paraId="70984A21" w14:textId="0FF7B418" w:rsidR="008E1574" w:rsidRPr="00DF7310" w:rsidRDefault="008E1574" w:rsidP="00644E7D">
            <w:pPr>
              <w:spacing w:line="240" w:lineRule="auto"/>
              <w:rPr>
                <w:sz w:val="22"/>
              </w:rPr>
            </w:pPr>
            <w:r w:rsidRPr="00DF7310">
              <w:rPr>
                <w:sz w:val="22"/>
              </w:rPr>
              <w:t>Skatole (pp</w:t>
            </w:r>
            <w:r w:rsidR="00B05AB3" w:rsidRPr="00DF7310">
              <w:rPr>
                <w:sz w:val="22"/>
              </w:rPr>
              <w:t>b</w:t>
            </w:r>
            <w:r w:rsidRPr="00DF7310">
              <w:rPr>
                <w:sz w:val="22"/>
              </w:rPr>
              <w:t>)</w:t>
            </w:r>
          </w:p>
        </w:tc>
        <w:tc>
          <w:tcPr>
            <w:tcW w:w="1247" w:type="dxa"/>
            <w:tcBorders>
              <w:top w:val="single" w:sz="4" w:space="0" w:color="auto"/>
              <w:bottom w:val="none" w:sz="0" w:space="0" w:color="auto"/>
            </w:tcBorders>
          </w:tcPr>
          <w:p w14:paraId="1D60BBFE" w14:textId="77777777" w:rsidR="008E1574" w:rsidRPr="00DF7310" w:rsidRDefault="008E1574" w:rsidP="00644E7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DF7310">
              <w:rPr>
                <w:sz w:val="22"/>
              </w:rPr>
              <w:t>116.95</w:t>
            </w:r>
          </w:p>
        </w:tc>
        <w:tc>
          <w:tcPr>
            <w:tcW w:w="1247" w:type="dxa"/>
            <w:tcBorders>
              <w:top w:val="single" w:sz="4" w:space="0" w:color="auto"/>
              <w:bottom w:val="none" w:sz="0" w:space="0" w:color="auto"/>
            </w:tcBorders>
          </w:tcPr>
          <w:p w14:paraId="2318B73F" w14:textId="77777777" w:rsidR="008E1574" w:rsidRPr="00DF7310" w:rsidRDefault="008E1574" w:rsidP="00644E7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DF7310">
              <w:rPr>
                <w:sz w:val="22"/>
              </w:rPr>
              <w:t>132.49</w:t>
            </w:r>
          </w:p>
        </w:tc>
        <w:tc>
          <w:tcPr>
            <w:tcW w:w="1247" w:type="dxa"/>
            <w:tcBorders>
              <w:top w:val="single" w:sz="4" w:space="0" w:color="auto"/>
              <w:bottom w:val="none" w:sz="0" w:space="0" w:color="auto"/>
            </w:tcBorders>
          </w:tcPr>
          <w:p w14:paraId="063AB9AB" w14:textId="77777777" w:rsidR="008E1574" w:rsidRPr="00DF7310" w:rsidRDefault="008E1574" w:rsidP="00644E7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DF7310">
              <w:rPr>
                <w:sz w:val="22"/>
              </w:rPr>
              <w:t>13</w:t>
            </w:r>
          </w:p>
        </w:tc>
        <w:tc>
          <w:tcPr>
            <w:tcW w:w="1247" w:type="dxa"/>
            <w:tcBorders>
              <w:top w:val="single" w:sz="4" w:space="0" w:color="auto"/>
              <w:bottom w:val="none" w:sz="0" w:space="0" w:color="auto"/>
            </w:tcBorders>
          </w:tcPr>
          <w:p w14:paraId="15F17711" w14:textId="77777777" w:rsidR="008E1574" w:rsidRPr="00DF7310" w:rsidRDefault="008E1574" w:rsidP="00644E7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DF7310">
              <w:rPr>
                <w:sz w:val="22"/>
              </w:rPr>
              <w:t>1453</w:t>
            </w:r>
          </w:p>
        </w:tc>
      </w:tr>
      <w:tr w:rsidR="008E1574" w:rsidRPr="00DF7310" w14:paraId="6B00B085" w14:textId="77777777" w:rsidTr="00644E7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0" w:type="dxa"/>
            <w:tcBorders>
              <w:bottom w:val="nil"/>
            </w:tcBorders>
          </w:tcPr>
          <w:p w14:paraId="7D1BF796" w14:textId="11B673AF" w:rsidR="008E1574" w:rsidRPr="00DF7310" w:rsidRDefault="008E1574" w:rsidP="00644E7D">
            <w:pPr>
              <w:spacing w:line="240" w:lineRule="auto"/>
              <w:rPr>
                <w:sz w:val="22"/>
              </w:rPr>
            </w:pPr>
            <w:r w:rsidRPr="00DF7310">
              <w:rPr>
                <w:sz w:val="22"/>
              </w:rPr>
              <w:t>Androstenone (pp</w:t>
            </w:r>
            <w:r w:rsidR="00B05AB3" w:rsidRPr="00DF7310">
              <w:rPr>
                <w:sz w:val="22"/>
              </w:rPr>
              <w:t>b</w:t>
            </w:r>
            <w:r w:rsidRPr="00DF7310">
              <w:rPr>
                <w:sz w:val="22"/>
              </w:rPr>
              <w:t>)</w:t>
            </w:r>
          </w:p>
        </w:tc>
        <w:tc>
          <w:tcPr>
            <w:tcW w:w="1247" w:type="dxa"/>
            <w:tcBorders>
              <w:bottom w:val="nil"/>
            </w:tcBorders>
          </w:tcPr>
          <w:p w14:paraId="34F61F38" w14:textId="77777777" w:rsidR="008E1574" w:rsidRPr="00DF7310" w:rsidRDefault="008E1574" w:rsidP="00644E7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DF7310">
              <w:rPr>
                <w:sz w:val="22"/>
              </w:rPr>
              <w:t>651.1</w:t>
            </w:r>
          </w:p>
        </w:tc>
        <w:tc>
          <w:tcPr>
            <w:tcW w:w="1247" w:type="dxa"/>
            <w:tcBorders>
              <w:bottom w:val="nil"/>
            </w:tcBorders>
          </w:tcPr>
          <w:p w14:paraId="61186635" w14:textId="77777777" w:rsidR="008E1574" w:rsidRPr="00DF7310" w:rsidRDefault="008E1574" w:rsidP="00644E7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DF7310">
              <w:rPr>
                <w:sz w:val="22"/>
              </w:rPr>
              <w:t>782.43</w:t>
            </w:r>
          </w:p>
        </w:tc>
        <w:tc>
          <w:tcPr>
            <w:tcW w:w="1247" w:type="dxa"/>
            <w:tcBorders>
              <w:bottom w:val="nil"/>
            </w:tcBorders>
          </w:tcPr>
          <w:p w14:paraId="0015E84F" w14:textId="57A470F4" w:rsidR="008E1574" w:rsidRPr="00DF7310" w:rsidRDefault="00B212F3" w:rsidP="00644E7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DF7310">
              <w:rPr>
                <w:sz w:val="22"/>
              </w:rPr>
              <w:t>38</w:t>
            </w:r>
          </w:p>
        </w:tc>
        <w:tc>
          <w:tcPr>
            <w:tcW w:w="1247" w:type="dxa"/>
            <w:tcBorders>
              <w:bottom w:val="nil"/>
            </w:tcBorders>
          </w:tcPr>
          <w:p w14:paraId="637DC523" w14:textId="77777777" w:rsidR="008E1574" w:rsidRPr="00DF7310" w:rsidRDefault="008E1574" w:rsidP="00644E7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DF7310">
              <w:rPr>
                <w:sz w:val="22"/>
              </w:rPr>
              <w:t>6412</w:t>
            </w:r>
          </w:p>
        </w:tc>
      </w:tr>
      <w:tr w:rsidR="008E1574" w:rsidRPr="00DF7310" w14:paraId="1D4E0DB1" w14:textId="77777777" w:rsidTr="00644E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0" w:type="dxa"/>
            <w:tcBorders>
              <w:top w:val="nil"/>
              <w:bottom w:val="nil"/>
            </w:tcBorders>
          </w:tcPr>
          <w:p w14:paraId="1480DFDF" w14:textId="77777777" w:rsidR="008E1574" w:rsidRPr="00DF7310" w:rsidRDefault="008E1574" w:rsidP="00644E7D">
            <w:pPr>
              <w:spacing w:line="240" w:lineRule="auto"/>
              <w:rPr>
                <w:sz w:val="22"/>
              </w:rPr>
            </w:pPr>
            <w:r w:rsidRPr="00DF7310">
              <w:rPr>
                <w:sz w:val="22"/>
              </w:rPr>
              <w:t>Log</w:t>
            </w:r>
            <w:r w:rsidRPr="00DF7310">
              <w:rPr>
                <w:sz w:val="22"/>
                <w:vertAlign w:val="subscript"/>
              </w:rPr>
              <w:t>10</w:t>
            </w:r>
            <w:r w:rsidRPr="00DF7310">
              <w:rPr>
                <w:sz w:val="22"/>
              </w:rPr>
              <w:t>(Skatole)</w:t>
            </w:r>
          </w:p>
        </w:tc>
        <w:tc>
          <w:tcPr>
            <w:tcW w:w="1247" w:type="dxa"/>
            <w:tcBorders>
              <w:top w:val="nil"/>
              <w:bottom w:val="nil"/>
            </w:tcBorders>
          </w:tcPr>
          <w:p w14:paraId="2F1923BD" w14:textId="77777777" w:rsidR="008E1574" w:rsidRPr="00DF7310" w:rsidRDefault="008E1574" w:rsidP="00644E7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DF7310">
              <w:rPr>
                <w:sz w:val="22"/>
              </w:rPr>
              <w:t>1.92</w:t>
            </w:r>
          </w:p>
        </w:tc>
        <w:tc>
          <w:tcPr>
            <w:tcW w:w="1247" w:type="dxa"/>
            <w:tcBorders>
              <w:top w:val="nil"/>
              <w:bottom w:val="nil"/>
            </w:tcBorders>
          </w:tcPr>
          <w:p w14:paraId="727CC633" w14:textId="77777777" w:rsidR="008E1574" w:rsidRPr="00DF7310" w:rsidRDefault="008E1574" w:rsidP="00644E7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DF7310">
              <w:rPr>
                <w:sz w:val="22"/>
              </w:rPr>
              <w:t>0.33</w:t>
            </w:r>
          </w:p>
        </w:tc>
        <w:tc>
          <w:tcPr>
            <w:tcW w:w="1247" w:type="dxa"/>
            <w:tcBorders>
              <w:top w:val="nil"/>
              <w:bottom w:val="nil"/>
            </w:tcBorders>
          </w:tcPr>
          <w:p w14:paraId="37CC89BD" w14:textId="77777777" w:rsidR="008E1574" w:rsidRPr="00DF7310" w:rsidRDefault="008E1574" w:rsidP="00644E7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DF7310">
              <w:rPr>
                <w:sz w:val="22"/>
              </w:rPr>
              <w:t>1.11</w:t>
            </w:r>
          </w:p>
        </w:tc>
        <w:tc>
          <w:tcPr>
            <w:tcW w:w="1247" w:type="dxa"/>
            <w:tcBorders>
              <w:top w:val="nil"/>
              <w:bottom w:val="nil"/>
            </w:tcBorders>
          </w:tcPr>
          <w:p w14:paraId="3CCCF133" w14:textId="77777777" w:rsidR="008E1574" w:rsidRPr="00DF7310" w:rsidRDefault="008E1574" w:rsidP="00644E7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DF7310">
              <w:rPr>
                <w:sz w:val="22"/>
              </w:rPr>
              <w:t>3.16</w:t>
            </w:r>
          </w:p>
        </w:tc>
      </w:tr>
      <w:tr w:rsidR="008E1574" w:rsidRPr="00DF7310" w14:paraId="2907C937" w14:textId="77777777" w:rsidTr="00644E7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0" w:type="dxa"/>
            <w:tcBorders>
              <w:top w:val="nil"/>
            </w:tcBorders>
          </w:tcPr>
          <w:p w14:paraId="567002CF" w14:textId="77777777" w:rsidR="008E1574" w:rsidRPr="00DF7310" w:rsidRDefault="008E1574" w:rsidP="00644E7D">
            <w:pPr>
              <w:spacing w:line="240" w:lineRule="auto"/>
              <w:rPr>
                <w:sz w:val="22"/>
              </w:rPr>
            </w:pPr>
            <w:r w:rsidRPr="00DF7310">
              <w:rPr>
                <w:sz w:val="22"/>
              </w:rPr>
              <w:t>Log</w:t>
            </w:r>
            <w:r w:rsidRPr="00DF7310">
              <w:rPr>
                <w:sz w:val="22"/>
                <w:vertAlign w:val="subscript"/>
              </w:rPr>
              <w:t>10</w:t>
            </w:r>
            <w:r w:rsidRPr="00DF7310">
              <w:rPr>
                <w:sz w:val="22"/>
              </w:rPr>
              <w:t>(Androstenone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</w:tcPr>
          <w:p w14:paraId="2228B24B" w14:textId="77777777" w:rsidR="008E1574" w:rsidRPr="00DF7310" w:rsidRDefault="008E1574" w:rsidP="00644E7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DF7310">
              <w:rPr>
                <w:sz w:val="22"/>
              </w:rPr>
              <w:t>2.6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</w:tcPr>
          <w:p w14:paraId="0E4C9ABA" w14:textId="77777777" w:rsidR="008E1574" w:rsidRPr="00DF7310" w:rsidRDefault="008E1574" w:rsidP="00644E7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DF7310">
              <w:rPr>
                <w:sz w:val="22"/>
              </w:rPr>
              <w:t>0.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</w:tcPr>
          <w:p w14:paraId="2BD87CE1" w14:textId="77777777" w:rsidR="008E1574" w:rsidRPr="00DF7310" w:rsidRDefault="008E1574" w:rsidP="00644E7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DF7310">
              <w:rPr>
                <w:sz w:val="22"/>
              </w:rPr>
              <w:t>1.5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</w:tcPr>
          <w:p w14:paraId="2B3B9D21" w14:textId="77777777" w:rsidR="008E1574" w:rsidRPr="00DF7310" w:rsidRDefault="008E1574" w:rsidP="00644E7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DF7310">
              <w:rPr>
                <w:sz w:val="22"/>
              </w:rPr>
              <w:t>3.81</w:t>
            </w:r>
          </w:p>
        </w:tc>
      </w:tr>
    </w:tbl>
    <w:p w14:paraId="63F68060" w14:textId="4082244D" w:rsidR="008E1574" w:rsidRPr="00DF7310" w:rsidRDefault="008E1574">
      <w:pPr>
        <w:spacing w:line="259" w:lineRule="auto"/>
        <w:jc w:val="left"/>
        <w:rPr>
          <w:rFonts w:cs="Times New Roman"/>
        </w:rPr>
      </w:pPr>
      <w:r w:rsidRPr="00DF7310">
        <w:rPr>
          <w:rFonts w:cs="Times New Roman"/>
        </w:rPr>
        <w:br w:type="page"/>
      </w:r>
    </w:p>
    <w:p w14:paraId="4777C562" w14:textId="43ED1249" w:rsidR="008E1574" w:rsidRPr="00DF7310" w:rsidRDefault="008E1574" w:rsidP="008E1574">
      <w:r w:rsidRPr="00DF7310">
        <w:rPr>
          <w:rFonts w:cs="Times New Roman"/>
          <w:b/>
          <w:bCs/>
        </w:rPr>
        <w:lastRenderedPageBreak/>
        <w:t>Supplementary material 2.</w:t>
      </w:r>
      <w:r w:rsidRPr="00DF7310">
        <w:rPr>
          <w:rFonts w:cs="Times New Roman"/>
        </w:rPr>
        <w:t xml:space="preserve"> </w:t>
      </w:r>
      <w:r w:rsidRPr="00DF7310">
        <w:t>Fixed solutions (x10</w:t>
      </w:r>
      <w:r w:rsidRPr="00DF7310">
        <w:rPr>
          <w:vertAlign w:val="superscript"/>
        </w:rPr>
        <w:t>-3</w:t>
      </w:r>
      <w:r w:rsidRPr="00DF7310">
        <w:t>), SE (x10</w:t>
      </w:r>
      <w:r w:rsidRPr="00DF7310">
        <w:rPr>
          <w:vertAlign w:val="superscript"/>
        </w:rPr>
        <w:t>-3</w:t>
      </w:r>
      <w:r w:rsidRPr="00DF7310">
        <w:t>) for regression coefficients on weight and age and approximate t statistics</w:t>
      </w:r>
    </w:p>
    <w:tbl>
      <w:tblPr>
        <w:tblStyle w:val="Grilledutableau"/>
        <w:tblW w:w="5129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7"/>
        <w:gridCol w:w="1085"/>
        <w:gridCol w:w="384"/>
        <w:gridCol w:w="372"/>
        <w:gridCol w:w="2337"/>
        <w:gridCol w:w="549"/>
        <w:gridCol w:w="536"/>
        <w:gridCol w:w="636"/>
        <w:gridCol w:w="2337"/>
      </w:tblGrid>
      <w:tr w:rsidR="008E1574" w:rsidRPr="00DF7310" w14:paraId="69AB3D39" w14:textId="77777777" w:rsidTr="00644E7D">
        <w:trPr>
          <w:trHeight w:val="292"/>
          <w:jc w:val="center"/>
        </w:trPr>
        <w:tc>
          <w:tcPr>
            <w:tcW w:w="1624" w:type="pct"/>
            <w:gridSpan w:val="3"/>
            <w:tcBorders>
              <w:bottom w:val="single" w:sz="4" w:space="0" w:color="auto"/>
            </w:tcBorders>
            <w:noWrap/>
          </w:tcPr>
          <w:p w14:paraId="58DC0AB4" w14:textId="77777777" w:rsidR="008E1574" w:rsidRPr="00DF7310" w:rsidRDefault="008E1574" w:rsidP="00644E7D">
            <w:pPr>
              <w:spacing w:line="240" w:lineRule="auto"/>
              <w:jc w:val="left"/>
              <w:rPr>
                <w:b/>
                <w:bCs/>
                <w:sz w:val="22"/>
              </w:rPr>
            </w:pPr>
          </w:p>
        </w:tc>
        <w:tc>
          <w:tcPr>
            <w:tcW w:w="1625" w:type="pct"/>
            <w:gridSpan w:val="3"/>
            <w:tcBorders>
              <w:bottom w:val="single" w:sz="4" w:space="0" w:color="auto"/>
            </w:tcBorders>
            <w:noWrap/>
          </w:tcPr>
          <w:p w14:paraId="0C938DE2" w14:textId="77777777" w:rsidR="008E1574" w:rsidRPr="00DF7310" w:rsidRDefault="008E1574" w:rsidP="00644E7D">
            <w:pPr>
              <w:spacing w:line="240" w:lineRule="auto"/>
              <w:jc w:val="center"/>
              <w:rPr>
                <w:b/>
                <w:bCs/>
                <w:sz w:val="22"/>
              </w:rPr>
            </w:pPr>
            <w:r w:rsidRPr="00DF7310">
              <w:rPr>
                <w:b/>
                <w:bCs/>
                <w:sz w:val="22"/>
              </w:rPr>
              <w:t>Weight</w:t>
            </w:r>
          </w:p>
        </w:tc>
        <w:tc>
          <w:tcPr>
            <w:tcW w:w="1751" w:type="pct"/>
            <w:gridSpan w:val="3"/>
            <w:tcBorders>
              <w:bottom w:val="single" w:sz="4" w:space="0" w:color="auto"/>
            </w:tcBorders>
            <w:noWrap/>
          </w:tcPr>
          <w:p w14:paraId="13B6DF8F" w14:textId="77777777" w:rsidR="008E1574" w:rsidRPr="00DF7310" w:rsidRDefault="008E1574" w:rsidP="00644E7D">
            <w:pPr>
              <w:spacing w:line="240" w:lineRule="auto"/>
              <w:jc w:val="center"/>
              <w:rPr>
                <w:b/>
                <w:bCs/>
                <w:sz w:val="22"/>
              </w:rPr>
            </w:pPr>
            <w:r w:rsidRPr="00DF7310">
              <w:rPr>
                <w:b/>
                <w:bCs/>
                <w:sz w:val="22"/>
              </w:rPr>
              <w:t>Age</w:t>
            </w:r>
          </w:p>
        </w:tc>
      </w:tr>
      <w:tr w:rsidR="008E1574" w:rsidRPr="00DF7310" w14:paraId="0E82ED47" w14:textId="77777777" w:rsidTr="00644E7D">
        <w:trPr>
          <w:trHeight w:val="292"/>
          <w:jc w:val="center"/>
        </w:trPr>
        <w:tc>
          <w:tcPr>
            <w:tcW w:w="885" w:type="pct"/>
            <w:tcBorders>
              <w:bottom w:val="single" w:sz="4" w:space="0" w:color="auto"/>
            </w:tcBorders>
            <w:noWrap/>
            <w:hideMark/>
          </w:tcPr>
          <w:p w14:paraId="6958B076" w14:textId="77777777" w:rsidR="008E1574" w:rsidRPr="00DF7310" w:rsidRDefault="008E1574" w:rsidP="00644E7D">
            <w:pPr>
              <w:spacing w:line="240" w:lineRule="auto"/>
              <w:jc w:val="left"/>
              <w:rPr>
                <w:b/>
                <w:bCs/>
                <w:sz w:val="22"/>
              </w:rPr>
            </w:pPr>
          </w:p>
        </w:tc>
        <w:tc>
          <w:tcPr>
            <w:tcW w:w="541" w:type="pct"/>
            <w:tcBorders>
              <w:bottom w:val="single" w:sz="4" w:space="0" w:color="auto"/>
            </w:tcBorders>
            <w:noWrap/>
            <w:hideMark/>
          </w:tcPr>
          <w:p w14:paraId="0A768945" w14:textId="77777777" w:rsidR="008E1574" w:rsidRPr="00DF7310" w:rsidRDefault="008E1574" w:rsidP="00644E7D">
            <w:pPr>
              <w:spacing w:line="240" w:lineRule="auto"/>
              <w:jc w:val="left"/>
              <w:rPr>
                <w:b/>
                <w:bCs/>
                <w:sz w:val="22"/>
              </w:rPr>
            </w:pPr>
            <w:r w:rsidRPr="00DF7310">
              <w:rPr>
                <w:b/>
                <w:bCs/>
                <w:sz w:val="22"/>
              </w:rPr>
              <w:t xml:space="preserve">Solutions </w:t>
            </w:r>
          </w:p>
        </w:tc>
        <w:tc>
          <w:tcPr>
            <w:tcW w:w="390" w:type="pct"/>
            <w:gridSpan w:val="2"/>
            <w:tcBorders>
              <w:bottom w:val="single" w:sz="4" w:space="0" w:color="auto"/>
            </w:tcBorders>
            <w:noWrap/>
            <w:hideMark/>
          </w:tcPr>
          <w:p w14:paraId="007CCCD9" w14:textId="77777777" w:rsidR="008E1574" w:rsidRPr="00DF7310" w:rsidRDefault="008E1574" w:rsidP="00644E7D">
            <w:pPr>
              <w:spacing w:line="240" w:lineRule="auto"/>
              <w:jc w:val="left"/>
              <w:rPr>
                <w:b/>
                <w:bCs/>
                <w:sz w:val="22"/>
              </w:rPr>
            </w:pPr>
            <w:r w:rsidRPr="00DF7310">
              <w:rPr>
                <w:b/>
                <w:bCs/>
                <w:sz w:val="22"/>
              </w:rPr>
              <w:t xml:space="preserve">SE </w:t>
            </w:r>
          </w:p>
        </w:tc>
        <w:tc>
          <w:tcPr>
            <w:tcW w:w="1154" w:type="pct"/>
            <w:tcBorders>
              <w:bottom w:val="single" w:sz="4" w:space="0" w:color="auto"/>
            </w:tcBorders>
            <w:noWrap/>
            <w:hideMark/>
          </w:tcPr>
          <w:p w14:paraId="4ECB5DD3" w14:textId="77777777" w:rsidR="008E1574" w:rsidRPr="00DF7310" w:rsidRDefault="008E1574" w:rsidP="00644E7D">
            <w:pPr>
              <w:spacing w:line="240" w:lineRule="auto"/>
              <w:jc w:val="left"/>
              <w:rPr>
                <w:b/>
                <w:bCs/>
                <w:sz w:val="22"/>
              </w:rPr>
            </w:pPr>
            <w:r w:rsidRPr="00DF7310">
              <w:rPr>
                <w:b/>
                <w:bCs/>
                <w:sz w:val="22"/>
              </w:rPr>
              <w:t>Approximative t-value</w:t>
            </w:r>
          </w:p>
        </w:tc>
        <w:tc>
          <w:tcPr>
            <w:tcW w:w="552" w:type="pct"/>
            <w:gridSpan w:val="2"/>
            <w:tcBorders>
              <w:bottom w:val="single" w:sz="4" w:space="0" w:color="auto"/>
            </w:tcBorders>
            <w:noWrap/>
            <w:hideMark/>
          </w:tcPr>
          <w:p w14:paraId="6ADB3BF2" w14:textId="77777777" w:rsidR="008E1574" w:rsidRPr="00DF7310" w:rsidRDefault="008E1574" w:rsidP="00644E7D">
            <w:pPr>
              <w:spacing w:line="240" w:lineRule="auto"/>
              <w:jc w:val="left"/>
              <w:rPr>
                <w:b/>
                <w:bCs/>
                <w:sz w:val="22"/>
              </w:rPr>
            </w:pPr>
            <w:r w:rsidRPr="00DF7310">
              <w:rPr>
                <w:b/>
                <w:bCs/>
                <w:sz w:val="22"/>
              </w:rPr>
              <w:t xml:space="preserve">Solutions </w:t>
            </w:r>
          </w:p>
        </w:tc>
        <w:tc>
          <w:tcPr>
            <w:tcW w:w="321" w:type="pct"/>
            <w:tcBorders>
              <w:bottom w:val="single" w:sz="4" w:space="0" w:color="auto"/>
            </w:tcBorders>
            <w:noWrap/>
            <w:hideMark/>
          </w:tcPr>
          <w:p w14:paraId="7797A57A" w14:textId="77777777" w:rsidR="008E1574" w:rsidRPr="00DF7310" w:rsidRDefault="008E1574" w:rsidP="00644E7D">
            <w:pPr>
              <w:spacing w:line="240" w:lineRule="auto"/>
              <w:jc w:val="left"/>
              <w:rPr>
                <w:b/>
                <w:bCs/>
                <w:sz w:val="22"/>
              </w:rPr>
            </w:pPr>
            <w:r w:rsidRPr="00DF7310">
              <w:rPr>
                <w:b/>
                <w:bCs/>
                <w:sz w:val="22"/>
              </w:rPr>
              <w:t>SE</w:t>
            </w:r>
          </w:p>
        </w:tc>
        <w:tc>
          <w:tcPr>
            <w:tcW w:w="1154" w:type="pct"/>
            <w:tcBorders>
              <w:bottom w:val="single" w:sz="4" w:space="0" w:color="auto"/>
            </w:tcBorders>
            <w:noWrap/>
            <w:hideMark/>
          </w:tcPr>
          <w:p w14:paraId="0FB42F30" w14:textId="77777777" w:rsidR="008E1574" w:rsidRPr="00DF7310" w:rsidRDefault="008E1574" w:rsidP="00644E7D">
            <w:pPr>
              <w:spacing w:line="240" w:lineRule="auto"/>
              <w:jc w:val="left"/>
              <w:rPr>
                <w:b/>
                <w:bCs/>
                <w:sz w:val="22"/>
              </w:rPr>
            </w:pPr>
            <w:r w:rsidRPr="00DF7310">
              <w:rPr>
                <w:b/>
                <w:bCs/>
                <w:sz w:val="22"/>
              </w:rPr>
              <w:t>Approximative t-value</w:t>
            </w:r>
          </w:p>
        </w:tc>
      </w:tr>
      <w:tr w:rsidR="008E1574" w:rsidRPr="00DF7310" w14:paraId="1268A773" w14:textId="77777777" w:rsidTr="00644E7D">
        <w:trPr>
          <w:trHeight w:val="292"/>
          <w:jc w:val="center"/>
        </w:trPr>
        <w:tc>
          <w:tcPr>
            <w:tcW w:w="885" w:type="pct"/>
            <w:tcBorders>
              <w:top w:val="single" w:sz="4" w:space="0" w:color="auto"/>
              <w:bottom w:val="nil"/>
            </w:tcBorders>
            <w:noWrap/>
            <w:hideMark/>
          </w:tcPr>
          <w:p w14:paraId="4FD5700B" w14:textId="77777777" w:rsidR="008E1574" w:rsidRPr="00DF7310" w:rsidRDefault="008E1574" w:rsidP="00644E7D">
            <w:pPr>
              <w:spacing w:line="240" w:lineRule="auto"/>
              <w:jc w:val="left"/>
              <w:rPr>
                <w:b/>
                <w:bCs/>
                <w:sz w:val="22"/>
              </w:rPr>
            </w:pPr>
            <w:r w:rsidRPr="00DF7310">
              <w:rPr>
                <w:b/>
                <w:bCs/>
                <w:sz w:val="22"/>
              </w:rPr>
              <w:t>Skatole</w:t>
            </w:r>
          </w:p>
        </w:tc>
        <w:tc>
          <w:tcPr>
            <w:tcW w:w="541" w:type="pct"/>
            <w:tcBorders>
              <w:top w:val="single" w:sz="4" w:space="0" w:color="auto"/>
              <w:bottom w:val="nil"/>
            </w:tcBorders>
            <w:noWrap/>
            <w:hideMark/>
          </w:tcPr>
          <w:p w14:paraId="4A383920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-0.40</w:t>
            </w:r>
          </w:p>
        </w:tc>
        <w:tc>
          <w:tcPr>
            <w:tcW w:w="390" w:type="pct"/>
            <w:gridSpan w:val="2"/>
            <w:tcBorders>
              <w:top w:val="single" w:sz="4" w:space="0" w:color="auto"/>
              <w:bottom w:val="nil"/>
            </w:tcBorders>
            <w:noWrap/>
            <w:hideMark/>
          </w:tcPr>
          <w:p w14:paraId="69F46660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2.20</w:t>
            </w:r>
          </w:p>
        </w:tc>
        <w:tc>
          <w:tcPr>
            <w:tcW w:w="1154" w:type="pct"/>
            <w:tcBorders>
              <w:top w:val="single" w:sz="4" w:space="0" w:color="auto"/>
              <w:bottom w:val="nil"/>
            </w:tcBorders>
            <w:noWrap/>
            <w:hideMark/>
          </w:tcPr>
          <w:p w14:paraId="60086456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0.18</w:t>
            </w:r>
          </w:p>
        </w:tc>
        <w:tc>
          <w:tcPr>
            <w:tcW w:w="552" w:type="pct"/>
            <w:gridSpan w:val="2"/>
            <w:tcBorders>
              <w:top w:val="single" w:sz="4" w:space="0" w:color="auto"/>
              <w:bottom w:val="nil"/>
            </w:tcBorders>
            <w:noWrap/>
            <w:hideMark/>
          </w:tcPr>
          <w:p w14:paraId="3CFE33EC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-0.93</w:t>
            </w:r>
          </w:p>
        </w:tc>
        <w:tc>
          <w:tcPr>
            <w:tcW w:w="321" w:type="pct"/>
            <w:tcBorders>
              <w:top w:val="single" w:sz="4" w:space="0" w:color="auto"/>
              <w:bottom w:val="nil"/>
            </w:tcBorders>
            <w:noWrap/>
            <w:hideMark/>
          </w:tcPr>
          <w:p w14:paraId="7F1AC829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1.09</w:t>
            </w:r>
          </w:p>
        </w:tc>
        <w:tc>
          <w:tcPr>
            <w:tcW w:w="1154" w:type="pct"/>
            <w:tcBorders>
              <w:top w:val="single" w:sz="4" w:space="0" w:color="auto"/>
              <w:bottom w:val="nil"/>
            </w:tcBorders>
            <w:noWrap/>
            <w:hideMark/>
          </w:tcPr>
          <w:p w14:paraId="417DCE85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0.85</w:t>
            </w:r>
          </w:p>
        </w:tc>
      </w:tr>
      <w:tr w:rsidR="008E1574" w:rsidRPr="00DF7310" w14:paraId="68322A61" w14:textId="77777777" w:rsidTr="00644E7D">
        <w:trPr>
          <w:trHeight w:val="292"/>
          <w:jc w:val="center"/>
        </w:trPr>
        <w:tc>
          <w:tcPr>
            <w:tcW w:w="885" w:type="pct"/>
            <w:tcBorders>
              <w:top w:val="nil"/>
            </w:tcBorders>
            <w:noWrap/>
            <w:hideMark/>
          </w:tcPr>
          <w:p w14:paraId="53ECA62A" w14:textId="77777777" w:rsidR="008E1574" w:rsidRPr="00DF7310" w:rsidRDefault="008E1574" w:rsidP="00644E7D">
            <w:pPr>
              <w:spacing w:line="240" w:lineRule="auto"/>
              <w:jc w:val="left"/>
              <w:rPr>
                <w:b/>
                <w:bCs/>
                <w:sz w:val="22"/>
              </w:rPr>
            </w:pPr>
            <w:r w:rsidRPr="00DF7310">
              <w:rPr>
                <w:b/>
                <w:bCs/>
                <w:sz w:val="22"/>
              </w:rPr>
              <w:t>Androstenone</w:t>
            </w:r>
          </w:p>
        </w:tc>
        <w:tc>
          <w:tcPr>
            <w:tcW w:w="541" w:type="pct"/>
            <w:tcBorders>
              <w:top w:val="nil"/>
            </w:tcBorders>
            <w:noWrap/>
            <w:hideMark/>
          </w:tcPr>
          <w:p w14:paraId="38AF8CB9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0.30</w:t>
            </w:r>
          </w:p>
        </w:tc>
        <w:tc>
          <w:tcPr>
            <w:tcW w:w="390" w:type="pct"/>
            <w:gridSpan w:val="2"/>
            <w:tcBorders>
              <w:top w:val="nil"/>
            </w:tcBorders>
            <w:noWrap/>
            <w:hideMark/>
          </w:tcPr>
          <w:p w14:paraId="41B66B86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2.47</w:t>
            </w:r>
          </w:p>
        </w:tc>
        <w:tc>
          <w:tcPr>
            <w:tcW w:w="1154" w:type="pct"/>
            <w:tcBorders>
              <w:top w:val="nil"/>
            </w:tcBorders>
            <w:noWrap/>
            <w:hideMark/>
          </w:tcPr>
          <w:p w14:paraId="0E47D71D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0.12</w:t>
            </w:r>
          </w:p>
        </w:tc>
        <w:tc>
          <w:tcPr>
            <w:tcW w:w="552" w:type="pct"/>
            <w:gridSpan w:val="2"/>
            <w:tcBorders>
              <w:top w:val="nil"/>
            </w:tcBorders>
            <w:noWrap/>
            <w:hideMark/>
          </w:tcPr>
          <w:p w14:paraId="7514286E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1.19</w:t>
            </w:r>
          </w:p>
        </w:tc>
        <w:tc>
          <w:tcPr>
            <w:tcW w:w="321" w:type="pct"/>
            <w:tcBorders>
              <w:top w:val="nil"/>
            </w:tcBorders>
            <w:noWrap/>
            <w:hideMark/>
          </w:tcPr>
          <w:p w14:paraId="21600D4F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1.23</w:t>
            </w:r>
          </w:p>
        </w:tc>
        <w:tc>
          <w:tcPr>
            <w:tcW w:w="1154" w:type="pct"/>
            <w:tcBorders>
              <w:top w:val="nil"/>
            </w:tcBorders>
            <w:noWrap/>
            <w:hideMark/>
          </w:tcPr>
          <w:p w14:paraId="7CEB4139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0.97</w:t>
            </w:r>
          </w:p>
        </w:tc>
      </w:tr>
      <w:tr w:rsidR="008E1574" w:rsidRPr="00DF7310" w14:paraId="023D154B" w14:textId="77777777" w:rsidTr="00644E7D">
        <w:trPr>
          <w:trHeight w:val="292"/>
          <w:jc w:val="center"/>
        </w:trPr>
        <w:tc>
          <w:tcPr>
            <w:tcW w:w="885" w:type="pct"/>
            <w:noWrap/>
            <w:hideMark/>
          </w:tcPr>
          <w:p w14:paraId="6790C30C" w14:textId="77777777" w:rsidR="008E1574" w:rsidRPr="00DF7310" w:rsidRDefault="008E1574" w:rsidP="00644E7D">
            <w:pPr>
              <w:spacing w:line="240" w:lineRule="auto"/>
              <w:jc w:val="left"/>
              <w:rPr>
                <w:b/>
                <w:bCs/>
                <w:sz w:val="22"/>
              </w:rPr>
            </w:pPr>
            <w:r w:rsidRPr="00DF7310">
              <w:rPr>
                <w:b/>
                <w:bCs/>
                <w:sz w:val="22"/>
              </w:rPr>
              <w:t>Assessor 1</w:t>
            </w:r>
          </w:p>
        </w:tc>
        <w:tc>
          <w:tcPr>
            <w:tcW w:w="541" w:type="pct"/>
            <w:noWrap/>
            <w:hideMark/>
          </w:tcPr>
          <w:p w14:paraId="37978E35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-18.51</w:t>
            </w:r>
          </w:p>
        </w:tc>
        <w:tc>
          <w:tcPr>
            <w:tcW w:w="390" w:type="pct"/>
            <w:gridSpan w:val="2"/>
            <w:noWrap/>
            <w:hideMark/>
          </w:tcPr>
          <w:p w14:paraId="4C3761D7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9.29</w:t>
            </w:r>
          </w:p>
        </w:tc>
        <w:tc>
          <w:tcPr>
            <w:tcW w:w="1154" w:type="pct"/>
            <w:noWrap/>
            <w:hideMark/>
          </w:tcPr>
          <w:p w14:paraId="03B1661A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1.99</w:t>
            </w:r>
          </w:p>
        </w:tc>
        <w:tc>
          <w:tcPr>
            <w:tcW w:w="552" w:type="pct"/>
            <w:gridSpan w:val="2"/>
            <w:noWrap/>
            <w:hideMark/>
          </w:tcPr>
          <w:p w14:paraId="47A6A3A0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2.86</w:t>
            </w:r>
          </w:p>
        </w:tc>
        <w:tc>
          <w:tcPr>
            <w:tcW w:w="321" w:type="pct"/>
            <w:noWrap/>
            <w:hideMark/>
          </w:tcPr>
          <w:p w14:paraId="5EE00318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4.24</w:t>
            </w:r>
          </w:p>
        </w:tc>
        <w:tc>
          <w:tcPr>
            <w:tcW w:w="1154" w:type="pct"/>
            <w:noWrap/>
            <w:hideMark/>
          </w:tcPr>
          <w:p w14:paraId="52E3A4FB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0.67</w:t>
            </w:r>
          </w:p>
        </w:tc>
      </w:tr>
      <w:tr w:rsidR="008E1574" w:rsidRPr="00DF7310" w14:paraId="0B913CB0" w14:textId="77777777" w:rsidTr="00644E7D">
        <w:trPr>
          <w:trHeight w:val="292"/>
          <w:jc w:val="center"/>
        </w:trPr>
        <w:tc>
          <w:tcPr>
            <w:tcW w:w="885" w:type="pct"/>
            <w:noWrap/>
            <w:hideMark/>
          </w:tcPr>
          <w:p w14:paraId="7C668521" w14:textId="77777777" w:rsidR="008E1574" w:rsidRPr="00DF7310" w:rsidRDefault="008E1574" w:rsidP="00644E7D">
            <w:pPr>
              <w:spacing w:line="240" w:lineRule="auto"/>
              <w:jc w:val="left"/>
              <w:rPr>
                <w:b/>
                <w:bCs/>
                <w:sz w:val="22"/>
              </w:rPr>
            </w:pPr>
            <w:r w:rsidRPr="00DF7310">
              <w:rPr>
                <w:b/>
                <w:bCs/>
                <w:sz w:val="22"/>
              </w:rPr>
              <w:t>Assessor 2</w:t>
            </w:r>
          </w:p>
        </w:tc>
        <w:tc>
          <w:tcPr>
            <w:tcW w:w="541" w:type="pct"/>
            <w:noWrap/>
            <w:hideMark/>
          </w:tcPr>
          <w:p w14:paraId="040E4D9D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-10.36</w:t>
            </w:r>
          </w:p>
        </w:tc>
        <w:tc>
          <w:tcPr>
            <w:tcW w:w="390" w:type="pct"/>
            <w:gridSpan w:val="2"/>
            <w:noWrap/>
            <w:hideMark/>
          </w:tcPr>
          <w:p w14:paraId="33C42593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9.04</w:t>
            </w:r>
          </w:p>
        </w:tc>
        <w:tc>
          <w:tcPr>
            <w:tcW w:w="1154" w:type="pct"/>
            <w:noWrap/>
            <w:hideMark/>
          </w:tcPr>
          <w:p w14:paraId="06E25252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1.15</w:t>
            </w:r>
          </w:p>
        </w:tc>
        <w:tc>
          <w:tcPr>
            <w:tcW w:w="552" w:type="pct"/>
            <w:gridSpan w:val="2"/>
            <w:noWrap/>
            <w:hideMark/>
          </w:tcPr>
          <w:p w14:paraId="337CC611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7.52</w:t>
            </w:r>
          </w:p>
        </w:tc>
        <w:tc>
          <w:tcPr>
            <w:tcW w:w="321" w:type="pct"/>
            <w:noWrap/>
            <w:hideMark/>
          </w:tcPr>
          <w:p w14:paraId="54C74F71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4.20</w:t>
            </w:r>
          </w:p>
        </w:tc>
        <w:tc>
          <w:tcPr>
            <w:tcW w:w="1154" w:type="pct"/>
            <w:noWrap/>
            <w:hideMark/>
          </w:tcPr>
          <w:p w14:paraId="7D3F9703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1.79</w:t>
            </w:r>
          </w:p>
        </w:tc>
      </w:tr>
      <w:tr w:rsidR="008E1574" w:rsidRPr="00DF7310" w14:paraId="3E48571A" w14:textId="77777777" w:rsidTr="00644E7D">
        <w:trPr>
          <w:trHeight w:val="292"/>
          <w:jc w:val="center"/>
        </w:trPr>
        <w:tc>
          <w:tcPr>
            <w:tcW w:w="885" w:type="pct"/>
            <w:noWrap/>
            <w:hideMark/>
          </w:tcPr>
          <w:p w14:paraId="5DD1E34F" w14:textId="77777777" w:rsidR="008E1574" w:rsidRPr="00DF7310" w:rsidRDefault="008E1574" w:rsidP="00644E7D">
            <w:pPr>
              <w:spacing w:line="240" w:lineRule="auto"/>
              <w:jc w:val="left"/>
              <w:rPr>
                <w:b/>
                <w:bCs/>
                <w:sz w:val="22"/>
              </w:rPr>
            </w:pPr>
            <w:r w:rsidRPr="00DF7310">
              <w:rPr>
                <w:b/>
                <w:bCs/>
                <w:sz w:val="22"/>
              </w:rPr>
              <w:t>Assessor 3</w:t>
            </w:r>
          </w:p>
        </w:tc>
        <w:tc>
          <w:tcPr>
            <w:tcW w:w="541" w:type="pct"/>
            <w:noWrap/>
            <w:hideMark/>
          </w:tcPr>
          <w:p w14:paraId="580A3074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0.38</w:t>
            </w:r>
          </w:p>
        </w:tc>
        <w:tc>
          <w:tcPr>
            <w:tcW w:w="390" w:type="pct"/>
            <w:gridSpan w:val="2"/>
            <w:noWrap/>
            <w:hideMark/>
          </w:tcPr>
          <w:p w14:paraId="19F1BB6B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10.50</w:t>
            </w:r>
          </w:p>
        </w:tc>
        <w:tc>
          <w:tcPr>
            <w:tcW w:w="1154" w:type="pct"/>
            <w:noWrap/>
            <w:hideMark/>
          </w:tcPr>
          <w:p w14:paraId="69AFB336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0.04</w:t>
            </w:r>
          </w:p>
        </w:tc>
        <w:tc>
          <w:tcPr>
            <w:tcW w:w="552" w:type="pct"/>
            <w:gridSpan w:val="2"/>
            <w:noWrap/>
            <w:hideMark/>
          </w:tcPr>
          <w:p w14:paraId="147B196D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3.41</w:t>
            </w:r>
          </w:p>
        </w:tc>
        <w:tc>
          <w:tcPr>
            <w:tcW w:w="321" w:type="pct"/>
            <w:noWrap/>
            <w:hideMark/>
          </w:tcPr>
          <w:p w14:paraId="518B3946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4.75</w:t>
            </w:r>
          </w:p>
        </w:tc>
        <w:tc>
          <w:tcPr>
            <w:tcW w:w="1154" w:type="pct"/>
            <w:noWrap/>
            <w:hideMark/>
          </w:tcPr>
          <w:p w14:paraId="652101A0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0.72</w:t>
            </w:r>
          </w:p>
        </w:tc>
      </w:tr>
      <w:tr w:rsidR="008E1574" w:rsidRPr="00DF7310" w14:paraId="68016F1E" w14:textId="77777777" w:rsidTr="00644E7D">
        <w:trPr>
          <w:trHeight w:val="292"/>
          <w:jc w:val="center"/>
        </w:trPr>
        <w:tc>
          <w:tcPr>
            <w:tcW w:w="885" w:type="pct"/>
            <w:noWrap/>
            <w:hideMark/>
          </w:tcPr>
          <w:p w14:paraId="78426393" w14:textId="77777777" w:rsidR="008E1574" w:rsidRPr="00DF7310" w:rsidRDefault="008E1574" w:rsidP="00644E7D">
            <w:pPr>
              <w:spacing w:line="240" w:lineRule="auto"/>
              <w:jc w:val="left"/>
              <w:rPr>
                <w:b/>
                <w:bCs/>
                <w:sz w:val="22"/>
              </w:rPr>
            </w:pPr>
            <w:r w:rsidRPr="00DF7310">
              <w:rPr>
                <w:b/>
                <w:bCs/>
                <w:sz w:val="22"/>
              </w:rPr>
              <w:t>Assessor 4</w:t>
            </w:r>
          </w:p>
        </w:tc>
        <w:tc>
          <w:tcPr>
            <w:tcW w:w="541" w:type="pct"/>
            <w:noWrap/>
            <w:hideMark/>
          </w:tcPr>
          <w:p w14:paraId="25F2E428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-31.21</w:t>
            </w:r>
          </w:p>
        </w:tc>
        <w:tc>
          <w:tcPr>
            <w:tcW w:w="390" w:type="pct"/>
            <w:gridSpan w:val="2"/>
            <w:noWrap/>
            <w:hideMark/>
          </w:tcPr>
          <w:p w14:paraId="72279FC8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11.20</w:t>
            </w:r>
          </w:p>
        </w:tc>
        <w:tc>
          <w:tcPr>
            <w:tcW w:w="1154" w:type="pct"/>
            <w:noWrap/>
            <w:hideMark/>
          </w:tcPr>
          <w:p w14:paraId="75299FE8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2.79</w:t>
            </w:r>
          </w:p>
        </w:tc>
        <w:tc>
          <w:tcPr>
            <w:tcW w:w="552" w:type="pct"/>
            <w:gridSpan w:val="2"/>
            <w:noWrap/>
            <w:hideMark/>
          </w:tcPr>
          <w:p w14:paraId="58E888FB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8.20</w:t>
            </w:r>
          </w:p>
        </w:tc>
        <w:tc>
          <w:tcPr>
            <w:tcW w:w="321" w:type="pct"/>
            <w:noWrap/>
            <w:hideMark/>
          </w:tcPr>
          <w:p w14:paraId="6BDBEF34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5.28</w:t>
            </w:r>
          </w:p>
        </w:tc>
        <w:tc>
          <w:tcPr>
            <w:tcW w:w="1154" w:type="pct"/>
            <w:noWrap/>
            <w:hideMark/>
          </w:tcPr>
          <w:p w14:paraId="6F749EEA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1.55</w:t>
            </w:r>
          </w:p>
        </w:tc>
      </w:tr>
      <w:tr w:rsidR="008E1574" w:rsidRPr="00DF7310" w14:paraId="1336C7E3" w14:textId="77777777" w:rsidTr="00644E7D">
        <w:trPr>
          <w:trHeight w:val="292"/>
          <w:jc w:val="center"/>
        </w:trPr>
        <w:tc>
          <w:tcPr>
            <w:tcW w:w="885" w:type="pct"/>
            <w:noWrap/>
            <w:hideMark/>
          </w:tcPr>
          <w:p w14:paraId="1A10B255" w14:textId="77777777" w:rsidR="008E1574" w:rsidRPr="00DF7310" w:rsidRDefault="008E1574" w:rsidP="00644E7D">
            <w:pPr>
              <w:spacing w:line="240" w:lineRule="auto"/>
              <w:jc w:val="left"/>
              <w:rPr>
                <w:b/>
                <w:bCs/>
                <w:sz w:val="22"/>
              </w:rPr>
            </w:pPr>
            <w:r w:rsidRPr="00DF7310">
              <w:rPr>
                <w:b/>
                <w:bCs/>
                <w:sz w:val="22"/>
              </w:rPr>
              <w:t>Assessor 5</w:t>
            </w:r>
          </w:p>
        </w:tc>
        <w:tc>
          <w:tcPr>
            <w:tcW w:w="541" w:type="pct"/>
            <w:noWrap/>
            <w:hideMark/>
          </w:tcPr>
          <w:p w14:paraId="0D9637F4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-18.73</w:t>
            </w:r>
          </w:p>
        </w:tc>
        <w:tc>
          <w:tcPr>
            <w:tcW w:w="390" w:type="pct"/>
            <w:gridSpan w:val="2"/>
            <w:noWrap/>
            <w:hideMark/>
          </w:tcPr>
          <w:p w14:paraId="56ED53A5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9.36</w:t>
            </w:r>
          </w:p>
        </w:tc>
        <w:tc>
          <w:tcPr>
            <w:tcW w:w="1154" w:type="pct"/>
            <w:noWrap/>
            <w:hideMark/>
          </w:tcPr>
          <w:p w14:paraId="69AED022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2.00</w:t>
            </w:r>
          </w:p>
        </w:tc>
        <w:tc>
          <w:tcPr>
            <w:tcW w:w="552" w:type="pct"/>
            <w:gridSpan w:val="2"/>
            <w:noWrap/>
            <w:hideMark/>
          </w:tcPr>
          <w:p w14:paraId="72739778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-0.03</w:t>
            </w:r>
          </w:p>
        </w:tc>
        <w:tc>
          <w:tcPr>
            <w:tcW w:w="321" w:type="pct"/>
            <w:noWrap/>
            <w:hideMark/>
          </w:tcPr>
          <w:p w14:paraId="5786BEBE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4.32</w:t>
            </w:r>
          </w:p>
        </w:tc>
        <w:tc>
          <w:tcPr>
            <w:tcW w:w="1154" w:type="pct"/>
            <w:noWrap/>
            <w:hideMark/>
          </w:tcPr>
          <w:p w14:paraId="67506B71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0.01</w:t>
            </w:r>
          </w:p>
        </w:tc>
      </w:tr>
      <w:tr w:rsidR="008E1574" w:rsidRPr="00DF7310" w14:paraId="48372E0F" w14:textId="77777777" w:rsidTr="00644E7D">
        <w:trPr>
          <w:trHeight w:val="292"/>
          <w:jc w:val="center"/>
        </w:trPr>
        <w:tc>
          <w:tcPr>
            <w:tcW w:w="885" w:type="pct"/>
            <w:noWrap/>
            <w:hideMark/>
          </w:tcPr>
          <w:p w14:paraId="379F1047" w14:textId="77777777" w:rsidR="008E1574" w:rsidRPr="00DF7310" w:rsidRDefault="008E1574" w:rsidP="00644E7D">
            <w:pPr>
              <w:spacing w:line="240" w:lineRule="auto"/>
              <w:jc w:val="left"/>
              <w:rPr>
                <w:b/>
                <w:bCs/>
                <w:sz w:val="22"/>
              </w:rPr>
            </w:pPr>
            <w:r w:rsidRPr="00DF7310">
              <w:rPr>
                <w:b/>
                <w:bCs/>
                <w:sz w:val="22"/>
              </w:rPr>
              <w:t>Assessor 6</w:t>
            </w:r>
          </w:p>
        </w:tc>
        <w:tc>
          <w:tcPr>
            <w:tcW w:w="541" w:type="pct"/>
            <w:noWrap/>
            <w:hideMark/>
          </w:tcPr>
          <w:p w14:paraId="6C405233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-22.84</w:t>
            </w:r>
          </w:p>
        </w:tc>
        <w:tc>
          <w:tcPr>
            <w:tcW w:w="390" w:type="pct"/>
            <w:gridSpan w:val="2"/>
            <w:noWrap/>
            <w:hideMark/>
          </w:tcPr>
          <w:p w14:paraId="7A9E69A2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10.84</w:t>
            </w:r>
          </w:p>
        </w:tc>
        <w:tc>
          <w:tcPr>
            <w:tcW w:w="1154" w:type="pct"/>
            <w:noWrap/>
            <w:hideMark/>
          </w:tcPr>
          <w:p w14:paraId="2A47567A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2.11</w:t>
            </w:r>
          </w:p>
        </w:tc>
        <w:tc>
          <w:tcPr>
            <w:tcW w:w="552" w:type="pct"/>
            <w:gridSpan w:val="2"/>
            <w:noWrap/>
            <w:hideMark/>
          </w:tcPr>
          <w:p w14:paraId="0DCD4C15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-8.78</w:t>
            </w:r>
          </w:p>
        </w:tc>
        <w:tc>
          <w:tcPr>
            <w:tcW w:w="321" w:type="pct"/>
            <w:noWrap/>
            <w:hideMark/>
          </w:tcPr>
          <w:p w14:paraId="17EC793A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4.90</w:t>
            </w:r>
          </w:p>
        </w:tc>
        <w:tc>
          <w:tcPr>
            <w:tcW w:w="1154" w:type="pct"/>
            <w:noWrap/>
            <w:hideMark/>
          </w:tcPr>
          <w:p w14:paraId="65F3775E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1.79</w:t>
            </w:r>
          </w:p>
        </w:tc>
      </w:tr>
      <w:tr w:rsidR="008E1574" w:rsidRPr="00DF7310" w14:paraId="6778EA9E" w14:textId="77777777" w:rsidTr="00644E7D">
        <w:trPr>
          <w:trHeight w:val="292"/>
          <w:jc w:val="center"/>
        </w:trPr>
        <w:tc>
          <w:tcPr>
            <w:tcW w:w="885" w:type="pct"/>
            <w:noWrap/>
            <w:hideMark/>
          </w:tcPr>
          <w:p w14:paraId="07EED849" w14:textId="77777777" w:rsidR="008E1574" w:rsidRPr="00DF7310" w:rsidRDefault="008E1574" w:rsidP="00644E7D">
            <w:pPr>
              <w:spacing w:line="240" w:lineRule="auto"/>
              <w:jc w:val="left"/>
              <w:rPr>
                <w:b/>
                <w:bCs/>
                <w:sz w:val="22"/>
              </w:rPr>
            </w:pPr>
            <w:r w:rsidRPr="00DF7310">
              <w:rPr>
                <w:b/>
                <w:bCs/>
                <w:sz w:val="22"/>
              </w:rPr>
              <w:t>Assessor 7</w:t>
            </w:r>
          </w:p>
        </w:tc>
        <w:tc>
          <w:tcPr>
            <w:tcW w:w="541" w:type="pct"/>
            <w:noWrap/>
            <w:hideMark/>
          </w:tcPr>
          <w:p w14:paraId="70EC0C08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-22.13</w:t>
            </w:r>
          </w:p>
        </w:tc>
        <w:tc>
          <w:tcPr>
            <w:tcW w:w="390" w:type="pct"/>
            <w:gridSpan w:val="2"/>
            <w:noWrap/>
            <w:hideMark/>
          </w:tcPr>
          <w:p w14:paraId="2A9692DB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7.82</w:t>
            </w:r>
          </w:p>
        </w:tc>
        <w:tc>
          <w:tcPr>
            <w:tcW w:w="1154" w:type="pct"/>
            <w:noWrap/>
            <w:hideMark/>
          </w:tcPr>
          <w:p w14:paraId="6D8CB073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2.83</w:t>
            </w:r>
          </w:p>
        </w:tc>
        <w:tc>
          <w:tcPr>
            <w:tcW w:w="552" w:type="pct"/>
            <w:gridSpan w:val="2"/>
            <w:noWrap/>
            <w:hideMark/>
          </w:tcPr>
          <w:p w14:paraId="495A2443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1.40</w:t>
            </w:r>
          </w:p>
        </w:tc>
        <w:tc>
          <w:tcPr>
            <w:tcW w:w="321" w:type="pct"/>
            <w:noWrap/>
            <w:hideMark/>
          </w:tcPr>
          <w:p w14:paraId="222DFB2E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3.72</w:t>
            </w:r>
          </w:p>
        </w:tc>
        <w:tc>
          <w:tcPr>
            <w:tcW w:w="1154" w:type="pct"/>
            <w:noWrap/>
            <w:hideMark/>
          </w:tcPr>
          <w:p w14:paraId="5909C935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0.38</w:t>
            </w:r>
          </w:p>
        </w:tc>
      </w:tr>
      <w:tr w:rsidR="008E1574" w:rsidRPr="00DF7310" w14:paraId="71F5A6E3" w14:textId="77777777" w:rsidTr="00644E7D">
        <w:trPr>
          <w:trHeight w:val="292"/>
          <w:jc w:val="center"/>
        </w:trPr>
        <w:tc>
          <w:tcPr>
            <w:tcW w:w="885" w:type="pct"/>
            <w:noWrap/>
            <w:hideMark/>
          </w:tcPr>
          <w:p w14:paraId="24CD8C9C" w14:textId="77777777" w:rsidR="008E1574" w:rsidRPr="00DF7310" w:rsidRDefault="008E1574" w:rsidP="00644E7D">
            <w:pPr>
              <w:spacing w:line="240" w:lineRule="auto"/>
              <w:jc w:val="left"/>
              <w:rPr>
                <w:b/>
                <w:bCs/>
                <w:sz w:val="22"/>
              </w:rPr>
            </w:pPr>
            <w:r w:rsidRPr="00DF7310">
              <w:rPr>
                <w:b/>
                <w:bCs/>
                <w:sz w:val="22"/>
              </w:rPr>
              <w:t>Assessor 8</w:t>
            </w:r>
          </w:p>
        </w:tc>
        <w:tc>
          <w:tcPr>
            <w:tcW w:w="541" w:type="pct"/>
            <w:noWrap/>
            <w:hideMark/>
          </w:tcPr>
          <w:p w14:paraId="7C981502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1.90</w:t>
            </w:r>
          </w:p>
        </w:tc>
        <w:tc>
          <w:tcPr>
            <w:tcW w:w="390" w:type="pct"/>
            <w:gridSpan w:val="2"/>
            <w:noWrap/>
            <w:hideMark/>
          </w:tcPr>
          <w:p w14:paraId="716AF3D8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10.34</w:t>
            </w:r>
          </w:p>
        </w:tc>
        <w:tc>
          <w:tcPr>
            <w:tcW w:w="1154" w:type="pct"/>
            <w:noWrap/>
            <w:hideMark/>
          </w:tcPr>
          <w:p w14:paraId="2F19AB11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0.18</w:t>
            </w:r>
          </w:p>
        </w:tc>
        <w:tc>
          <w:tcPr>
            <w:tcW w:w="552" w:type="pct"/>
            <w:gridSpan w:val="2"/>
            <w:noWrap/>
            <w:hideMark/>
          </w:tcPr>
          <w:p w14:paraId="06C47FEC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-4.02</w:t>
            </w:r>
          </w:p>
        </w:tc>
        <w:tc>
          <w:tcPr>
            <w:tcW w:w="321" w:type="pct"/>
            <w:noWrap/>
            <w:hideMark/>
          </w:tcPr>
          <w:p w14:paraId="3B6C44EB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4.70</w:t>
            </w:r>
          </w:p>
        </w:tc>
        <w:tc>
          <w:tcPr>
            <w:tcW w:w="1154" w:type="pct"/>
            <w:noWrap/>
            <w:hideMark/>
          </w:tcPr>
          <w:p w14:paraId="439CD073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0.86</w:t>
            </w:r>
          </w:p>
        </w:tc>
      </w:tr>
      <w:tr w:rsidR="008E1574" w:rsidRPr="00DF7310" w14:paraId="74D9826A" w14:textId="77777777" w:rsidTr="00644E7D">
        <w:trPr>
          <w:trHeight w:val="292"/>
          <w:jc w:val="center"/>
        </w:trPr>
        <w:tc>
          <w:tcPr>
            <w:tcW w:w="885" w:type="pct"/>
            <w:noWrap/>
            <w:hideMark/>
          </w:tcPr>
          <w:p w14:paraId="78104DDE" w14:textId="77777777" w:rsidR="008E1574" w:rsidRPr="00DF7310" w:rsidRDefault="008E1574" w:rsidP="00644E7D">
            <w:pPr>
              <w:spacing w:line="240" w:lineRule="auto"/>
              <w:jc w:val="left"/>
              <w:rPr>
                <w:b/>
                <w:bCs/>
                <w:sz w:val="22"/>
              </w:rPr>
            </w:pPr>
            <w:r w:rsidRPr="00DF7310">
              <w:rPr>
                <w:b/>
                <w:bCs/>
                <w:sz w:val="22"/>
              </w:rPr>
              <w:t>Assessor 9</w:t>
            </w:r>
          </w:p>
        </w:tc>
        <w:tc>
          <w:tcPr>
            <w:tcW w:w="541" w:type="pct"/>
            <w:noWrap/>
            <w:hideMark/>
          </w:tcPr>
          <w:p w14:paraId="24884426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-2.41</w:t>
            </w:r>
          </w:p>
        </w:tc>
        <w:tc>
          <w:tcPr>
            <w:tcW w:w="390" w:type="pct"/>
            <w:gridSpan w:val="2"/>
            <w:noWrap/>
            <w:hideMark/>
          </w:tcPr>
          <w:p w14:paraId="1AAB1B15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10.34</w:t>
            </w:r>
          </w:p>
        </w:tc>
        <w:tc>
          <w:tcPr>
            <w:tcW w:w="1154" w:type="pct"/>
            <w:noWrap/>
            <w:hideMark/>
          </w:tcPr>
          <w:p w14:paraId="313AADBA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0.23</w:t>
            </w:r>
          </w:p>
        </w:tc>
        <w:tc>
          <w:tcPr>
            <w:tcW w:w="552" w:type="pct"/>
            <w:gridSpan w:val="2"/>
            <w:noWrap/>
            <w:hideMark/>
          </w:tcPr>
          <w:p w14:paraId="33277BC8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3.26</w:t>
            </w:r>
          </w:p>
        </w:tc>
        <w:tc>
          <w:tcPr>
            <w:tcW w:w="321" w:type="pct"/>
            <w:noWrap/>
            <w:hideMark/>
          </w:tcPr>
          <w:p w14:paraId="0CC47EE0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4.84</w:t>
            </w:r>
          </w:p>
        </w:tc>
        <w:tc>
          <w:tcPr>
            <w:tcW w:w="1154" w:type="pct"/>
            <w:noWrap/>
            <w:hideMark/>
          </w:tcPr>
          <w:p w14:paraId="69441B55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0.67</w:t>
            </w:r>
          </w:p>
        </w:tc>
      </w:tr>
      <w:tr w:rsidR="008E1574" w:rsidRPr="00DF7310" w14:paraId="6B9F89DD" w14:textId="77777777" w:rsidTr="00644E7D">
        <w:trPr>
          <w:trHeight w:val="292"/>
          <w:jc w:val="center"/>
        </w:trPr>
        <w:tc>
          <w:tcPr>
            <w:tcW w:w="885" w:type="pct"/>
            <w:noWrap/>
            <w:hideMark/>
          </w:tcPr>
          <w:p w14:paraId="576D03FC" w14:textId="77777777" w:rsidR="008E1574" w:rsidRPr="00DF7310" w:rsidRDefault="008E1574" w:rsidP="00644E7D">
            <w:pPr>
              <w:spacing w:line="240" w:lineRule="auto"/>
              <w:jc w:val="left"/>
              <w:rPr>
                <w:b/>
                <w:bCs/>
                <w:sz w:val="22"/>
              </w:rPr>
            </w:pPr>
            <w:r w:rsidRPr="00DF7310">
              <w:rPr>
                <w:b/>
                <w:bCs/>
                <w:sz w:val="22"/>
              </w:rPr>
              <w:t>Assessor 10</w:t>
            </w:r>
          </w:p>
        </w:tc>
        <w:tc>
          <w:tcPr>
            <w:tcW w:w="541" w:type="pct"/>
            <w:noWrap/>
            <w:hideMark/>
          </w:tcPr>
          <w:p w14:paraId="0C3EAE8C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-14.03</w:t>
            </w:r>
          </w:p>
        </w:tc>
        <w:tc>
          <w:tcPr>
            <w:tcW w:w="390" w:type="pct"/>
            <w:gridSpan w:val="2"/>
            <w:noWrap/>
            <w:hideMark/>
          </w:tcPr>
          <w:p w14:paraId="5BBAD5B9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8.17</w:t>
            </w:r>
          </w:p>
        </w:tc>
        <w:tc>
          <w:tcPr>
            <w:tcW w:w="1154" w:type="pct"/>
            <w:noWrap/>
            <w:hideMark/>
          </w:tcPr>
          <w:p w14:paraId="29A60222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1.72</w:t>
            </w:r>
          </w:p>
        </w:tc>
        <w:tc>
          <w:tcPr>
            <w:tcW w:w="552" w:type="pct"/>
            <w:gridSpan w:val="2"/>
            <w:noWrap/>
            <w:hideMark/>
          </w:tcPr>
          <w:p w14:paraId="60ACA9B7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9.50</w:t>
            </w:r>
          </w:p>
        </w:tc>
        <w:tc>
          <w:tcPr>
            <w:tcW w:w="321" w:type="pct"/>
            <w:noWrap/>
            <w:hideMark/>
          </w:tcPr>
          <w:p w14:paraId="5AF7C9BD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3.74</w:t>
            </w:r>
          </w:p>
        </w:tc>
        <w:tc>
          <w:tcPr>
            <w:tcW w:w="1154" w:type="pct"/>
            <w:noWrap/>
            <w:hideMark/>
          </w:tcPr>
          <w:p w14:paraId="6F0345F4" w14:textId="77777777" w:rsidR="008E1574" w:rsidRPr="00DF7310" w:rsidRDefault="008E1574" w:rsidP="00644E7D">
            <w:pPr>
              <w:spacing w:line="240" w:lineRule="auto"/>
              <w:jc w:val="center"/>
              <w:rPr>
                <w:sz w:val="22"/>
              </w:rPr>
            </w:pPr>
            <w:r w:rsidRPr="00DF7310">
              <w:t>2.54</w:t>
            </w:r>
          </w:p>
        </w:tc>
      </w:tr>
    </w:tbl>
    <w:p w14:paraId="6D3142E9" w14:textId="77777777" w:rsidR="00E47316" w:rsidRPr="00DF7310" w:rsidRDefault="00BB58A3">
      <w:pPr>
        <w:spacing w:line="259" w:lineRule="auto"/>
        <w:jc w:val="left"/>
        <w:rPr>
          <w:rFonts w:cs="Times New Roman"/>
        </w:rPr>
        <w:sectPr w:rsidR="00E47316" w:rsidRPr="00DF7310" w:rsidSect="00271B71">
          <w:pgSz w:w="11906" w:h="16838" w:code="9"/>
          <w:pgMar w:top="1418" w:right="1418" w:bottom="1418" w:left="1418" w:header="709" w:footer="709" w:gutter="0"/>
          <w:lnNumType w:countBy="1" w:restart="continuous"/>
          <w:cols w:space="708"/>
          <w:docGrid w:linePitch="360"/>
        </w:sectPr>
      </w:pPr>
      <w:r w:rsidRPr="00DF7310">
        <w:rPr>
          <w:rFonts w:cs="Times New Roman"/>
        </w:rPr>
        <w:br w:type="page"/>
      </w:r>
    </w:p>
    <w:p w14:paraId="3B9B55BA" w14:textId="43AD099C" w:rsidR="00F81732" w:rsidRPr="00DF7310" w:rsidRDefault="00F81732" w:rsidP="00F81732">
      <w:r w:rsidRPr="00DF7310">
        <w:rPr>
          <w:rFonts w:cs="Times New Roman"/>
          <w:b/>
          <w:bCs/>
        </w:rPr>
        <w:t>Supplementary material 3.</w:t>
      </w:r>
      <w:r w:rsidRPr="00DF7310">
        <w:rPr>
          <w:rFonts w:cs="Times New Roman"/>
        </w:rPr>
        <w:t xml:space="preserve"> </w:t>
      </w:r>
      <w:r w:rsidR="00A329F6" w:rsidRPr="00DF7310">
        <w:t>Standard errors for</w:t>
      </w:r>
      <w:r w:rsidR="00E47316" w:rsidRPr="00DF7310">
        <w:t xml:space="preserve"> genetic covariances (a) and residual covariances (b).</w:t>
      </w:r>
    </w:p>
    <w:tbl>
      <w:tblPr>
        <w:tblW w:w="960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40"/>
        <w:gridCol w:w="770"/>
        <w:gridCol w:w="1240"/>
        <w:gridCol w:w="635"/>
        <w:gridCol w:w="635"/>
        <w:gridCol w:w="635"/>
        <w:gridCol w:w="635"/>
        <w:gridCol w:w="635"/>
        <w:gridCol w:w="635"/>
        <w:gridCol w:w="635"/>
        <w:gridCol w:w="635"/>
        <w:gridCol w:w="635"/>
        <w:gridCol w:w="635"/>
      </w:tblGrid>
      <w:tr w:rsidR="00E47316" w:rsidRPr="00DF7310" w14:paraId="2CB371DC" w14:textId="77777777" w:rsidTr="00D85B3D">
        <w:trPr>
          <w:trHeight w:val="288"/>
          <w:jc w:val="center"/>
        </w:trPr>
        <w:tc>
          <w:tcPr>
            <w:tcW w:w="1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89CBA6" w14:textId="502A3ACD" w:rsidR="00E47316" w:rsidRPr="00DF7310" w:rsidRDefault="00E47316" w:rsidP="00E47316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fr-BE"/>
              </w:rPr>
              <w:t> </w:t>
            </w: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(a)</w:t>
            </w:r>
          </w:p>
        </w:tc>
        <w:tc>
          <w:tcPr>
            <w:tcW w:w="77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5661B1" w14:textId="77777777" w:rsidR="00E47316" w:rsidRPr="00DF7310" w:rsidRDefault="00E47316" w:rsidP="00E4731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Skatole</w:t>
            </w:r>
          </w:p>
        </w:tc>
        <w:tc>
          <w:tcPr>
            <w:tcW w:w="124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EE9A97" w14:textId="77777777" w:rsidR="00E47316" w:rsidRPr="00DF7310" w:rsidRDefault="00E47316" w:rsidP="00E4731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Androstenone</w:t>
            </w:r>
          </w:p>
        </w:tc>
        <w:tc>
          <w:tcPr>
            <w:tcW w:w="635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5AD8426" w14:textId="77777777" w:rsidR="00E47316" w:rsidRPr="00DF7310" w:rsidRDefault="00E47316" w:rsidP="00E4731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Assessors</w:t>
            </w:r>
          </w:p>
        </w:tc>
      </w:tr>
      <w:tr w:rsidR="00E47316" w:rsidRPr="00DF7310" w14:paraId="74A8E9CE" w14:textId="77777777" w:rsidTr="00D85B3D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B23C668" w14:textId="77777777" w:rsidR="00E47316" w:rsidRPr="00DF7310" w:rsidRDefault="00E47316" w:rsidP="00E47316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fr-BE" w:eastAsia="fr-BE"/>
              </w:rPr>
              <w:t> </w:t>
            </w:r>
          </w:p>
        </w:tc>
        <w:tc>
          <w:tcPr>
            <w:tcW w:w="77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67F7A8B" w14:textId="77777777" w:rsidR="00E47316" w:rsidRPr="00DF7310" w:rsidRDefault="00E47316" w:rsidP="00E47316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</w:p>
        </w:tc>
        <w:tc>
          <w:tcPr>
            <w:tcW w:w="124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38CFC98" w14:textId="77777777" w:rsidR="00E47316" w:rsidRPr="00DF7310" w:rsidRDefault="00E47316" w:rsidP="00E47316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2C2FB61" w14:textId="77777777" w:rsidR="00E47316" w:rsidRPr="00DF7310" w:rsidRDefault="00E47316" w:rsidP="00E4731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1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D329FDE" w14:textId="77777777" w:rsidR="00E47316" w:rsidRPr="00DF7310" w:rsidRDefault="00E47316" w:rsidP="00E4731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2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A2BC324" w14:textId="77777777" w:rsidR="00E47316" w:rsidRPr="00DF7310" w:rsidRDefault="00E47316" w:rsidP="00E4731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3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BEA1E76" w14:textId="77777777" w:rsidR="00E47316" w:rsidRPr="00DF7310" w:rsidRDefault="00E47316" w:rsidP="00E4731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4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F9F5B4D" w14:textId="77777777" w:rsidR="00E47316" w:rsidRPr="00DF7310" w:rsidRDefault="00E47316" w:rsidP="00E4731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5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F7E68EC" w14:textId="77777777" w:rsidR="00E47316" w:rsidRPr="00DF7310" w:rsidRDefault="00E47316" w:rsidP="00E4731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6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F8BF84E" w14:textId="77777777" w:rsidR="00E47316" w:rsidRPr="00DF7310" w:rsidRDefault="00E47316" w:rsidP="00E4731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7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7C1A89E" w14:textId="77777777" w:rsidR="00E47316" w:rsidRPr="00DF7310" w:rsidRDefault="00E47316" w:rsidP="00E4731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8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B6E9EFA" w14:textId="77777777" w:rsidR="00E47316" w:rsidRPr="00DF7310" w:rsidRDefault="00E47316" w:rsidP="00E4731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9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DD58DAD" w14:textId="77777777" w:rsidR="00E47316" w:rsidRPr="00DF7310" w:rsidRDefault="00E47316" w:rsidP="00E4731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10</w:t>
            </w:r>
          </w:p>
        </w:tc>
      </w:tr>
      <w:tr w:rsidR="00E47316" w:rsidRPr="00DF7310" w14:paraId="0ED2DCD3" w14:textId="77777777" w:rsidTr="00D85B3D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1E7A60" w14:textId="77777777" w:rsidR="00E47316" w:rsidRPr="00DF7310" w:rsidRDefault="00E47316" w:rsidP="00F33044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Skatole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97624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5FE92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1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4096B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A3AAA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98212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FBF1D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37574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DCCA4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07FD4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4B019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47EE1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468BD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2</w:t>
            </w:r>
          </w:p>
        </w:tc>
      </w:tr>
      <w:tr w:rsidR="00E47316" w:rsidRPr="00DF7310" w14:paraId="4E07FFC6" w14:textId="77777777" w:rsidTr="00D85B3D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6E4D0A" w14:textId="77777777" w:rsidR="00E47316" w:rsidRPr="00DF7310" w:rsidRDefault="00E47316" w:rsidP="00F33044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Androstenone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E4FEE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D0206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1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39299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BB912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7B7F1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84835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4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6E0D0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B50F2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D3565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64997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22742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8DD21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2</w:t>
            </w:r>
          </w:p>
        </w:tc>
      </w:tr>
      <w:tr w:rsidR="00E47316" w:rsidRPr="00DF7310" w14:paraId="56063603" w14:textId="77777777" w:rsidTr="00D85B3D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EC1F08" w14:textId="77777777" w:rsidR="00E47316" w:rsidRPr="00DF7310" w:rsidRDefault="00E47316" w:rsidP="00F33044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1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F300D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33AC4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23517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1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B7C90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6658D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27F68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E808F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6EE99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C5F23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AAFC8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6856B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913B7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7</w:t>
            </w:r>
          </w:p>
        </w:tc>
      </w:tr>
      <w:tr w:rsidR="00E47316" w:rsidRPr="00DF7310" w14:paraId="0F75CA4E" w14:textId="77777777" w:rsidTr="00D85B3D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52E589" w14:textId="77777777" w:rsidR="00E47316" w:rsidRPr="00DF7310" w:rsidRDefault="00E47316" w:rsidP="00F33044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2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C8772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4EF9C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933A6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F4A6E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2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76A15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D4E85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1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A0235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38671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9790F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636BF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F38CB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2A3E2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</w:tr>
      <w:tr w:rsidR="00E47316" w:rsidRPr="00DF7310" w14:paraId="340A3518" w14:textId="77777777" w:rsidTr="00D85B3D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DEC477" w14:textId="77777777" w:rsidR="00E47316" w:rsidRPr="00DF7310" w:rsidRDefault="00E47316" w:rsidP="00F33044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3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3D08F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4FB28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3F502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B58DF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D2254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2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AB6A6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1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DD8BE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0D414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4E20C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0DDF2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F62DC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05283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</w:tr>
      <w:tr w:rsidR="00E47316" w:rsidRPr="00DF7310" w14:paraId="01BE589E" w14:textId="77777777" w:rsidTr="00D85B3D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A3BAD4" w14:textId="77777777" w:rsidR="00E47316" w:rsidRPr="00DF7310" w:rsidRDefault="00E47316" w:rsidP="00F33044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4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31A13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C3A8B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4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ED910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A0A51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1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A6E31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1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1FA16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7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3DEE2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A431E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2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DA686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A273E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1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030B8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3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9C95A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</w:tr>
      <w:tr w:rsidR="00E47316" w:rsidRPr="00DF7310" w14:paraId="1CB79946" w14:textId="77777777" w:rsidTr="00D85B3D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5A4D7B" w14:textId="77777777" w:rsidR="00E47316" w:rsidRPr="00DF7310" w:rsidRDefault="00E47316" w:rsidP="00F33044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5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B6EB4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2EC71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5B153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083CF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D810D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CBC71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62A77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81B55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D4858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D4836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81D33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528B5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7</w:t>
            </w:r>
          </w:p>
        </w:tc>
      </w:tr>
      <w:tr w:rsidR="00E47316" w:rsidRPr="00DF7310" w14:paraId="7F530E8F" w14:textId="77777777" w:rsidTr="00D85B3D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7FCD19" w14:textId="77777777" w:rsidR="00E47316" w:rsidRPr="00DF7310" w:rsidRDefault="00E47316" w:rsidP="00F33044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6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C1A8A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2ED89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F6C99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5FC87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5A3CE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9EABB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2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EDA0F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027ED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4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86498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80F95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AA46B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1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255D1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</w:tr>
      <w:tr w:rsidR="00E47316" w:rsidRPr="00DF7310" w14:paraId="04068FD1" w14:textId="77777777" w:rsidTr="00D85B3D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6289C6" w14:textId="77777777" w:rsidR="00E47316" w:rsidRPr="00DF7310" w:rsidRDefault="00E47316" w:rsidP="00F33044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7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C344A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EE009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59B5A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59C9D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639D4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57187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11717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FBF65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E7136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A178E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694DA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9491C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7</w:t>
            </w:r>
          </w:p>
        </w:tc>
      </w:tr>
      <w:tr w:rsidR="00E47316" w:rsidRPr="00DF7310" w14:paraId="3704C510" w14:textId="77777777" w:rsidTr="00D85B3D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C7F3D6" w14:textId="77777777" w:rsidR="00E47316" w:rsidRPr="00DF7310" w:rsidRDefault="00E47316" w:rsidP="00F33044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8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200FB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C656B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B713F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43A48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CAD6F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6601B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1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1AB1F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EB0C2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FF3EB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D585D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2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3A108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5810E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7</w:t>
            </w:r>
          </w:p>
        </w:tc>
      </w:tr>
      <w:tr w:rsidR="00E47316" w:rsidRPr="00DF7310" w14:paraId="6CA4F77B" w14:textId="77777777" w:rsidTr="00D85B3D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08BB85" w14:textId="77777777" w:rsidR="00E47316" w:rsidRPr="00DF7310" w:rsidRDefault="00E47316" w:rsidP="00F33044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9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ECCCF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405D4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06DAE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C99FB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C0FFF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E6CFF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3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857CA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CC277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1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D2028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75899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EDD05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6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1D0D3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</w:tr>
      <w:tr w:rsidR="00E47316" w:rsidRPr="00DF7310" w14:paraId="15EABF90" w14:textId="77777777" w:rsidTr="00D85B3D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FB718CE" w14:textId="77777777" w:rsidR="00E47316" w:rsidRPr="00DF7310" w:rsidRDefault="00E47316" w:rsidP="00F33044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10</w:t>
            </w:r>
          </w:p>
        </w:tc>
        <w:tc>
          <w:tcPr>
            <w:tcW w:w="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3F58B2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3A97E7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2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E260D7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7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AA15D6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1484A3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314F82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C41674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7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9E2D05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31DA3A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7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8DD2DE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7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DF426D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0416C7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</w:tr>
      <w:tr w:rsidR="00E47316" w:rsidRPr="00DF7310" w14:paraId="2A880518" w14:textId="77777777" w:rsidTr="00D85B3D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C3C71C" w14:textId="524F3F2F" w:rsidR="00E47316" w:rsidRPr="00DF7310" w:rsidRDefault="00E47316" w:rsidP="00E47316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 (b)</w:t>
            </w:r>
          </w:p>
        </w:tc>
        <w:tc>
          <w:tcPr>
            <w:tcW w:w="77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BA682C" w14:textId="77777777" w:rsidR="00E47316" w:rsidRPr="00DF7310" w:rsidRDefault="00E47316" w:rsidP="00E4731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Skatole</w:t>
            </w:r>
          </w:p>
        </w:tc>
        <w:tc>
          <w:tcPr>
            <w:tcW w:w="124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B2226" w14:textId="77777777" w:rsidR="00E47316" w:rsidRPr="00DF7310" w:rsidRDefault="00E47316" w:rsidP="00E4731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Androstenone</w:t>
            </w:r>
          </w:p>
        </w:tc>
        <w:tc>
          <w:tcPr>
            <w:tcW w:w="635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F99CE31" w14:textId="77777777" w:rsidR="00E47316" w:rsidRPr="00DF7310" w:rsidRDefault="00E47316" w:rsidP="00E4731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Assessors</w:t>
            </w:r>
          </w:p>
        </w:tc>
      </w:tr>
      <w:tr w:rsidR="00E47316" w:rsidRPr="00DF7310" w14:paraId="248E1566" w14:textId="77777777" w:rsidTr="00D85B3D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F3834A6" w14:textId="77777777" w:rsidR="00E47316" w:rsidRPr="00DF7310" w:rsidRDefault="00E47316" w:rsidP="00E47316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fr-BE" w:eastAsia="fr-BE"/>
              </w:rPr>
              <w:t> </w:t>
            </w:r>
          </w:p>
        </w:tc>
        <w:tc>
          <w:tcPr>
            <w:tcW w:w="77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A48905B" w14:textId="77777777" w:rsidR="00E47316" w:rsidRPr="00DF7310" w:rsidRDefault="00E47316" w:rsidP="00E47316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</w:p>
        </w:tc>
        <w:tc>
          <w:tcPr>
            <w:tcW w:w="124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CD6DAE8" w14:textId="77777777" w:rsidR="00E47316" w:rsidRPr="00DF7310" w:rsidRDefault="00E47316" w:rsidP="00E47316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998ED0B" w14:textId="77777777" w:rsidR="00E47316" w:rsidRPr="00DF7310" w:rsidRDefault="00E47316" w:rsidP="00E4731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1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ACA9516" w14:textId="77777777" w:rsidR="00E47316" w:rsidRPr="00DF7310" w:rsidRDefault="00E47316" w:rsidP="00E4731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2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8C661E2" w14:textId="77777777" w:rsidR="00E47316" w:rsidRPr="00DF7310" w:rsidRDefault="00E47316" w:rsidP="00E4731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3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DA5DC5D" w14:textId="77777777" w:rsidR="00E47316" w:rsidRPr="00DF7310" w:rsidRDefault="00E47316" w:rsidP="00E4731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4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F03BDA4" w14:textId="77777777" w:rsidR="00E47316" w:rsidRPr="00DF7310" w:rsidRDefault="00E47316" w:rsidP="00E4731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5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D8F1EF6" w14:textId="77777777" w:rsidR="00E47316" w:rsidRPr="00DF7310" w:rsidRDefault="00E47316" w:rsidP="00E4731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6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6A389CD" w14:textId="77777777" w:rsidR="00E47316" w:rsidRPr="00DF7310" w:rsidRDefault="00E47316" w:rsidP="00E4731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7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AEA4D6D" w14:textId="77777777" w:rsidR="00E47316" w:rsidRPr="00DF7310" w:rsidRDefault="00E47316" w:rsidP="00E4731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8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9A8FACE" w14:textId="77777777" w:rsidR="00E47316" w:rsidRPr="00DF7310" w:rsidRDefault="00E47316" w:rsidP="00E4731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9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2AA911E" w14:textId="77777777" w:rsidR="00E47316" w:rsidRPr="00DF7310" w:rsidRDefault="00E47316" w:rsidP="00E4731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10</w:t>
            </w:r>
          </w:p>
        </w:tc>
      </w:tr>
      <w:tr w:rsidR="00E47316" w:rsidRPr="00DF7310" w14:paraId="125835DB" w14:textId="77777777" w:rsidTr="00D85B3D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D7BA4D" w14:textId="77777777" w:rsidR="00E47316" w:rsidRPr="00DF7310" w:rsidRDefault="00E47316" w:rsidP="00F33044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Skatole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30A6A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37AD2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1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B9CDC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2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D8434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2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5A864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2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9D494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CF9D9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2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9C9A2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9107C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2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A4D92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2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EC2C9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396AE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2</w:t>
            </w:r>
          </w:p>
        </w:tc>
      </w:tr>
      <w:tr w:rsidR="00E47316" w:rsidRPr="00DF7310" w14:paraId="4B0AAF60" w14:textId="77777777" w:rsidTr="00D85B3D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16BF37" w14:textId="77777777" w:rsidR="00E47316" w:rsidRPr="00DF7310" w:rsidRDefault="00E47316" w:rsidP="00F33044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Androstenone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284B6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A0AE3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1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09F52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2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D0C8C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2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6FECB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9AAD6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B753C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2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D600F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AD58C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2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F3B40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0A798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A458A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2</w:t>
            </w:r>
          </w:p>
        </w:tc>
      </w:tr>
      <w:tr w:rsidR="00E47316" w:rsidRPr="00DF7310" w14:paraId="2C469448" w14:textId="77777777" w:rsidTr="00D85B3D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F6D39C" w14:textId="77777777" w:rsidR="00E47316" w:rsidRPr="00DF7310" w:rsidRDefault="00E47316" w:rsidP="00F33044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1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0EA6D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E4106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2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14C75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1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F1712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4DCF6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DB7E3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4563C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CFC4F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84B9A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928D1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F938C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C2F7C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</w:tr>
      <w:tr w:rsidR="00E47316" w:rsidRPr="00DF7310" w14:paraId="2B6F634E" w14:textId="77777777" w:rsidTr="00D85B3D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B3636D" w14:textId="77777777" w:rsidR="00E47316" w:rsidRPr="00DF7310" w:rsidRDefault="00E47316" w:rsidP="00F33044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2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A1B33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23BC3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2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B5F36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07D5F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2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68EC9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096CE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611E3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8FC05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91B64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7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CA16B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97AC2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74C19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</w:tr>
      <w:tr w:rsidR="00E47316" w:rsidRPr="00DF7310" w14:paraId="0EC55095" w14:textId="77777777" w:rsidTr="00D85B3D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416380" w14:textId="77777777" w:rsidR="00E47316" w:rsidRPr="00DF7310" w:rsidRDefault="00E47316" w:rsidP="00F33044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3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3203C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865A8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098EE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78D19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CB920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4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6A736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1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9B15D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6023E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1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0ECFA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FEE3D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37593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252F5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</w:tr>
      <w:tr w:rsidR="00E47316" w:rsidRPr="00DF7310" w14:paraId="4E7B4400" w14:textId="77777777" w:rsidTr="00D85B3D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B113DC" w14:textId="77777777" w:rsidR="00E47316" w:rsidRPr="00DF7310" w:rsidRDefault="00E47316" w:rsidP="00F33044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4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3AD73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1D60B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D1F7E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DE0CA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5922D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1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5BEA9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6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02C0A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662E3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2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C5DA2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0C80C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76E09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1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51960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</w:tr>
      <w:tr w:rsidR="00E47316" w:rsidRPr="00DF7310" w14:paraId="1A25A2FD" w14:textId="77777777" w:rsidTr="00D85B3D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ECA2D1" w14:textId="77777777" w:rsidR="00E47316" w:rsidRPr="00DF7310" w:rsidRDefault="00E47316" w:rsidP="00F33044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5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F1E91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47711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2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8B193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12B8B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056DA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0BD7D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24B82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1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7B809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BE3D8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7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0C69D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0334D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CE8A4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7</w:t>
            </w:r>
          </w:p>
        </w:tc>
      </w:tr>
      <w:tr w:rsidR="00E47316" w:rsidRPr="00DF7310" w14:paraId="26EC7E9E" w14:textId="77777777" w:rsidTr="00D85B3D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EA7B5C" w14:textId="77777777" w:rsidR="00E47316" w:rsidRPr="00DF7310" w:rsidRDefault="00E47316" w:rsidP="00F33044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6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B3BC9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14CD0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C8348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53215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F09B3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1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3E919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2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25273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1F4F9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5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FBD36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AA8C5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95379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1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434DA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</w:tr>
      <w:tr w:rsidR="00E47316" w:rsidRPr="00DF7310" w14:paraId="23829BA6" w14:textId="77777777" w:rsidTr="00D85B3D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C22AC5" w14:textId="77777777" w:rsidR="00E47316" w:rsidRPr="00DF7310" w:rsidRDefault="00E47316" w:rsidP="00F33044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7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FAA53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5F510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2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74884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5EAC3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7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C0998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8BC05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207AD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7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D34FD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6B024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033EF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55660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F9923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7</w:t>
            </w:r>
          </w:p>
        </w:tc>
      </w:tr>
      <w:tr w:rsidR="00E47316" w:rsidRPr="00DF7310" w14:paraId="2E141224" w14:textId="77777777" w:rsidTr="00D85B3D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99F12A" w14:textId="77777777" w:rsidR="00E47316" w:rsidRPr="00DF7310" w:rsidRDefault="00E47316" w:rsidP="00F33044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8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5CB80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CAEEA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F1070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67E4B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7C269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A14B4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92012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034EB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B082B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52992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3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8989C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378F4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</w:tr>
      <w:tr w:rsidR="00E47316" w:rsidRPr="00DF7310" w14:paraId="16D5C1C3" w14:textId="77777777" w:rsidTr="00D85B3D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08BF53" w14:textId="77777777" w:rsidR="00E47316" w:rsidRPr="00DF7310" w:rsidRDefault="00E47316" w:rsidP="00F33044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9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0C19A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FDA61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3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9A63C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B3453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3168A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4836E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1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2B786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78219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1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6BAA5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3234E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0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E5F98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4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63897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</w:tr>
      <w:tr w:rsidR="00E47316" w:rsidRPr="00DF7310" w14:paraId="5D807B5A" w14:textId="77777777" w:rsidTr="00D85B3D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1772591" w14:textId="77777777" w:rsidR="00E47316" w:rsidRPr="00DF7310" w:rsidRDefault="00E47316" w:rsidP="00F33044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fr-BE" w:eastAsia="fr-BE"/>
              </w:rPr>
              <w:t>10</w:t>
            </w:r>
          </w:p>
        </w:tc>
        <w:tc>
          <w:tcPr>
            <w:tcW w:w="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E8E957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4C9B40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2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ECCEC6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C56AC2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9D4C60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87C5AF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B79701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7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28BF54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40DBAC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7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382D86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3757EE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8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350EAB" w14:textId="77777777" w:rsidR="00E47316" w:rsidRPr="00DF7310" w:rsidRDefault="00E47316" w:rsidP="00F33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09</w:t>
            </w:r>
          </w:p>
        </w:tc>
      </w:tr>
    </w:tbl>
    <w:p w14:paraId="4A649FB2" w14:textId="77777777" w:rsidR="00E47316" w:rsidRPr="00DF7310" w:rsidRDefault="00E47316">
      <w:pPr>
        <w:spacing w:line="259" w:lineRule="auto"/>
        <w:jc w:val="left"/>
        <w:rPr>
          <w:rFonts w:cs="Times New Roman"/>
        </w:rPr>
        <w:sectPr w:rsidR="00E47316" w:rsidRPr="00DF7310" w:rsidSect="00E47316">
          <w:pgSz w:w="16838" w:h="11906" w:orient="landscape" w:code="9"/>
          <w:pgMar w:top="1418" w:right="1418" w:bottom="1418" w:left="1418" w:header="709" w:footer="709" w:gutter="0"/>
          <w:lnNumType w:countBy="1" w:restart="continuous"/>
          <w:cols w:space="708"/>
          <w:docGrid w:linePitch="360"/>
        </w:sectPr>
      </w:pPr>
    </w:p>
    <w:p w14:paraId="0A30A6EF" w14:textId="50EBE3F8" w:rsidR="00CD3F94" w:rsidRPr="00DF7310" w:rsidRDefault="008E1574" w:rsidP="00CD3F94">
      <w:r w:rsidRPr="00DF7310">
        <w:rPr>
          <w:rFonts w:cs="Times New Roman"/>
          <w:b/>
          <w:bCs/>
        </w:rPr>
        <w:t xml:space="preserve">Supplementary material </w:t>
      </w:r>
      <w:r w:rsidR="00BB58A3" w:rsidRPr="00DF7310">
        <w:rPr>
          <w:rFonts w:cs="Times New Roman"/>
          <w:b/>
          <w:bCs/>
        </w:rPr>
        <w:t>4</w:t>
      </w:r>
      <w:r w:rsidRPr="00DF7310">
        <w:rPr>
          <w:rFonts w:cs="Times New Roman"/>
          <w:b/>
          <w:bCs/>
        </w:rPr>
        <w:t>.</w:t>
      </w:r>
      <w:r w:rsidRPr="00DF7310">
        <w:rPr>
          <w:rFonts w:cs="Times New Roman"/>
        </w:rPr>
        <w:t xml:space="preserve"> </w:t>
      </w:r>
      <w:r w:rsidR="003509B3" w:rsidRPr="00DF7310">
        <w:rPr>
          <w:rFonts w:cs="Times New Roman"/>
        </w:rPr>
        <w:t>Heritability (h²), genetic correlation</w:t>
      </w:r>
      <w:r w:rsidR="00C906CA" w:rsidRPr="00DF7310">
        <w:rPr>
          <w:rFonts w:cs="Times New Roman"/>
        </w:rPr>
        <w:t>s</w:t>
      </w:r>
      <w:r w:rsidR="003509B3" w:rsidRPr="00DF7310">
        <w:rPr>
          <w:rFonts w:cs="Times New Roman"/>
        </w:rPr>
        <w:t xml:space="preserve"> with </w:t>
      </w:r>
      <w:r w:rsidR="0097061D" w:rsidRPr="00DF7310">
        <w:rPr>
          <w:rFonts w:cs="Times New Roman"/>
        </w:rPr>
        <w:t>skatole</w:t>
      </w:r>
      <w:r w:rsidR="00AF1ECF" w:rsidRPr="00DF7310">
        <w:rPr>
          <w:rFonts w:cs="Times New Roman"/>
        </w:rPr>
        <w:t xml:space="preserve"> </w:t>
      </w:r>
      <w:r w:rsidR="003509B3" w:rsidRPr="00DF7310">
        <w:rPr>
          <w:rFonts w:cs="Times New Roman"/>
        </w:rPr>
        <w:t>(</w:t>
      </w:r>
      <w:proofErr w:type="spellStart"/>
      <w:r w:rsidR="003509B3" w:rsidRPr="00DF7310">
        <w:rPr>
          <w:rFonts w:cs="Times New Roman"/>
        </w:rPr>
        <w:t>r</w:t>
      </w:r>
      <w:r w:rsidR="003509B3" w:rsidRPr="00DF7310">
        <w:rPr>
          <w:rFonts w:cs="Times New Roman"/>
          <w:vertAlign w:val="subscript"/>
        </w:rPr>
        <w:t>GSKA</w:t>
      </w:r>
      <w:r w:rsidR="0061421F" w:rsidRPr="00DF7310">
        <w:rPr>
          <w:rFonts w:cs="Times New Roman"/>
          <w:vertAlign w:val="subscript"/>
        </w:rPr>
        <w:t>t</w:t>
      </w:r>
      <w:proofErr w:type="spellEnd"/>
      <w:r w:rsidR="003509B3" w:rsidRPr="00DF7310">
        <w:rPr>
          <w:rFonts w:cs="Times New Roman"/>
        </w:rPr>
        <w:t xml:space="preserve">) and </w:t>
      </w:r>
      <w:r w:rsidR="0097061D" w:rsidRPr="00DF7310">
        <w:rPr>
          <w:rFonts w:cs="Times New Roman"/>
        </w:rPr>
        <w:t>androstenone</w:t>
      </w:r>
      <w:r w:rsidR="00AF1ECF" w:rsidRPr="00DF7310">
        <w:rPr>
          <w:rFonts w:cs="Times New Roman"/>
        </w:rPr>
        <w:t xml:space="preserve"> </w:t>
      </w:r>
      <w:r w:rsidR="003509B3" w:rsidRPr="00DF7310">
        <w:rPr>
          <w:rFonts w:cs="Times New Roman"/>
        </w:rPr>
        <w:t>(</w:t>
      </w:r>
      <w:proofErr w:type="spellStart"/>
      <w:r w:rsidR="003509B3" w:rsidRPr="00DF7310">
        <w:rPr>
          <w:rFonts w:cs="Times New Roman"/>
        </w:rPr>
        <w:t>r</w:t>
      </w:r>
      <w:r w:rsidR="003509B3" w:rsidRPr="00DF7310">
        <w:rPr>
          <w:rFonts w:cs="Times New Roman"/>
          <w:vertAlign w:val="subscript"/>
        </w:rPr>
        <w:t>GAND</w:t>
      </w:r>
      <w:r w:rsidR="0061421F" w:rsidRPr="00DF7310">
        <w:rPr>
          <w:rFonts w:cs="Times New Roman"/>
          <w:vertAlign w:val="subscript"/>
        </w:rPr>
        <w:t>t</w:t>
      </w:r>
      <w:proofErr w:type="spellEnd"/>
      <w:r w:rsidR="003509B3" w:rsidRPr="00DF7310">
        <w:rPr>
          <w:rFonts w:cs="Times New Roman"/>
        </w:rPr>
        <w:t>), and phenotypic correlation</w:t>
      </w:r>
      <w:r w:rsidR="00C906CA" w:rsidRPr="00DF7310">
        <w:rPr>
          <w:rFonts w:cs="Times New Roman"/>
        </w:rPr>
        <w:t xml:space="preserve">s with </w:t>
      </w:r>
      <w:r w:rsidR="0097061D" w:rsidRPr="00DF7310">
        <w:rPr>
          <w:rFonts w:cs="Times New Roman"/>
        </w:rPr>
        <w:t>skatole</w:t>
      </w:r>
      <w:r w:rsidR="00B70618" w:rsidRPr="00DF7310">
        <w:rPr>
          <w:rFonts w:cs="Times New Roman"/>
        </w:rPr>
        <w:t xml:space="preserve"> </w:t>
      </w:r>
      <w:r w:rsidR="00C906CA" w:rsidRPr="00DF7310">
        <w:rPr>
          <w:rFonts w:cs="Times New Roman"/>
        </w:rPr>
        <w:t>(</w:t>
      </w:r>
      <w:proofErr w:type="spellStart"/>
      <w:r w:rsidR="00C906CA" w:rsidRPr="00DF7310">
        <w:rPr>
          <w:rFonts w:cs="Times New Roman"/>
        </w:rPr>
        <w:t>r</w:t>
      </w:r>
      <w:r w:rsidR="00C906CA" w:rsidRPr="00DF7310">
        <w:rPr>
          <w:rFonts w:cs="Times New Roman"/>
          <w:vertAlign w:val="subscript"/>
        </w:rPr>
        <w:t>PSKA</w:t>
      </w:r>
      <w:r w:rsidR="0061421F" w:rsidRPr="00DF7310">
        <w:rPr>
          <w:rFonts w:cs="Times New Roman"/>
          <w:vertAlign w:val="subscript"/>
        </w:rPr>
        <w:t>t</w:t>
      </w:r>
      <w:proofErr w:type="spellEnd"/>
      <w:r w:rsidR="00C906CA" w:rsidRPr="00DF7310">
        <w:rPr>
          <w:rFonts w:cs="Times New Roman"/>
        </w:rPr>
        <w:t xml:space="preserve">) and </w:t>
      </w:r>
      <w:r w:rsidR="0097061D" w:rsidRPr="00DF7310">
        <w:rPr>
          <w:rFonts w:cs="Times New Roman"/>
        </w:rPr>
        <w:t>androstenone</w:t>
      </w:r>
      <w:r w:rsidR="00B70618" w:rsidRPr="00DF7310">
        <w:rPr>
          <w:rFonts w:cs="Times New Roman"/>
        </w:rPr>
        <w:t xml:space="preserve"> </w:t>
      </w:r>
      <w:r w:rsidR="00C906CA" w:rsidRPr="00DF7310">
        <w:rPr>
          <w:rFonts w:cs="Times New Roman"/>
        </w:rPr>
        <w:t>(</w:t>
      </w:r>
      <w:proofErr w:type="spellStart"/>
      <w:r w:rsidR="00C906CA" w:rsidRPr="00DF7310">
        <w:rPr>
          <w:rFonts w:cs="Times New Roman"/>
        </w:rPr>
        <w:t>r</w:t>
      </w:r>
      <w:r w:rsidR="00C906CA" w:rsidRPr="00DF7310">
        <w:rPr>
          <w:rFonts w:cs="Times New Roman"/>
          <w:vertAlign w:val="subscript"/>
        </w:rPr>
        <w:t>PAND</w:t>
      </w:r>
      <w:r w:rsidR="0061421F" w:rsidRPr="00DF7310">
        <w:rPr>
          <w:rFonts w:cs="Times New Roman"/>
          <w:vertAlign w:val="subscript"/>
        </w:rPr>
        <w:t>t</w:t>
      </w:r>
      <w:proofErr w:type="spellEnd"/>
      <w:r w:rsidR="00C906CA" w:rsidRPr="00DF7310">
        <w:rPr>
          <w:rFonts w:cs="Times New Roman"/>
        </w:rPr>
        <w:t>)</w:t>
      </w:r>
      <w:r w:rsidR="003509B3" w:rsidRPr="00DF7310">
        <w:rPr>
          <w:rFonts w:cs="Times New Roman"/>
        </w:rPr>
        <w:t xml:space="preserve"> </w:t>
      </w:r>
      <w:r w:rsidR="00FB1020" w:rsidRPr="00DF7310">
        <w:rPr>
          <w:rFonts w:cs="Times New Roman"/>
        </w:rPr>
        <w:t xml:space="preserve">of </w:t>
      </w:r>
      <w:r w:rsidR="00B12D99" w:rsidRPr="00DF7310">
        <w:rPr>
          <w:rFonts w:cs="Times New Roman"/>
        </w:rPr>
        <w:t>s</w:t>
      </w:r>
      <w:r w:rsidR="00CD3F94" w:rsidRPr="00DF7310">
        <w:rPr>
          <w:rFonts w:cs="Times New Roman"/>
        </w:rPr>
        <w:t>ets of three assessors for the multivariate mixed model</w:t>
      </w:r>
    </w:p>
    <w:tbl>
      <w:tblPr>
        <w:tblW w:w="90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1"/>
        <w:gridCol w:w="441"/>
        <w:gridCol w:w="583"/>
        <w:gridCol w:w="1521"/>
        <w:gridCol w:w="1521"/>
        <w:gridCol w:w="1521"/>
        <w:gridCol w:w="1521"/>
        <w:gridCol w:w="1521"/>
      </w:tblGrid>
      <w:tr w:rsidR="008973AB" w:rsidRPr="00DF7310" w14:paraId="6F949DC2" w14:textId="77777777" w:rsidTr="00EA77C2">
        <w:trPr>
          <w:trHeight w:val="323"/>
        </w:trPr>
        <w:tc>
          <w:tcPr>
            <w:tcW w:w="146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93384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22"/>
                <w:lang w:val="fr-BE" w:eastAsia="fr-BE"/>
              </w:rPr>
              <w:t>Assessors groups</w:t>
            </w:r>
          </w:p>
        </w:tc>
        <w:tc>
          <w:tcPr>
            <w:tcW w:w="15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E35C5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b/>
                <w:bCs/>
                <w:color w:val="000000"/>
                <w:sz w:val="22"/>
                <w:lang w:val="fr-BE" w:eastAsia="fr-BE"/>
              </w:rPr>
              <w:t>h²</w:t>
            </w:r>
          </w:p>
        </w:tc>
        <w:tc>
          <w:tcPr>
            <w:tcW w:w="15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5AD0FF" w14:textId="0030BCA4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fr-BE" w:eastAsia="fr-BE"/>
              </w:rPr>
            </w:pPr>
            <w:proofErr w:type="spellStart"/>
            <w:r w:rsidRPr="00DF7310">
              <w:rPr>
                <w:rFonts w:eastAsia="Times New Roman" w:cs="Times New Roman"/>
                <w:b/>
                <w:bCs/>
                <w:color w:val="000000"/>
                <w:sz w:val="22"/>
                <w:lang w:val="fr-BE" w:eastAsia="fr-BE"/>
              </w:rPr>
              <w:t>r</w:t>
            </w:r>
            <w:r w:rsidRPr="00DF7310">
              <w:rPr>
                <w:rFonts w:eastAsia="Times New Roman" w:cs="Times New Roman"/>
                <w:b/>
                <w:bCs/>
                <w:color w:val="000000"/>
                <w:sz w:val="22"/>
                <w:vertAlign w:val="subscript"/>
                <w:lang w:val="fr-BE" w:eastAsia="fr-BE"/>
              </w:rPr>
              <w:t>GSKA</w:t>
            </w:r>
            <w:r w:rsidR="0061421F" w:rsidRPr="00DF7310">
              <w:rPr>
                <w:rFonts w:eastAsia="Times New Roman" w:cs="Times New Roman"/>
                <w:b/>
                <w:bCs/>
                <w:color w:val="000000"/>
                <w:sz w:val="22"/>
                <w:vertAlign w:val="subscript"/>
                <w:lang w:val="fr-BE" w:eastAsia="fr-BE"/>
              </w:rPr>
              <w:t>t</w:t>
            </w:r>
            <w:proofErr w:type="spellEnd"/>
          </w:p>
        </w:tc>
        <w:tc>
          <w:tcPr>
            <w:tcW w:w="15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109A7B" w14:textId="77D7815A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fr-BE" w:eastAsia="fr-BE"/>
              </w:rPr>
            </w:pPr>
            <w:proofErr w:type="spellStart"/>
            <w:r w:rsidRPr="00DF7310">
              <w:rPr>
                <w:rFonts w:eastAsia="Times New Roman" w:cs="Times New Roman"/>
                <w:b/>
                <w:bCs/>
                <w:color w:val="000000"/>
                <w:sz w:val="22"/>
                <w:lang w:val="fr-BE" w:eastAsia="fr-BE"/>
              </w:rPr>
              <w:t>r</w:t>
            </w:r>
            <w:r w:rsidRPr="00DF7310">
              <w:rPr>
                <w:rFonts w:eastAsia="Times New Roman" w:cs="Times New Roman"/>
                <w:b/>
                <w:bCs/>
                <w:color w:val="000000"/>
                <w:sz w:val="22"/>
                <w:vertAlign w:val="subscript"/>
                <w:lang w:val="fr-BE" w:eastAsia="fr-BE"/>
              </w:rPr>
              <w:t>GAND</w:t>
            </w:r>
            <w:r w:rsidR="0061421F" w:rsidRPr="00DF7310">
              <w:rPr>
                <w:rFonts w:eastAsia="Times New Roman" w:cs="Times New Roman"/>
                <w:b/>
                <w:bCs/>
                <w:color w:val="000000"/>
                <w:sz w:val="22"/>
                <w:vertAlign w:val="subscript"/>
                <w:lang w:val="fr-BE" w:eastAsia="fr-BE"/>
              </w:rPr>
              <w:t>t</w:t>
            </w:r>
            <w:proofErr w:type="spellEnd"/>
          </w:p>
        </w:tc>
        <w:tc>
          <w:tcPr>
            <w:tcW w:w="15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034458" w14:textId="3916A31D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fr-BE" w:eastAsia="fr-BE"/>
              </w:rPr>
            </w:pPr>
            <w:proofErr w:type="spellStart"/>
            <w:r w:rsidRPr="00DF7310">
              <w:rPr>
                <w:rFonts w:eastAsia="Times New Roman" w:cs="Times New Roman"/>
                <w:b/>
                <w:bCs/>
                <w:color w:val="000000"/>
                <w:sz w:val="22"/>
                <w:lang w:val="fr-BE" w:eastAsia="fr-BE"/>
              </w:rPr>
              <w:t>r</w:t>
            </w:r>
            <w:r w:rsidRPr="00DF7310">
              <w:rPr>
                <w:rFonts w:eastAsia="Times New Roman" w:cs="Times New Roman"/>
                <w:b/>
                <w:bCs/>
                <w:color w:val="000000"/>
                <w:sz w:val="22"/>
                <w:vertAlign w:val="subscript"/>
                <w:lang w:val="fr-BE" w:eastAsia="fr-BE"/>
              </w:rPr>
              <w:t>PSKA</w:t>
            </w:r>
            <w:r w:rsidR="0061421F" w:rsidRPr="00DF7310">
              <w:rPr>
                <w:rFonts w:eastAsia="Times New Roman" w:cs="Times New Roman"/>
                <w:b/>
                <w:bCs/>
                <w:color w:val="000000"/>
                <w:sz w:val="22"/>
                <w:vertAlign w:val="subscript"/>
                <w:lang w:val="fr-BE" w:eastAsia="fr-BE"/>
              </w:rPr>
              <w:t>t</w:t>
            </w:r>
            <w:proofErr w:type="spellEnd"/>
          </w:p>
        </w:tc>
        <w:tc>
          <w:tcPr>
            <w:tcW w:w="15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618769" w14:textId="47A28B32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fr-BE" w:eastAsia="fr-BE"/>
              </w:rPr>
            </w:pPr>
            <w:proofErr w:type="spellStart"/>
            <w:r w:rsidRPr="00DF7310">
              <w:rPr>
                <w:rFonts w:eastAsia="Times New Roman" w:cs="Times New Roman"/>
                <w:b/>
                <w:bCs/>
                <w:color w:val="000000"/>
                <w:sz w:val="22"/>
                <w:lang w:val="fr-BE" w:eastAsia="fr-BE"/>
              </w:rPr>
              <w:t>r</w:t>
            </w:r>
            <w:r w:rsidRPr="00DF7310">
              <w:rPr>
                <w:rFonts w:eastAsia="Times New Roman" w:cs="Times New Roman"/>
                <w:b/>
                <w:bCs/>
                <w:color w:val="000000"/>
                <w:sz w:val="22"/>
                <w:vertAlign w:val="subscript"/>
                <w:lang w:val="fr-BE" w:eastAsia="fr-BE"/>
              </w:rPr>
              <w:t>PAND</w:t>
            </w:r>
            <w:r w:rsidR="0061421F" w:rsidRPr="00DF7310">
              <w:rPr>
                <w:rFonts w:eastAsia="Times New Roman" w:cs="Times New Roman"/>
                <w:b/>
                <w:bCs/>
                <w:color w:val="000000"/>
                <w:sz w:val="22"/>
                <w:vertAlign w:val="subscript"/>
                <w:lang w:val="fr-BE" w:eastAsia="fr-BE"/>
              </w:rPr>
              <w:t>t</w:t>
            </w:r>
            <w:proofErr w:type="spellEnd"/>
          </w:p>
        </w:tc>
      </w:tr>
      <w:tr w:rsidR="008973AB" w:rsidRPr="00DF7310" w14:paraId="723EE433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51AC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4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1358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7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EA7A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35D7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4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5218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4119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35D4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4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EC9C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6</w:t>
            </w:r>
          </w:p>
        </w:tc>
      </w:tr>
      <w:tr w:rsidR="008973AB" w:rsidRPr="00DF7310" w14:paraId="7D40E71B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578B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4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56FA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5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A46A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4F90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4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1D67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9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D35B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1DCC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FCCC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5</w:t>
            </w:r>
          </w:p>
        </w:tc>
      </w:tr>
      <w:tr w:rsidR="008973AB" w:rsidRPr="00DF7310" w14:paraId="5EA10B37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EE2B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4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C02D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9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49CD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27FB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A302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9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60EA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DD9D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AE28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5</w:t>
            </w:r>
          </w:p>
        </w:tc>
      </w:tr>
      <w:tr w:rsidR="008973AB" w:rsidRPr="00DF7310" w14:paraId="57778091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8235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7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0525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9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4958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80F9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9ECC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5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CF2C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B3C9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5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188B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4</w:t>
            </w:r>
          </w:p>
        </w:tc>
      </w:tr>
      <w:tr w:rsidR="008973AB" w:rsidRPr="00DF7310" w14:paraId="55ADA6FF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C269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5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09E7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7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BCC2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4430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D016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B57F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A2AC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890F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4</w:t>
            </w:r>
          </w:p>
        </w:tc>
      </w:tr>
      <w:tr w:rsidR="008973AB" w:rsidRPr="00DF7310" w14:paraId="549AFB67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C73F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2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A3AE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7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1834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6652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4718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3028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4FCB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4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0B6A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4</w:t>
            </w:r>
          </w:p>
        </w:tc>
      </w:tr>
      <w:tr w:rsidR="008973AB" w:rsidRPr="00DF7310" w14:paraId="018285EE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B921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2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1010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4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166F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83AD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648E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6ECD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85BF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5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D737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4</w:t>
            </w:r>
          </w:p>
        </w:tc>
      </w:tr>
      <w:tr w:rsidR="008973AB" w:rsidRPr="00DF7310" w14:paraId="6D142F36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8A0B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4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9D76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5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A8B9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9DC0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AA69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9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716C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6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285A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5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EF11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4</w:t>
            </w:r>
          </w:p>
        </w:tc>
      </w:tr>
      <w:tr w:rsidR="008973AB" w:rsidRPr="00DF7310" w14:paraId="35C70079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4107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7B98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4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67C1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4443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4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9F07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9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AA9B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DE35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859B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4</w:t>
            </w:r>
          </w:p>
        </w:tc>
      </w:tr>
      <w:tr w:rsidR="008973AB" w:rsidRPr="00DF7310" w14:paraId="616F2584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9FBD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4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072A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7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B45F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6D6C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ACB9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223C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6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31F5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4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5761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4</w:t>
            </w:r>
          </w:p>
        </w:tc>
      </w:tr>
      <w:tr w:rsidR="008973AB" w:rsidRPr="00DF7310" w14:paraId="611E985A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F33C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18E8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7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52D4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7CA9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4317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9781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010F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7F06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4</w:t>
            </w:r>
          </w:p>
        </w:tc>
      </w:tr>
      <w:tr w:rsidR="008973AB" w:rsidRPr="00DF7310" w14:paraId="39E6E1F0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794F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2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B245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4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D2E0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BFDB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1256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5BF8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6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1A4B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7DD6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3</w:t>
            </w:r>
          </w:p>
        </w:tc>
      </w:tr>
      <w:tr w:rsidR="008973AB" w:rsidRPr="00DF7310" w14:paraId="2CA93BC8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67C4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4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A32D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6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E334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239A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BBC7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9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9E0C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0C09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9C86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3</w:t>
            </w:r>
          </w:p>
        </w:tc>
      </w:tr>
      <w:tr w:rsidR="008973AB" w:rsidRPr="00DF7310" w14:paraId="1F428A9D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73BD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0E08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4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1B6D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11BB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2319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9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591C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7297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5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D578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3</w:t>
            </w:r>
          </w:p>
        </w:tc>
      </w:tr>
      <w:tr w:rsidR="008973AB" w:rsidRPr="00DF7310" w14:paraId="45B88674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C7CF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6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2874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7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C016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E0A1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6913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EAC6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98E3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5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1ABC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3</w:t>
            </w:r>
          </w:p>
        </w:tc>
      </w:tr>
      <w:tr w:rsidR="008973AB" w:rsidRPr="00DF7310" w14:paraId="2DE788CE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AE5B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5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B3B3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9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BFE2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309F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4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15D9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000B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6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808F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C536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2</w:t>
            </w:r>
          </w:p>
        </w:tc>
      </w:tr>
      <w:tr w:rsidR="008973AB" w:rsidRPr="00DF7310" w14:paraId="147ED5A5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8152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4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FC97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6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FB2D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CC43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F365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9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547D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6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26DB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4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787B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2</w:t>
            </w:r>
          </w:p>
        </w:tc>
      </w:tr>
      <w:tr w:rsidR="008973AB" w:rsidRPr="00DF7310" w14:paraId="4C650908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6E41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2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86B2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5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4284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A664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302B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B2A0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80D5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4581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2</w:t>
            </w:r>
          </w:p>
        </w:tc>
      </w:tr>
      <w:tr w:rsidR="008973AB" w:rsidRPr="00DF7310" w14:paraId="31BA9625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8501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4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5A0E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5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AA53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227D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0628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9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026E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64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0B07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FF6C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2</w:t>
            </w:r>
          </w:p>
        </w:tc>
      </w:tr>
      <w:tr w:rsidR="008973AB" w:rsidRPr="00DF7310" w14:paraId="428798CE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ED43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4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04CD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8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0046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4F33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4BB6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9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5966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8251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5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2DEB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2</w:t>
            </w:r>
          </w:p>
        </w:tc>
      </w:tr>
      <w:tr w:rsidR="008973AB" w:rsidRPr="00DF7310" w14:paraId="63418F68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DEDC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5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6D39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7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F1BF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0DF1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4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A978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49FD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6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3D31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70D9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2</w:t>
            </w:r>
          </w:p>
        </w:tc>
      </w:tr>
      <w:tr w:rsidR="008973AB" w:rsidRPr="00DF7310" w14:paraId="7556BFDC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7670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8D7C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5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BC64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1DCA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B6E5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9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5518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6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68CC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3801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2</w:t>
            </w:r>
          </w:p>
        </w:tc>
      </w:tr>
      <w:tr w:rsidR="008973AB" w:rsidRPr="00DF7310" w14:paraId="22F412C9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B474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2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9EEB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4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7DBB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5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4D16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3033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E11F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6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32BA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EB57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2</w:t>
            </w:r>
          </w:p>
        </w:tc>
      </w:tr>
      <w:tr w:rsidR="008973AB" w:rsidRPr="00DF7310" w14:paraId="1CC94E04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1753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2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ADB2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5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56F8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3A4F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4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D8B2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7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019B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6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70AA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F55B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2</w:t>
            </w:r>
          </w:p>
        </w:tc>
      </w:tr>
      <w:tr w:rsidR="008973AB" w:rsidRPr="00DF7310" w14:paraId="613621D0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2A9D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2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9CA3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9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03DD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0ECA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5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34EB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03F2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6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30E7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DA7A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2</w:t>
            </w:r>
          </w:p>
        </w:tc>
      </w:tr>
      <w:tr w:rsidR="008973AB" w:rsidRPr="00DF7310" w14:paraId="747A3BF9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C1F7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048E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4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9F87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5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E0E1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FD49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9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C445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6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72F2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99C3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2</w:t>
            </w:r>
          </w:p>
        </w:tc>
      </w:tr>
      <w:tr w:rsidR="008973AB" w:rsidRPr="00DF7310" w14:paraId="040500E5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BAB9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3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22AC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4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0D2B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1757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4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39FF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9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D4CE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C294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7C60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2</w:t>
            </w:r>
          </w:p>
        </w:tc>
      </w:tr>
      <w:tr w:rsidR="008973AB" w:rsidRPr="00DF7310" w14:paraId="78EB994A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FF87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B5AD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9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A09F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CD9E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4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FCA3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9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E217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6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57DA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28A2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2</w:t>
            </w:r>
          </w:p>
        </w:tc>
      </w:tr>
      <w:tr w:rsidR="008973AB" w:rsidRPr="00DF7310" w14:paraId="3D9A5028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4ADE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F96A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2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2B56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5C24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B63E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4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478A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5491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156C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1</w:t>
            </w:r>
          </w:p>
        </w:tc>
      </w:tr>
      <w:tr w:rsidR="008973AB" w:rsidRPr="00DF7310" w14:paraId="1F567250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1D5C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5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3764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6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C8D9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04B2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4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099B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7082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6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0C33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E094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1</w:t>
            </w:r>
          </w:p>
        </w:tc>
      </w:tr>
      <w:tr w:rsidR="008973AB" w:rsidRPr="00DF7310" w14:paraId="45BA2782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C1D2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7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78D4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8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3BF6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2876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0F15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4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7E45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5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06F0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FE53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1</w:t>
            </w:r>
          </w:p>
        </w:tc>
      </w:tr>
      <w:tr w:rsidR="008973AB" w:rsidRPr="00DF7310" w14:paraId="09136823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A719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3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516D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7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8D25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98CC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B555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68FC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77C1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08FA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1</w:t>
            </w:r>
          </w:p>
        </w:tc>
      </w:tr>
      <w:tr w:rsidR="008973AB" w:rsidRPr="00DF7310" w14:paraId="605DE4A0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ECD3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2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3DAA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7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6FA9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7BA0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5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9B79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7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4725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3820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0C54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1</w:t>
            </w:r>
          </w:p>
        </w:tc>
      </w:tr>
      <w:tr w:rsidR="008973AB" w:rsidRPr="00DF7310" w14:paraId="34D5EE8E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8BD2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DFBC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4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1D7D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324D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7E5C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9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6CF3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6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78B1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F56E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1</w:t>
            </w:r>
          </w:p>
        </w:tc>
      </w:tr>
      <w:tr w:rsidR="008973AB" w:rsidRPr="00DF7310" w14:paraId="50EDDAEA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D831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C055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5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4D21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C71C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5E3B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CD59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6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9F47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45C8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1</w:t>
            </w:r>
          </w:p>
        </w:tc>
      </w:tr>
      <w:tr w:rsidR="008973AB" w:rsidRPr="00DF7310" w14:paraId="6E18F5A5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42E3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2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E648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4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25EE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F02E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E587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4A83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6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54D6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7F82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1</w:t>
            </w:r>
          </w:p>
        </w:tc>
      </w:tr>
      <w:tr w:rsidR="008973AB" w:rsidRPr="00DF7310" w14:paraId="538BC156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49B6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6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9830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9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44C2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A5F3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496A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9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4694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6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8604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24B3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1</w:t>
            </w:r>
          </w:p>
        </w:tc>
      </w:tr>
      <w:tr w:rsidR="008973AB" w:rsidRPr="00DF7310" w14:paraId="75D4F0C5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4E9F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4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08DE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5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FF92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7510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B271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9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6AE9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6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5850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DBFD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1</w:t>
            </w:r>
          </w:p>
        </w:tc>
      </w:tr>
      <w:tr w:rsidR="008973AB" w:rsidRPr="00DF7310" w14:paraId="12408224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59DB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2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061E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6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8AE6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6F32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4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A8A7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4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FB22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26CB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18D8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1</w:t>
            </w:r>
          </w:p>
        </w:tc>
      </w:tr>
      <w:tr w:rsidR="008973AB" w:rsidRPr="00DF7310" w14:paraId="0A585F3D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D54B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4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83F8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7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9333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DDE4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43C6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E1E9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9A67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4AC0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1</w:t>
            </w:r>
          </w:p>
        </w:tc>
      </w:tr>
      <w:tr w:rsidR="008973AB" w:rsidRPr="00DF7310" w14:paraId="6CD2059E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A60B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CC66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7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48F1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1992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D516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4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9776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7464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EBAD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1</w:t>
            </w:r>
          </w:p>
        </w:tc>
      </w:tr>
      <w:tr w:rsidR="008973AB" w:rsidRPr="00DF7310" w14:paraId="17130639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E7DD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EECF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2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662C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4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74C7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D86F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E7BE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6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346A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A14F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1</w:t>
            </w:r>
          </w:p>
        </w:tc>
      </w:tr>
      <w:tr w:rsidR="008973AB" w:rsidRPr="00DF7310" w14:paraId="4EC7DF71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27EE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5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BB86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6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E997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1633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7DC5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5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BF72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6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46F7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46D0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1</w:t>
            </w:r>
          </w:p>
        </w:tc>
      </w:tr>
      <w:tr w:rsidR="008973AB" w:rsidRPr="00DF7310" w14:paraId="0095B102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3BE7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4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F32A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6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6EC7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A42C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FE8C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9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25ED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6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CD5D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559D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1</w:t>
            </w:r>
          </w:p>
        </w:tc>
      </w:tr>
      <w:tr w:rsidR="008973AB" w:rsidRPr="00DF7310" w14:paraId="0DD6EC0F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449E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3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41B4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4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6670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AD0E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C2C1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9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36A5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316C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5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D5FF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1</w:t>
            </w:r>
          </w:p>
        </w:tc>
      </w:tr>
      <w:tr w:rsidR="008973AB" w:rsidRPr="00DF7310" w14:paraId="174A24B4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ABBD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3F58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6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F032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8B11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F2CA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9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0E65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0C7F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3D8A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1</w:t>
            </w:r>
          </w:p>
        </w:tc>
      </w:tr>
      <w:tr w:rsidR="008973AB" w:rsidRPr="00DF7310" w14:paraId="00768B2C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ED82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7CE1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2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A852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3DF0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EB9B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6D26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3ADF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594B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1</w:t>
            </w:r>
          </w:p>
        </w:tc>
      </w:tr>
      <w:tr w:rsidR="008973AB" w:rsidRPr="00DF7310" w14:paraId="62C57393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5B8E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6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440C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7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6E29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EDCA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47FF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DD32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AC11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E1FC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0</w:t>
            </w:r>
          </w:p>
        </w:tc>
      </w:tr>
      <w:tr w:rsidR="008973AB" w:rsidRPr="00DF7310" w14:paraId="569FF7EC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FB26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2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D129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4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FACA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0906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0058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FC9A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6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8EB4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7FA0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0</w:t>
            </w:r>
          </w:p>
        </w:tc>
      </w:tr>
      <w:tr w:rsidR="008973AB" w:rsidRPr="00DF7310" w14:paraId="5A14C3CF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7029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2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BE76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6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90DE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6DBD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D86A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7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4692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2A98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E67E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0</w:t>
            </w:r>
          </w:p>
        </w:tc>
      </w:tr>
      <w:tr w:rsidR="008973AB" w:rsidRPr="00DF7310" w14:paraId="39315D0F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8D38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8FC5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4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5D5A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209A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A6A3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95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ACD6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6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6AC1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455E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0</w:t>
            </w:r>
          </w:p>
        </w:tc>
      </w:tr>
      <w:tr w:rsidR="008973AB" w:rsidRPr="00DF7310" w14:paraId="000566B9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BDAD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5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86F5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8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4E7C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D72F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0899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9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AEBC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6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3F22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EB43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0</w:t>
            </w:r>
          </w:p>
        </w:tc>
      </w:tr>
      <w:tr w:rsidR="008973AB" w:rsidRPr="00DF7310" w14:paraId="4C4BC717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2838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C8DF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6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FF03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0190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CABE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AD97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668E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32D4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0</w:t>
            </w:r>
          </w:p>
        </w:tc>
      </w:tr>
      <w:tr w:rsidR="008973AB" w:rsidRPr="00DF7310" w14:paraId="3402B6F7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1AB3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2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1A84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8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29DF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1E5B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67C0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16E5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1D55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35CF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9</w:t>
            </w:r>
          </w:p>
        </w:tc>
      </w:tr>
      <w:tr w:rsidR="008973AB" w:rsidRPr="00DF7310" w14:paraId="53283EA3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1FAE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4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302E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5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2237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863A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2DCA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9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798F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6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3C1E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1842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9</w:t>
            </w:r>
          </w:p>
        </w:tc>
      </w:tr>
      <w:tr w:rsidR="008973AB" w:rsidRPr="00DF7310" w14:paraId="3D83FAF1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7D06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8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3BDF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9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A7FF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B460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934B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8E14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671C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6A56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9</w:t>
            </w:r>
          </w:p>
        </w:tc>
      </w:tr>
      <w:tr w:rsidR="008973AB" w:rsidRPr="00DF7310" w14:paraId="72D3D4C6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ED51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3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13ED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5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4075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A2A2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132E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A9BF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F0B1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9EE9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9</w:t>
            </w:r>
          </w:p>
        </w:tc>
      </w:tr>
      <w:tr w:rsidR="008973AB" w:rsidRPr="00DF7310" w14:paraId="74D83C95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6A4A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80DF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8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C680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0210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FB16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9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5AE8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589B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2454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9</w:t>
            </w:r>
          </w:p>
        </w:tc>
      </w:tr>
      <w:tr w:rsidR="008973AB" w:rsidRPr="00DF7310" w14:paraId="0DED567D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91C2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4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94CC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8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3FF0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BB65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EF8A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6F33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D744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18AF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9</w:t>
            </w:r>
          </w:p>
        </w:tc>
      </w:tr>
      <w:tr w:rsidR="008973AB" w:rsidRPr="00DF7310" w14:paraId="59525684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BBFB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2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5D1A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5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9B4A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496E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EF2A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7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F50A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6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6C12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DF4B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9</w:t>
            </w:r>
          </w:p>
        </w:tc>
      </w:tr>
      <w:tr w:rsidR="008973AB" w:rsidRPr="00DF7310" w14:paraId="4311CD35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DE2B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3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F5B5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4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1440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5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A6A7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37FD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9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B694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4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3191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6861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9</w:t>
            </w:r>
          </w:p>
        </w:tc>
      </w:tr>
      <w:tr w:rsidR="008973AB" w:rsidRPr="00DF7310" w14:paraId="0EA2AD85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A495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3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C555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9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2B01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93E4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4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6722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4EAA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BB96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473F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9</w:t>
            </w:r>
          </w:p>
        </w:tc>
      </w:tr>
      <w:tr w:rsidR="008973AB" w:rsidRPr="00DF7310" w14:paraId="21218863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77D6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2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32AE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3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14F6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130A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4AD6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DBC8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6A55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2D99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9</w:t>
            </w:r>
          </w:p>
        </w:tc>
      </w:tr>
      <w:tr w:rsidR="008973AB" w:rsidRPr="00DF7310" w14:paraId="0FDE13AB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A096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2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8245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4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6E89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67BB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4190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118A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C9DB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B022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9</w:t>
            </w:r>
          </w:p>
        </w:tc>
      </w:tr>
      <w:tr w:rsidR="008973AB" w:rsidRPr="00DF7310" w14:paraId="70298D24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552D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9275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5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7889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F6A4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5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D482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9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63E5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6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2433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5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A0E0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9</w:t>
            </w:r>
          </w:p>
        </w:tc>
      </w:tr>
      <w:tr w:rsidR="008973AB" w:rsidRPr="00DF7310" w14:paraId="709C40DD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8936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C34B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4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FC10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BF96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B236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9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926F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8ACB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5EFC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9</w:t>
            </w:r>
          </w:p>
        </w:tc>
      </w:tr>
      <w:tr w:rsidR="008973AB" w:rsidRPr="00DF7310" w14:paraId="63313D72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1587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5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CBD8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7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ECEA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A15B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FC08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7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9097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C72E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0873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9</w:t>
            </w:r>
          </w:p>
        </w:tc>
      </w:tr>
      <w:tr w:rsidR="008973AB" w:rsidRPr="00DF7310" w14:paraId="6582767C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F3C2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3295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2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5B69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5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B6DD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2A66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6A59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6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A97F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4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40AE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9</w:t>
            </w:r>
          </w:p>
        </w:tc>
      </w:tr>
      <w:tr w:rsidR="008973AB" w:rsidRPr="00DF7310" w14:paraId="7D68885A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872F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EB07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3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3A28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03B0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4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5C87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9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89BA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748E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3AE0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9</w:t>
            </w:r>
          </w:p>
        </w:tc>
      </w:tr>
      <w:tr w:rsidR="008973AB" w:rsidRPr="00DF7310" w14:paraId="429A8C68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3D2E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6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F3C5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8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AAD9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19D7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2DFD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9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2B78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800F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3FA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9</w:t>
            </w:r>
          </w:p>
        </w:tc>
      </w:tr>
      <w:tr w:rsidR="008973AB" w:rsidRPr="00DF7310" w14:paraId="157BA540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93CD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5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09DE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6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6D34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335C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248D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5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03EA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64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FBC5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4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9609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8</w:t>
            </w:r>
          </w:p>
        </w:tc>
      </w:tr>
      <w:tr w:rsidR="008973AB" w:rsidRPr="00DF7310" w14:paraId="58F15AD3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F4FA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3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FBDD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5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2CAD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C0C2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BAFB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05D6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5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B865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E911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8</w:t>
            </w:r>
          </w:p>
        </w:tc>
      </w:tr>
      <w:tr w:rsidR="008973AB" w:rsidRPr="00DF7310" w14:paraId="7024516B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63C5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7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516A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8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361C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B105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DEB6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6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C076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4335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5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14F8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8</w:t>
            </w:r>
          </w:p>
        </w:tc>
      </w:tr>
      <w:tr w:rsidR="008973AB" w:rsidRPr="00DF7310" w14:paraId="6F99FF53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4673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2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9624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5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B425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BC3B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0165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7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6507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6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AA46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2BB5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8</w:t>
            </w:r>
          </w:p>
        </w:tc>
      </w:tr>
      <w:tr w:rsidR="008973AB" w:rsidRPr="00DF7310" w14:paraId="4894002E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503A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2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8B6F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7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FF12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36AB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0D60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6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EA5B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7ACD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4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F058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8</w:t>
            </w:r>
          </w:p>
        </w:tc>
      </w:tr>
      <w:tr w:rsidR="008973AB" w:rsidRPr="00DF7310" w14:paraId="35671F0C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7D36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3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514F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4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1402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834B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B7B6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9918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0DEF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61A9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8</w:t>
            </w:r>
          </w:p>
        </w:tc>
      </w:tr>
      <w:tr w:rsidR="008973AB" w:rsidRPr="00DF7310" w14:paraId="557ACF5D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EE36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3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7C52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6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3735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C81F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36EE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9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32D6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2725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91F8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8</w:t>
            </w:r>
          </w:p>
        </w:tc>
      </w:tr>
      <w:tr w:rsidR="008973AB" w:rsidRPr="00DF7310" w14:paraId="6B999529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1F66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4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6C28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6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1B19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629E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219C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9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383D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5B0E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FCFF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8</w:t>
            </w:r>
          </w:p>
        </w:tc>
      </w:tr>
      <w:tr w:rsidR="008973AB" w:rsidRPr="00DF7310" w14:paraId="6B03E5E9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C37B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2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217A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3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2807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4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644E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ECB5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4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C2FA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E2D4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CF65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8</w:t>
            </w:r>
          </w:p>
        </w:tc>
      </w:tr>
      <w:tr w:rsidR="008973AB" w:rsidRPr="00DF7310" w14:paraId="65A0DDDD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8083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0077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5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B1FC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EA39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5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73F6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9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776C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6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4AAD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C338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8</w:t>
            </w:r>
          </w:p>
        </w:tc>
      </w:tr>
      <w:tr w:rsidR="008973AB" w:rsidRPr="00DF7310" w14:paraId="7E0AE3C1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C46B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2D09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3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954C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4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7007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8729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9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0397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A19D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E5E7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8</w:t>
            </w:r>
          </w:p>
        </w:tc>
      </w:tr>
      <w:tr w:rsidR="008973AB" w:rsidRPr="00DF7310" w14:paraId="3FA9951A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04BF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3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E148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7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6267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E35C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2EC3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D3AB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19F6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CD2A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8</w:t>
            </w:r>
          </w:p>
        </w:tc>
      </w:tr>
      <w:tr w:rsidR="008973AB" w:rsidRPr="00DF7310" w14:paraId="2D2271B4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9D0C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2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B1CF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3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2EBD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DCB0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3A3F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6FAD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1494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5978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8</w:t>
            </w:r>
          </w:p>
        </w:tc>
      </w:tr>
      <w:tr w:rsidR="008973AB" w:rsidRPr="00DF7310" w14:paraId="0D3AFF55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0DC9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A2F7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7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AE58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55AD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9E2C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E113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4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7168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78DE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8</w:t>
            </w:r>
          </w:p>
        </w:tc>
      </w:tr>
      <w:tr w:rsidR="008973AB" w:rsidRPr="00DF7310" w14:paraId="38855CA8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2066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C121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2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F5F3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5814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E2E2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75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D88E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9CD9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2467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8</w:t>
            </w:r>
          </w:p>
        </w:tc>
      </w:tr>
      <w:tr w:rsidR="008973AB" w:rsidRPr="00DF7310" w14:paraId="3E5FB1A3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0595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2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F72C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6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3545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6BCB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158D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7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9428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B52B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156E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8</w:t>
            </w:r>
          </w:p>
        </w:tc>
      </w:tr>
      <w:tr w:rsidR="008973AB" w:rsidRPr="00DF7310" w14:paraId="7D1E90A7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E8C4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3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7BC3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4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C1D6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03A8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2258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9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6C02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75C3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A342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7</w:t>
            </w:r>
          </w:p>
        </w:tc>
      </w:tr>
      <w:tr w:rsidR="008973AB" w:rsidRPr="00DF7310" w14:paraId="5ED58D28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05F7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C0BF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6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3B62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F010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5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8539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9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BE26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6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A8BA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5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D2D0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7</w:t>
            </w:r>
          </w:p>
        </w:tc>
      </w:tr>
      <w:tr w:rsidR="008973AB" w:rsidRPr="00DF7310" w14:paraId="1A6E6460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51E0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6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E055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7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F3AF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6BCB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2E3B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7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5D90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32E8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5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C636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7</w:t>
            </w:r>
          </w:p>
        </w:tc>
      </w:tr>
      <w:tr w:rsidR="008973AB" w:rsidRPr="00DF7310" w14:paraId="3647E20D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D775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719F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3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D0E9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6D26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3E30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9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8B92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365C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3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3887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7</w:t>
            </w:r>
          </w:p>
        </w:tc>
      </w:tr>
      <w:tr w:rsidR="008973AB" w:rsidRPr="00DF7310" w14:paraId="6547CF91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7E0D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A7DD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2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9746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32CD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B3DD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155B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27F8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4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28E3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7</w:t>
            </w:r>
          </w:p>
        </w:tc>
      </w:tr>
      <w:tr w:rsidR="008973AB" w:rsidRPr="00DF7310" w14:paraId="66C7455D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2CED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3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697F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6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030C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CF50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1BFC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6F6C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6270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51A1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7</w:t>
            </w:r>
          </w:p>
        </w:tc>
      </w:tr>
      <w:tr w:rsidR="008973AB" w:rsidRPr="00DF7310" w14:paraId="0942A41A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CEC8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2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AFEE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5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1305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9613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23C9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6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B31A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C30A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43D5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6</w:t>
            </w:r>
          </w:p>
        </w:tc>
      </w:tr>
      <w:tr w:rsidR="008973AB" w:rsidRPr="00DF7310" w14:paraId="2CF0BAA6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E3D5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5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3AF1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8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0A43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9189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22D2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7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C180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18D1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F9EE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6</w:t>
            </w:r>
          </w:p>
        </w:tc>
      </w:tr>
      <w:tr w:rsidR="008973AB" w:rsidRPr="00DF7310" w14:paraId="0ECA9D7D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52FE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B49D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5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DB62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183E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D31D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9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EF77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6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8D76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BE98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6</w:t>
            </w:r>
          </w:p>
        </w:tc>
      </w:tr>
      <w:tr w:rsidR="008973AB" w:rsidRPr="00DF7310" w14:paraId="364EAA20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875C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3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B94C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8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6B02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1256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5D5A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9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19E8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BE32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74DC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6</w:t>
            </w:r>
          </w:p>
        </w:tc>
      </w:tr>
      <w:tr w:rsidR="008973AB" w:rsidRPr="00DF7310" w14:paraId="1560A1EF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14C4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5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7A0D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6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27E0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8965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4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BBD3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63F9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1890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3765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6</w:t>
            </w:r>
          </w:p>
        </w:tc>
      </w:tr>
      <w:tr w:rsidR="008973AB" w:rsidRPr="00DF7310" w14:paraId="4939A260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100B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2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4B9A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3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41C3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5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AE88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87E7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7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907E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207B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F7BB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6</w:t>
            </w:r>
          </w:p>
        </w:tc>
      </w:tr>
      <w:tr w:rsidR="008973AB" w:rsidRPr="00DF7310" w14:paraId="13A77B62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70BA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3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5CF4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5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E45B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6472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5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4F87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DB24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CD94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4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78AE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6</w:t>
            </w:r>
          </w:p>
        </w:tc>
      </w:tr>
      <w:tr w:rsidR="008973AB" w:rsidRPr="00DF7310" w14:paraId="26119720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5276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6961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2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8656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77FC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DE13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7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4DDD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FF83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2584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5</w:t>
            </w:r>
          </w:p>
        </w:tc>
      </w:tr>
      <w:tr w:rsidR="008973AB" w:rsidRPr="00DF7310" w14:paraId="4574639C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F7FB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2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3683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8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1226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193E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3A72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0AA1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4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AD96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3071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5</w:t>
            </w:r>
          </w:p>
        </w:tc>
      </w:tr>
      <w:tr w:rsidR="008973AB" w:rsidRPr="00DF7310" w14:paraId="2518EB03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E387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3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9943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4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89B9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4AE0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4ACF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C4D9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4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91C6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37C0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5</w:t>
            </w:r>
          </w:p>
        </w:tc>
      </w:tr>
      <w:tr w:rsidR="008973AB" w:rsidRPr="00DF7310" w14:paraId="5E7C3354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C91D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4482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8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04EC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B80B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4A99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75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AF4E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1FCB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9A8C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5</w:t>
            </w:r>
          </w:p>
        </w:tc>
      </w:tr>
      <w:tr w:rsidR="008973AB" w:rsidRPr="00DF7310" w14:paraId="7C0553EA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A0C5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80B8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3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EC3B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5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6E12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5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86C4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94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FF60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5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F4B6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BAF6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5</w:t>
            </w:r>
          </w:p>
        </w:tc>
      </w:tr>
      <w:tr w:rsidR="008973AB" w:rsidRPr="00DF7310" w14:paraId="75366169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1331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2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2CA2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6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24CA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380A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A71C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6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C090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2552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9F20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5</w:t>
            </w:r>
          </w:p>
        </w:tc>
      </w:tr>
      <w:tr w:rsidR="008973AB" w:rsidRPr="00DF7310" w14:paraId="5DD0055E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3F0C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3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9EBD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5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8C11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4551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5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2177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C346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4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4633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5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FD7A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5</w:t>
            </w:r>
          </w:p>
        </w:tc>
      </w:tr>
      <w:tr w:rsidR="008973AB" w:rsidRPr="00DF7310" w14:paraId="53C74778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AC4B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6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A351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8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48B0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752C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E989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6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FF1F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1850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930E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5</w:t>
            </w:r>
          </w:p>
        </w:tc>
      </w:tr>
      <w:tr w:rsidR="008973AB" w:rsidRPr="00DF7310" w14:paraId="712C16AE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DB02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C38D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6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D541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EE06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47DA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64C0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ED3B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D48B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5</w:t>
            </w:r>
          </w:p>
        </w:tc>
      </w:tr>
      <w:tr w:rsidR="008973AB" w:rsidRPr="00DF7310" w14:paraId="00294FF7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F0ED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2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A25A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3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34AB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525A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2E1E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7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0E0B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4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8994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C19D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5</w:t>
            </w:r>
          </w:p>
        </w:tc>
      </w:tr>
      <w:tr w:rsidR="008973AB" w:rsidRPr="00DF7310" w14:paraId="6BC15305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D62F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9717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2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3007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63A2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1272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9011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B2F4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1E74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5</w:t>
            </w:r>
          </w:p>
        </w:tc>
      </w:tr>
      <w:tr w:rsidR="008973AB" w:rsidRPr="00DF7310" w14:paraId="12B3BB76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ADFA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3C93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3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BF77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13C9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4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E34B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9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90B6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4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632D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4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A7C6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5</w:t>
            </w:r>
          </w:p>
        </w:tc>
      </w:tr>
      <w:tr w:rsidR="008973AB" w:rsidRPr="00DF7310" w14:paraId="26C19E5D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B664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3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E6A8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7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ACA7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5FAE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6D77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5CE5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4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AE4E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5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D772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5</w:t>
            </w:r>
          </w:p>
        </w:tc>
      </w:tr>
      <w:tr w:rsidR="008973AB" w:rsidRPr="00DF7310" w14:paraId="3DCC2401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5256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2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9F06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3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7D08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74DE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3F9E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7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7A143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2489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81DC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5</w:t>
            </w:r>
          </w:p>
        </w:tc>
      </w:tr>
      <w:tr w:rsidR="008973AB" w:rsidRPr="00DF7310" w14:paraId="4307D1E3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E0EB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3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80A0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6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49BA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561D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4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64F3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9C4F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6760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B924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4</w:t>
            </w:r>
          </w:p>
        </w:tc>
      </w:tr>
      <w:tr w:rsidR="008973AB" w:rsidRPr="00DF7310" w14:paraId="53F29A1D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BC35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28EB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3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9EAB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DEEA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4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87E4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95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0C03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5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A925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5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DBCD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4</w:t>
            </w:r>
          </w:p>
        </w:tc>
      </w:tr>
      <w:tr w:rsidR="008973AB" w:rsidRPr="00DF7310" w14:paraId="7305563D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F224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3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2CC2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5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F674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B2BC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C12B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3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7D08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4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69172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69F2D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3</w:t>
            </w:r>
          </w:p>
        </w:tc>
      </w:tr>
      <w:tr w:rsidR="008973AB" w:rsidRPr="00DF7310" w14:paraId="4645A3BC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A5AA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2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448C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3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8D62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C8A87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B609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6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665B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4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9E36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9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65EF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2</w:t>
            </w:r>
          </w:p>
        </w:tc>
      </w:tr>
      <w:tr w:rsidR="008973AB" w:rsidRPr="00DF7310" w14:paraId="27CC6952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74F1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31A5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3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6AA44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EB5B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D099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69C6F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4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C246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2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DEB6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2</w:t>
            </w:r>
          </w:p>
        </w:tc>
      </w:tr>
      <w:tr w:rsidR="008973AB" w:rsidRPr="00DF7310" w14:paraId="1CB674CD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12A48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3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FEE8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8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EEA9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1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98CA1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6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4A8C6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6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B74D0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41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D5B4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0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49009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2</w:t>
            </w:r>
          </w:p>
        </w:tc>
      </w:tr>
      <w:tr w:rsidR="008973AB" w:rsidRPr="004032A3" w14:paraId="034B6A8C" w14:textId="77777777" w:rsidTr="00EA77C2">
        <w:trPr>
          <w:trHeight w:val="287"/>
        </w:trPr>
        <w:tc>
          <w:tcPr>
            <w:tcW w:w="4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AB938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3</w:t>
            </w:r>
          </w:p>
        </w:tc>
        <w:tc>
          <w:tcPr>
            <w:tcW w:w="4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4828BE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6</w:t>
            </w: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4FD46B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8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94ED1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3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57FACC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81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3D387A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45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AC8E65" w14:textId="77777777" w:rsidR="008973AB" w:rsidRPr="00DF7310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21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DF65A6" w14:textId="77777777" w:rsidR="008973AB" w:rsidRPr="004032A3" w:rsidRDefault="008973AB" w:rsidP="008973A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fr-BE" w:eastAsia="fr-BE"/>
              </w:rPr>
            </w:pPr>
            <w:r w:rsidRPr="00DF7310">
              <w:rPr>
                <w:rFonts w:eastAsia="Times New Roman" w:cs="Times New Roman"/>
                <w:color w:val="000000"/>
                <w:sz w:val="22"/>
                <w:lang w:val="fr-BE" w:eastAsia="fr-BE"/>
              </w:rPr>
              <w:t>0.12</w:t>
            </w:r>
          </w:p>
        </w:tc>
      </w:tr>
    </w:tbl>
    <w:p w14:paraId="039D7215" w14:textId="77777777" w:rsidR="000B5A95" w:rsidRPr="004032A3" w:rsidRDefault="000B5A95" w:rsidP="00363BD3">
      <w:pPr>
        <w:spacing w:after="0" w:line="240" w:lineRule="auto"/>
        <w:jc w:val="left"/>
        <w:textAlignment w:val="baseline"/>
      </w:pPr>
    </w:p>
    <w:sectPr w:rsidR="000B5A95" w:rsidRPr="004032A3" w:rsidSect="00271B71">
      <w:pgSz w:w="11906" w:h="16838" w:code="9"/>
      <w:pgMar w:top="1418" w:right="1418" w:bottom="1418" w:left="1418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0D2FC1" w14:textId="77777777" w:rsidR="008E4ACE" w:rsidRDefault="008E4ACE" w:rsidP="00E304E2">
      <w:pPr>
        <w:spacing w:after="0" w:line="240" w:lineRule="auto"/>
      </w:pPr>
      <w:r>
        <w:separator/>
      </w:r>
    </w:p>
  </w:endnote>
  <w:endnote w:type="continuationSeparator" w:id="0">
    <w:p w14:paraId="45E4E094" w14:textId="77777777" w:rsidR="008E4ACE" w:rsidRDefault="008E4ACE" w:rsidP="00E304E2">
      <w:pPr>
        <w:spacing w:after="0" w:line="240" w:lineRule="auto"/>
      </w:pPr>
      <w:r>
        <w:continuationSeparator/>
      </w:r>
    </w:p>
  </w:endnote>
  <w:endnote w:type="continuationNotice" w:id="1">
    <w:p w14:paraId="21BF70B8" w14:textId="77777777" w:rsidR="008E4ACE" w:rsidRDefault="008E4AC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5780CC" w14:textId="77777777" w:rsidR="008E4ACE" w:rsidRDefault="008E4ACE" w:rsidP="00E304E2">
      <w:pPr>
        <w:spacing w:after="0" w:line="240" w:lineRule="auto"/>
      </w:pPr>
      <w:r>
        <w:separator/>
      </w:r>
    </w:p>
  </w:footnote>
  <w:footnote w:type="continuationSeparator" w:id="0">
    <w:p w14:paraId="0384FE94" w14:textId="77777777" w:rsidR="008E4ACE" w:rsidRDefault="008E4ACE" w:rsidP="00E304E2">
      <w:pPr>
        <w:spacing w:after="0" w:line="240" w:lineRule="auto"/>
      </w:pPr>
      <w:r>
        <w:continuationSeparator/>
      </w:r>
    </w:p>
  </w:footnote>
  <w:footnote w:type="continuationNotice" w:id="1">
    <w:p w14:paraId="167005D9" w14:textId="77777777" w:rsidR="008E4ACE" w:rsidRDefault="008E4ACE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1wqDuXk8Qg6x8a" int2:id="2ytjO0ai">
      <int2:state int2:value="Rejected" int2:type="AugLoop_Text_Critique"/>
    </int2:textHash>
    <int2:textHash int2:hashCode="LBYgoKCBrI2B57" int2:id="6TmrofWU">
      <int2:state int2:value="Rejected" int2:type="AugLoop_Text_Critique"/>
    </int2:textHash>
    <int2:textHash int2:hashCode="2TjAxMSmrWSpfy" int2:id="98brXOws">
      <int2:state int2:value="Rejected" int2:type="AugLoop_Text_Critique"/>
    </int2:textHash>
    <int2:textHash int2:hashCode="+E3msHF+8zmmGI" int2:id="GryZhj36">
      <int2:state int2:value="Rejected" int2:type="AugLoop_Text_Critique"/>
    </int2:textHash>
    <int2:textHash int2:hashCode="BSRw3rMwH1Y7bS" int2:id="KDM82LmA">
      <int2:state int2:value="Rejected" int2:type="AugLoop_Text_Critique"/>
    </int2:textHash>
    <int2:textHash int2:hashCode="1Ru87pQuAdiIn8" int2:id="Mnext23u">
      <int2:state int2:value="Rejected" int2:type="AugLoop_Text_Critique"/>
    </int2:textHash>
    <int2:textHash int2:hashCode="cRvfudlqVM7GyD" int2:id="TYogck15">
      <int2:state int2:value="Rejected" int2:type="AugLoop_Text_Critique"/>
    </int2:textHash>
    <int2:textHash int2:hashCode="J8060A1B1/BgHe" int2:id="hsrrdx0d">
      <int2:state int2:value="Rejected" int2:type="AugLoop_Text_Critique"/>
    </int2:textHash>
    <int2:textHash int2:hashCode="zrA8CRbdLPNWvC" int2:id="jTz0TLua">
      <int2:state int2:value="Rejected" int2:type="AugLoop_Text_Critique"/>
    </int2:textHash>
    <int2:textHash int2:hashCode="MoA/UqFWKPIWCB" int2:id="krA8m7gB">
      <int2:state int2:value="Rejected" int2:type="AugLoop_Text_Critique"/>
    </int2:textHash>
    <int2:textHash int2:hashCode="meSN6Ypu9PZPq2" int2:id="lIPLvHvX">
      <int2:state int2:value="Rejected" int2:type="AugLoop_Text_Critique"/>
    </int2:textHash>
    <int2:textHash int2:hashCode="Gh9Yya3HXhGpxM" int2:id="sRRaylhc">
      <int2:state int2:value="Rejected" int2:type="AugLoop_Text_Critique"/>
    </int2:textHash>
    <int2:textHash int2:hashCode="SLP4zcsbcFZTrS" int2:id="udhzgeZA">
      <int2:state int2:value="Rejected" int2:type="AugLoop_Text_Critique"/>
    </int2:textHash>
    <int2:textHash int2:hashCode="jKdS6kAW0TTN3H" int2:id="vjEV0AwZ">
      <int2:state int2:value="Rejected" int2:type="AugLoop_Text_Critique"/>
    </int2:textHash>
    <int2:textHash int2:hashCode="lX9VTDQqrOYFSd" int2:id="wUJHkgbF">
      <int2:state int2:value="Rejected" int2:type="AugLoop_Text_Critique"/>
    </int2:textHash>
    <int2:textHash int2:hashCode="Y2EXsl8X2n6RGU" int2:id="x1eW5cga">
      <int2:state int2:value="Rejected" int2:type="AugLoop_Text_Critique"/>
    </int2:textHash>
    <int2:textHash int2:hashCode="gM9Ig1Z/pRETHL" int2:id="xgpuWyDv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84137"/>
    <w:multiLevelType w:val="hybridMultilevel"/>
    <w:tmpl w:val="E426052C"/>
    <w:lvl w:ilvl="0" w:tplc="08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C0019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18680E"/>
    <w:multiLevelType w:val="hybridMultilevel"/>
    <w:tmpl w:val="0890B912"/>
    <w:lvl w:ilvl="0" w:tplc="4F8E8B0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101800"/>
    <w:multiLevelType w:val="hybridMultilevel"/>
    <w:tmpl w:val="DEB8F916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7A102C"/>
    <w:multiLevelType w:val="hybridMultilevel"/>
    <w:tmpl w:val="EDD6B010"/>
    <w:lvl w:ilvl="0" w:tplc="91EECFD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2306248">
    <w:abstractNumId w:val="1"/>
  </w:num>
  <w:num w:numId="2" w16cid:durableId="471101198">
    <w:abstractNumId w:val="0"/>
  </w:num>
  <w:num w:numId="3" w16cid:durableId="562064455">
    <w:abstractNumId w:val="3"/>
  </w:num>
  <w:num w:numId="4" w16cid:durableId="7547394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9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0MLKwNLMwMAIBJR2l4NTi4sz8PJACY8taAKX87aQtAAAA"/>
  </w:docVars>
  <w:rsids>
    <w:rsidRoot w:val="00CE492A"/>
    <w:rsid w:val="00000003"/>
    <w:rsid w:val="00000485"/>
    <w:rsid w:val="0000113B"/>
    <w:rsid w:val="00001926"/>
    <w:rsid w:val="00001C7C"/>
    <w:rsid w:val="00001D40"/>
    <w:rsid w:val="000021AB"/>
    <w:rsid w:val="000026EF"/>
    <w:rsid w:val="00002E58"/>
    <w:rsid w:val="0000328A"/>
    <w:rsid w:val="0000489E"/>
    <w:rsid w:val="00005322"/>
    <w:rsid w:val="0000569A"/>
    <w:rsid w:val="00005750"/>
    <w:rsid w:val="000057AB"/>
    <w:rsid w:val="00005AF3"/>
    <w:rsid w:val="000061B9"/>
    <w:rsid w:val="000065D2"/>
    <w:rsid w:val="0000667D"/>
    <w:rsid w:val="000069F7"/>
    <w:rsid w:val="00006A50"/>
    <w:rsid w:val="00006B8D"/>
    <w:rsid w:val="00006FCC"/>
    <w:rsid w:val="000070DD"/>
    <w:rsid w:val="000072B9"/>
    <w:rsid w:val="00007A65"/>
    <w:rsid w:val="00007DC0"/>
    <w:rsid w:val="00007F18"/>
    <w:rsid w:val="0001050B"/>
    <w:rsid w:val="000105D0"/>
    <w:rsid w:val="00010BA1"/>
    <w:rsid w:val="00011476"/>
    <w:rsid w:val="00011486"/>
    <w:rsid w:val="00011696"/>
    <w:rsid w:val="0001199A"/>
    <w:rsid w:val="00011ACD"/>
    <w:rsid w:val="00011B06"/>
    <w:rsid w:val="00011E59"/>
    <w:rsid w:val="000120E6"/>
    <w:rsid w:val="0001250D"/>
    <w:rsid w:val="000128AB"/>
    <w:rsid w:val="00013565"/>
    <w:rsid w:val="0001362C"/>
    <w:rsid w:val="000137E5"/>
    <w:rsid w:val="00013DE6"/>
    <w:rsid w:val="0001433F"/>
    <w:rsid w:val="00014511"/>
    <w:rsid w:val="00014541"/>
    <w:rsid w:val="0001474D"/>
    <w:rsid w:val="00014E5E"/>
    <w:rsid w:val="00014EBA"/>
    <w:rsid w:val="00015860"/>
    <w:rsid w:val="00015BC4"/>
    <w:rsid w:val="00015D92"/>
    <w:rsid w:val="00016078"/>
    <w:rsid w:val="00016B7A"/>
    <w:rsid w:val="00017044"/>
    <w:rsid w:val="000170C5"/>
    <w:rsid w:val="000173CA"/>
    <w:rsid w:val="00017616"/>
    <w:rsid w:val="000176D5"/>
    <w:rsid w:val="00017C66"/>
    <w:rsid w:val="00017F4D"/>
    <w:rsid w:val="000202B8"/>
    <w:rsid w:val="00020422"/>
    <w:rsid w:val="00020711"/>
    <w:rsid w:val="0002098E"/>
    <w:rsid w:val="00020F54"/>
    <w:rsid w:val="00021202"/>
    <w:rsid w:val="0002127D"/>
    <w:rsid w:val="00021525"/>
    <w:rsid w:val="00021BE0"/>
    <w:rsid w:val="000222BF"/>
    <w:rsid w:val="00022F2A"/>
    <w:rsid w:val="00023648"/>
    <w:rsid w:val="000238F7"/>
    <w:rsid w:val="0002402A"/>
    <w:rsid w:val="000242B2"/>
    <w:rsid w:val="00024513"/>
    <w:rsid w:val="000245A5"/>
    <w:rsid w:val="00024613"/>
    <w:rsid w:val="000248BE"/>
    <w:rsid w:val="00024E4C"/>
    <w:rsid w:val="0002586D"/>
    <w:rsid w:val="0002595D"/>
    <w:rsid w:val="00025B49"/>
    <w:rsid w:val="00026578"/>
    <w:rsid w:val="000266FB"/>
    <w:rsid w:val="00026CE7"/>
    <w:rsid w:val="0002731F"/>
    <w:rsid w:val="00027438"/>
    <w:rsid w:val="0003007E"/>
    <w:rsid w:val="00030562"/>
    <w:rsid w:val="00030799"/>
    <w:rsid w:val="00030C25"/>
    <w:rsid w:val="00030E8B"/>
    <w:rsid w:val="00030F7D"/>
    <w:rsid w:val="00031299"/>
    <w:rsid w:val="000315B1"/>
    <w:rsid w:val="00031BC6"/>
    <w:rsid w:val="00031DDB"/>
    <w:rsid w:val="0003269E"/>
    <w:rsid w:val="00032EBB"/>
    <w:rsid w:val="00032FE2"/>
    <w:rsid w:val="00033485"/>
    <w:rsid w:val="00033614"/>
    <w:rsid w:val="0003373D"/>
    <w:rsid w:val="00033A2E"/>
    <w:rsid w:val="00033A94"/>
    <w:rsid w:val="00033D7F"/>
    <w:rsid w:val="00034A22"/>
    <w:rsid w:val="00034C35"/>
    <w:rsid w:val="000350FE"/>
    <w:rsid w:val="00035676"/>
    <w:rsid w:val="00035972"/>
    <w:rsid w:val="00035AF9"/>
    <w:rsid w:val="00035AFA"/>
    <w:rsid w:val="00035C4B"/>
    <w:rsid w:val="00035DF0"/>
    <w:rsid w:val="00035F66"/>
    <w:rsid w:val="00035FA3"/>
    <w:rsid w:val="000367A8"/>
    <w:rsid w:val="0003688F"/>
    <w:rsid w:val="00036E1A"/>
    <w:rsid w:val="00036E1D"/>
    <w:rsid w:val="00036FD2"/>
    <w:rsid w:val="000377DD"/>
    <w:rsid w:val="000379A0"/>
    <w:rsid w:val="00037A4B"/>
    <w:rsid w:val="00037A72"/>
    <w:rsid w:val="00040137"/>
    <w:rsid w:val="00040193"/>
    <w:rsid w:val="00040935"/>
    <w:rsid w:val="00041020"/>
    <w:rsid w:val="000414D9"/>
    <w:rsid w:val="000415E2"/>
    <w:rsid w:val="00041B45"/>
    <w:rsid w:val="000426F0"/>
    <w:rsid w:val="000436D5"/>
    <w:rsid w:val="00043EA3"/>
    <w:rsid w:val="000445A7"/>
    <w:rsid w:val="0004469E"/>
    <w:rsid w:val="00044826"/>
    <w:rsid w:val="0004486E"/>
    <w:rsid w:val="00044C9E"/>
    <w:rsid w:val="000450C5"/>
    <w:rsid w:val="000450D7"/>
    <w:rsid w:val="0004537A"/>
    <w:rsid w:val="000454AB"/>
    <w:rsid w:val="000455DE"/>
    <w:rsid w:val="00045686"/>
    <w:rsid w:val="00045819"/>
    <w:rsid w:val="00045CC2"/>
    <w:rsid w:val="00046341"/>
    <w:rsid w:val="000464F5"/>
    <w:rsid w:val="00046795"/>
    <w:rsid w:val="00046A51"/>
    <w:rsid w:val="00047032"/>
    <w:rsid w:val="00047382"/>
    <w:rsid w:val="000476D6"/>
    <w:rsid w:val="000502BF"/>
    <w:rsid w:val="00050DE8"/>
    <w:rsid w:val="00050EB5"/>
    <w:rsid w:val="00051A42"/>
    <w:rsid w:val="00051E8F"/>
    <w:rsid w:val="00052225"/>
    <w:rsid w:val="0005240C"/>
    <w:rsid w:val="0005257A"/>
    <w:rsid w:val="000525B0"/>
    <w:rsid w:val="00052DAA"/>
    <w:rsid w:val="000531F5"/>
    <w:rsid w:val="00054723"/>
    <w:rsid w:val="00054AC9"/>
    <w:rsid w:val="00054CC8"/>
    <w:rsid w:val="0005523A"/>
    <w:rsid w:val="000554BB"/>
    <w:rsid w:val="00055880"/>
    <w:rsid w:val="00055C36"/>
    <w:rsid w:val="00055D4D"/>
    <w:rsid w:val="00055D6A"/>
    <w:rsid w:val="00055F71"/>
    <w:rsid w:val="00056156"/>
    <w:rsid w:val="00056AB3"/>
    <w:rsid w:val="00056C78"/>
    <w:rsid w:val="00056CB2"/>
    <w:rsid w:val="00056DE0"/>
    <w:rsid w:val="00057358"/>
    <w:rsid w:val="000573CA"/>
    <w:rsid w:val="00057452"/>
    <w:rsid w:val="000574C3"/>
    <w:rsid w:val="000577FD"/>
    <w:rsid w:val="00060B81"/>
    <w:rsid w:val="00060DA9"/>
    <w:rsid w:val="000611A1"/>
    <w:rsid w:val="00061999"/>
    <w:rsid w:val="00061B2E"/>
    <w:rsid w:val="0006202B"/>
    <w:rsid w:val="00062343"/>
    <w:rsid w:val="000626A1"/>
    <w:rsid w:val="00062A8D"/>
    <w:rsid w:val="00062CB9"/>
    <w:rsid w:val="0006312D"/>
    <w:rsid w:val="00063253"/>
    <w:rsid w:val="000638F3"/>
    <w:rsid w:val="00063E39"/>
    <w:rsid w:val="000640DA"/>
    <w:rsid w:val="00064C3F"/>
    <w:rsid w:val="00064C9A"/>
    <w:rsid w:val="00064F2B"/>
    <w:rsid w:val="000650DD"/>
    <w:rsid w:val="00065344"/>
    <w:rsid w:val="0006555A"/>
    <w:rsid w:val="000656AF"/>
    <w:rsid w:val="000656E7"/>
    <w:rsid w:val="000657B8"/>
    <w:rsid w:val="000657FD"/>
    <w:rsid w:val="00065AA9"/>
    <w:rsid w:val="00065C2C"/>
    <w:rsid w:val="00066062"/>
    <w:rsid w:val="0006619D"/>
    <w:rsid w:val="00066789"/>
    <w:rsid w:val="0006689B"/>
    <w:rsid w:val="000668CC"/>
    <w:rsid w:val="00066DF8"/>
    <w:rsid w:val="000670F7"/>
    <w:rsid w:val="0006730F"/>
    <w:rsid w:val="000676AE"/>
    <w:rsid w:val="00067726"/>
    <w:rsid w:val="0006776A"/>
    <w:rsid w:val="00067973"/>
    <w:rsid w:val="00067EEA"/>
    <w:rsid w:val="0007019F"/>
    <w:rsid w:val="00070443"/>
    <w:rsid w:val="00070F6C"/>
    <w:rsid w:val="0007143E"/>
    <w:rsid w:val="0007168C"/>
    <w:rsid w:val="000716F1"/>
    <w:rsid w:val="0007196C"/>
    <w:rsid w:val="00071A06"/>
    <w:rsid w:val="00071A1C"/>
    <w:rsid w:val="00071CF6"/>
    <w:rsid w:val="00072802"/>
    <w:rsid w:val="0007299E"/>
    <w:rsid w:val="00072A0D"/>
    <w:rsid w:val="00072CE0"/>
    <w:rsid w:val="00072D51"/>
    <w:rsid w:val="00073B2B"/>
    <w:rsid w:val="00074054"/>
    <w:rsid w:val="0007409C"/>
    <w:rsid w:val="00074AAC"/>
    <w:rsid w:val="00074E1F"/>
    <w:rsid w:val="0007568C"/>
    <w:rsid w:val="000761B1"/>
    <w:rsid w:val="00076210"/>
    <w:rsid w:val="000762D0"/>
    <w:rsid w:val="00076755"/>
    <w:rsid w:val="00077135"/>
    <w:rsid w:val="00077308"/>
    <w:rsid w:val="000778DD"/>
    <w:rsid w:val="000779F9"/>
    <w:rsid w:val="00077A30"/>
    <w:rsid w:val="00077B7C"/>
    <w:rsid w:val="00077C77"/>
    <w:rsid w:val="00077DA5"/>
    <w:rsid w:val="00077DFC"/>
    <w:rsid w:val="00077E3D"/>
    <w:rsid w:val="000802AC"/>
    <w:rsid w:val="0008045D"/>
    <w:rsid w:val="000808EA"/>
    <w:rsid w:val="00080BF1"/>
    <w:rsid w:val="00081C21"/>
    <w:rsid w:val="00081C9B"/>
    <w:rsid w:val="00081D4D"/>
    <w:rsid w:val="00082425"/>
    <w:rsid w:val="00082539"/>
    <w:rsid w:val="00082835"/>
    <w:rsid w:val="00082A0F"/>
    <w:rsid w:val="0008340D"/>
    <w:rsid w:val="00083534"/>
    <w:rsid w:val="00083562"/>
    <w:rsid w:val="0008370D"/>
    <w:rsid w:val="00083805"/>
    <w:rsid w:val="00083A70"/>
    <w:rsid w:val="00083E05"/>
    <w:rsid w:val="000845DD"/>
    <w:rsid w:val="000846F5"/>
    <w:rsid w:val="0008472F"/>
    <w:rsid w:val="0008481A"/>
    <w:rsid w:val="00084E05"/>
    <w:rsid w:val="00084E3F"/>
    <w:rsid w:val="00084EB7"/>
    <w:rsid w:val="00084FE2"/>
    <w:rsid w:val="00085310"/>
    <w:rsid w:val="000854A8"/>
    <w:rsid w:val="000857AE"/>
    <w:rsid w:val="00085852"/>
    <w:rsid w:val="00085C75"/>
    <w:rsid w:val="00085FC1"/>
    <w:rsid w:val="0008623F"/>
    <w:rsid w:val="00086323"/>
    <w:rsid w:val="00086A8D"/>
    <w:rsid w:val="00086BBE"/>
    <w:rsid w:val="00087095"/>
    <w:rsid w:val="000874B4"/>
    <w:rsid w:val="0008793D"/>
    <w:rsid w:val="00087B02"/>
    <w:rsid w:val="00087C3D"/>
    <w:rsid w:val="00090E12"/>
    <w:rsid w:val="000914A5"/>
    <w:rsid w:val="000914F2"/>
    <w:rsid w:val="000914FD"/>
    <w:rsid w:val="0009174F"/>
    <w:rsid w:val="00091799"/>
    <w:rsid w:val="000919D8"/>
    <w:rsid w:val="000921FE"/>
    <w:rsid w:val="000923F7"/>
    <w:rsid w:val="00092434"/>
    <w:rsid w:val="00092B2A"/>
    <w:rsid w:val="00092B3A"/>
    <w:rsid w:val="00092B48"/>
    <w:rsid w:val="00092B92"/>
    <w:rsid w:val="0009334B"/>
    <w:rsid w:val="00093776"/>
    <w:rsid w:val="0009386C"/>
    <w:rsid w:val="00093A88"/>
    <w:rsid w:val="00093C3D"/>
    <w:rsid w:val="00093FE6"/>
    <w:rsid w:val="00094990"/>
    <w:rsid w:val="000949CA"/>
    <w:rsid w:val="00094D99"/>
    <w:rsid w:val="0009514D"/>
    <w:rsid w:val="000951BF"/>
    <w:rsid w:val="00095314"/>
    <w:rsid w:val="000959C7"/>
    <w:rsid w:val="000962E9"/>
    <w:rsid w:val="000969A7"/>
    <w:rsid w:val="00096DAA"/>
    <w:rsid w:val="00097117"/>
    <w:rsid w:val="00097578"/>
    <w:rsid w:val="00097D5D"/>
    <w:rsid w:val="000A0322"/>
    <w:rsid w:val="000A05E1"/>
    <w:rsid w:val="000A05FD"/>
    <w:rsid w:val="000A15FF"/>
    <w:rsid w:val="000A1792"/>
    <w:rsid w:val="000A1E0E"/>
    <w:rsid w:val="000A1FE1"/>
    <w:rsid w:val="000A2B1E"/>
    <w:rsid w:val="000A2B85"/>
    <w:rsid w:val="000A2CCB"/>
    <w:rsid w:val="000A2DB7"/>
    <w:rsid w:val="000A32C0"/>
    <w:rsid w:val="000A3E1B"/>
    <w:rsid w:val="000A4DEB"/>
    <w:rsid w:val="000A4FC6"/>
    <w:rsid w:val="000A52DD"/>
    <w:rsid w:val="000A5404"/>
    <w:rsid w:val="000A5909"/>
    <w:rsid w:val="000A59B4"/>
    <w:rsid w:val="000A5B5A"/>
    <w:rsid w:val="000A612F"/>
    <w:rsid w:val="000A6423"/>
    <w:rsid w:val="000A71DF"/>
    <w:rsid w:val="000A7212"/>
    <w:rsid w:val="000A7ACB"/>
    <w:rsid w:val="000B040B"/>
    <w:rsid w:val="000B0C93"/>
    <w:rsid w:val="000B11ED"/>
    <w:rsid w:val="000B13B9"/>
    <w:rsid w:val="000B1461"/>
    <w:rsid w:val="000B16CF"/>
    <w:rsid w:val="000B1743"/>
    <w:rsid w:val="000B1CAA"/>
    <w:rsid w:val="000B2415"/>
    <w:rsid w:val="000B301E"/>
    <w:rsid w:val="000B3279"/>
    <w:rsid w:val="000B3DBD"/>
    <w:rsid w:val="000B437D"/>
    <w:rsid w:val="000B454C"/>
    <w:rsid w:val="000B486B"/>
    <w:rsid w:val="000B5132"/>
    <w:rsid w:val="000B52FB"/>
    <w:rsid w:val="000B5781"/>
    <w:rsid w:val="000B5A95"/>
    <w:rsid w:val="000B66DE"/>
    <w:rsid w:val="000B671F"/>
    <w:rsid w:val="000B6746"/>
    <w:rsid w:val="000B70C4"/>
    <w:rsid w:val="000B7B8B"/>
    <w:rsid w:val="000B7F5D"/>
    <w:rsid w:val="000B7F6F"/>
    <w:rsid w:val="000C06F5"/>
    <w:rsid w:val="000C0BD6"/>
    <w:rsid w:val="000C0DCD"/>
    <w:rsid w:val="000C0E54"/>
    <w:rsid w:val="000C0F53"/>
    <w:rsid w:val="000C23D2"/>
    <w:rsid w:val="000C288E"/>
    <w:rsid w:val="000C2CD4"/>
    <w:rsid w:val="000C2D30"/>
    <w:rsid w:val="000C339D"/>
    <w:rsid w:val="000C353E"/>
    <w:rsid w:val="000C3ED2"/>
    <w:rsid w:val="000C3ED4"/>
    <w:rsid w:val="000C461C"/>
    <w:rsid w:val="000C47B7"/>
    <w:rsid w:val="000C47B8"/>
    <w:rsid w:val="000C4B13"/>
    <w:rsid w:val="000C4F38"/>
    <w:rsid w:val="000C5523"/>
    <w:rsid w:val="000C57E5"/>
    <w:rsid w:val="000C5C1C"/>
    <w:rsid w:val="000C5C42"/>
    <w:rsid w:val="000C6452"/>
    <w:rsid w:val="000C647D"/>
    <w:rsid w:val="000C6485"/>
    <w:rsid w:val="000C6BC2"/>
    <w:rsid w:val="000C6D6E"/>
    <w:rsid w:val="000C710E"/>
    <w:rsid w:val="000C7323"/>
    <w:rsid w:val="000C740A"/>
    <w:rsid w:val="000C757B"/>
    <w:rsid w:val="000C7727"/>
    <w:rsid w:val="000C7F88"/>
    <w:rsid w:val="000D0227"/>
    <w:rsid w:val="000D0534"/>
    <w:rsid w:val="000D0646"/>
    <w:rsid w:val="000D0AE4"/>
    <w:rsid w:val="000D0BEE"/>
    <w:rsid w:val="000D0D24"/>
    <w:rsid w:val="000D0F88"/>
    <w:rsid w:val="000D1184"/>
    <w:rsid w:val="000D127E"/>
    <w:rsid w:val="000D168C"/>
    <w:rsid w:val="000D1E71"/>
    <w:rsid w:val="000D20D8"/>
    <w:rsid w:val="000D2148"/>
    <w:rsid w:val="000D297F"/>
    <w:rsid w:val="000D2ABE"/>
    <w:rsid w:val="000D2EB2"/>
    <w:rsid w:val="000D3203"/>
    <w:rsid w:val="000D3B55"/>
    <w:rsid w:val="000D3DA2"/>
    <w:rsid w:val="000D409F"/>
    <w:rsid w:val="000D4105"/>
    <w:rsid w:val="000D4451"/>
    <w:rsid w:val="000D5733"/>
    <w:rsid w:val="000D57DD"/>
    <w:rsid w:val="000D5AC5"/>
    <w:rsid w:val="000D5C82"/>
    <w:rsid w:val="000D6181"/>
    <w:rsid w:val="000D624A"/>
    <w:rsid w:val="000D67C2"/>
    <w:rsid w:val="000D67CC"/>
    <w:rsid w:val="000D69CB"/>
    <w:rsid w:val="000D70E4"/>
    <w:rsid w:val="000D754B"/>
    <w:rsid w:val="000D7C1C"/>
    <w:rsid w:val="000D7D49"/>
    <w:rsid w:val="000D7F84"/>
    <w:rsid w:val="000E0A29"/>
    <w:rsid w:val="000E0A52"/>
    <w:rsid w:val="000E0B72"/>
    <w:rsid w:val="000E0DE5"/>
    <w:rsid w:val="000E108F"/>
    <w:rsid w:val="000E10FB"/>
    <w:rsid w:val="000E1488"/>
    <w:rsid w:val="000E268D"/>
    <w:rsid w:val="000E2A4A"/>
    <w:rsid w:val="000E2A75"/>
    <w:rsid w:val="000E3550"/>
    <w:rsid w:val="000E4383"/>
    <w:rsid w:val="000E4758"/>
    <w:rsid w:val="000E5055"/>
    <w:rsid w:val="000E5466"/>
    <w:rsid w:val="000E5DBE"/>
    <w:rsid w:val="000E5F25"/>
    <w:rsid w:val="000E5F76"/>
    <w:rsid w:val="000E623D"/>
    <w:rsid w:val="000E6391"/>
    <w:rsid w:val="000E64AC"/>
    <w:rsid w:val="000E66B2"/>
    <w:rsid w:val="000E6711"/>
    <w:rsid w:val="000E6E43"/>
    <w:rsid w:val="000E6F86"/>
    <w:rsid w:val="000E7FB0"/>
    <w:rsid w:val="000F05CD"/>
    <w:rsid w:val="000F075B"/>
    <w:rsid w:val="000F08B9"/>
    <w:rsid w:val="000F0F24"/>
    <w:rsid w:val="000F0FC0"/>
    <w:rsid w:val="000F1503"/>
    <w:rsid w:val="000F15E0"/>
    <w:rsid w:val="000F1B44"/>
    <w:rsid w:val="000F1C98"/>
    <w:rsid w:val="000F1F77"/>
    <w:rsid w:val="000F200F"/>
    <w:rsid w:val="000F227A"/>
    <w:rsid w:val="000F2F32"/>
    <w:rsid w:val="000F3033"/>
    <w:rsid w:val="000F33A8"/>
    <w:rsid w:val="000F350A"/>
    <w:rsid w:val="000F381E"/>
    <w:rsid w:val="000F39C8"/>
    <w:rsid w:val="000F3D5F"/>
    <w:rsid w:val="000F3DB4"/>
    <w:rsid w:val="000F4DFD"/>
    <w:rsid w:val="000F4FBC"/>
    <w:rsid w:val="000F551B"/>
    <w:rsid w:val="000F57AB"/>
    <w:rsid w:val="000F5857"/>
    <w:rsid w:val="000F5CF2"/>
    <w:rsid w:val="000F6570"/>
    <w:rsid w:val="000F6BC5"/>
    <w:rsid w:val="000F6CCD"/>
    <w:rsid w:val="000F6F78"/>
    <w:rsid w:val="000F717A"/>
    <w:rsid w:val="000F7ABA"/>
    <w:rsid w:val="000F7F35"/>
    <w:rsid w:val="00100E56"/>
    <w:rsid w:val="001018D2"/>
    <w:rsid w:val="00101FC1"/>
    <w:rsid w:val="001023B5"/>
    <w:rsid w:val="0010288A"/>
    <w:rsid w:val="00102C2A"/>
    <w:rsid w:val="00102FF3"/>
    <w:rsid w:val="001030BE"/>
    <w:rsid w:val="00103332"/>
    <w:rsid w:val="00103B30"/>
    <w:rsid w:val="00103B9E"/>
    <w:rsid w:val="00103D84"/>
    <w:rsid w:val="00103EFF"/>
    <w:rsid w:val="00103F25"/>
    <w:rsid w:val="001045D4"/>
    <w:rsid w:val="00104AF1"/>
    <w:rsid w:val="001050BA"/>
    <w:rsid w:val="00106851"/>
    <w:rsid w:val="001068CB"/>
    <w:rsid w:val="00106B5A"/>
    <w:rsid w:val="00106D73"/>
    <w:rsid w:val="00106E82"/>
    <w:rsid w:val="0010701C"/>
    <w:rsid w:val="00107176"/>
    <w:rsid w:val="00107420"/>
    <w:rsid w:val="0010742E"/>
    <w:rsid w:val="00110BF8"/>
    <w:rsid w:val="00110EAB"/>
    <w:rsid w:val="001110B8"/>
    <w:rsid w:val="0011126C"/>
    <w:rsid w:val="00111C48"/>
    <w:rsid w:val="00111F25"/>
    <w:rsid w:val="00111FA2"/>
    <w:rsid w:val="001126F1"/>
    <w:rsid w:val="00112847"/>
    <w:rsid w:val="00112965"/>
    <w:rsid w:val="00112BE7"/>
    <w:rsid w:val="00112CA3"/>
    <w:rsid w:val="00112F65"/>
    <w:rsid w:val="00113A88"/>
    <w:rsid w:val="00113CD8"/>
    <w:rsid w:val="00113D5D"/>
    <w:rsid w:val="00113EC8"/>
    <w:rsid w:val="0011422E"/>
    <w:rsid w:val="00114C3E"/>
    <w:rsid w:val="00114E67"/>
    <w:rsid w:val="001151AC"/>
    <w:rsid w:val="001158D6"/>
    <w:rsid w:val="00115B74"/>
    <w:rsid w:val="00115F23"/>
    <w:rsid w:val="00116408"/>
    <w:rsid w:val="001166D8"/>
    <w:rsid w:val="00116CA2"/>
    <w:rsid w:val="00117410"/>
    <w:rsid w:val="00117A65"/>
    <w:rsid w:val="0012007E"/>
    <w:rsid w:val="0012049E"/>
    <w:rsid w:val="00120783"/>
    <w:rsid w:val="001213F9"/>
    <w:rsid w:val="00122220"/>
    <w:rsid w:val="00122B19"/>
    <w:rsid w:val="00123134"/>
    <w:rsid w:val="0012315D"/>
    <w:rsid w:val="0012380E"/>
    <w:rsid w:val="001238B5"/>
    <w:rsid w:val="001238F2"/>
    <w:rsid w:val="00123B26"/>
    <w:rsid w:val="00123E4E"/>
    <w:rsid w:val="00123E67"/>
    <w:rsid w:val="001248D7"/>
    <w:rsid w:val="00124CD5"/>
    <w:rsid w:val="00124EF7"/>
    <w:rsid w:val="0012506C"/>
    <w:rsid w:val="001250D7"/>
    <w:rsid w:val="001251A8"/>
    <w:rsid w:val="00125468"/>
    <w:rsid w:val="00125488"/>
    <w:rsid w:val="001257C4"/>
    <w:rsid w:val="001258E0"/>
    <w:rsid w:val="00125F6A"/>
    <w:rsid w:val="0012650D"/>
    <w:rsid w:val="00126CBA"/>
    <w:rsid w:val="00127307"/>
    <w:rsid w:val="00127370"/>
    <w:rsid w:val="0012792D"/>
    <w:rsid w:val="00127BBD"/>
    <w:rsid w:val="001300A2"/>
    <w:rsid w:val="001306CF"/>
    <w:rsid w:val="0013122D"/>
    <w:rsid w:val="00131360"/>
    <w:rsid w:val="00131387"/>
    <w:rsid w:val="001314C5"/>
    <w:rsid w:val="001315BD"/>
    <w:rsid w:val="00131AD4"/>
    <w:rsid w:val="00132493"/>
    <w:rsid w:val="001327D7"/>
    <w:rsid w:val="00132847"/>
    <w:rsid w:val="00132F89"/>
    <w:rsid w:val="0013336F"/>
    <w:rsid w:val="001334C3"/>
    <w:rsid w:val="00133948"/>
    <w:rsid w:val="001339DE"/>
    <w:rsid w:val="00133ACC"/>
    <w:rsid w:val="00133BC1"/>
    <w:rsid w:val="00133BCF"/>
    <w:rsid w:val="00133C55"/>
    <w:rsid w:val="00133E37"/>
    <w:rsid w:val="001340A7"/>
    <w:rsid w:val="0013412C"/>
    <w:rsid w:val="00134459"/>
    <w:rsid w:val="0013467E"/>
    <w:rsid w:val="00134920"/>
    <w:rsid w:val="00134940"/>
    <w:rsid w:val="00134E53"/>
    <w:rsid w:val="0013516F"/>
    <w:rsid w:val="001358B6"/>
    <w:rsid w:val="00135E53"/>
    <w:rsid w:val="00135FE1"/>
    <w:rsid w:val="00136043"/>
    <w:rsid w:val="00136100"/>
    <w:rsid w:val="00136292"/>
    <w:rsid w:val="0013662A"/>
    <w:rsid w:val="00137278"/>
    <w:rsid w:val="00137626"/>
    <w:rsid w:val="001376CA"/>
    <w:rsid w:val="001378AB"/>
    <w:rsid w:val="001379AA"/>
    <w:rsid w:val="00137D10"/>
    <w:rsid w:val="001400C1"/>
    <w:rsid w:val="0014098D"/>
    <w:rsid w:val="00140C01"/>
    <w:rsid w:val="00140DA4"/>
    <w:rsid w:val="00140F78"/>
    <w:rsid w:val="0014133B"/>
    <w:rsid w:val="00141404"/>
    <w:rsid w:val="00141620"/>
    <w:rsid w:val="001420AE"/>
    <w:rsid w:val="0014226F"/>
    <w:rsid w:val="001422D5"/>
    <w:rsid w:val="00142B25"/>
    <w:rsid w:val="001434F3"/>
    <w:rsid w:val="001436D0"/>
    <w:rsid w:val="00143DCC"/>
    <w:rsid w:val="001440A3"/>
    <w:rsid w:val="00144166"/>
    <w:rsid w:val="00144453"/>
    <w:rsid w:val="00144821"/>
    <w:rsid w:val="001449B6"/>
    <w:rsid w:val="00144ABF"/>
    <w:rsid w:val="00144AFB"/>
    <w:rsid w:val="00144C2B"/>
    <w:rsid w:val="00144D83"/>
    <w:rsid w:val="00145A96"/>
    <w:rsid w:val="00145EEA"/>
    <w:rsid w:val="00146A55"/>
    <w:rsid w:val="00146C66"/>
    <w:rsid w:val="0014704D"/>
    <w:rsid w:val="00147364"/>
    <w:rsid w:val="0014799A"/>
    <w:rsid w:val="00147A87"/>
    <w:rsid w:val="00150815"/>
    <w:rsid w:val="00151174"/>
    <w:rsid w:val="001512F9"/>
    <w:rsid w:val="00151438"/>
    <w:rsid w:val="0015145B"/>
    <w:rsid w:val="00151765"/>
    <w:rsid w:val="00152091"/>
    <w:rsid w:val="001520EA"/>
    <w:rsid w:val="00152BB6"/>
    <w:rsid w:val="00153177"/>
    <w:rsid w:val="00153247"/>
    <w:rsid w:val="00153539"/>
    <w:rsid w:val="00153908"/>
    <w:rsid w:val="001539D1"/>
    <w:rsid w:val="00154521"/>
    <w:rsid w:val="0015454F"/>
    <w:rsid w:val="00154763"/>
    <w:rsid w:val="0015502E"/>
    <w:rsid w:val="001554E9"/>
    <w:rsid w:val="0015556D"/>
    <w:rsid w:val="00155844"/>
    <w:rsid w:val="00155DC2"/>
    <w:rsid w:val="00156462"/>
    <w:rsid w:val="00156536"/>
    <w:rsid w:val="0015656C"/>
    <w:rsid w:val="00156875"/>
    <w:rsid w:val="00156A1D"/>
    <w:rsid w:val="00156F42"/>
    <w:rsid w:val="001571F1"/>
    <w:rsid w:val="001574C3"/>
    <w:rsid w:val="001576CC"/>
    <w:rsid w:val="00157CA4"/>
    <w:rsid w:val="00157CE6"/>
    <w:rsid w:val="00160075"/>
    <w:rsid w:val="00160E84"/>
    <w:rsid w:val="00161468"/>
    <w:rsid w:val="00161909"/>
    <w:rsid w:val="00162098"/>
    <w:rsid w:val="001620FA"/>
    <w:rsid w:val="001623E4"/>
    <w:rsid w:val="00162458"/>
    <w:rsid w:val="001629EA"/>
    <w:rsid w:val="00162CAC"/>
    <w:rsid w:val="00163114"/>
    <w:rsid w:val="00163400"/>
    <w:rsid w:val="0016343C"/>
    <w:rsid w:val="0016360D"/>
    <w:rsid w:val="00163674"/>
    <w:rsid w:val="00163851"/>
    <w:rsid w:val="00163DE1"/>
    <w:rsid w:val="001642FF"/>
    <w:rsid w:val="00164325"/>
    <w:rsid w:val="001643AF"/>
    <w:rsid w:val="00164C71"/>
    <w:rsid w:val="00165654"/>
    <w:rsid w:val="001659E8"/>
    <w:rsid w:val="00165B2A"/>
    <w:rsid w:val="00165BD6"/>
    <w:rsid w:val="00165DF1"/>
    <w:rsid w:val="00165E5F"/>
    <w:rsid w:val="00166025"/>
    <w:rsid w:val="00166445"/>
    <w:rsid w:val="00166716"/>
    <w:rsid w:val="0016694E"/>
    <w:rsid w:val="00166B34"/>
    <w:rsid w:val="00166B90"/>
    <w:rsid w:val="00166C20"/>
    <w:rsid w:val="00166C6B"/>
    <w:rsid w:val="00167252"/>
    <w:rsid w:val="00167378"/>
    <w:rsid w:val="00167479"/>
    <w:rsid w:val="00167863"/>
    <w:rsid w:val="00167DB6"/>
    <w:rsid w:val="00170898"/>
    <w:rsid w:val="001708D6"/>
    <w:rsid w:val="00170CEC"/>
    <w:rsid w:val="00171128"/>
    <w:rsid w:val="001717F2"/>
    <w:rsid w:val="0017196D"/>
    <w:rsid w:val="00172230"/>
    <w:rsid w:val="00172533"/>
    <w:rsid w:val="00172643"/>
    <w:rsid w:val="00172B35"/>
    <w:rsid w:val="00172D32"/>
    <w:rsid w:val="001731B6"/>
    <w:rsid w:val="00173CB2"/>
    <w:rsid w:val="001740A3"/>
    <w:rsid w:val="001740D1"/>
    <w:rsid w:val="001744F7"/>
    <w:rsid w:val="00174818"/>
    <w:rsid w:val="00174D77"/>
    <w:rsid w:val="00174DB2"/>
    <w:rsid w:val="00174FFB"/>
    <w:rsid w:val="0017527B"/>
    <w:rsid w:val="001754E8"/>
    <w:rsid w:val="0017586E"/>
    <w:rsid w:val="001760AB"/>
    <w:rsid w:val="00176332"/>
    <w:rsid w:val="00176A5F"/>
    <w:rsid w:val="00176BC9"/>
    <w:rsid w:val="00176F1A"/>
    <w:rsid w:val="00176F61"/>
    <w:rsid w:val="00176F69"/>
    <w:rsid w:val="00177181"/>
    <w:rsid w:val="0017741D"/>
    <w:rsid w:val="001779C5"/>
    <w:rsid w:val="00180508"/>
    <w:rsid w:val="00180514"/>
    <w:rsid w:val="00180600"/>
    <w:rsid w:val="00180AA2"/>
    <w:rsid w:val="00180C03"/>
    <w:rsid w:val="00181172"/>
    <w:rsid w:val="00181A78"/>
    <w:rsid w:val="001821FE"/>
    <w:rsid w:val="001826F9"/>
    <w:rsid w:val="0018296E"/>
    <w:rsid w:val="00182DA7"/>
    <w:rsid w:val="001832AC"/>
    <w:rsid w:val="001836E2"/>
    <w:rsid w:val="0018398A"/>
    <w:rsid w:val="00183C17"/>
    <w:rsid w:val="00183C81"/>
    <w:rsid w:val="00183C92"/>
    <w:rsid w:val="001841C9"/>
    <w:rsid w:val="0018455D"/>
    <w:rsid w:val="001847E9"/>
    <w:rsid w:val="00184CB6"/>
    <w:rsid w:val="00184DB7"/>
    <w:rsid w:val="00185588"/>
    <w:rsid w:val="00185638"/>
    <w:rsid w:val="001857A6"/>
    <w:rsid w:val="00185C5E"/>
    <w:rsid w:val="00185C8C"/>
    <w:rsid w:val="00186052"/>
    <w:rsid w:val="0018610B"/>
    <w:rsid w:val="001863D0"/>
    <w:rsid w:val="001867E9"/>
    <w:rsid w:val="00186A3A"/>
    <w:rsid w:val="00186B62"/>
    <w:rsid w:val="0018728B"/>
    <w:rsid w:val="00187392"/>
    <w:rsid w:val="001879E6"/>
    <w:rsid w:val="00187ABD"/>
    <w:rsid w:val="00187B1B"/>
    <w:rsid w:val="00190AC5"/>
    <w:rsid w:val="00190B06"/>
    <w:rsid w:val="00190B7C"/>
    <w:rsid w:val="00190EBD"/>
    <w:rsid w:val="0019219B"/>
    <w:rsid w:val="0019228E"/>
    <w:rsid w:val="001927B2"/>
    <w:rsid w:val="00192EA8"/>
    <w:rsid w:val="00193121"/>
    <w:rsid w:val="001933EF"/>
    <w:rsid w:val="00193CC5"/>
    <w:rsid w:val="00193E96"/>
    <w:rsid w:val="00193F4B"/>
    <w:rsid w:val="0019414A"/>
    <w:rsid w:val="00194BC0"/>
    <w:rsid w:val="00194CDB"/>
    <w:rsid w:val="00194F4B"/>
    <w:rsid w:val="001956A1"/>
    <w:rsid w:val="001958D7"/>
    <w:rsid w:val="0019597B"/>
    <w:rsid w:val="00195CFF"/>
    <w:rsid w:val="00195F23"/>
    <w:rsid w:val="00196536"/>
    <w:rsid w:val="0019660D"/>
    <w:rsid w:val="001969FF"/>
    <w:rsid w:val="00196DE9"/>
    <w:rsid w:val="001976E1"/>
    <w:rsid w:val="00197B95"/>
    <w:rsid w:val="00197C28"/>
    <w:rsid w:val="00197F27"/>
    <w:rsid w:val="001A07CF"/>
    <w:rsid w:val="001A0CC1"/>
    <w:rsid w:val="001A1ADA"/>
    <w:rsid w:val="001A1BB7"/>
    <w:rsid w:val="001A25C4"/>
    <w:rsid w:val="001A2604"/>
    <w:rsid w:val="001A28F6"/>
    <w:rsid w:val="001A2938"/>
    <w:rsid w:val="001A2C59"/>
    <w:rsid w:val="001A2E3A"/>
    <w:rsid w:val="001A2F76"/>
    <w:rsid w:val="001A320E"/>
    <w:rsid w:val="001A3525"/>
    <w:rsid w:val="001A3930"/>
    <w:rsid w:val="001A48EB"/>
    <w:rsid w:val="001A4AE2"/>
    <w:rsid w:val="001A52CD"/>
    <w:rsid w:val="001A59C8"/>
    <w:rsid w:val="001A5B77"/>
    <w:rsid w:val="001A5FF3"/>
    <w:rsid w:val="001A6109"/>
    <w:rsid w:val="001A61B2"/>
    <w:rsid w:val="001A62B2"/>
    <w:rsid w:val="001A680C"/>
    <w:rsid w:val="001A6F3A"/>
    <w:rsid w:val="001A6FF8"/>
    <w:rsid w:val="001A73B1"/>
    <w:rsid w:val="001A74B3"/>
    <w:rsid w:val="001A7762"/>
    <w:rsid w:val="001A77C8"/>
    <w:rsid w:val="001A7A88"/>
    <w:rsid w:val="001A7EF5"/>
    <w:rsid w:val="001B07FB"/>
    <w:rsid w:val="001B093E"/>
    <w:rsid w:val="001B0946"/>
    <w:rsid w:val="001B0A61"/>
    <w:rsid w:val="001B0A88"/>
    <w:rsid w:val="001B0D11"/>
    <w:rsid w:val="001B0DEF"/>
    <w:rsid w:val="001B1146"/>
    <w:rsid w:val="001B15F7"/>
    <w:rsid w:val="001B1A74"/>
    <w:rsid w:val="001B1D67"/>
    <w:rsid w:val="001B1FF4"/>
    <w:rsid w:val="001B2253"/>
    <w:rsid w:val="001B255E"/>
    <w:rsid w:val="001B2B9C"/>
    <w:rsid w:val="001B2CC0"/>
    <w:rsid w:val="001B2D4B"/>
    <w:rsid w:val="001B3F14"/>
    <w:rsid w:val="001B4346"/>
    <w:rsid w:val="001B47AF"/>
    <w:rsid w:val="001B4804"/>
    <w:rsid w:val="001B512E"/>
    <w:rsid w:val="001B5165"/>
    <w:rsid w:val="001B51FE"/>
    <w:rsid w:val="001B53B6"/>
    <w:rsid w:val="001B5BB7"/>
    <w:rsid w:val="001B61B4"/>
    <w:rsid w:val="001B666A"/>
    <w:rsid w:val="001B696B"/>
    <w:rsid w:val="001B6ECA"/>
    <w:rsid w:val="001B7441"/>
    <w:rsid w:val="001B7720"/>
    <w:rsid w:val="001B7791"/>
    <w:rsid w:val="001B77FD"/>
    <w:rsid w:val="001C0638"/>
    <w:rsid w:val="001C0917"/>
    <w:rsid w:val="001C100A"/>
    <w:rsid w:val="001C17AD"/>
    <w:rsid w:val="001C1A89"/>
    <w:rsid w:val="001C1C1D"/>
    <w:rsid w:val="001C1F26"/>
    <w:rsid w:val="001C30DC"/>
    <w:rsid w:val="001C3429"/>
    <w:rsid w:val="001C35F0"/>
    <w:rsid w:val="001C375E"/>
    <w:rsid w:val="001C39FC"/>
    <w:rsid w:val="001C3EEB"/>
    <w:rsid w:val="001C407D"/>
    <w:rsid w:val="001C4612"/>
    <w:rsid w:val="001C4AE7"/>
    <w:rsid w:val="001C4B54"/>
    <w:rsid w:val="001C4C32"/>
    <w:rsid w:val="001C585E"/>
    <w:rsid w:val="001C58D6"/>
    <w:rsid w:val="001C5AFB"/>
    <w:rsid w:val="001C5CD0"/>
    <w:rsid w:val="001C5E11"/>
    <w:rsid w:val="001C614D"/>
    <w:rsid w:val="001C6432"/>
    <w:rsid w:val="001C65B4"/>
    <w:rsid w:val="001C6881"/>
    <w:rsid w:val="001C6971"/>
    <w:rsid w:val="001C6B1B"/>
    <w:rsid w:val="001C6BDD"/>
    <w:rsid w:val="001C72F2"/>
    <w:rsid w:val="001C7B29"/>
    <w:rsid w:val="001D04A6"/>
    <w:rsid w:val="001D04DD"/>
    <w:rsid w:val="001D0680"/>
    <w:rsid w:val="001D06D9"/>
    <w:rsid w:val="001D0740"/>
    <w:rsid w:val="001D111A"/>
    <w:rsid w:val="001D144E"/>
    <w:rsid w:val="001D16F5"/>
    <w:rsid w:val="001D1A6D"/>
    <w:rsid w:val="001D20A5"/>
    <w:rsid w:val="001D2504"/>
    <w:rsid w:val="001D2798"/>
    <w:rsid w:val="001D2D96"/>
    <w:rsid w:val="001D30B3"/>
    <w:rsid w:val="001D3127"/>
    <w:rsid w:val="001D3225"/>
    <w:rsid w:val="001D340B"/>
    <w:rsid w:val="001D372F"/>
    <w:rsid w:val="001D3BD3"/>
    <w:rsid w:val="001D3FAB"/>
    <w:rsid w:val="001D3FC9"/>
    <w:rsid w:val="001D404D"/>
    <w:rsid w:val="001D47A2"/>
    <w:rsid w:val="001D564D"/>
    <w:rsid w:val="001D56C1"/>
    <w:rsid w:val="001D5FE1"/>
    <w:rsid w:val="001D6498"/>
    <w:rsid w:val="001D64BB"/>
    <w:rsid w:val="001D69FF"/>
    <w:rsid w:val="001D72D6"/>
    <w:rsid w:val="001D7C5B"/>
    <w:rsid w:val="001D7F5F"/>
    <w:rsid w:val="001E04E4"/>
    <w:rsid w:val="001E0713"/>
    <w:rsid w:val="001E07CE"/>
    <w:rsid w:val="001E0A91"/>
    <w:rsid w:val="001E0C4B"/>
    <w:rsid w:val="001E0E88"/>
    <w:rsid w:val="001E0E93"/>
    <w:rsid w:val="001E0FE6"/>
    <w:rsid w:val="001E1061"/>
    <w:rsid w:val="001E13E7"/>
    <w:rsid w:val="001E1BD8"/>
    <w:rsid w:val="001E24E4"/>
    <w:rsid w:val="001E2CEF"/>
    <w:rsid w:val="001E2FA2"/>
    <w:rsid w:val="001E32D4"/>
    <w:rsid w:val="001E3310"/>
    <w:rsid w:val="001E41D4"/>
    <w:rsid w:val="001E472D"/>
    <w:rsid w:val="001E47BB"/>
    <w:rsid w:val="001E5843"/>
    <w:rsid w:val="001E5909"/>
    <w:rsid w:val="001E599D"/>
    <w:rsid w:val="001E59BC"/>
    <w:rsid w:val="001E5A63"/>
    <w:rsid w:val="001E640D"/>
    <w:rsid w:val="001E65E0"/>
    <w:rsid w:val="001E66D0"/>
    <w:rsid w:val="001E6AFD"/>
    <w:rsid w:val="001E6B1F"/>
    <w:rsid w:val="001E7282"/>
    <w:rsid w:val="001E73B2"/>
    <w:rsid w:val="001E7724"/>
    <w:rsid w:val="001E7763"/>
    <w:rsid w:val="001E779D"/>
    <w:rsid w:val="001E780B"/>
    <w:rsid w:val="001E78E3"/>
    <w:rsid w:val="001E7BC9"/>
    <w:rsid w:val="001F0228"/>
    <w:rsid w:val="001F09F6"/>
    <w:rsid w:val="001F0D97"/>
    <w:rsid w:val="001F181E"/>
    <w:rsid w:val="001F19C4"/>
    <w:rsid w:val="001F1EC1"/>
    <w:rsid w:val="001F21FF"/>
    <w:rsid w:val="001F25D1"/>
    <w:rsid w:val="001F2616"/>
    <w:rsid w:val="001F2698"/>
    <w:rsid w:val="001F2CC0"/>
    <w:rsid w:val="001F2DB8"/>
    <w:rsid w:val="001F2F08"/>
    <w:rsid w:val="001F3152"/>
    <w:rsid w:val="001F3EEC"/>
    <w:rsid w:val="001F435D"/>
    <w:rsid w:val="001F4B78"/>
    <w:rsid w:val="001F50D4"/>
    <w:rsid w:val="001F5682"/>
    <w:rsid w:val="001F56AE"/>
    <w:rsid w:val="001F57A3"/>
    <w:rsid w:val="001F598E"/>
    <w:rsid w:val="001F6266"/>
    <w:rsid w:val="001F65DC"/>
    <w:rsid w:val="001F72F6"/>
    <w:rsid w:val="001F7578"/>
    <w:rsid w:val="00200098"/>
    <w:rsid w:val="002002A2"/>
    <w:rsid w:val="002004A1"/>
    <w:rsid w:val="002006EC"/>
    <w:rsid w:val="0020098D"/>
    <w:rsid w:val="002009D0"/>
    <w:rsid w:val="00200F9C"/>
    <w:rsid w:val="00201209"/>
    <w:rsid w:val="00201BA4"/>
    <w:rsid w:val="00201CCC"/>
    <w:rsid w:val="00201D2F"/>
    <w:rsid w:val="00201D50"/>
    <w:rsid w:val="00201F96"/>
    <w:rsid w:val="00201FED"/>
    <w:rsid w:val="00202CAE"/>
    <w:rsid w:val="0020343E"/>
    <w:rsid w:val="00203BDC"/>
    <w:rsid w:val="00203D14"/>
    <w:rsid w:val="00203F46"/>
    <w:rsid w:val="00204070"/>
    <w:rsid w:val="002042EF"/>
    <w:rsid w:val="002057C3"/>
    <w:rsid w:val="00205B3D"/>
    <w:rsid w:val="00205D93"/>
    <w:rsid w:val="0020619F"/>
    <w:rsid w:val="00206A4C"/>
    <w:rsid w:val="00206B7B"/>
    <w:rsid w:val="00206F6A"/>
    <w:rsid w:val="00206FA8"/>
    <w:rsid w:val="002079BB"/>
    <w:rsid w:val="00207A08"/>
    <w:rsid w:val="00207C3A"/>
    <w:rsid w:val="00207E5F"/>
    <w:rsid w:val="00207E8E"/>
    <w:rsid w:val="0021014A"/>
    <w:rsid w:val="00210312"/>
    <w:rsid w:val="00210553"/>
    <w:rsid w:val="00211099"/>
    <w:rsid w:val="0021139F"/>
    <w:rsid w:val="00211499"/>
    <w:rsid w:val="002115AA"/>
    <w:rsid w:val="002123A0"/>
    <w:rsid w:val="00212B80"/>
    <w:rsid w:val="00212C1B"/>
    <w:rsid w:val="00212C5D"/>
    <w:rsid w:val="00212ECB"/>
    <w:rsid w:val="002133B5"/>
    <w:rsid w:val="00213639"/>
    <w:rsid w:val="00213CE3"/>
    <w:rsid w:val="00213E09"/>
    <w:rsid w:val="00213EF1"/>
    <w:rsid w:val="00214550"/>
    <w:rsid w:val="002147BC"/>
    <w:rsid w:val="00214BBE"/>
    <w:rsid w:val="00214E77"/>
    <w:rsid w:val="00215490"/>
    <w:rsid w:val="00215973"/>
    <w:rsid w:val="00215BC0"/>
    <w:rsid w:val="002162F4"/>
    <w:rsid w:val="00216560"/>
    <w:rsid w:val="0021663D"/>
    <w:rsid w:val="00216BF3"/>
    <w:rsid w:val="00216BF8"/>
    <w:rsid w:val="00216DD4"/>
    <w:rsid w:val="00216E9B"/>
    <w:rsid w:val="00217377"/>
    <w:rsid w:val="00217C22"/>
    <w:rsid w:val="00217DE6"/>
    <w:rsid w:val="00220028"/>
    <w:rsid w:val="00220478"/>
    <w:rsid w:val="002204FA"/>
    <w:rsid w:val="002206CF"/>
    <w:rsid w:val="00220983"/>
    <w:rsid w:val="00220A9D"/>
    <w:rsid w:val="00220CD1"/>
    <w:rsid w:val="00220DF1"/>
    <w:rsid w:val="00221032"/>
    <w:rsid w:val="00221618"/>
    <w:rsid w:val="0022174B"/>
    <w:rsid w:val="00222306"/>
    <w:rsid w:val="00222F12"/>
    <w:rsid w:val="00223152"/>
    <w:rsid w:val="002231EC"/>
    <w:rsid w:val="002233D1"/>
    <w:rsid w:val="0022355D"/>
    <w:rsid w:val="0022369F"/>
    <w:rsid w:val="00223841"/>
    <w:rsid w:val="002239A1"/>
    <w:rsid w:val="00224487"/>
    <w:rsid w:val="002245A1"/>
    <w:rsid w:val="002246A6"/>
    <w:rsid w:val="002246F9"/>
    <w:rsid w:val="00225086"/>
    <w:rsid w:val="0022553F"/>
    <w:rsid w:val="00225B1D"/>
    <w:rsid w:val="00225B2B"/>
    <w:rsid w:val="00226012"/>
    <w:rsid w:val="00226913"/>
    <w:rsid w:val="00227020"/>
    <w:rsid w:val="00227548"/>
    <w:rsid w:val="00227A4F"/>
    <w:rsid w:val="00230DA8"/>
    <w:rsid w:val="00231165"/>
    <w:rsid w:val="00231423"/>
    <w:rsid w:val="002314AC"/>
    <w:rsid w:val="00231630"/>
    <w:rsid w:val="00231D9B"/>
    <w:rsid w:val="00231EF8"/>
    <w:rsid w:val="00232111"/>
    <w:rsid w:val="00232A84"/>
    <w:rsid w:val="00234663"/>
    <w:rsid w:val="00234E29"/>
    <w:rsid w:val="00234F48"/>
    <w:rsid w:val="00235286"/>
    <w:rsid w:val="002355FB"/>
    <w:rsid w:val="00235622"/>
    <w:rsid w:val="00235A4C"/>
    <w:rsid w:val="00235BA8"/>
    <w:rsid w:val="00235E75"/>
    <w:rsid w:val="00235FF0"/>
    <w:rsid w:val="0023632C"/>
    <w:rsid w:val="00236673"/>
    <w:rsid w:val="00236BCB"/>
    <w:rsid w:val="00236E2C"/>
    <w:rsid w:val="002370C7"/>
    <w:rsid w:val="002374BA"/>
    <w:rsid w:val="00237B04"/>
    <w:rsid w:val="00237C60"/>
    <w:rsid w:val="00240486"/>
    <w:rsid w:val="00240979"/>
    <w:rsid w:val="00240A2A"/>
    <w:rsid w:val="00241312"/>
    <w:rsid w:val="00241644"/>
    <w:rsid w:val="002417D4"/>
    <w:rsid w:val="00241F7D"/>
    <w:rsid w:val="0024229C"/>
    <w:rsid w:val="002423C7"/>
    <w:rsid w:val="00242524"/>
    <w:rsid w:val="0024277C"/>
    <w:rsid w:val="0024286B"/>
    <w:rsid w:val="002429EC"/>
    <w:rsid w:val="00242EF0"/>
    <w:rsid w:val="0024359A"/>
    <w:rsid w:val="00243742"/>
    <w:rsid w:val="002437BC"/>
    <w:rsid w:val="0024406F"/>
    <w:rsid w:val="00244135"/>
    <w:rsid w:val="0024452B"/>
    <w:rsid w:val="002448F0"/>
    <w:rsid w:val="002449E6"/>
    <w:rsid w:val="002449F4"/>
    <w:rsid w:val="00244C7D"/>
    <w:rsid w:val="002451C3"/>
    <w:rsid w:val="0024528A"/>
    <w:rsid w:val="00245C09"/>
    <w:rsid w:val="00245D7F"/>
    <w:rsid w:val="002465DB"/>
    <w:rsid w:val="00246721"/>
    <w:rsid w:val="00246A46"/>
    <w:rsid w:val="002474FE"/>
    <w:rsid w:val="00247923"/>
    <w:rsid w:val="00247A68"/>
    <w:rsid w:val="00247BA0"/>
    <w:rsid w:val="00247C51"/>
    <w:rsid w:val="00247CCD"/>
    <w:rsid w:val="00247EDF"/>
    <w:rsid w:val="002500E5"/>
    <w:rsid w:val="00250108"/>
    <w:rsid w:val="00250585"/>
    <w:rsid w:val="00250824"/>
    <w:rsid w:val="0025086C"/>
    <w:rsid w:val="0025140A"/>
    <w:rsid w:val="002515F9"/>
    <w:rsid w:val="0025166F"/>
    <w:rsid w:val="00251C3F"/>
    <w:rsid w:val="00251CB9"/>
    <w:rsid w:val="00251DA1"/>
    <w:rsid w:val="00251E2B"/>
    <w:rsid w:val="00252322"/>
    <w:rsid w:val="00252572"/>
    <w:rsid w:val="00252850"/>
    <w:rsid w:val="00252901"/>
    <w:rsid w:val="00252A9D"/>
    <w:rsid w:val="002531CD"/>
    <w:rsid w:val="00253318"/>
    <w:rsid w:val="00253694"/>
    <w:rsid w:val="00253740"/>
    <w:rsid w:val="00254530"/>
    <w:rsid w:val="002548AD"/>
    <w:rsid w:val="002548BB"/>
    <w:rsid w:val="00254A8D"/>
    <w:rsid w:val="00255B2E"/>
    <w:rsid w:val="00255B9A"/>
    <w:rsid w:val="0025626E"/>
    <w:rsid w:val="00256458"/>
    <w:rsid w:val="002565AC"/>
    <w:rsid w:val="002567D5"/>
    <w:rsid w:val="002569FE"/>
    <w:rsid w:val="00256A9E"/>
    <w:rsid w:val="00256AD9"/>
    <w:rsid w:val="00256C89"/>
    <w:rsid w:val="00257281"/>
    <w:rsid w:val="00257351"/>
    <w:rsid w:val="002577E7"/>
    <w:rsid w:val="00257C6E"/>
    <w:rsid w:val="002606EC"/>
    <w:rsid w:val="00260A1A"/>
    <w:rsid w:val="00260BE5"/>
    <w:rsid w:val="00260EF5"/>
    <w:rsid w:val="00260FFA"/>
    <w:rsid w:val="002615CC"/>
    <w:rsid w:val="002619C5"/>
    <w:rsid w:val="00261B57"/>
    <w:rsid w:val="00261D49"/>
    <w:rsid w:val="00262002"/>
    <w:rsid w:val="00262191"/>
    <w:rsid w:val="00262537"/>
    <w:rsid w:val="002629E0"/>
    <w:rsid w:val="00262B05"/>
    <w:rsid w:val="00262D07"/>
    <w:rsid w:val="002630B5"/>
    <w:rsid w:val="002633A9"/>
    <w:rsid w:val="002636E5"/>
    <w:rsid w:val="002637CD"/>
    <w:rsid w:val="00263964"/>
    <w:rsid w:val="00263DBD"/>
    <w:rsid w:val="002642E0"/>
    <w:rsid w:val="0026440F"/>
    <w:rsid w:val="002648E7"/>
    <w:rsid w:val="00264F1C"/>
    <w:rsid w:val="00265171"/>
    <w:rsid w:val="00265274"/>
    <w:rsid w:val="002652A7"/>
    <w:rsid w:val="0026548A"/>
    <w:rsid w:val="00265A03"/>
    <w:rsid w:val="00265D56"/>
    <w:rsid w:val="00265DC7"/>
    <w:rsid w:val="00266390"/>
    <w:rsid w:val="00266AAC"/>
    <w:rsid w:val="0026752F"/>
    <w:rsid w:val="0026769C"/>
    <w:rsid w:val="002700F5"/>
    <w:rsid w:val="002706BF"/>
    <w:rsid w:val="002706CB"/>
    <w:rsid w:val="002707ED"/>
    <w:rsid w:val="00270F63"/>
    <w:rsid w:val="00271331"/>
    <w:rsid w:val="002714CB"/>
    <w:rsid w:val="00271B71"/>
    <w:rsid w:val="00271BA5"/>
    <w:rsid w:val="00271D98"/>
    <w:rsid w:val="00271EE4"/>
    <w:rsid w:val="00272F32"/>
    <w:rsid w:val="00273007"/>
    <w:rsid w:val="0027314E"/>
    <w:rsid w:val="002731BC"/>
    <w:rsid w:val="002731E2"/>
    <w:rsid w:val="002733B6"/>
    <w:rsid w:val="002736C9"/>
    <w:rsid w:val="00273F89"/>
    <w:rsid w:val="002745FE"/>
    <w:rsid w:val="00274922"/>
    <w:rsid w:val="0027581C"/>
    <w:rsid w:val="00275843"/>
    <w:rsid w:val="00275F74"/>
    <w:rsid w:val="002762F2"/>
    <w:rsid w:val="002765C9"/>
    <w:rsid w:val="00276915"/>
    <w:rsid w:val="00277218"/>
    <w:rsid w:val="00277350"/>
    <w:rsid w:val="00277A9D"/>
    <w:rsid w:val="00277CF6"/>
    <w:rsid w:val="002803C7"/>
    <w:rsid w:val="0028098F"/>
    <w:rsid w:val="00280DD7"/>
    <w:rsid w:val="0028107B"/>
    <w:rsid w:val="00281334"/>
    <w:rsid w:val="00281878"/>
    <w:rsid w:val="002819E7"/>
    <w:rsid w:val="00282647"/>
    <w:rsid w:val="00282930"/>
    <w:rsid w:val="00282AEF"/>
    <w:rsid w:val="00282DFA"/>
    <w:rsid w:val="00282EDA"/>
    <w:rsid w:val="00282FA0"/>
    <w:rsid w:val="00283094"/>
    <w:rsid w:val="00283192"/>
    <w:rsid w:val="00283336"/>
    <w:rsid w:val="002846C3"/>
    <w:rsid w:val="002848CC"/>
    <w:rsid w:val="002849C7"/>
    <w:rsid w:val="0028535A"/>
    <w:rsid w:val="0028543B"/>
    <w:rsid w:val="0028604E"/>
    <w:rsid w:val="0028623B"/>
    <w:rsid w:val="0028651E"/>
    <w:rsid w:val="00286540"/>
    <w:rsid w:val="002867C6"/>
    <w:rsid w:val="00286F3D"/>
    <w:rsid w:val="00287369"/>
    <w:rsid w:val="00287457"/>
    <w:rsid w:val="00287644"/>
    <w:rsid w:val="002877A1"/>
    <w:rsid w:val="00287BE7"/>
    <w:rsid w:val="00287C79"/>
    <w:rsid w:val="002902DC"/>
    <w:rsid w:val="0029068C"/>
    <w:rsid w:val="00290B3C"/>
    <w:rsid w:val="00290C4E"/>
    <w:rsid w:val="00290D9F"/>
    <w:rsid w:val="00290E6B"/>
    <w:rsid w:val="00290FC9"/>
    <w:rsid w:val="00291101"/>
    <w:rsid w:val="00291226"/>
    <w:rsid w:val="0029144B"/>
    <w:rsid w:val="00291BD0"/>
    <w:rsid w:val="00291E68"/>
    <w:rsid w:val="00291EE9"/>
    <w:rsid w:val="00292014"/>
    <w:rsid w:val="0029228E"/>
    <w:rsid w:val="00292B83"/>
    <w:rsid w:val="00292E7F"/>
    <w:rsid w:val="002933D8"/>
    <w:rsid w:val="00293A51"/>
    <w:rsid w:val="00293C8F"/>
    <w:rsid w:val="00293DAB"/>
    <w:rsid w:val="00294209"/>
    <w:rsid w:val="002947B7"/>
    <w:rsid w:val="002948A5"/>
    <w:rsid w:val="00294AEC"/>
    <w:rsid w:val="00294C5E"/>
    <w:rsid w:val="002950D9"/>
    <w:rsid w:val="0029511D"/>
    <w:rsid w:val="0029511E"/>
    <w:rsid w:val="002953B6"/>
    <w:rsid w:val="00295649"/>
    <w:rsid w:val="002959A0"/>
    <w:rsid w:val="00295B1F"/>
    <w:rsid w:val="00296001"/>
    <w:rsid w:val="00296568"/>
    <w:rsid w:val="00297AEF"/>
    <w:rsid w:val="002A059A"/>
    <w:rsid w:val="002A0A35"/>
    <w:rsid w:val="002A0B51"/>
    <w:rsid w:val="002A0D19"/>
    <w:rsid w:val="002A18DF"/>
    <w:rsid w:val="002A1BDA"/>
    <w:rsid w:val="002A1DC1"/>
    <w:rsid w:val="002A1E24"/>
    <w:rsid w:val="002A2216"/>
    <w:rsid w:val="002A25E2"/>
    <w:rsid w:val="002A2708"/>
    <w:rsid w:val="002A288B"/>
    <w:rsid w:val="002A29E9"/>
    <w:rsid w:val="002A3215"/>
    <w:rsid w:val="002A3524"/>
    <w:rsid w:val="002A3781"/>
    <w:rsid w:val="002A3CC4"/>
    <w:rsid w:val="002A3FFE"/>
    <w:rsid w:val="002A4423"/>
    <w:rsid w:val="002A4719"/>
    <w:rsid w:val="002A4BCA"/>
    <w:rsid w:val="002A4DF8"/>
    <w:rsid w:val="002A4F28"/>
    <w:rsid w:val="002A52A7"/>
    <w:rsid w:val="002A53CA"/>
    <w:rsid w:val="002A5DB7"/>
    <w:rsid w:val="002A6765"/>
    <w:rsid w:val="002A6A4B"/>
    <w:rsid w:val="002A6BE2"/>
    <w:rsid w:val="002A6FFE"/>
    <w:rsid w:val="002A7035"/>
    <w:rsid w:val="002A7882"/>
    <w:rsid w:val="002A7EAE"/>
    <w:rsid w:val="002B0324"/>
    <w:rsid w:val="002B035D"/>
    <w:rsid w:val="002B0BA9"/>
    <w:rsid w:val="002B1446"/>
    <w:rsid w:val="002B1793"/>
    <w:rsid w:val="002B1D90"/>
    <w:rsid w:val="002B1E94"/>
    <w:rsid w:val="002B1F63"/>
    <w:rsid w:val="002B2260"/>
    <w:rsid w:val="002B25CD"/>
    <w:rsid w:val="002B2A8B"/>
    <w:rsid w:val="002B3077"/>
    <w:rsid w:val="002B34EC"/>
    <w:rsid w:val="002B37FF"/>
    <w:rsid w:val="002B383F"/>
    <w:rsid w:val="002B3B60"/>
    <w:rsid w:val="002B4933"/>
    <w:rsid w:val="002B4F70"/>
    <w:rsid w:val="002B514C"/>
    <w:rsid w:val="002B541B"/>
    <w:rsid w:val="002B58FD"/>
    <w:rsid w:val="002B5C3A"/>
    <w:rsid w:val="002B6409"/>
    <w:rsid w:val="002B65B7"/>
    <w:rsid w:val="002B68A8"/>
    <w:rsid w:val="002B696F"/>
    <w:rsid w:val="002B7280"/>
    <w:rsid w:val="002B76C0"/>
    <w:rsid w:val="002B77DF"/>
    <w:rsid w:val="002B7BE2"/>
    <w:rsid w:val="002C040C"/>
    <w:rsid w:val="002C096B"/>
    <w:rsid w:val="002C0B7D"/>
    <w:rsid w:val="002C141A"/>
    <w:rsid w:val="002C1563"/>
    <w:rsid w:val="002C16D3"/>
    <w:rsid w:val="002C1956"/>
    <w:rsid w:val="002C1C25"/>
    <w:rsid w:val="002C1D09"/>
    <w:rsid w:val="002C209B"/>
    <w:rsid w:val="002C217D"/>
    <w:rsid w:val="002C2414"/>
    <w:rsid w:val="002C25A5"/>
    <w:rsid w:val="002C291E"/>
    <w:rsid w:val="002C2C90"/>
    <w:rsid w:val="002C2FF4"/>
    <w:rsid w:val="002C30D7"/>
    <w:rsid w:val="002C313F"/>
    <w:rsid w:val="002C3503"/>
    <w:rsid w:val="002C3785"/>
    <w:rsid w:val="002C3AA3"/>
    <w:rsid w:val="002C3CB6"/>
    <w:rsid w:val="002C4150"/>
    <w:rsid w:val="002C44AB"/>
    <w:rsid w:val="002C467F"/>
    <w:rsid w:val="002C485B"/>
    <w:rsid w:val="002C4AB4"/>
    <w:rsid w:val="002C4AC9"/>
    <w:rsid w:val="002C4FBA"/>
    <w:rsid w:val="002C5067"/>
    <w:rsid w:val="002C55C7"/>
    <w:rsid w:val="002C56C7"/>
    <w:rsid w:val="002C5C2D"/>
    <w:rsid w:val="002C6F9C"/>
    <w:rsid w:val="002C71FE"/>
    <w:rsid w:val="002C74FB"/>
    <w:rsid w:val="002C79F5"/>
    <w:rsid w:val="002C7AEA"/>
    <w:rsid w:val="002D0109"/>
    <w:rsid w:val="002D0601"/>
    <w:rsid w:val="002D0CD9"/>
    <w:rsid w:val="002D1083"/>
    <w:rsid w:val="002D134C"/>
    <w:rsid w:val="002D21E8"/>
    <w:rsid w:val="002D25A7"/>
    <w:rsid w:val="002D2C95"/>
    <w:rsid w:val="002D394B"/>
    <w:rsid w:val="002D39D7"/>
    <w:rsid w:val="002D3B2B"/>
    <w:rsid w:val="002D44FF"/>
    <w:rsid w:val="002D4B30"/>
    <w:rsid w:val="002D5527"/>
    <w:rsid w:val="002D59B7"/>
    <w:rsid w:val="002D5B78"/>
    <w:rsid w:val="002D5DC2"/>
    <w:rsid w:val="002D6534"/>
    <w:rsid w:val="002D66F3"/>
    <w:rsid w:val="002D67ED"/>
    <w:rsid w:val="002D699D"/>
    <w:rsid w:val="002D69F8"/>
    <w:rsid w:val="002D7475"/>
    <w:rsid w:val="002D76A7"/>
    <w:rsid w:val="002D7E7D"/>
    <w:rsid w:val="002D7F89"/>
    <w:rsid w:val="002E03B2"/>
    <w:rsid w:val="002E03B5"/>
    <w:rsid w:val="002E07CA"/>
    <w:rsid w:val="002E1C78"/>
    <w:rsid w:val="002E2082"/>
    <w:rsid w:val="002E22A0"/>
    <w:rsid w:val="002E247F"/>
    <w:rsid w:val="002E2F8C"/>
    <w:rsid w:val="002E3004"/>
    <w:rsid w:val="002E3126"/>
    <w:rsid w:val="002E3989"/>
    <w:rsid w:val="002E3AF0"/>
    <w:rsid w:val="002E3E55"/>
    <w:rsid w:val="002E3F55"/>
    <w:rsid w:val="002E52F9"/>
    <w:rsid w:val="002E5469"/>
    <w:rsid w:val="002E5576"/>
    <w:rsid w:val="002E56AF"/>
    <w:rsid w:val="002E56BC"/>
    <w:rsid w:val="002E57FA"/>
    <w:rsid w:val="002E5832"/>
    <w:rsid w:val="002E5863"/>
    <w:rsid w:val="002E58AB"/>
    <w:rsid w:val="002E5B5B"/>
    <w:rsid w:val="002E5C6F"/>
    <w:rsid w:val="002E5FDD"/>
    <w:rsid w:val="002E649F"/>
    <w:rsid w:val="002E6A17"/>
    <w:rsid w:val="002E6D23"/>
    <w:rsid w:val="002E6EE8"/>
    <w:rsid w:val="002E7399"/>
    <w:rsid w:val="002E73A1"/>
    <w:rsid w:val="002E7592"/>
    <w:rsid w:val="002E7771"/>
    <w:rsid w:val="002E77C0"/>
    <w:rsid w:val="002E7B65"/>
    <w:rsid w:val="002F0096"/>
    <w:rsid w:val="002F0100"/>
    <w:rsid w:val="002F010D"/>
    <w:rsid w:val="002F0394"/>
    <w:rsid w:val="002F1223"/>
    <w:rsid w:val="002F1911"/>
    <w:rsid w:val="002F1C60"/>
    <w:rsid w:val="002F1FA0"/>
    <w:rsid w:val="002F2055"/>
    <w:rsid w:val="002F217F"/>
    <w:rsid w:val="002F22AC"/>
    <w:rsid w:val="002F23D1"/>
    <w:rsid w:val="002F26D7"/>
    <w:rsid w:val="002F28B4"/>
    <w:rsid w:val="002F2A1C"/>
    <w:rsid w:val="002F2FA3"/>
    <w:rsid w:val="002F2FF5"/>
    <w:rsid w:val="002F3213"/>
    <w:rsid w:val="002F3D8B"/>
    <w:rsid w:val="002F4064"/>
    <w:rsid w:val="002F40CD"/>
    <w:rsid w:val="002F457D"/>
    <w:rsid w:val="002F46B2"/>
    <w:rsid w:val="002F4DB6"/>
    <w:rsid w:val="002F4FB6"/>
    <w:rsid w:val="002F5657"/>
    <w:rsid w:val="002F5665"/>
    <w:rsid w:val="002F5D0A"/>
    <w:rsid w:val="002F5DA5"/>
    <w:rsid w:val="002F5DA6"/>
    <w:rsid w:val="002F6EB7"/>
    <w:rsid w:val="002F72EF"/>
    <w:rsid w:val="002F7763"/>
    <w:rsid w:val="002F7864"/>
    <w:rsid w:val="002F7867"/>
    <w:rsid w:val="002F7978"/>
    <w:rsid w:val="003004C8"/>
    <w:rsid w:val="00300B85"/>
    <w:rsid w:val="00300BEF"/>
    <w:rsid w:val="00300F6F"/>
    <w:rsid w:val="0030118E"/>
    <w:rsid w:val="00301665"/>
    <w:rsid w:val="00301E8A"/>
    <w:rsid w:val="00301F76"/>
    <w:rsid w:val="003021EC"/>
    <w:rsid w:val="00302544"/>
    <w:rsid w:val="00302A92"/>
    <w:rsid w:val="00302C2B"/>
    <w:rsid w:val="00302D51"/>
    <w:rsid w:val="00302D69"/>
    <w:rsid w:val="00302DA0"/>
    <w:rsid w:val="00302E6D"/>
    <w:rsid w:val="003031C2"/>
    <w:rsid w:val="0030351C"/>
    <w:rsid w:val="00303528"/>
    <w:rsid w:val="003037E9"/>
    <w:rsid w:val="003037FD"/>
    <w:rsid w:val="00303985"/>
    <w:rsid w:val="003039FA"/>
    <w:rsid w:val="00303D0E"/>
    <w:rsid w:val="00303D44"/>
    <w:rsid w:val="00303E7E"/>
    <w:rsid w:val="00304252"/>
    <w:rsid w:val="00304379"/>
    <w:rsid w:val="00304825"/>
    <w:rsid w:val="00305594"/>
    <w:rsid w:val="00305B35"/>
    <w:rsid w:val="003061E6"/>
    <w:rsid w:val="00306256"/>
    <w:rsid w:val="003062D0"/>
    <w:rsid w:val="003063D7"/>
    <w:rsid w:val="00306A11"/>
    <w:rsid w:val="00307606"/>
    <w:rsid w:val="00307C20"/>
    <w:rsid w:val="00307DA8"/>
    <w:rsid w:val="00310221"/>
    <w:rsid w:val="003103BF"/>
    <w:rsid w:val="0031050E"/>
    <w:rsid w:val="00310596"/>
    <w:rsid w:val="003110C7"/>
    <w:rsid w:val="00311173"/>
    <w:rsid w:val="0031127A"/>
    <w:rsid w:val="003112A7"/>
    <w:rsid w:val="0031138A"/>
    <w:rsid w:val="003118FC"/>
    <w:rsid w:val="00311C7E"/>
    <w:rsid w:val="00311F48"/>
    <w:rsid w:val="00311F81"/>
    <w:rsid w:val="003124E0"/>
    <w:rsid w:val="00312866"/>
    <w:rsid w:val="0031343E"/>
    <w:rsid w:val="0031349D"/>
    <w:rsid w:val="00313695"/>
    <w:rsid w:val="00313797"/>
    <w:rsid w:val="003139F6"/>
    <w:rsid w:val="00314358"/>
    <w:rsid w:val="00314438"/>
    <w:rsid w:val="00314BDF"/>
    <w:rsid w:val="00314E47"/>
    <w:rsid w:val="0031521B"/>
    <w:rsid w:val="00315293"/>
    <w:rsid w:val="00315482"/>
    <w:rsid w:val="00315957"/>
    <w:rsid w:val="00315B8E"/>
    <w:rsid w:val="00316A6B"/>
    <w:rsid w:val="003176DB"/>
    <w:rsid w:val="003177FF"/>
    <w:rsid w:val="00317C89"/>
    <w:rsid w:val="00320031"/>
    <w:rsid w:val="003202B7"/>
    <w:rsid w:val="00320C1A"/>
    <w:rsid w:val="003211A9"/>
    <w:rsid w:val="00321814"/>
    <w:rsid w:val="00321F58"/>
    <w:rsid w:val="00321F60"/>
    <w:rsid w:val="003228A3"/>
    <w:rsid w:val="00322E5A"/>
    <w:rsid w:val="00323391"/>
    <w:rsid w:val="0032387B"/>
    <w:rsid w:val="00323ABA"/>
    <w:rsid w:val="00323BD4"/>
    <w:rsid w:val="00324493"/>
    <w:rsid w:val="003247E2"/>
    <w:rsid w:val="003247FF"/>
    <w:rsid w:val="0032551A"/>
    <w:rsid w:val="003255E1"/>
    <w:rsid w:val="0032575F"/>
    <w:rsid w:val="00325B0F"/>
    <w:rsid w:val="00326473"/>
    <w:rsid w:val="00327953"/>
    <w:rsid w:val="003301A4"/>
    <w:rsid w:val="00330327"/>
    <w:rsid w:val="00330329"/>
    <w:rsid w:val="0033060C"/>
    <w:rsid w:val="00330829"/>
    <w:rsid w:val="003308E5"/>
    <w:rsid w:val="00330C26"/>
    <w:rsid w:val="00330D3A"/>
    <w:rsid w:val="0033158C"/>
    <w:rsid w:val="00331831"/>
    <w:rsid w:val="00331BF5"/>
    <w:rsid w:val="00331D31"/>
    <w:rsid w:val="00331D72"/>
    <w:rsid w:val="003322EE"/>
    <w:rsid w:val="00332356"/>
    <w:rsid w:val="00332692"/>
    <w:rsid w:val="00332708"/>
    <w:rsid w:val="00332927"/>
    <w:rsid w:val="0033326A"/>
    <w:rsid w:val="00333F45"/>
    <w:rsid w:val="00333F4F"/>
    <w:rsid w:val="003341FB"/>
    <w:rsid w:val="00334648"/>
    <w:rsid w:val="00334C3B"/>
    <w:rsid w:val="00334DF6"/>
    <w:rsid w:val="00334ECE"/>
    <w:rsid w:val="00335033"/>
    <w:rsid w:val="0033630A"/>
    <w:rsid w:val="00336406"/>
    <w:rsid w:val="00336576"/>
    <w:rsid w:val="003368BA"/>
    <w:rsid w:val="00336BF0"/>
    <w:rsid w:val="00337353"/>
    <w:rsid w:val="00337366"/>
    <w:rsid w:val="003373A3"/>
    <w:rsid w:val="00337885"/>
    <w:rsid w:val="0033790C"/>
    <w:rsid w:val="003379A9"/>
    <w:rsid w:val="003379C4"/>
    <w:rsid w:val="00337BD6"/>
    <w:rsid w:val="0034015B"/>
    <w:rsid w:val="003402CD"/>
    <w:rsid w:val="00340421"/>
    <w:rsid w:val="003407CB"/>
    <w:rsid w:val="00340860"/>
    <w:rsid w:val="00340BBA"/>
    <w:rsid w:val="00341012"/>
    <w:rsid w:val="00341320"/>
    <w:rsid w:val="00341329"/>
    <w:rsid w:val="00341AC4"/>
    <w:rsid w:val="00341CA8"/>
    <w:rsid w:val="00341FFD"/>
    <w:rsid w:val="003420A5"/>
    <w:rsid w:val="003423EA"/>
    <w:rsid w:val="003424E5"/>
    <w:rsid w:val="00343029"/>
    <w:rsid w:val="00343200"/>
    <w:rsid w:val="00343223"/>
    <w:rsid w:val="003432D0"/>
    <w:rsid w:val="003432DC"/>
    <w:rsid w:val="003435F0"/>
    <w:rsid w:val="003444FA"/>
    <w:rsid w:val="00344598"/>
    <w:rsid w:val="00344D1C"/>
    <w:rsid w:val="00345284"/>
    <w:rsid w:val="003453FA"/>
    <w:rsid w:val="003457AC"/>
    <w:rsid w:val="00345BDF"/>
    <w:rsid w:val="003467A9"/>
    <w:rsid w:val="00347067"/>
    <w:rsid w:val="00347222"/>
    <w:rsid w:val="00347710"/>
    <w:rsid w:val="00347757"/>
    <w:rsid w:val="0034791C"/>
    <w:rsid w:val="00347E47"/>
    <w:rsid w:val="00350147"/>
    <w:rsid w:val="0035033A"/>
    <w:rsid w:val="0035050D"/>
    <w:rsid w:val="003509B3"/>
    <w:rsid w:val="00350AC1"/>
    <w:rsid w:val="00350B32"/>
    <w:rsid w:val="00351CF5"/>
    <w:rsid w:val="00351EE1"/>
    <w:rsid w:val="00351FBA"/>
    <w:rsid w:val="00352704"/>
    <w:rsid w:val="00352737"/>
    <w:rsid w:val="003528B6"/>
    <w:rsid w:val="003529E8"/>
    <w:rsid w:val="00352F1F"/>
    <w:rsid w:val="003531CD"/>
    <w:rsid w:val="003535B4"/>
    <w:rsid w:val="00353822"/>
    <w:rsid w:val="00353E5B"/>
    <w:rsid w:val="00353F5D"/>
    <w:rsid w:val="003544AF"/>
    <w:rsid w:val="00354978"/>
    <w:rsid w:val="00354FDF"/>
    <w:rsid w:val="00355485"/>
    <w:rsid w:val="00355CEC"/>
    <w:rsid w:val="00355DF6"/>
    <w:rsid w:val="00356050"/>
    <w:rsid w:val="00356133"/>
    <w:rsid w:val="00356683"/>
    <w:rsid w:val="00356855"/>
    <w:rsid w:val="003569E2"/>
    <w:rsid w:val="00357065"/>
    <w:rsid w:val="0035784A"/>
    <w:rsid w:val="0035790A"/>
    <w:rsid w:val="00357D18"/>
    <w:rsid w:val="00357DFF"/>
    <w:rsid w:val="00360504"/>
    <w:rsid w:val="00360AEF"/>
    <w:rsid w:val="00360C46"/>
    <w:rsid w:val="0036171A"/>
    <w:rsid w:val="00361BF7"/>
    <w:rsid w:val="00361CEA"/>
    <w:rsid w:val="00362E6E"/>
    <w:rsid w:val="00362FBF"/>
    <w:rsid w:val="00363324"/>
    <w:rsid w:val="00363339"/>
    <w:rsid w:val="003639D2"/>
    <w:rsid w:val="00363A37"/>
    <w:rsid w:val="00363BD3"/>
    <w:rsid w:val="003641F3"/>
    <w:rsid w:val="003642BE"/>
    <w:rsid w:val="00364C5D"/>
    <w:rsid w:val="00364C67"/>
    <w:rsid w:val="00364D2E"/>
    <w:rsid w:val="003656E7"/>
    <w:rsid w:val="00365940"/>
    <w:rsid w:val="00365CD0"/>
    <w:rsid w:val="0036650E"/>
    <w:rsid w:val="003665DE"/>
    <w:rsid w:val="00366B01"/>
    <w:rsid w:val="00370457"/>
    <w:rsid w:val="0037090C"/>
    <w:rsid w:val="003715DB"/>
    <w:rsid w:val="00371679"/>
    <w:rsid w:val="0037185E"/>
    <w:rsid w:val="00371A1D"/>
    <w:rsid w:val="00371BBB"/>
    <w:rsid w:val="00372016"/>
    <w:rsid w:val="00372204"/>
    <w:rsid w:val="0037247F"/>
    <w:rsid w:val="003724AD"/>
    <w:rsid w:val="003727C9"/>
    <w:rsid w:val="00372BD1"/>
    <w:rsid w:val="00372F7F"/>
    <w:rsid w:val="00373596"/>
    <w:rsid w:val="0037368A"/>
    <w:rsid w:val="00373A3E"/>
    <w:rsid w:val="00373C4D"/>
    <w:rsid w:val="003741E8"/>
    <w:rsid w:val="00374583"/>
    <w:rsid w:val="00374E2D"/>
    <w:rsid w:val="003750F9"/>
    <w:rsid w:val="00375150"/>
    <w:rsid w:val="0037556E"/>
    <w:rsid w:val="0037582E"/>
    <w:rsid w:val="00375EE3"/>
    <w:rsid w:val="00376665"/>
    <w:rsid w:val="003767A4"/>
    <w:rsid w:val="003768F2"/>
    <w:rsid w:val="00377B22"/>
    <w:rsid w:val="00381214"/>
    <w:rsid w:val="00381218"/>
    <w:rsid w:val="0038179F"/>
    <w:rsid w:val="0038185C"/>
    <w:rsid w:val="003820F7"/>
    <w:rsid w:val="003825F6"/>
    <w:rsid w:val="0038262A"/>
    <w:rsid w:val="00382B3B"/>
    <w:rsid w:val="00382E88"/>
    <w:rsid w:val="003839C4"/>
    <w:rsid w:val="00383E28"/>
    <w:rsid w:val="00383FDB"/>
    <w:rsid w:val="00384569"/>
    <w:rsid w:val="00385D74"/>
    <w:rsid w:val="00386079"/>
    <w:rsid w:val="0038641D"/>
    <w:rsid w:val="00386549"/>
    <w:rsid w:val="0038686A"/>
    <w:rsid w:val="00387034"/>
    <w:rsid w:val="00387412"/>
    <w:rsid w:val="00387CBC"/>
    <w:rsid w:val="00387F3C"/>
    <w:rsid w:val="00390238"/>
    <w:rsid w:val="0039066E"/>
    <w:rsid w:val="003906C1"/>
    <w:rsid w:val="00390B60"/>
    <w:rsid w:val="00390F9B"/>
    <w:rsid w:val="003916D9"/>
    <w:rsid w:val="00391D87"/>
    <w:rsid w:val="00391E6A"/>
    <w:rsid w:val="0039257F"/>
    <w:rsid w:val="00392657"/>
    <w:rsid w:val="00392833"/>
    <w:rsid w:val="00392A0B"/>
    <w:rsid w:val="0039335E"/>
    <w:rsid w:val="0039346C"/>
    <w:rsid w:val="003936B7"/>
    <w:rsid w:val="003939FB"/>
    <w:rsid w:val="003948EB"/>
    <w:rsid w:val="0039499B"/>
    <w:rsid w:val="003949C1"/>
    <w:rsid w:val="00394B00"/>
    <w:rsid w:val="003950D7"/>
    <w:rsid w:val="003950EE"/>
    <w:rsid w:val="00396183"/>
    <w:rsid w:val="00396184"/>
    <w:rsid w:val="00396442"/>
    <w:rsid w:val="00396651"/>
    <w:rsid w:val="003973FD"/>
    <w:rsid w:val="00397429"/>
    <w:rsid w:val="00397971"/>
    <w:rsid w:val="003A08C0"/>
    <w:rsid w:val="003A0B78"/>
    <w:rsid w:val="003A0C3D"/>
    <w:rsid w:val="003A1110"/>
    <w:rsid w:val="003A1271"/>
    <w:rsid w:val="003A1F66"/>
    <w:rsid w:val="003A2256"/>
    <w:rsid w:val="003A22C1"/>
    <w:rsid w:val="003A2DB8"/>
    <w:rsid w:val="003A2FFF"/>
    <w:rsid w:val="003A389B"/>
    <w:rsid w:val="003A3C53"/>
    <w:rsid w:val="003A3E09"/>
    <w:rsid w:val="003A3FAC"/>
    <w:rsid w:val="003A41F5"/>
    <w:rsid w:val="003A45BE"/>
    <w:rsid w:val="003A4740"/>
    <w:rsid w:val="003A4C69"/>
    <w:rsid w:val="003A4EE2"/>
    <w:rsid w:val="003A500C"/>
    <w:rsid w:val="003A51EE"/>
    <w:rsid w:val="003A5DFB"/>
    <w:rsid w:val="003A5E63"/>
    <w:rsid w:val="003A5FD2"/>
    <w:rsid w:val="003A6161"/>
    <w:rsid w:val="003A6263"/>
    <w:rsid w:val="003A6B89"/>
    <w:rsid w:val="003A6D72"/>
    <w:rsid w:val="003A72F6"/>
    <w:rsid w:val="003A750A"/>
    <w:rsid w:val="003A78CC"/>
    <w:rsid w:val="003A7A0B"/>
    <w:rsid w:val="003A7B44"/>
    <w:rsid w:val="003A7EB6"/>
    <w:rsid w:val="003B0312"/>
    <w:rsid w:val="003B05BB"/>
    <w:rsid w:val="003B098C"/>
    <w:rsid w:val="003B127C"/>
    <w:rsid w:val="003B12D2"/>
    <w:rsid w:val="003B168A"/>
    <w:rsid w:val="003B1DA2"/>
    <w:rsid w:val="003B205C"/>
    <w:rsid w:val="003B22C7"/>
    <w:rsid w:val="003B24B8"/>
    <w:rsid w:val="003B265C"/>
    <w:rsid w:val="003B271E"/>
    <w:rsid w:val="003B2983"/>
    <w:rsid w:val="003B2DD6"/>
    <w:rsid w:val="003B2E1C"/>
    <w:rsid w:val="003B2FD5"/>
    <w:rsid w:val="003B3463"/>
    <w:rsid w:val="003B3531"/>
    <w:rsid w:val="003B3683"/>
    <w:rsid w:val="003B380D"/>
    <w:rsid w:val="003B4056"/>
    <w:rsid w:val="003B44C7"/>
    <w:rsid w:val="003B4810"/>
    <w:rsid w:val="003B4C2D"/>
    <w:rsid w:val="003B4E1F"/>
    <w:rsid w:val="003B57A0"/>
    <w:rsid w:val="003B5944"/>
    <w:rsid w:val="003B59C9"/>
    <w:rsid w:val="003B59FC"/>
    <w:rsid w:val="003B5B6D"/>
    <w:rsid w:val="003B5D4A"/>
    <w:rsid w:val="003B5DD2"/>
    <w:rsid w:val="003B61B9"/>
    <w:rsid w:val="003B62F3"/>
    <w:rsid w:val="003B6396"/>
    <w:rsid w:val="003B66EB"/>
    <w:rsid w:val="003B6903"/>
    <w:rsid w:val="003C0535"/>
    <w:rsid w:val="003C0585"/>
    <w:rsid w:val="003C0678"/>
    <w:rsid w:val="003C0E96"/>
    <w:rsid w:val="003C13ED"/>
    <w:rsid w:val="003C1451"/>
    <w:rsid w:val="003C1A41"/>
    <w:rsid w:val="003C1BBF"/>
    <w:rsid w:val="003C257D"/>
    <w:rsid w:val="003C260D"/>
    <w:rsid w:val="003C26B8"/>
    <w:rsid w:val="003C2728"/>
    <w:rsid w:val="003C2B81"/>
    <w:rsid w:val="003C2C2E"/>
    <w:rsid w:val="003C2DDE"/>
    <w:rsid w:val="003C2E70"/>
    <w:rsid w:val="003C34AF"/>
    <w:rsid w:val="003C34E2"/>
    <w:rsid w:val="003C3821"/>
    <w:rsid w:val="003C3BA1"/>
    <w:rsid w:val="003C4006"/>
    <w:rsid w:val="003C495E"/>
    <w:rsid w:val="003C4ABF"/>
    <w:rsid w:val="003C4B6F"/>
    <w:rsid w:val="003C4D1D"/>
    <w:rsid w:val="003C5631"/>
    <w:rsid w:val="003C58A9"/>
    <w:rsid w:val="003C5C73"/>
    <w:rsid w:val="003C5DBD"/>
    <w:rsid w:val="003C5F7B"/>
    <w:rsid w:val="003C5FDD"/>
    <w:rsid w:val="003C61A2"/>
    <w:rsid w:val="003C6215"/>
    <w:rsid w:val="003C6537"/>
    <w:rsid w:val="003C6C5D"/>
    <w:rsid w:val="003C6D03"/>
    <w:rsid w:val="003C6D8D"/>
    <w:rsid w:val="003C766C"/>
    <w:rsid w:val="003D01B7"/>
    <w:rsid w:val="003D064C"/>
    <w:rsid w:val="003D09F4"/>
    <w:rsid w:val="003D100A"/>
    <w:rsid w:val="003D1354"/>
    <w:rsid w:val="003D193D"/>
    <w:rsid w:val="003D1B04"/>
    <w:rsid w:val="003D1F7F"/>
    <w:rsid w:val="003D222F"/>
    <w:rsid w:val="003D248F"/>
    <w:rsid w:val="003D27A1"/>
    <w:rsid w:val="003D28E5"/>
    <w:rsid w:val="003D2CCE"/>
    <w:rsid w:val="003D316B"/>
    <w:rsid w:val="003D31DE"/>
    <w:rsid w:val="003D33D7"/>
    <w:rsid w:val="003D38A6"/>
    <w:rsid w:val="003D39C7"/>
    <w:rsid w:val="003D3B1E"/>
    <w:rsid w:val="003D3C44"/>
    <w:rsid w:val="003D409D"/>
    <w:rsid w:val="003D4149"/>
    <w:rsid w:val="003D43D8"/>
    <w:rsid w:val="003D441C"/>
    <w:rsid w:val="003D44B6"/>
    <w:rsid w:val="003D4CA5"/>
    <w:rsid w:val="003D4F58"/>
    <w:rsid w:val="003D4FFF"/>
    <w:rsid w:val="003D5041"/>
    <w:rsid w:val="003D539D"/>
    <w:rsid w:val="003D5A5B"/>
    <w:rsid w:val="003D5BA9"/>
    <w:rsid w:val="003D66B0"/>
    <w:rsid w:val="003D6741"/>
    <w:rsid w:val="003D6B7A"/>
    <w:rsid w:val="003D6D72"/>
    <w:rsid w:val="003D6EB8"/>
    <w:rsid w:val="003D72AA"/>
    <w:rsid w:val="003D73CD"/>
    <w:rsid w:val="003D75D9"/>
    <w:rsid w:val="003D78F5"/>
    <w:rsid w:val="003D7A3E"/>
    <w:rsid w:val="003D7DDA"/>
    <w:rsid w:val="003E019D"/>
    <w:rsid w:val="003E038F"/>
    <w:rsid w:val="003E0896"/>
    <w:rsid w:val="003E0A68"/>
    <w:rsid w:val="003E0E80"/>
    <w:rsid w:val="003E12B5"/>
    <w:rsid w:val="003E274B"/>
    <w:rsid w:val="003E296C"/>
    <w:rsid w:val="003E2A96"/>
    <w:rsid w:val="003E309F"/>
    <w:rsid w:val="003E3596"/>
    <w:rsid w:val="003E380F"/>
    <w:rsid w:val="003E3938"/>
    <w:rsid w:val="003E3A89"/>
    <w:rsid w:val="003E3B21"/>
    <w:rsid w:val="003E3ECB"/>
    <w:rsid w:val="003E3F59"/>
    <w:rsid w:val="003E3FB5"/>
    <w:rsid w:val="003E4237"/>
    <w:rsid w:val="003E42AB"/>
    <w:rsid w:val="003E43B5"/>
    <w:rsid w:val="003E4DCF"/>
    <w:rsid w:val="003E50C0"/>
    <w:rsid w:val="003E5205"/>
    <w:rsid w:val="003E5906"/>
    <w:rsid w:val="003E5E2B"/>
    <w:rsid w:val="003E6CBE"/>
    <w:rsid w:val="003E7360"/>
    <w:rsid w:val="003E7A68"/>
    <w:rsid w:val="003E7AE8"/>
    <w:rsid w:val="003F044A"/>
    <w:rsid w:val="003F0874"/>
    <w:rsid w:val="003F0DB7"/>
    <w:rsid w:val="003F0FE6"/>
    <w:rsid w:val="003F1048"/>
    <w:rsid w:val="003F1246"/>
    <w:rsid w:val="003F1389"/>
    <w:rsid w:val="003F1415"/>
    <w:rsid w:val="003F1428"/>
    <w:rsid w:val="003F1569"/>
    <w:rsid w:val="003F1628"/>
    <w:rsid w:val="003F175E"/>
    <w:rsid w:val="003F19B4"/>
    <w:rsid w:val="003F1D83"/>
    <w:rsid w:val="003F1E02"/>
    <w:rsid w:val="003F1E73"/>
    <w:rsid w:val="003F202F"/>
    <w:rsid w:val="003F217A"/>
    <w:rsid w:val="003F2208"/>
    <w:rsid w:val="003F259B"/>
    <w:rsid w:val="003F2832"/>
    <w:rsid w:val="003F2D35"/>
    <w:rsid w:val="003F2DBE"/>
    <w:rsid w:val="003F3154"/>
    <w:rsid w:val="003F3184"/>
    <w:rsid w:val="003F3BE5"/>
    <w:rsid w:val="003F42F5"/>
    <w:rsid w:val="003F46CE"/>
    <w:rsid w:val="003F4A77"/>
    <w:rsid w:val="003F4B08"/>
    <w:rsid w:val="003F4F90"/>
    <w:rsid w:val="003F54DC"/>
    <w:rsid w:val="003F577D"/>
    <w:rsid w:val="003F6152"/>
    <w:rsid w:val="003F61D4"/>
    <w:rsid w:val="003F6208"/>
    <w:rsid w:val="003F66FF"/>
    <w:rsid w:val="003F6731"/>
    <w:rsid w:val="003F6C73"/>
    <w:rsid w:val="003F6C89"/>
    <w:rsid w:val="003F769B"/>
    <w:rsid w:val="003F78ED"/>
    <w:rsid w:val="00400543"/>
    <w:rsid w:val="00400659"/>
    <w:rsid w:val="004008D6"/>
    <w:rsid w:val="00400A1C"/>
    <w:rsid w:val="0040101A"/>
    <w:rsid w:val="00401297"/>
    <w:rsid w:val="00401490"/>
    <w:rsid w:val="004015A3"/>
    <w:rsid w:val="004016D9"/>
    <w:rsid w:val="00401A33"/>
    <w:rsid w:val="00401B2E"/>
    <w:rsid w:val="00401CE4"/>
    <w:rsid w:val="00401E20"/>
    <w:rsid w:val="00402144"/>
    <w:rsid w:val="004022D9"/>
    <w:rsid w:val="00402D1C"/>
    <w:rsid w:val="004032A3"/>
    <w:rsid w:val="004032EE"/>
    <w:rsid w:val="00403360"/>
    <w:rsid w:val="0040395A"/>
    <w:rsid w:val="0040397D"/>
    <w:rsid w:val="00404251"/>
    <w:rsid w:val="004043A6"/>
    <w:rsid w:val="0040442A"/>
    <w:rsid w:val="0040466A"/>
    <w:rsid w:val="0040485D"/>
    <w:rsid w:val="00404C25"/>
    <w:rsid w:val="00404D77"/>
    <w:rsid w:val="0040576E"/>
    <w:rsid w:val="004059B2"/>
    <w:rsid w:val="004059D8"/>
    <w:rsid w:val="00405AD9"/>
    <w:rsid w:val="00406019"/>
    <w:rsid w:val="00406071"/>
    <w:rsid w:val="00406340"/>
    <w:rsid w:val="00406356"/>
    <w:rsid w:val="00406528"/>
    <w:rsid w:val="00406CD6"/>
    <w:rsid w:val="00407501"/>
    <w:rsid w:val="004076A8"/>
    <w:rsid w:val="0041016B"/>
    <w:rsid w:val="00410180"/>
    <w:rsid w:val="0041026A"/>
    <w:rsid w:val="0041028E"/>
    <w:rsid w:val="00410541"/>
    <w:rsid w:val="00410566"/>
    <w:rsid w:val="00410594"/>
    <w:rsid w:val="00410707"/>
    <w:rsid w:val="00410C8C"/>
    <w:rsid w:val="00410E7F"/>
    <w:rsid w:val="00410F34"/>
    <w:rsid w:val="004115F4"/>
    <w:rsid w:val="0041161E"/>
    <w:rsid w:val="00411624"/>
    <w:rsid w:val="00411D0A"/>
    <w:rsid w:val="00411E7C"/>
    <w:rsid w:val="0041276D"/>
    <w:rsid w:val="0041276F"/>
    <w:rsid w:val="0041290D"/>
    <w:rsid w:val="00412A99"/>
    <w:rsid w:val="00412B47"/>
    <w:rsid w:val="00412CE3"/>
    <w:rsid w:val="00412E5A"/>
    <w:rsid w:val="0041333E"/>
    <w:rsid w:val="00413864"/>
    <w:rsid w:val="004138A9"/>
    <w:rsid w:val="004139CE"/>
    <w:rsid w:val="00413AF3"/>
    <w:rsid w:val="00413E4B"/>
    <w:rsid w:val="004143D5"/>
    <w:rsid w:val="00414569"/>
    <w:rsid w:val="0041478F"/>
    <w:rsid w:val="00414829"/>
    <w:rsid w:val="004151D3"/>
    <w:rsid w:val="0041572C"/>
    <w:rsid w:val="004157BF"/>
    <w:rsid w:val="0041592F"/>
    <w:rsid w:val="00415D4B"/>
    <w:rsid w:val="00415F12"/>
    <w:rsid w:val="0041615C"/>
    <w:rsid w:val="004162DC"/>
    <w:rsid w:val="00416B24"/>
    <w:rsid w:val="00416B30"/>
    <w:rsid w:val="0041707F"/>
    <w:rsid w:val="00417169"/>
    <w:rsid w:val="0041752A"/>
    <w:rsid w:val="00417CA6"/>
    <w:rsid w:val="0042035C"/>
    <w:rsid w:val="00420449"/>
    <w:rsid w:val="00420C9D"/>
    <w:rsid w:val="004210F5"/>
    <w:rsid w:val="004215B3"/>
    <w:rsid w:val="0042165A"/>
    <w:rsid w:val="00421A94"/>
    <w:rsid w:val="00421B08"/>
    <w:rsid w:val="004224FF"/>
    <w:rsid w:val="004227A4"/>
    <w:rsid w:val="004239F9"/>
    <w:rsid w:val="00423C66"/>
    <w:rsid w:val="00424134"/>
    <w:rsid w:val="00424170"/>
    <w:rsid w:val="0042433D"/>
    <w:rsid w:val="004245EC"/>
    <w:rsid w:val="00424683"/>
    <w:rsid w:val="00424E37"/>
    <w:rsid w:val="00424F66"/>
    <w:rsid w:val="0042542C"/>
    <w:rsid w:val="00425DD9"/>
    <w:rsid w:val="00425ED4"/>
    <w:rsid w:val="00425EE8"/>
    <w:rsid w:val="004261F2"/>
    <w:rsid w:val="004263F7"/>
    <w:rsid w:val="0042667E"/>
    <w:rsid w:val="0042691A"/>
    <w:rsid w:val="00426A1A"/>
    <w:rsid w:val="00426CC8"/>
    <w:rsid w:val="00427340"/>
    <w:rsid w:val="0042735A"/>
    <w:rsid w:val="004274F6"/>
    <w:rsid w:val="00427994"/>
    <w:rsid w:val="00427B33"/>
    <w:rsid w:val="00427CAE"/>
    <w:rsid w:val="00427E1F"/>
    <w:rsid w:val="00430393"/>
    <w:rsid w:val="00430A73"/>
    <w:rsid w:val="00430B50"/>
    <w:rsid w:val="004310CF"/>
    <w:rsid w:val="00431E07"/>
    <w:rsid w:val="00431F00"/>
    <w:rsid w:val="00431F95"/>
    <w:rsid w:val="00432292"/>
    <w:rsid w:val="0043229C"/>
    <w:rsid w:val="00432301"/>
    <w:rsid w:val="00432399"/>
    <w:rsid w:val="0043259D"/>
    <w:rsid w:val="0043308D"/>
    <w:rsid w:val="0043358D"/>
    <w:rsid w:val="004341C3"/>
    <w:rsid w:val="0043444E"/>
    <w:rsid w:val="00434629"/>
    <w:rsid w:val="00434A69"/>
    <w:rsid w:val="00434B74"/>
    <w:rsid w:val="00434C9B"/>
    <w:rsid w:val="00434E5F"/>
    <w:rsid w:val="004351DF"/>
    <w:rsid w:val="004358D8"/>
    <w:rsid w:val="00435F2D"/>
    <w:rsid w:val="004363E0"/>
    <w:rsid w:val="004365AC"/>
    <w:rsid w:val="0043678A"/>
    <w:rsid w:val="00436FD2"/>
    <w:rsid w:val="00437243"/>
    <w:rsid w:val="004374EE"/>
    <w:rsid w:val="004378BF"/>
    <w:rsid w:val="00437BFB"/>
    <w:rsid w:val="00437EAF"/>
    <w:rsid w:val="00437FA7"/>
    <w:rsid w:val="004400F8"/>
    <w:rsid w:val="00440132"/>
    <w:rsid w:val="00440480"/>
    <w:rsid w:val="004405FE"/>
    <w:rsid w:val="00440B0B"/>
    <w:rsid w:val="00440F6E"/>
    <w:rsid w:val="0044114F"/>
    <w:rsid w:val="0044219F"/>
    <w:rsid w:val="0044239F"/>
    <w:rsid w:val="004425CE"/>
    <w:rsid w:val="0044268C"/>
    <w:rsid w:val="00442713"/>
    <w:rsid w:val="004427A9"/>
    <w:rsid w:val="004427F8"/>
    <w:rsid w:val="00442D93"/>
    <w:rsid w:val="00443351"/>
    <w:rsid w:val="0044346F"/>
    <w:rsid w:val="00443614"/>
    <w:rsid w:val="00443BCD"/>
    <w:rsid w:val="00443BFB"/>
    <w:rsid w:val="00443EB1"/>
    <w:rsid w:val="00443EFB"/>
    <w:rsid w:val="00444116"/>
    <w:rsid w:val="00444736"/>
    <w:rsid w:val="00444837"/>
    <w:rsid w:val="0044497E"/>
    <w:rsid w:val="0044538F"/>
    <w:rsid w:val="00445401"/>
    <w:rsid w:val="004455EA"/>
    <w:rsid w:val="00445647"/>
    <w:rsid w:val="00445739"/>
    <w:rsid w:val="00445B9D"/>
    <w:rsid w:val="00446566"/>
    <w:rsid w:val="004466E2"/>
    <w:rsid w:val="00446DDF"/>
    <w:rsid w:val="0044702F"/>
    <w:rsid w:val="00447370"/>
    <w:rsid w:val="004473D7"/>
    <w:rsid w:val="004474B2"/>
    <w:rsid w:val="004475F5"/>
    <w:rsid w:val="0044795B"/>
    <w:rsid w:val="00447A1E"/>
    <w:rsid w:val="00447C19"/>
    <w:rsid w:val="00450256"/>
    <w:rsid w:val="004502DA"/>
    <w:rsid w:val="0045031F"/>
    <w:rsid w:val="004505AD"/>
    <w:rsid w:val="00450B64"/>
    <w:rsid w:val="00451141"/>
    <w:rsid w:val="00451146"/>
    <w:rsid w:val="004515B0"/>
    <w:rsid w:val="004516A6"/>
    <w:rsid w:val="004517C1"/>
    <w:rsid w:val="00451B51"/>
    <w:rsid w:val="00451E6C"/>
    <w:rsid w:val="00451EC4"/>
    <w:rsid w:val="00451FCE"/>
    <w:rsid w:val="0045235B"/>
    <w:rsid w:val="00452E02"/>
    <w:rsid w:val="004530C1"/>
    <w:rsid w:val="004538C9"/>
    <w:rsid w:val="00454498"/>
    <w:rsid w:val="004548A4"/>
    <w:rsid w:val="00454A1C"/>
    <w:rsid w:val="004552ED"/>
    <w:rsid w:val="0045578B"/>
    <w:rsid w:val="004565DB"/>
    <w:rsid w:val="00456754"/>
    <w:rsid w:val="0045703B"/>
    <w:rsid w:val="00457152"/>
    <w:rsid w:val="0045720A"/>
    <w:rsid w:val="0045796A"/>
    <w:rsid w:val="00457B55"/>
    <w:rsid w:val="00457BEB"/>
    <w:rsid w:val="00457CC2"/>
    <w:rsid w:val="00460088"/>
    <w:rsid w:val="0046016C"/>
    <w:rsid w:val="004606A2"/>
    <w:rsid w:val="0046077F"/>
    <w:rsid w:val="00460CD3"/>
    <w:rsid w:val="00461542"/>
    <w:rsid w:val="004617E2"/>
    <w:rsid w:val="00461819"/>
    <w:rsid w:val="004618BF"/>
    <w:rsid w:val="00461A39"/>
    <w:rsid w:val="00461D24"/>
    <w:rsid w:val="0046311B"/>
    <w:rsid w:val="00463E8D"/>
    <w:rsid w:val="00463EB6"/>
    <w:rsid w:val="00463F34"/>
    <w:rsid w:val="00464369"/>
    <w:rsid w:val="0046441E"/>
    <w:rsid w:val="00464591"/>
    <w:rsid w:val="00464871"/>
    <w:rsid w:val="00464CE1"/>
    <w:rsid w:val="00464E6F"/>
    <w:rsid w:val="0046545F"/>
    <w:rsid w:val="00465D1C"/>
    <w:rsid w:val="004663D7"/>
    <w:rsid w:val="00466A6D"/>
    <w:rsid w:val="00466C0F"/>
    <w:rsid w:val="00466DC1"/>
    <w:rsid w:val="00467043"/>
    <w:rsid w:val="00467A16"/>
    <w:rsid w:val="004706EE"/>
    <w:rsid w:val="00470BCC"/>
    <w:rsid w:val="00471529"/>
    <w:rsid w:val="004718D4"/>
    <w:rsid w:val="00471DF2"/>
    <w:rsid w:val="004722DD"/>
    <w:rsid w:val="004728BB"/>
    <w:rsid w:val="0047291B"/>
    <w:rsid w:val="00474260"/>
    <w:rsid w:val="004746A5"/>
    <w:rsid w:val="00474EBA"/>
    <w:rsid w:val="00474FC2"/>
    <w:rsid w:val="004750E8"/>
    <w:rsid w:val="0047544A"/>
    <w:rsid w:val="0047574F"/>
    <w:rsid w:val="004758B5"/>
    <w:rsid w:val="00475A83"/>
    <w:rsid w:val="00475BAD"/>
    <w:rsid w:val="0047604B"/>
    <w:rsid w:val="00476613"/>
    <w:rsid w:val="00477176"/>
    <w:rsid w:val="004774B1"/>
    <w:rsid w:val="004778C0"/>
    <w:rsid w:val="004808F2"/>
    <w:rsid w:val="004809A0"/>
    <w:rsid w:val="00480A80"/>
    <w:rsid w:val="00480CFA"/>
    <w:rsid w:val="00480D47"/>
    <w:rsid w:val="00480F43"/>
    <w:rsid w:val="00481446"/>
    <w:rsid w:val="00481E1B"/>
    <w:rsid w:val="004822D9"/>
    <w:rsid w:val="0048249B"/>
    <w:rsid w:val="00482768"/>
    <w:rsid w:val="004827ED"/>
    <w:rsid w:val="00482AFE"/>
    <w:rsid w:val="00482C3D"/>
    <w:rsid w:val="0048317B"/>
    <w:rsid w:val="0048394A"/>
    <w:rsid w:val="00484022"/>
    <w:rsid w:val="004840B4"/>
    <w:rsid w:val="0048493A"/>
    <w:rsid w:val="00484A0C"/>
    <w:rsid w:val="00484AB9"/>
    <w:rsid w:val="00484DE9"/>
    <w:rsid w:val="00485C69"/>
    <w:rsid w:val="00486A47"/>
    <w:rsid w:val="00486A65"/>
    <w:rsid w:val="00486B20"/>
    <w:rsid w:val="00486F45"/>
    <w:rsid w:val="004870D5"/>
    <w:rsid w:val="00487411"/>
    <w:rsid w:val="00487756"/>
    <w:rsid w:val="00487F66"/>
    <w:rsid w:val="00490703"/>
    <w:rsid w:val="00490859"/>
    <w:rsid w:val="00490AEE"/>
    <w:rsid w:val="00490D2C"/>
    <w:rsid w:val="004918A6"/>
    <w:rsid w:val="00492074"/>
    <w:rsid w:val="00492733"/>
    <w:rsid w:val="00493136"/>
    <w:rsid w:val="004931B4"/>
    <w:rsid w:val="00493283"/>
    <w:rsid w:val="0049345E"/>
    <w:rsid w:val="00494002"/>
    <w:rsid w:val="004949B5"/>
    <w:rsid w:val="00494BD4"/>
    <w:rsid w:val="00494C12"/>
    <w:rsid w:val="00494D62"/>
    <w:rsid w:val="00494D9B"/>
    <w:rsid w:val="004953C5"/>
    <w:rsid w:val="00495784"/>
    <w:rsid w:val="0049578D"/>
    <w:rsid w:val="00495CE4"/>
    <w:rsid w:val="00495D72"/>
    <w:rsid w:val="00495FD8"/>
    <w:rsid w:val="00496A06"/>
    <w:rsid w:val="00496D4B"/>
    <w:rsid w:val="00496DC5"/>
    <w:rsid w:val="00496DDC"/>
    <w:rsid w:val="00496E29"/>
    <w:rsid w:val="00496FA8"/>
    <w:rsid w:val="00497296"/>
    <w:rsid w:val="004976C4"/>
    <w:rsid w:val="00497A02"/>
    <w:rsid w:val="00497A5C"/>
    <w:rsid w:val="00497C5F"/>
    <w:rsid w:val="00497CFF"/>
    <w:rsid w:val="004A0A96"/>
    <w:rsid w:val="004A0BA6"/>
    <w:rsid w:val="004A0C3F"/>
    <w:rsid w:val="004A11B0"/>
    <w:rsid w:val="004A1207"/>
    <w:rsid w:val="004A1539"/>
    <w:rsid w:val="004A175C"/>
    <w:rsid w:val="004A18C5"/>
    <w:rsid w:val="004A1F74"/>
    <w:rsid w:val="004A24D9"/>
    <w:rsid w:val="004A25E9"/>
    <w:rsid w:val="004A2873"/>
    <w:rsid w:val="004A2B86"/>
    <w:rsid w:val="004A2C91"/>
    <w:rsid w:val="004A2D0F"/>
    <w:rsid w:val="004A2EFD"/>
    <w:rsid w:val="004A2F27"/>
    <w:rsid w:val="004A2F8B"/>
    <w:rsid w:val="004A2FDA"/>
    <w:rsid w:val="004A33F9"/>
    <w:rsid w:val="004A34A2"/>
    <w:rsid w:val="004A36F3"/>
    <w:rsid w:val="004A3877"/>
    <w:rsid w:val="004A3A9D"/>
    <w:rsid w:val="004A3E42"/>
    <w:rsid w:val="004A3E5D"/>
    <w:rsid w:val="004A42D7"/>
    <w:rsid w:val="004A4EE2"/>
    <w:rsid w:val="004A4FF4"/>
    <w:rsid w:val="004A5581"/>
    <w:rsid w:val="004A5C2A"/>
    <w:rsid w:val="004A5D72"/>
    <w:rsid w:val="004A5D7E"/>
    <w:rsid w:val="004A6532"/>
    <w:rsid w:val="004A673B"/>
    <w:rsid w:val="004A6D52"/>
    <w:rsid w:val="004A6F90"/>
    <w:rsid w:val="004A7068"/>
    <w:rsid w:val="004A7331"/>
    <w:rsid w:val="004A7429"/>
    <w:rsid w:val="004B04FB"/>
    <w:rsid w:val="004B086C"/>
    <w:rsid w:val="004B0DD2"/>
    <w:rsid w:val="004B0F21"/>
    <w:rsid w:val="004B0F8C"/>
    <w:rsid w:val="004B13C7"/>
    <w:rsid w:val="004B1579"/>
    <w:rsid w:val="004B15E8"/>
    <w:rsid w:val="004B192B"/>
    <w:rsid w:val="004B1AC7"/>
    <w:rsid w:val="004B1BC7"/>
    <w:rsid w:val="004B1E2D"/>
    <w:rsid w:val="004B1EAD"/>
    <w:rsid w:val="004B1F73"/>
    <w:rsid w:val="004B2022"/>
    <w:rsid w:val="004B205D"/>
    <w:rsid w:val="004B2775"/>
    <w:rsid w:val="004B2781"/>
    <w:rsid w:val="004B2BB8"/>
    <w:rsid w:val="004B2FEB"/>
    <w:rsid w:val="004B309D"/>
    <w:rsid w:val="004B3130"/>
    <w:rsid w:val="004B36AB"/>
    <w:rsid w:val="004B377F"/>
    <w:rsid w:val="004B392C"/>
    <w:rsid w:val="004B39CD"/>
    <w:rsid w:val="004B3EFA"/>
    <w:rsid w:val="004B40F0"/>
    <w:rsid w:val="004B4EA8"/>
    <w:rsid w:val="004B507F"/>
    <w:rsid w:val="004B51D8"/>
    <w:rsid w:val="004B57EC"/>
    <w:rsid w:val="004B5915"/>
    <w:rsid w:val="004B630B"/>
    <w:rsid w:val="004B6A20"/>
    <w:rsid w:val="004B6DDE"/>
    <w:rsid w:val="004B6EE0"/>
    <w:rsid w:val="004B71A9"/>
    <w:rsid w:val="004B7D99"/>
    <w:rsid w:val="004C02B5"/>
    <w:rsid w:val="004C0452"/>
    <w:rsid w:val="004C06A8"/>
    <w:rsid w:val="004C0FD1"/>
    <w:rsid w:val="004C1209"/>
    <w:rsid w:val="004C1887"/>
    <w:rsid w:val="004C1EB7"/>
    <w:rsid w:val="004C225A"/>
    <w:rsid w:val="004C2328"/>
    <w:rsid w:val="004C2633"/>
    <w:rsid w:val="004C28D9"/>
    <w:rsid w:val="004C29BC"/>
    <w:rsid w:val="004C2CAA"/>
    <w:rsid w:val="004C3216"/>
    <w:rsid w:val="004C33B3"/>
    <w:rsid w:val="004C377B"/>
    <w:rsid w:val="004C42E4"/>
    <w:rsid w:val="004C4424"/>
    <w:rsid w:val="004C4E97"/>
    <w:rsid w:val="004C531E"/>
    <w:rsid w:val="004C5391"/>
    <w:rsid w:val="004C55AA"/>
    <w:rsid w:val="004C55C5"/>
    <w:rsid w:val="004C58BD"/>
    <w:rsid w:val="004C597A"/>
    <w:rsid w:val="004C5C00"/>
    <w:rsid w:val="004C5EF0"/>
    <w:rsid w:val="004C6075"/>
    <w:rsid w:val="004C618E"/>
    <w:rsid w:val="004C63E6"/>
    <w:rsid w:val="004C656C"/>
    <w:rsid w:val="004C6800"/>
    <w:rsid w:val="004C6A6F"/>
    <w:rsid w:val="004C6D08"/>
    <w:rsid w:val="004C6D1E"/>
    <w:rsid w:val="004C6D3A"/>
    <w:rsid w:val="004C6DA6"/>
    <w:rsid w:val="004C787D"/>
    <w:rsid w:val="004C7930"/>
    <w:rsid w:val="004C7C0D"/>
    <w:rsid w:val="004C7C49"/>
    <w:rsid w:val="004D022C"/>
    <w:rsid w:val="004D0433"/>
    <w:rsid w:val="004D0464"/>
    <w:rsid w:val="004D049A"/>
    <w:rsid w:val="004D061E"/>
    <w:rsid w:val="004D072B"/>
    <w:rsid w:val="004D08D7"/>
    <w:rsid w:val="004D0AAA"/>
    <w:rsid w:val="004D1319"/>
    <w:rsid w:val="004D151F"/>
    <w:rsid w:val="004D1857"/>
    <w:rsid w:val="004D1BBE"/>
    <w:rsid w:val="004D1E81"/>
    <w:rsid w:val="004D21B9"/>
    <w:rsid w:val="004D28B5"/>
    <w:rsid w:val="004D307E"/>
    <w:rsid w:val="004D32BF"/>
    <w:rsid w:val="004D3784"/>
    <w:rsid w:val="004D395E"/>
    <w:rsid w:val="004D397A"/>
    <w:rsid w:val="004D3E1F"/>
    <w:rsid w:val="004D3EE2"/>
    <w:rsid w:val="004D42C4"/>
    <w:rsid w:val="004D4345"/>
    <w:rsid w:val="004D442C"/>
    <w:rsid w:val="004D4511"/>
    <w:rsid w:val="004D479F"/>
    <w:rsid w:val="004D4A20"/>
    <w:rsid w:val="004D4DBC"/>
    <w:rsid w:val="004D5125"/>
    <w:rsid w:val="004D53A7"/>
    <w:rsid w:val="004D5497"/>
    <w:rsid w:val="004D55D4"/>
    <w:rsid w:val="004D56E9"/>
    <w:rsid w:val="004D5CE8"/>
    <w:rsid w:val="004D5CEA"/>
    <w:rsid w:val="004D6589"/>
    <w:rsid w:val="004D6740"/>
    <w:rsid w:val="004D6801"/>
    <w:rsid w:val="004D7174"/>
    <w:rsid w:val="004D71C2"/>
    <w:rsid w:val="004D7CCA"/>
    <w:rsid w:val="004D7F68"/>
    <w:rsid w:val="004E06F4"/>
    <w:rsid w:val="004E0A2B"/>
    <w:rsid w:val="004E0D4F"/>
    <w:rsid w:val="004E1150"/>
    <w:rsid w:val="004E219B"/>
    <w:rsid w:val="004E23C1"/>
    <w:rsid w:val="004E25C8"/>
    <w:rsid w:val="004E25DF"/>
    <w:rsid w:val="004E295C"/>
    <w:rsid w:val="004E38D0"/>
    <w:rsid w:val="004E4175"/>
    <w:rsid w:val="004E439C"/>
    <w:rsid w:val="004E4784"/>
    <w:rsid w:val="004E4876"/>
    <w:rsid w:val="004E4890"/>
    <w:rsid w:val="004E4A08"/>
    <w:rsid w:val="004E4B64"/>
    <w:rsid w:val="004E4C0E"/>
    <w:rsid w:val="004E5529"/>
    <w:rsid w:val="004E5F47"/>
    <w:rsid w:val="004E64C1"/>
    <w:rsid w:val="004E679F"/>
    <w:rsid w:val="004E6903"/>
    <w:rsid w:val="004E6BC0"/>
    <w:rsid w:val="004E6BF7"/>
    <w:rsid w:val="004E737A"/>
    <w:rsid w:val="004E75E2"/>
    <w:rsid w:val="004E7670"/>
    <w:rsid w:val="004F00D6"/>
    <w:rsid w:val="004F039F"/>
    <w:rsid w:val="004F0557"/>
    <w:rsid w:val="004F0600"/>
    <w:rsid w:val="004F07EE"/>
    <w:rsid w:val="004F080D"/>
    <w:rsid w:val="004F0822"/>
    <w:rsid w:val="004F0E61"/>
    <w:rsid w:val="004F0F9F"/>
    <w:rsid w:val="004F1657"/>
    <w:rsid w:val="004F1658"/>
    <w:rsid w:val="004F1987"/>
    <w:rsid w:val="004F1A6C"/>
    <w:rsid w:val="004F1D54"/>
    <w:rsid w:val="004F26DD"/>
    <w:rsid w:val="004F2AB3"/>
    <w:rsid w:val="004F381F"/>
    <w:rsid w:val="004F3BDF"/>
    <w:rsid w:val="004F3CD1"/>
    <w:rsid w:val="004F4505"/>
    <w:rsid w:val="004F52F0"/>
    <w:rsid w:val="004F5863"/>
    <w:rsid w:val="004F58DD"/>
    <w:rsid w:val="004F595B"/>
    <w:rsid w:val="004F5A3D"/>
    <w:rsid w:val="004F61AB"/>
    <w:rsid w:val="004F6926"/>
    <w:rsid w:val="004F6C4F"/>
    <w:rsid w:val="004F6C6C"/>
    <w:rsid w:val="004F714F"/>
    <w:rsid w:val="004F7947"/>
    <w:rsid w:val="004F7BCB"/>
    <w:rsid w:val="004F7FE0"/>
    <w:rsid w:val="00500A9D"/>
    <w:rsid w:val="0050140F"/>
    <w:rsid w:val="00501A74"/>
    <w:rsid w:val="00501ACD"/>
    <w:rsid w:val="00501B2B"/>
    <w:rsid w:val="005023D0"/>
    <w:rsid w:val="005026D6"/>
    <w:rsid w:val="00502C8B"/>
    <w:rsid w:val="00502E2E"/>
    <w:rsid w:val="0050335B"/>
    <w:rsid w:val="005038DE"/>
    <w:rsid w:val="00503940"/>
    <w:rsid w:val="005039A9"/>
    <w:rsid w:val="00503BC8"/>
    <w:rsid w:val="00503CA9"/>
    <w:rsid w:val="00503F8F"/>
    <w:rsid w:val="00504067"/>
    <w:rsid w:val="005041A8"/>
    <w:rsid w:val="00504677"/>
    <w:rsid w:val="005047A8"/>
    <w:rsid w:val="00504C9C"/>
    <w:rsid w:val="00504CFC"/>
    <w:rsid w:val="005053E7"/>
    <w:rsid w:val="005055B2"/>
    <w:rsid w:val="00505A1C"/>
    <w:rsid w:val="0050609F"/>
    <w:rsid w:val="0050634C"/>
    <w:rsid w:val="0050677E"/>
    <w:rsid w:val="00506AF5"/>
    <w:rsid w:val="005077D1"/>
    <w:rsid w:val="00507AC9"/>
    <w:rsid w:val="00507B42"/>
    <w:rsid w:val="00510005"/>
    <w:rsid w:val="00510467"/>
    <w:rsid w:val="005110BE"/>
    <w:rsid w:val="00511110"/>
    <w:rsid w:val="005113FE"/>
    <w:rsid w:val="0051156F"/>
    <w:rsid w:val="0051159C"/>
    <w:rsid w:val="00511656"/>
    <w:rsid w:val="00511B76"/>
    <w:rsid w:val="00511EAB"/>
    <w:rsid w:val="00511F70"/>
    <w:rsid w:val="00512668"/>
    <w:rsid w:val="00513581"/>
    <w:rsid w:val="0051376E"/>
    <w:rsid w:val="0051380A"/>
    <w:rsid w:val="00513B4D"/>
    <w:rsid w:val="00513CDE"/>
    <w:rsid w:val="00513E92"/>
    <w:rsid w:val="00514200"/>
    <w:rsid w:val="00514296"/>
    <w:rsid w:val="00514518"/>
    <w:rsid w:val="0051452E"/>
    <w:rsid w:val="0051464B"/>
    <w:rsid w:val="00514727"/>
    <w:rsid w:val="00514A20"/>
    <w:rsid w:val="005152B1"/>
    <w:rsid w:val="005152D2"/>
    <w:rsid w:val="005153C6"/>
    <w:rsid w:val="005157A2"/>
    <w:rsid w:val="005159F5"/>
    <w:rsid w:val="00515AE9"/>
    <w:rsid w:val="00515FD9"/>
    <w:rsid w:val="0051675F"/>
    <w:rsid w:val="00516985"/>
    <w:rsid w:val="00516CF9"/>
    <w:rsid w:val="0051758E"/>
    <w:rsid w:val="005175C5"/>
    <w:rsid w:val="0051773A"/>
    <w:rsid w:val="00517CB5"/>
    <w:rsid w:val="00517F9E"/>
    <w:rsid w:val="0052125D"/>
    <w:rsid w:val="005212FC"/>
    <w:rsid w:val="005216CA"/>
    <w:rsid w:val="005224A8"/>
    <w:rsid w:val="005226F2"/>
    <w:rsid w:val="00522886"/>
    <w:rsid w:val="005228E8"/>
    <w:rsid w:val="005229D2"/>
    <w:rsid w:val="00522B0F"/>
    <w:rsid w:val="00522F3E"/>
    <w:rsid w:val="00523448"/>
    <w:rsid w:val="00523CED"/>
    <w:rsid w:val="00523E12"/>
    <w:rsid w:val="00524222"/>
    <w:rsid w:val="00524CB6"/>
    <w:rsid w:val="00524F05"/>
    <w:rsid w:val="00525124"/>
    <w:rsid w:val="0052516E"/>
    <w:rsid w:val="00525CB2"/>
    <w:rsid w:val="0052627B"/>
    <w:rsid w:val="005263BC"/>
    <w:rsid w:val="0052706C"/>
    <w:rsid w:val="005279E7"/>
    <w:rsid w:val="00527C1E"/>
    <w:rsid w:val="005302DA"/>
    <w:rsid w:val="00530418"/>
    <w:rsid w:val="00530611"/>
    <w:rsid w:val="00530EB6"/>
    <w:rsid w:val="00530F26"/>
    <w:rsid w:val="005315E6"/>
    <w:rsid w:val="005324B3"/>
    <w:rsid w:val="005324D9"/>
    <w:rsid w:val="005328C9"/>
    <w:rsid w:val="00532AC5"/>
    <w:rsid w:val="0053348B"/>
    <w:rsid w:val="00533778"/>
    <w:rsid w:val="005338D4"/>
    <w:rsid w:val="00533C55"/>
    <w:rsid w:val="00533F3A"/>
    <w:rsid w:val="005346E7"/>
    <w:rsid w:val="005347AB"/>
    <w:rsid w:val="00534B1E"/>
    <w:rsid w:val="00534E69"/>
    <w:rsid w:val="005351D2"/>
    <w:rsid w:val="00535311"/>
    <w:rsid w:val="00535341"/>
    <w:rsid w:val="00535730"/>
    <w:rsid w:val="0053577F"/>
    <w:rsid w:val="00535B40"/>
    <w:rsid w:val="00535C7D"/>
    <w:rsid w:val="00535DCA"/>
    <w:rsid w:val="0053606A"/>
    <w:rsid w:val="005361A3"/>
    <w:rsid w:val="005363EB"/>
    <w:rsid w:val="005365EF"/>
    <w:rsid w:val="005367A8"/>
    <w:rsid w:val="00536BBD"/>
    <w:rsid w:val="00536D68"/>
    <w:rsid w:val="0053721E"/>
    <w:rsid w:val="005376CB"/>
    <w:rsid w:val="00537AB6"/>
    <w:rsid w:val="00537DDF"/>
    <w:rsid w:val="00537F8C"/>
    <w:rsid w:val="00540DD9"/>
    <w:rsid w:val="00541159"/>
    <w:rsid w:val="005415CC"/>
    <w:rsid w:val="00541603"/>
    <w:rsid w:val="005416C4"/>
    <w:rsid w:val="005418D9"/>
    <w:rsid w:val="0054190E"/>
    <w:rsid w:val="00541A70"/>
    <w:rsid w:val="00541C4B"/>
    <w:rsid w:val="00541DDD"/>
    <w:rsid w:val="00541E87"/>
    <w:rsid w:val="005422D1"/>
    <w:rsid w:val="005429EB"/>
    <w:rsid w:val="00542B3D"/>
    <w:rsid w:val="00542BE3"/>
    <w:rsid w:val="00542FF1"/>
    <w:rsid w:val="0054324F"/>
    <w:rsid w:val="00543257"/>
    <w:rsid w:val="00543FFE"/>
    <w:rsid w:val="005441AC"/>
    <w:rsid w:val="005441E7"/>
    <w:rsid w:val="0054471F"/>
    <w:rsid w:val="00544747"/>
    <w:rsid w:val="0054486D"/>
    <w:rsid w:val="005448FB"/>
    <w:rsid w:val="00544B09"/>
    <w:rsid w:val="00544F98"/>
    <w:rsid w:val="00544FC3"/>
    <w:rsid w:val="005452CF"/>
    <w:rsid w:val="005455CA"/>
    <w:rsid w:val="00545753"/>
    <w:rsid w:val="005457FF"/>
    <w:rsid w:val="00545865"/>
    <w:rsid w:val="005458D6"/>
    <w:rsid w:val="00545DC5"/>
    <w:rsid w:val="00545DDE"/>
    <w:rsid w:val="00545FD2"/>
    <w:rsid w:val="0054608F"/>
    <w:rsid w:val="0054665E"/>
    <w:rsid w:val="00546784"/>
    <w:rsid w:val="00546D38"/>
    <w:rsid w:val="00547434"/>
    <w:rsid w:val="005475CB"/>
    <w:rsid w:val="005476DD"/>
    <w:rsid w:val="0054778E"/>
    <w:rsid w:val="005477EA"/>
    <w:rsid w:val="00547CFC"/>
    <w:rsid w:val="00550188"/>
    <w:rsid w:val="00552563"/>
    <w:rsid w:val="005525F8"/>
    <w:rsid w:val="005527DC"/>
    <w:rsid w:val="00552852"/>
    <w:rsid w:val="00552A43"/>
    <w:rsid w:val="00552EDB"/>
    <w:rsid w:val="00553227"/>
    <w:rsid w:val="005533A4"/>
    <w:rsid w:val="00553458"/>
    <w:rsid w:val="00553CFB"/>
    <w:rsid w:val="00554349"/>
    <w:rsid w:val="00554757"/>
    <w:rsid w:val="00554776"/>
    <w:rsid w:val="005547D1"/>
    <w:rsid w:val="0055565C"/>
    <w:rsid w:val="00555718"/>
    <w:rsid w:val="00555864"/>
    <w:rsid w:val="0055644E"/>
    <w:rsid w:val="0055666F"/>
    <w:rsid w:val="0055681C"/>
    <w:rsid w:val="005568F3"/>
    <w:rsid w:val="00556B8D"/>
    <w:rsid w:val="00557180"/>
    <w:rsid w:val="00557E5C"/>
    <w:rsid w:val="00557EA4"/>
    <w:rsid w:val="005600B2"/>
    <w:rsid w:val="0056027B"/>
    <w:rsid w:val="005602AA"/>
    <w:rsid w:val="00560354"/>
    <w:rsid w:val="0056051E"/>
    <w:rsid w:val="005605E9"/>
    <w:rsid w:val="0056070F"/>
    <w:rsid w:val="00560BE1"/>
    <w:rsid w:val="005611B6"/>
    <w:rsid w:val="005611F7"/>
    <w:rsid w:val="00561608"/>
    <w:rsid w:val="00561842"/>
    <w:rsid w:val="00561D71"/>
    <w:rsid w:val="00561DB6"/>
    <w:rsid w:val="00561F03"/>
    <w:rsid w:val="00561FE6"/>
    <w:rsid w:val="00562208"/>
    <w:rsid w:val="00562857"/>
    <w:rsid w:val="00562C98"/>
    <w:rsid w:val="00562F4E"/>
    <w:rsid w:val="00563011"/>
    <w:rsid w:val="005630DB"/>
    <w:rsid w:val="00563468"/>
    <w:rsid w:val="0056368F"/>
    <w:rsid w:val="00563A58"/>
    <w:rsid w:val="00563BB0"/>
    <w:rsid w:val="00563FF4"/>
    <w:rsid w:val="00564223"/>
    <w:rsid w:val="00564415"/>
    <w:rsid w:val="005644CB"/>
    <w:rsid w:val="005646B0"/>
    <w:rsid w:val="00564A84"/>
    <w:rsid w:val="00565157"/>
    <w:rsid w:val="00565551"/>
    <w:rsid w:val="005655BE"/>
    <w:rsid w:val="005658FC"/>
    <w:rsid w:val="00565F25"/>
    <w:rsid w:val="005664EC"/>
    <w:rsid w:val="00566564"/>
    <w:rsid w:val="00566CBF"/>
    <w:rsid w:val="00566E15"/>
    <w:rsid w:val="00567287"/>
    <w:rsid w:val="00567672"/>
    <w:rsid w:val="00567B28"/>
    <w:rsid w:val="00567E23"/>
    <w:rsid w:val="00567E4B"/>
    <w:rsid w:val="005700A1"/>
    <w:rsid w:val="005701C1"/>
    <w:rsid w:val="00570424"/>
    <w:rsid w:val="00570461"/>
    <w:rsid w:val="005704F5"/>
    <w:rsid w:val="00570E74"/>
    <w:rsid w:val="00571831"/>
    <w:rsid w:val="005719D4"/>
    <w:rsid w:val="00571CE3"/>
    <w:rsid w:val="00571D02"/>
    <w:rsid w:val="00571F02"/>
    <w:rsid w:val="0057221A"/>
    <w:rsid w:val="00572613"/>
    <w:rsid w:val="005729F3"/>
    <w:rsid w:val="00572C88"/>
    <w:rsid w:val="005733A5"/>
    <w:rsid w:val="0057357A"/>
    <w:rsid w:val="005739D4"/>
    <w:rsid w:val="00573C1D"/>
    <w:rsid w:val="00574380"/>
    <w:rsid w:val="00575223"/>
    <w:rsid w:val="00575346"/>
    <w:rsid w:val="005754BA"/>
    <w:rsid w:val="00575684"/>
    <w:rsid w:val="005756CE"/>
    <w:rsid w:val="00575808"/>
    <w:rsid w:val="0057596B"/>
    <w:rsid w:val="00576758"/>
    <w:rsid w:val="00576C9F"/>
    <w:rsid w:val="00576D70"/>
    <w:rsid w:val="00577348"/>
    <w:rsid w:val="0057738D"/>
    <w:rsid w:val="00577A22"/>
    <w:rsid w:val="00577CBC"/>
    <w:rsid w:val="00580003"/>
    <w:rsid w:val="0058128E"/>
    <w:rsid w:val="00581588"/>
    <w:rsid w:val="00581AE4"/>
    <w:rsid w:val="00581D64"/>
    <w:rsid w:val="00581E34"/>
    <w:rsid w:val="00581FC9"/>
    <w:rsid w:val="00582388"/>
    <w:rsid w:val="005825BC"/>
    <w:rsid w:val="00582722"/>
    <w:rsid w:val="005829CD"/>
    <w:rsid w:val="00582A50"/>
    <w:rsid w:val="00582BDF"/>
    <w:rsid w:val="0058357C"/>
    <w:rsid w:val="0058372B"/>
    <w:rsid w:val="00583973"/>
    <w:rsid w:val="005839A0"/>
    <w:rsid w:val="00583DBC"/>
    <w:rsid w:val="005840AA"/>
    <w:rsid w:val="00584118"/>
    <w:rsid w:val="0058423F"/>
    <w:rsid w:val="0058463A"/>
    <w:rsid w:val="00584D6A"/>
    <w:rsid w:val="005852CC"/>
    <w:rsid w:val="005852D4"/>
    <w:rsid w:val="005852E4"/>
    <w:rsid w:val="00585366"/>
    <w:rsid w:val="00585AE8"/>
    <w:rsid w:val="00586077"/>
    <w:rsid w:val="005861DC"/>
    <w:rsid w:val="005864EE"/>
    <w:rsid w:val="005867A1"/>
    <w:rsid w:val="00586BE6"/>
    <w:rsid w:val="00587308"/>
    <w:rsid w:val="005877A3"/>
    <w:rsid w:val="00587AE9"/>
    <w:rsid w:val="00590498"/>
    <w:rsid w:val="0059059D"/>
    <w:rsid w:val="0059060E"/>
    <w:rsid w:val="0059072F"/>
    <w:rsid w:val="00590A91"/>
    <w:rsid w:val="00591344"/>
    <w:rsid w:val="005919E2"/>
    <w:rsid w:val="00592281"/>
    <w:rsid w:val="00592502"/>
    <w:rsid w:val="0059266C"/>
    <w:rsid w:val="00592976"/>
    <w:rsid w:val="00592997"/>
    <w:rsid w:val="00592ADD"/>
    <w:rsid w:val="00592D93"/>
    <w:rsid w:val="0059310F"/>
    <w:rsid w:val="00593318"/>
    <w:rsid w:val="005943CE"/>
    <w:rsid w:val="005943EA"/>
    <w:rsid w:val="00594F4F"/>
    <w:rsid w:val="00594F8F"/>
    <w:rsid w:val="005953B3"/>
    <w:rsid w:val="005958FC"/>
    <w:rsid w:val="00595916"/>
    <w:rsid w:val="005961E7"/>
    <w:rsid w:val="005963C1"/>
    <w:rsid w:val="0059666C"/>
    <w:rsid w:val="00596DC5"/>
    <w:rsid w:val="00596EA7"/>
    <w:rsid w:val="0059727D"/>
    <w:rsid w:val="005976B4"/>
    <w:rsid w:val="00597A20"/>
    <w:rsid w:val="005A024B"/>
    <w:rsid w:val="005A05EA"/>
    <w:rsid w:val="005A067B"/>
    <w:rsid w:val="005A083B"/>
    <w:rsid w:val="005A08AE"/>
    <w:rsid w:val="005A09BC"/>
    <w:rsid w:val="005A0DC3"/>
    <w:rsid w:val="005A0E8F"/>
    <w:rsid w:val="005A145D"/>
    <w:rsid w:val="005A1614"/>
    <w:rsid w:val="005A1885"/>
    <w:rsid w:val="005A1BC6"/>
    <w:rsid w:val="005A1C2B"/>
    <w:rsid w:val="005A213E"/>
    <w:rsid w:val="005A21DF"/>
    <w:rsid w:val="005A2A19"/>
    <w:rsid w:val="005A303C"/>
    <w:rsid w:val="005A3DEF"/>
    <w:rsid w:val="005A4689"/>
    <w:rsid w:val="005A480C"/>
    <w:rsid w:val="005A48B8"/>
    <w:rsid w:val="005A50BF"/>
    <w:rsid w:val="005A5574"/>
    <w:rsid w:val="005A5AC8"/>
    <w:rsid w:val="005A712D"/>
    <w:rsid w:val="005A7202"/>
    <w:rsid w:val="005A793F"/>
    <w:rsid w:val="005A79F0"/>
    <w:rsid w:val="005A7BB7"/>
    <w:rsid w:val="005A7DC6"/>
    <w:rsid w:val="005B0580"/>
    <w:rsid w:val="005B066F"/>
    <w:rsid w:val="005B09F9"/>
    <w:rsid w:val="005B0AED"/>
    <w:rsid w:val="005B0C37"/>
    <w:rsid w:val="005B1565"/>
    <w:rsid w:val="005B19EB"/>
    <w:rsid w:val="005B1AD4"/>
    <w:rsid w:val="005B1D6F"/>
    <w:rsid w:val="005B2510"/>
    <w:rsid w:val="005B251B"/>
    <w:rsid w:val="005B27F3"/>
    <w:rsid w:val="005B2962"/>
    <w:rsid w:val="005B29F7"/>
    <w:rsid w:val="005B2ED1"/>
    <w:rsid w:val="005B345F"/>
    <w:rsid w:val="005B3473"/>
    <w:rsid w:val="005B3753"/>
    <w:rsid w:val="005B42E6"/>
    <w:rsid w:val="005B4681"/>
    <w:rsid w:val="005B48F2"/>
    <w:rsid w:val="005B4EA6"/>
    <w:rsid w:val="005B4F94"/>
    <w:rsid w:val="005B5052"/>
    <w:rsid w:val="005B53FE"/>
    <w:rsid w:val="005B5540"/>
    <w:rsid w:val="005B59C6"/>
    <w:rsid w:val="005B5B49"/>
    <w:rsid w:val="005B5C46"/>
    <w:rsid w:val="005B5D5F"/>
    <w:rsid w:val="005B615B"/>
    <w:rsid w:val="005B670E"/>
    <w:rsid w:val="005B7070"/>
    <w:rsid w:val="005B74DA"/>
    <w:rsid w:val="005B751F"/>
    <w:rsid w:val="005B7753"/>
    <w:rsid w:val="005B7AFC"/>
    <w:rsid w:val="005B7CEC"/>
    <w:rsid w:val="005C0241"/>
    <w:rsid w:val="005C0304"/>
    <w:rsid w:val="005C0D9E"/>
    <w:rsid w:val="005C1104"/>
    <w:rsid w:val="005C116D"/>
    <w:rsid w:val="005C1551"/>
    <w:rsid w:val="005C1777"/>
    <w:rsid w:val="005C1A81"/>
    <w:rsid w:val="005C1E23"/>
    <w:rsid w:val="005C1EC2"/>
    <w:rsid w:val="005C2173"/>
    <w:rsid w:val="005C2263"/>
    <w:rsid w:val="005C269B"/>
    <w:rsid w:val="005C27F6"/>
    <w:rsid w:val="005C2CB9"/>
    <w:rsid w:val="005C3C1E"/>
    <w:rsid w:val="005C3DDC"/>
    <w:rsid w:val="005C43F1"/>
    <w:rsid w:val="005C45B2"/>
    <w:rsid w:val="005C4A5F"/>
    <w:rsid w:val="005C4B5D"/>
    <w:rsid w:val="005C5561"/>
    <w:rsid w:val="005C57BD"/>
    <w:rsid w:val="005C5EFB"/>
    <w:rsid w:val="005C6E81"/>
    <w:rsid w:val="005C6EC8"/>
    <w:rsid w:val="005C7416"/>
    <w:rsid w:val="005C741A"/>
    <w:rsid w:val="005C7F38"/>
    <w:rsid w:val="005D013D"/>
    <w:rsid w:val="005D016E"/>
    <w:rsid w:val="005D080A"/>
    <w:rsid w:val="005D16E7"/>
    <w:rsid w:val="005D1725"/>
    <w:rsid w:val="005D1918"/>
    <w:rsid w:val="005D1A14"/>
    <w:rsid w:val="005D1DDD"/>
    <w:rsid w:val="005D2422"/>
    <w:rsid w:val="005D298A"/>
    <w:rsid w:val="005D2B8D"/>
    <w:rsid w:val="005D3084"/>
    <w:rsid w:val="005D31FC"/>
    <w:rsid w:val="005D34D8"/>
    <w:rsid w:val="005D3693"/>
    <w:rsid w:val="005D3B3F"/>
    <w:rsid w:val="005D3CB3"/>
    <w:rsid w:val="005D3DAD"/>
    <w:rsid w:val="005D4485"/>
    <w:rsid w:val="005D4992"/>
    <w:rsid w:val="005D52EF"/>
    <w:rsid w:val="005D5343"/>
    <w:rsid w:val="005D5CCC"/>
    <w:rsid w:val="005D620A"/>
    <w:rsid w:val="005D648A"/>
    <w:rsid w:val="005D698E"/>
    <w:rsid w:val="005D71DA"/>
    <w:rsid w:val="005D73CC"/>
    <w:rsid w:val="005D7462"/>
    <w:rsid w:val="005D75C7"/>
    <w:rsid w:val="005D770C"/>
    <w:rsid w:val="005D7779"/>
    <w:rsid w:val="005D7AF0"/>
    <w:rsid w:val="005D7F3C"/>
    <w:rsid w:val="005E0F42"/>
    <w:rsid w:val="005E22C8"/>
    <w:rsid w:val="005E2710"/>
    <w:rsid w:val="005E2AEA"/>
    <w:rsid w:val="005E3225"/>
    <w:rsid w:val="005E3235"/>
    <w:rsid w:val="005E3610"/>
    <w:rsid w:val="005E4128"/>
    <w:rsid w:val="005E4B20"/>
    <w:rsid w:val="005E4B88"/>
    <w:rsid w:val="005E53BD"/>
    <w:rsid w:val="005E5751"/>
    <w:rsid w:val="005E678B"/>
    <w:rsid w:val="005E68E8"/>
    <w:rsid w:val="005E6A03"/>
    <w:rsid w:val="005E70BB"/>
    <w:rsid w:val="005E7103"/>
    <w:rsid w:val="005E7863"/>
    <w:rsid w:val="005E7998"/>
    <w:rsid w:val="005E7AF0"/>
    <w:rsid w:val="005F0329"/>
    <w:rsid w:val="005F03A4"/>
    <w:rsid w:val="005F05C1"/>
    <w:rsid w:val="005F0941"/>
    <w:rsid w:val="005F0A54"/>
    <w:rsid w:val="005F0BA7"/>
    <w:rsid w:val="005F0E47"/>
    <w:rsid w:val="005F1634"/>
    <w:rsid w:val="005F1AAD"/>
    <w:rsid w:val="005F1CE6"/>
    <w:rsid w:val="005F1F1C"/>
    <w:rsid w:val="005F219C"/>
    <w:rsid w:val="005F21B0"/>
    <w:rsid w:val="005F2E06"/>
    <w:rsid w:val="005F2EB1"/>
    <w:rsid w:val="005F3753"/>
    <w:rsid w:val="005F39F3"/>
    <w:rsid w:val="005F3B6A"/>
    <w:rsid w:val="005F3C6F"/>
    <w:rsid w:val="005F411E"/>
    <w:rsid w:val="005F418D"/>
    <w:rsid w:val="005F4453"/>
    <w:rsid w:val="005F44E0"/>
    <w:rsid w:val="005F4DB0"/>
    <w:rsid w:val="005F4FF5"/>
    <w:rsid w:val="005F54BB"/>
    <w:rsid w:val="005F5BB2"/>
    <w:rsid w:val="005F5C01"/>
    <w:rsid w:val="005F5EAF"/>
    <w:rsid w:val="005F6153"/>
    <w:rsid w:val="005F623D"/>
    <w:rsid w:val="005F6339"/>
    <w:rsid w:val="005F65E7"/>
    <w:rsid w:val="005F6800"/>
    <w:rsid w:val="005F7278"/>
    <w:rsid w:val="005F743C"/>
    <w:rsid w:val="005F7684"/>
    <w:rsid w:val="005F783F"/>
    <w:rsid w:val="005F7C55"/>
    <w:rsid w:val="005F7C9E"/>
    <w:rsid w:val="00600016"/>
    <w:rsid w:val="0060031D"/>
    <w:rsid w:val="006006C4"/>
    <w:rsid w:val="00601A79"/>
    <w:rsid w:val="00601F56"/>
    <w:rsid w:val="0060225F"/>
    <w:rsid w:val="00602B51"/>
    <w:rsid w:val="00602EBB"/>
    <w:rsid w:val="00602F6B"/>
    <w:rsid w:val="006031C9"/>
    <w:rsid w:val="006033CC"/>
    <w:rsid w:val="00603DEB"/>
    <w:rsid w:val="0060492A"/>
    <w:rsid w:val="00604C70"/>
    <w:rsid w:val="00604F76"/>
    <w:rsid w:val="00605402"/>
    <w:rsid w:val="0060557D"/>
    <w:rsid w:val="00605E5F"/>
    <w:rsid w:val="0060673C"/>
    <w:rsid w:val="00606B3F"/>
    <w:rsid w:val="00606C05"/>
    <w:rsid w:val="0060725E"/>
    <w:rsid w:val="00607721"/>
    <w:rsid w:val="00607B92"/>
    <w:rsid w:val="00607B99"/>
    <w:rsid w:val="00607D4E"/>
    <w:rsid w:val="00607DF5"/>
    <w:rsid w:val="00610041"/>
    <w:rsid w:val="00610168"/>
    <w:rsid w:val="006104DA"/>
    <w:rsid w:val="00610A18"/>
    <w:rsid w:val="00610E96"/>
    <w:rsid w:val="006114EF"/>
    <w:rsid w:val="00611A18"/>
    <w:rsid w:val="0061234A"/>
    <w:rsid w:val="00612356"/>
    <w:rsid w:val="00612E36"/>
    <w:rsid w:val="00613139"/>
    <w:rsid w:val="00613140"/>
    <w:rsid w:val="0061319F"/>
    <w:rsid w:val="00613222"/>
    <w:rsid w:val="006137E4"/>
    <w:rsid w:val="006139B7"/>
    <w:rsid w:val="00613C29"/>
    <w:rsid w:val="00614168"/>
    <w:rsid w:val="006141D6"/>
    <w:rsid w:val="0061421F"/>
    <w:rsid w:val="00614453"/>
    <w:rsid w:val="006144FC"/>
    <w:rsid w:val="00615295"/>
    <w:rsid w:val="0061545A"/>
    <w:rsid w:val="00615601"/>
    <w:rsid w:val="00616F2C"/>
    <w:rsid w:val="0061738B"/>
    <w:rsid w:val="00617808"/>
    <w:rsid w:val="00617955"/>
    <w:rsid w:val="00617E62"/>
    <w:rsid w:val="006201AB"/>
    <w:rsid w:val="0062042F"/>
    <w:rsid w:val="0062099A"/>
    <w:rsid w:val="00620E81"/>
    <w:rsid w:val="006210D1"/>
    <w:rsid w:val="00621A46"/>
    <w:rsid w:val="00621DDC"/>
    <w:rsid w:val="00622942"/>
    <w:rsid w:val="00623066"/>
    <w:rsid w:val="00623232"/>
    <w:rsid w:val="00623B77"/>
    <w:rsid w:val="00623BB8"/>
    <w:rsid w:val="00623F9A"/>
    <w:rsid w:val="0062444A"/>
    <w:rsid w:val="00624867"/>
    <w:rsid w:val="00625015"/>
    <w:rsid w:val="00626591"/>
    <w:rsid w:val="00626C15"/>
    <w:rsid w:val="00627195"/>
    <w:rsid w:val="006271C3"/>
    <w:rsid w:val="006275CF"/>
    <w:rsid w:val="006279F7"/>
    <w:rsid w:val="00627A78"/>
    <w:rsid w:val="00627D0F"/>
    <w:rsid w:val="00627DCE"/>
    <w:rsid w:val="00627FF8"/>
    <w:rsid w:val="0063064A"/>
    <w:rsid w:val="00630F46"/>
    <w:rsid w:val="00631052"/>
    <w:rsid w:val="00631325"/>
    <w:rsid w:val="006314A8"/>
    <w:rsid w:val="00631820"/>
    <w:rsid w:val="00632649"/>
    <w:rsid w:val="00632CEC"/>
    <w:rsid w:val="00632EBA"/>
    <w:rsid w:val="00633403"/>
    <w:rsid w:val="00633C73"/>
    <w:rsid w:val="00633D81"/>
    <w:rsid w:val="00634606"/>
    <w:rsid w:val="006346D3"/>
    <w:rsid w:val="006347A2"/>
    <w:rsid w:val="00634BAE"/>
    <w:rsid w:val="00634E2A"/>
    <w:rsid w:val="00635CDA"/>
    <w:rsid w:val="006365A2"/>
    <w:rsid w:val="00636881"/>
    <w:rsid w:val="00636ACE"/>
    <w:rsid w:val="006377F8"/>
    <w:rsid w:val="0063793D"/>
    <w:rsid w:val="00637AD6"/>
    <w:rsid w:val="00637AE5"/>
    <w:rsid w:val="00637E81"/>
    <w:rsid w:val="00637F69"/>
    <w:rsid w:val="006400E6"/>
    <w:rsid w:val="0064049D"/>
    <w:rsid w:val="0064096C"/>
    <w:rsid w:val="00641510"/>
    <w:rsid w:val="006415E4"/>
    <w:rsid w:val="0064182C"/>
    <w:rsid w:val="00642011"/>
    <w:rsid w:val="00642482"/>
    <w:rsid w:val="00642808"/>
    <w:rsid w:val="0064281D"/>
    <w:rsid w:val="006429F4"/>
    <w:rsid w:val="00642DC2"/>
    <w:rsid w:val="00643202"/>
    <w:rsid w:val="00643344"/>
    <w:rsid w:val="006433BB"/>
    <w:rsid w:val="006435D7"/>
    <w:rsid w:val="0064376F"/>
    <w:rsid w:val="006437EB"/>
    <w:rsid w:val="006439CC"/>
    <w:rsid w:val="00643CF4"/>
    <w:rsid w:val="00643DA5"/>
    <w:rsid w:val="00643F9C"/>
    <w:rsid w:val="006440D9"/>
    <w:rsid w:val="006441E4"/>
    <w:rsid w:val="0064446A"/>
    <w:rsid w:val="006444B5"/>
    <w:rsid w:val="006448AF"/>
    <w:rsid w:val="00644B1C"/>
    <w:rsid w:val="00644F4D"/>
    <w:rsid w:val="006454EC"/>
    <w:rsid w:val="00645517"/>
    <w:rsid w:val="00645A65"/>
    <w:rsid w:val="00645CA2"/>
    <w:rsid w:val="006465B6"/>
    <w:rsid w:val="006465EB"/>
    <w:rsid w:val="006465F0"/>
    <w:rsid w:val="00646789"/>
    <w:rsid w:val="00646B17"/>
    <w:rsid w:val="00646C1A"/>
    <w:rsid w:val="00646C1B"/>
    <w:rsid w:val="00646C6E"/>
    <w:rsid w:val="00646DDF"/>
    <w:rsid w:val="00647494"/>
    <w:rsid w:val="00647727"/>
    <w:rsid w:val="00647B4A"/>
    <w:rsid w:val="00650306"/>
    <w:rsid w:val="00650637"/>
    <w:rsid w:val="0065085C"/>
    <w:rsid w:val="00651070"/>
    <w:rsid w:val="00651154"/>
    <w:rsid w:val="0065124B"/>
    <w:rsid w:val="0065170A"/>
    <w:rsid w:val="006518F2"/>
    <w:rsid w:val="00651B48"/>
    <w:rsid w:val="00651F73"/>
    <w:rsid w:val="006526B4"/>
    <w:rsid w:val="006529EC"/>
    <w:rsid w:val="00652BD0"/>
    <w:rsid w:val="00653113"/>
    <w:rsid w:val="006533AC"/>
    <w:rsid w:val="0065374B"/>
    <w:rsid w:val="00653B73"/>
    <w:rsid w:val="00653C6A"/>
    <w:rsid w:val="006541BD"/>
    <w:rsid w:val="0065430E"/>
    <w:rsid w:val="00654441"/>
    <w:rsid w:val="00654618"/>
    <w:rsid w:val="00654998"/>
    <w:rsid w:val="00654A7A"/>
    <w:rsid w:val="00654ACA"/>
    <w:rsid w:val="00654EE2"/>
    <w:rsid w:val="00654FD8"/>
    <w:rsid w:val="00655142"/>
    <w:rsid w:val="006553E2"/>
    <w:rsid w:val="0065560A"/>
    <w:rsid w:val="006556AE"/>
    <w:rsid w:val="006556F6"/>
    <w:rsid w:val="006557F5"/>
    <w:rsid w:val="00655BA0"/>
    <w:rsid w:val="006562E9"/>
    <w:rsid w:val="00656CF0"/>
    <w:rsid w:val="00656E22"/>
    <w:rsid w:val="00657040"/>
    <w:rsid w:val="00657150"/>
    <w:rsid w:val="00657456"/>
    <w:rsid w:val="00657894"/>
    <w:rsid w:val="00657976"/>
    <w:rsid w:val="00657A8E"/>
    <w:rsid w:val="00657C3D"/>
    <w:rsid w:val="00657C56"/>
    <w:rsid w:val="00657CAC"/>
    <w:rsid w:val="00657CEA"/>
    <w:rsid w:val="00657D52"/>
    <w:rsid w:val="00660090"/>
    <w:rsid w:val="0066046A"/>
    <w:rsid w:val="00660FEE"/>
    <w:rsid w:val="006613AB"/>
    <w:rsid w:val="0066190A"/>
    <w:rsid w:val="00662334"/>
    <w:rsid w:val="006629B7"/>
    <w:rsid w:val="00662B66"/>
    <w:rsid w:val="00662C7A"/>
    <w:rsid w:val="00662EDD"/>
    <w:rsid w:val="00663084"/>
    <w:rsid w:val="0066317A"/>
    <w:rsid w:val="00663329"/>
    <w:rsid w:val="006640A1"/>
    <w:rsid w:val="00664459"/>
    <w:rsid w:val="006644A6"/>
    <w:rsid w:val="00664536"/>
    <w:rsid w:val="006647E1"/>
    <w:rsid w:val="00664A80"/>
    <w:rsid w:val="00664C73"/>
    <w:rsid w:val="00664CA1"/>
    <w:rsid w:val="00665049"/>
    <w:rsid w:val="00665590"/>
    <w:rsid w:val="00665E85"/>
    <w:rsid w:val="00666480"/>
    <w:rsid w:val="006667D3"/>
    <w:rsid w:val="006667DC"/>
    <w:rsid w:val="00666EA5"/>
    <w:rsid w:val="00667367"/>
    <w:rsid w:val="00667521"/>
    <w:rsid w:val="00667788"/>
    <w:rsid w:val="00667855"/>
    <w:rsid w:val="00667860"/>
    <w:rsid w:val="00667D94"/>
    <w:rsid w:val="00667F51"/>
    <w:rsid w:val="006709F6"/>
    <w:rsid w:val="00670BB3"/>
    <w:rsid w:val="0067124B"/>
    <w:rsid w:val="00671322"/>
    <w:rsid w:val="006717FE"/>
    <w:rsid w:val="00671A1A"/>
    <w:rsid w:val="0067202E"/>
    <w:rsid w:val="006720CC"/>
    <w:rsid w:val="00672124"/>
    <w:rsid w:val="00672A98"/>
    <w:rsid w:val="00672B56"/>
    <w:rsid w:val="00672BC1"/>
    <w:rsid w:val="00673953"/>
    <w:rsid w:val="00673EA1"/>
    <w:rsid w:val="006745E0"/>
    <w:rsid w:val="00674689"/>
    <w:rsid w:val="006749E7"/>
    <w:rsid w:val="00674AAA"/>
    <w:rsid w:val="00674BBB"/>
    <w:rsid w:val="00674C4F"/>
    <w:rsid w:val="00674DFB"/>
    <w:rsid w:val="00675048"/>
    <w:rsid w:val="00675BE6"/>
    <w:rsid w:val="00675E03"/>
    <w:rsid w:val="00676212"/>
    <w:rsid w:val="00676875"/>
    <w:rsid w:val="00676D24"/>
    <w:rsid w:val="00676EBA"/>
    <w:rsid w:val="00677014"/>
    <w:rsid w:val="00677093"/>
    <w:rsid w:val="00677229"/>
    <w:rsid w:val="00677A3C"/>
    <w:rsid w:val="00677B2D"/>
    <w:rsid w:val="00677D7A"/>
    <w:rsid w:val="00680182"/>
    <w:rsid w:val="0068047D"/>
    <w:rsid w:val="00680694"/>
    <w:rsid w:val="00680A19"/>
    <w:rsid w:val="00680B94"/>
    <w:rsid w:val="00681228"/>
    <w:rsid w:val="00681DC2"/>
    <w:rsid w:val="006824B4"/>
    <w:rsid w:val="006824CD"/>
    <w:rsid w:val="006826CD"/>
    <w:rsid w:val="006826DE"/>
    <w:rsid w:val="0068289D"/>
    <w:rsid w:val="00682D28"/>
    <w:rsid w:val="00682DFC"/>
    <w:rsid w:val="00683096"/>
    <w:rsid w:val="00683251"/>
    <w:rsid w:val="00683362"/>
    <w:rsid w:val="00684352"/>
    <w:rsid w:val="006848E1"/>
    <w:rsid w:val="00684AE4"/>
    <w:rsid w:val="00684D18"/>
    <w:rsid w:val="00684F3E"/>
    <w:rsid w:val="0068524E"/>
    <w:rsid w:val="006852E9"/>
    <w:rsid w:val="00685687"/>
    <w:rsid w:val="006859E8"/>
    <w:rsid w:val="00685A8F"/>
    <w:rsid w:val="00685F71"/>
    <w:rsid w:val="00686206"/>
    <w:rsid w:val="00686538"/>
    <w:rsid w:val="00687491"/>
    <w:rsid w:val="00687878"/>
    <w:rsid w:val="00687BA5"/>
    <w:rsid w:val="0069020B"/>
    <w:rsid w:val="006903C4"/>
    <w:rsid w:val="00690558"/>
    <w:rsid w:val="006917A7"/>
    <w:rsid w:val="0069199E"/>
    <w:rsid w:val="00691D70"/>
    <w:rsid w:val="006924B3"/>
    <w:rsid w:val="00692C34"/>
    <w:rsid w:val="00692C69"/>
    <w:rsid w:val="006930C2"/>
    <w:rsid w:val="006931D5"/>
    <w:rsid w:val="00693464"/>
    <w:rsid w:val="00693A7D"/>
    <w:rsid w:val="0069429F"/>
    <w:rsid w:val="00694724"/>
    <w:rsid w:val="006947FF"/>
    <w:rsid w:val="00694B3E"/>
    <w:rsid w:val="00695910"/>
    <w:rsid w:val="00695ACF"/>
    <w:rsid w:val="00695D7F"/>
    <w:rsid w:val="00696197"/>
    <w:rsid w:val="006964E2"/>
    <w:rsid w:val="006964FF"/>
    <w:rsid w:val="00696852"/>
    <w:rsid w:val="006969AF"/>
    <w:rsid w:val="00697034"/>
    <w:rsid w:val="00697313"/>
    <w:rsid w:val="00697410"/>
    <w:rsid w:val="0069749E"/>
    <w:rsid w:val="00697737"/>
    <w:rsid w:val="00697B96"/>
    <w:rsid w:val="006A0281"/>
    <w:rsid w:val="006A02EA"/>
    <w:rsid w:val="006A058B"/>
    <w:rsid w:val="006A1282"/>
    <w:rsid w:val="006A1295"/>
    <w:rsid w:val="006A1330"/>
    <w:rsid w:val="006A15B2"/>
    <w:rsid w:val="006A17A3"/>
    <w:rsid w:val="006A18D4"/>
    <w:rsid w:val="006A2278"/>
    <w:rsid w:val="006A2505"/>
    <w:rsid w:val="006A2572"/>
    <w:rsid w:val="006A2A65"/>
    <w:rsid w:val="006A2D5D"/>
    <w:rsid w:val="006A2FEC"/>
    <w:rsid w:val="006A3678"/>
    <w:rsid w:val="006A5088"/>
    <w:rsid w:val="006A569A"/>
    <w:rsid w:val="006A6027"/>
    <w:rsid w:val="006A62F9"/>
    <w:rsid w:val="006A68EC"/>
    <w:rsid w:val="006A6C61"/>
    <w:rsid w:val="006A729E"/>
    <w:rsid w:val="006A7416"/>
    <w:rsid w:val="006A751D"/>
    <w:rsid w:val="006A754E"/>
    <w:rsid w:val="006A7BA5"/>
    <w:rsid w:val="006B02D3"/>
    <w:rsid w:val="006B0629"/>
    <w:rsid w:val="006B06CB"/>
    <w:rsid w:val="006B0A90"/>
    <w:rsid w:val="006B1533"/>
    <w:rsid w:val="006B19CA"/>
    <w:rsid w:val="006B2351"/>
    <w:rsid w:val="006B265D"/>
    <w:rsid w:val="006B2685"/>
    <w:rsid w:val="006B2BDF"/>
    <w:rsid w:val="006B2D53"/>
    <w:rsid w:val="006B3152"/>
    <w:rsid w:val="006B33E5"/>
    <w:rsid w:val="006B39E3"/>
    <w:rsid w:val="006B3F05"/>
    <w:rsid w:val="006B43C4"/>
    <w:rsid w:val="006B44B5"/>
    <w:rsid w:val="006B4569"/>
    <w:rsid w:val="006B4CBE"/>
    <w:rsid w:val="006B4DB5"/>
    <w:rsid w:val="006B5988"/>
    <w:rsid w:val="006B5C1F"/>
    <w:rsid w:val="006B657C"/>
    <w:rsid w:val="006B65D5"/>
    <w:rsid w:val="006B696B"/>
    <w:rsid w:val="006B6A0C"/>
    <w:rsid w:val="006B6A33"/>
    <w:rsid w:val="006B6A88"/>
    <w:rsid w:val="006B7108"/>
    <w:rsid w:val="006B7201"/>
    <w:rsid w:val="006B7222"/>
    <w:rsid w:val="006B746D"/>
    <w:rsid w:val="006B79E5"/>
    <w:rsid w:val="006C01FF"/>
    <w:rsid w:val="006C0381"/>
    <w:rsid w:val="006C07F9"/>
    <w:rsid w:val="006C0B4A"/>
    <w:rsid w:val="006C1C59"/>
    <w:rsid w:val="006C2044"/>
    <w:rsid w:val="006C20DD"/>
    <w:rsid w:val="006C2745"/>
    <w:rsid w:val="006C2DC3"/>
    <w:rsid w:val="006C351A"/>
    <w:rsid w:val="006C36D3"/>
    <w:rsid w:val="006C38B0"/>
    <w:rsid w:val="006C425C"/>
    <w:rsid w:val="006C460D"/>
    <w:rsid w:val="006C48D2"/>
    <w:rsid w:val="006C4928"/>
    <w:rsid w:val="006C4ABD"/>
    <w:rsid w:val="006C4EF9"/>
    <w:rsid w:val="006C5845"/>
    <w:rsid w:val="006C5DAF"/>
    <w:rsid w:val="006C6036"/>
    <w:rsid w:val="006C61D4"/>
    <w:rsid w:val="006C6369"/>
    <w:rsid w:val="006C6755"/>
    <w:rsid w:val="006C68D3"/>
    <w:rsid w:val="006C69CF"/>
    <w:rsid w:val="006C6E6F"/>
    <w:rsid w:val="006C6F23"/>
    <w:rsid w:val="006C7899"/>
    <w:rsid w:val="006C793F"/>
    <w:rsid w:val="006C7C03"/>
    <w:rsid w:val="006D0128"/>
    <w:rsid w:val="006D017A"/>
    <w:rsid w:val="006D0261"/>
    <w:rsid w:val="006D0334"/>
    <w:rsid w:val="006D070B"/>
    <w:rsid w:val="006D0A56"/>
    <w:rsid w:val="006D0F7E"/>
    <w:rsid w:val="006D10DC"/>
    <w:rsid w:val="006D10FE"/>
    <w:rsid w:val="006D1186"/>
    <w:rsid w:val="006D1757"/>
    <w:rsid w:val="006D1BE8"/>
    <w:rsid w:val="006D1E87"/>
    <w:rsid w:val="006D1F4A"/>
    <w:rsid w:val="006D1F8D"/>
    <w:rsid w:val="006D2174"/>
    <w:rsid w:val="006D2251"/>
    <w:rsid w:val="006D2A21"/>
    <w:rsid w:val="006D2A3D"/>
    <w:rsid w:val="006D2F35"/>
    <w:rsid w:val="006D2F55"/>
    <w:rsid w:val="006D3524"/>
    <w:rsid w:val="006D392F"/>
    <w:rsid w:val="006D3A91"/>
    <w:rsid w:val="006D3AF2"/>
    <w:rsid w:val="006D3DF6"/>
    <w:rsid w:val="006D3E03"/>
    <w:rsid w:val="006D401D"/>
    <w:rsid w:val="006D4670"/>
    <w:rsid w:val="006D4821"/>
    <w:rsid w:val="006D4E3C"/>
    <w:rsid w:val="006D4E88"/>
    <w:rsid w:val="006D50DA"/>
    <w:rsid w:val="006D55BE"/>
    <w:rsid w:val="006D5659"/>
    <w:rsid w:val="006D57A9"/>
    <w:rsid w:val="006D5D07"/>
    <w:rsid w:val="006D6288"/>
    <w:rsid w:val="006D6369"/>
    <w:rsid w:val="006D65D9"/>
    <w:rsid w:val="006D6669"/>
    <w:rsid w:val="006D68E6"/>
    <w:rsid w:val="006D69F0"/>
    <w:rsid w:val="006D6B2F"/>
    <w:rsid w:val="006D6BE7"/>
    <w:rsid w:val="006D6C5C"/>
    <w:rsid w:val="006D6CAF"/>
    <w:rsid w:val="006D6D38"/>
    <w:rsid w:val="006D6DB7"/>
    <w:rsid w:val="006D6F48"/>
    <w:rsid w:val="006D6F8C"/>
    <w:rsid w:val="006D7373"/>
    <w:rsid w:val="006D74E4"/>
    <w:rsid w:val="006D7685"/>
    <w:rsid w:val="006D780A"/>
    <w:rsid w:val="006D7A79"/>
    <w:rsid w:val="006D7A9F"/>
    <w:rsid w:val="006D7BF4"/>
    <w:rsid w:val="006D7F96"/>
    <w:rsid w:val="006D7FE2"/>
    <w:rsid w:val="006E0311"/>
    <w:rsid w:val="006E0330"/>
    <w:rsid w:val="006E06E6"/>
    <w:rsid w:val="006E0701"/>
    <w:rsid w:val="006E0F68"/>
    <w:rsid w:val="006E1170"/>
    <w:rsid w:val="006E13BF"/>
    <w:rsid w:val="006E1985"/>
    <w:rsid w:val="006E1F2D"/>
    <w:rsid w:val="006E2191"/>
    <w:rsid w:val="006E2277"/>
    <w:rsid w:val="006E23B1"/>
    <w:rsid w:val="006E23D5"/>
    <w:rsid w:val="006E2A6D"/>
    <w:rsid w:val="006E2B52"/>
    <w:rsid w:val="006E2C17"/>
    <w:rsid w:val="006E3040"/>
    <w:rsid w:val="006E348D"/>
    <w:rsid w:val="006E3701"/>
    <w:rsid w:val="006E37FE"/>
    <w:rsid w:val="006E392D"/>
    <w:rsid w:val="006E3E23"/>
    <w:rsid w:val="006E4463"/>
    <w:rsid w:val="006E4997"/>
    <w:rsid w:val="006E4B64"/>
    <w:rsid w:val="006E4C07"/>
    <w:rsid w:val="006E4E8D"/>
    <w:rsid w:val="006E530F"/>
    <w:rsid w:val="006E5C49"/>
    <w:rsid w:val="006E645D"/>
    <w:rsid w:val="006E6924"/>
    <w:rsid w:val="006E7386"/>
    <w:rsid w:val="006E7A09"/>
    <w:rsid w:val="006E7D77"/>
    <w:rsid w:val="006F00CB"/>
    <w:rsid w:val="006F02EC"/>
    <w:rsid w:val="006F0395"/>
    <w:rsid w:val="006F0430"/>
    <w:rsid w:val="006F0783"/>
    <w:rsid w:val="006F14D3"/>
    <w:rsid w:val="006F1579"/>
    <w:rsid w:val="006F1AB1"/>
    <w:rsid w:val="006F1BBF"/>
    <w:rsid w:val="006F1D6B"/>
    <w:rsid w:val="006F254E"/>
    <w:rsid w:val="006F2A35"/>
    <w:rsid w:val="006F2ACC"/>
    <w:rsid w:val="006F2BD7"/>
    <w:rsid w:val="006F2ED1"/>
    <w:rsid w:val="006F336D"/>
    <w:rsid w:val="006F3899"/>
    <w:rsid w:val="006F38FA"/>
    <w:rsid w:val="006F3E34"/>
    <w:rsid w:val="006F3E8D"/>
    <w:rsid w:val="006F463C"/>
    <w:rsid w:val="006F46AD"/>
    <w:rsid w:val="006F47A4"/>
    <w:rsid w:val="006F4FFD"/>
    <w:rsid w:val="006F545F"/>
    <w:rsid w:val="006F569B"/>
    <w:rsid w:val="006F5D4E"/>
    <w:rsid w:val="006F6232"/>
    <w:rsid w:val="006F6486"/>
    <w:rsid w:val="006F64E4"/>
    <w:rsid w:val="006F65C1"/>
    <w:rsid w:val="006F69FB"/>
    <w:rsid w:val="006F6B2D"/>
    <w:rsid w:val="006F6C28"/>
    <w:rsid w:val="006F6CFE"/>
    <w:rsid w:val="006F72A6"/>
    <w:rsid w:val="006F7777"/>
    <w:rsid w:val="00700658"/>
    <w:rsid w:val="007007D3"/>
    <w:rsid w:val="00701322"/>
    <w:rsid w:val="0070152C"/>
    <w:rsid w:val="00701C6C"/>
    <w:rsid w:val="00701C86"/>
    <w:rsid w:val="00701DB9"/>
    <w:rsid w:val="00701DC9"/>
    <w:rsid w:val="0070299D"/>
    <w:rsid w:val="00702C74"/>
    <w:rsid w:val="00702E25"/>
    <w:rsid w:val="00703475"/>
    <w:rsid w:val="0070360F"/>
    <w:rsid w:val="00703A92"/>
    <w:rsid w:val="007040B2"/>
    <w:rsid w:val="00704124"/>
    <w:rsid w:val="007044F6"/>
    <w:rsid w:val="00704924"/>
    <w:rsid w:val="0070493B"/>
    <w:rsid w:val="00704E91"/>
    <w:rsid w:val="00704F67"/>
    <w:rsid w:val="00705142"/>
    <w:rsid w:val="0070567C"/>
    <w:rsid w:val="00705752"/>
    <w:rsid w:val="00705E01"/>
    <w:rsid w:val="00705E1B"/>
    <w:rsid w:val="0070634D"/>
    <w:rsid w:val="007063C3"/>
    <w:rsid w:val="0071011C"/>
    <w:rsid w:val="007104EA"/>
    <w:rsid w:val="007106E0"/>
    <w:rsid w:val="00710ADB"/>
    <w:rsid w:val="00710C92"/>
    <w:rsid w:val="0071131D"/>
    <w:rsid w:val="00711432"/>
    <w:rsid w:val="00711B0D"/>
    <w:rsid w:val="00711BD5"/>
    <w:rsid w:val="00711C7C"/>
    <w:rsid w:val="0071220B"/>
    <w:rsid w:val="00713237"/>
    <w:rsid w:val="00713641"/>
    <w:rsid w:val="00713C60"/>
    <w:rsid w:val="00713D8A"/>
    <w:rsid w:val="0071403D"/>
    <w:rsid w:val="00714148"/>
    <w:rsid w:val="00714576"/>
    <w:rsid w:val="00714921"/>
    <w:rsid w:val="00715651"/>
    <w:rsid w:val="00715DA3"/>
    <w:rsid w:val="00715DEF"/>
    <w:rsid w:val="007162B2"/>
    <w:rsid w:val="0071646C"/>
    <w:rsid w:val="00716524"/>
    <w:rsid w:val="00716639"/>
    <w:rsid w:val="0071666B"/>
    <w:rsid w:val="007169AB"/>
    <w:rsid w:val="00716B32"/>
    <w:rsid w:val="0071775C"/>
    <w:rsid w:val="007177AE"/>
    <w:rsid w:val="007177B0"/>
    <w:rsid w:val="0071788D"/>
    <w:rsid w:val="00717A8E"/>
    <w:rsid w:val="00717ABE"/>
    <w:rsid w:val="00717BBB"/>
    <w:rsid w:val="00717CF0"/>
    <w:rsid w:val="00717F93"/>
    <w:rsid w:val="0072003F"/>
    <w:rsid w:val="00720D7F"/>
    <w:rsid w:val="00720D8C"/>
    <w:rsid w:val="00721002"/>
    <w:rsid w:val="0072121C"/>
    <w:rsid w:val="0072138D"/>
    <w:rsid w:val="007214E1"/>
    <w:rsid w:val="00721FA7"/>
    <w:rsid w:val="00722658"/>
    <w:rsid w:val="00722A13"/>
    <w:rsid w:val="00722A81"/>
    <w:rsid w:val="00723263"/>
    <w:rsid w:val="007233B6"/>
    <w:rsid w:val="00723538"/>
    <w:rsid w:val="00723726"/>
    <w:rsid w:val="00723A5C"/>
    <w:rsid w:val="00723B69"/>
    <w:rsid w:val="00723BA6"/>
    <w:rsid w:val="007245A7"/>
    <w:rsid w:val="00725873"/>
    <w:rsid w:val="007258DD"/>
    <w:rsid w:val="00725C6C"/>
    <w:rsid w:val="0072668D"/>
    <w:rsid w:val="00726742"/>
    <w:rsid w:val="00726A81"/>
    <w:rsid w:val="00726C89"/>
    <w:rsid w:val="00726D7A"/>
    <w:rsid w:val="00726E16"/>
    <w:rsid w:val="0072747C"/>
    <w:rsid w:val="007279DF"/>
    <w:rsid w:val="00727E5F"/>
    <w:rsid w:val="00730249"/>
    <w:rsid w:val="00730282"/>
    <w:rsid w:val="007305FC"/>
    <w:rsid w:val="007308BC"/>
    <w:rsid w:val="00730940"/>
    <w:rsid w:val="00730E42"/>
    <w:rsid w:val="00731297"/>
    <w:rsid w:val="00731509"/>
    <w:rsid w:val="0073162C"/>
    <w:rsid w:val="007316D9"/>
    <w:rsid w:val="00731BD0"/>
    <w:rsid w:val="00731E19"/>
    <w:rsid w:val="0073225F"/>
    <w:rsid w:val="00732265"/>
    <w:rsid w:val="00732CC3"/>
    <w:rsid w:val="00732D93"/>
    <w:rsid w:val="0073335D"/>
    <w:rsid w:val="0073339A"/>
    <w:rsid w:val="00733C46"/>
    <w:rsid w:val="00733CD6"/>
    <w:rsid w:val="00733F37"/>
    <w:rsid w:val="00733FE4"/>
    <w:rsid w:val="007347DA"/>
    <w:rsid w:val="0073484A"/>
    <w:rsid w:val="00734CCC"/>
    <w:rsid w:val="00734D26"/>
    <w:rsid w:val="00734D95"/>
    <w:rsid w:val="00734F39"/>
    <w:rsid w:val="00735513"/>
    <w:rsid w:val="00735757"/>
    <w:rsid w:val="007357A3"/>
    <w:rsid w:val="007357F2"/>
    <w:rsid w:val="00735C41"/>
    <w:rsid w:val="00735ED6"/>
    <w:rsid w:val="00735FC1"/>
    <w:rsid w:val="007360EA"/>
    <w:rsid w:val="007369E8"/>
    <w:rsid w:val="007369F7"/>
    <w:rsid w:val="00736BE3"/>
    <w:rsid w:val="007371A6"/>
    <w:rsid w:val="007375CA"/>
    <w:rsid w:val="0074050A"/>
    <w:rsid w:val="00740653"/>
    <w:rsid w:val="00740916"/>
    <w:rsid w:val="00741183"/>
    <w:rsid w:val="0074130B"/>
    <w:rsid w:val="0074138E"/>
    <w:rsid w:val="007413CB"/>
    <w:rsid w:val="007414D0"/>
    <w:rsid w:val="00741571"/>
    <w:rsid w:val="00741F51"/>
    <w:rsid w:val="00742162"/>
    <w:rsid w:val="0074237E"/>
    <w:rsid w:val="00742754"/>
    <w:rsid w:val="007428D0"/>
    <w:rsid w:val="00742942"/>
    <w:rsid w:val="00742A00"/>
    <w:rsid w:val="00742FB4"/>
    <w:rsid w:val="007432E2"/>
    <w:rsid w:val="007434D9"/>
    <w:rsid w:val="00743A78"/>
    <w:rsid w:val="00743EF3"/>
    <w:rsid w:val="007441D3"/>
    <w:rsid w:val="00744432"/>
    <w:rsid w:val="00744916"/>
    <w:rsid w:val="00744977"/>
    <w:rsid w:val="00744D15"/>
    <w:rsid w:val="00744DE7"/>
    <w:rsid w:val="007450C1"/>
    <w:rsid w:val="0074547E"/>
    <w:rsid w:val="007455A2"/>
    <w:rsid w:val="00745676"/>
    <w:rsid w:val="00745B58"/>
    <w:rsid w:val="00745E0C"/>
    <w:rsid w:val="007462DF"/>
    <w:rsid w:val="0074643C"/>
    <w:rsid w:val="0074685B"/>
    <w:rsid w:val="00746B9E"/>
    <w:rsid w:val="00746DC2"/>
    <w:rsid w:val="00746F2A"/>
    <w:rsid w:val="007475CF"/>
    <w:rsid w:val="0074767A"/>
    <w:rsid w:val="00747FE4"/>
    <w:rsid w:val="0075089C"/>
    <w:rsid w:val="007511AB"/>
    <w:rsid w:val="00751577"/>
    <w:rsid w:val="00751B34"/>
    <w:rsid w:val="00751BBF"/>
    <w:rsid w:val="00751CB4"/>
    <w:rsid w:val="00751DF4"/>
    <w:rsid w:val="00751F59"/>
    <w:rsid w:val="00752687"/>
    <w:rsid w:val="00752936"/>
    <w:rsid w:val="00752BA4"/>
    <w:rsid w:val="00752FBD"/>
    <w:rsid w:val="007530B1"/>
    <w:rsid w:val="00753884"/>
    <w:rsid w:val="00753CC4"/>
    <w:rsid w:val="00753D88"/>
    <w:rsid w:val="00753F22"/>
    <w:rsid w:val="00754372"/>
    <w:rsid w:val="007548C4"/>
    <w:rsid w:val="00754B8A"/>
    <w:rsid w:val="00754ED0"/>
    <w:rsid w:val="0075624D"/>
    <w:rsid w:val="0075642D"/>
    <w:rsid w:val="0075660D"/>
    <w:rsid w:val="00756734"/>
    <w:rsid w:val="00756D8E"/>
    <w:rsid w:val="00756E88"/>
    <w:rsid w:val="00756F06"/>
    <w:rsid w:val="007570F2"/>
    <w:rsid w:val="0075712F"/>
    <w:rsid w:val="00757473"/>
    <w:rsid w:val="00757631"/>
    <w:rsid w:val="00757E77"/>
    <w:rsid w:val="00760A3E"/>
    <w:rsid w:val="007614EC"/>
    <w:rsid w:val="0076180A"/>
    <w:rsid w:val="00761BDD"/>
    <w:rsid w:val="00762090"/>
    <w:rsid w:val="00762473"/>
    <w:rsid w:val="007625A2"/>
    <w:rsid w:val="0076271C"/>
    <w:rsid w:val="0076271D"/>
    <w:rsid w:val="00762958"/>
    <w:rsid w:val="00762A43"/>
    <w:rsid w:val="00762E19"/>
    <w:rsid w:val="00763DF1"/>
    <w:rsid w:val="00764867"/>
    <w:rsid w:val="00765369"/>
    <w:rsid w:val="00765452"/>
    <w:rsid w:val="00765733"/>
    <w:rsid w:val="0076586B"/>
    <w:rsid w:val="00765FE9"/>
    <w:rsid w:val="00766675"/>
    <w:rsid w:val="00766F92"/>
    <w:rsid w:val="00767234"/>
    <w:rsid w:val="00767335"/>
    <w:rsid w:val="007675D5"/>
    <w:rsid w:val="00767838"/>
    <w:rsid w:val="00767F1F"/>
    <w:rsid w:val="00767F8F"/>
    <w:rsid w:val="00770DDF"/>
    <w:rsid w:val="007717C3"/>
    <w:rsid w:val="00772307"/>
    <w:rsid w:val="007726A3"/>
    <w:rsid w:val="00772713"/>
    <w:rsid w:val="00772F15"/>
    <w:rsid w:val="0077308A"/>
    <w:rsid w:val="00773792"/>
    <w:rsid w:val="007738BD"/>
    <w:rsid w:val="00773948"/>
    <w:rsid w:val="00773952"/>
    <w:rsid w:val="00775332"/>
    <w:rsid w:val="00775C02"/>
    <w:rsid w:val="0077651E"/>
    <w:rsid w:val="00776596"/>
    <w:rsid w:val="0077687C"/>
    <w:rsid w:val="00776975"/>
    <w:rsid w:val="007769AB"/>
    <w:rsid w:val="00776B41"/>
    <w:rsid w:val="00776E30"/>
    <w:rsid w:val="007773FA"/>
    <w:rsid w:val="00777C53"/>
    <w:rsid w:val="00777C8A"/>
    <w:rsid w:val="00777D29"/>
    <w:rsid w:val="00777DD1"/>
    <w:rsid w:val="00777E8B"/>
    <w:rsid w:val="00780138"/>
    <w:rsid w:val="00780174"/>
    <w:rsid w:val="007805D3"/>
    <w:rsid w:val="007807E2"/>
    <w:rsid w:val="00780861"/>
    <w:rsid w:val="00781627"/>
    <w:rsid w:val="00781669"/>
    <w:rsid w:val="00781863"/>
    <w:rsid w:val="00781885"/>
    <w:rsid w:val="00781AD9"/>
    <w:rsid w:val="00781ADC"/>
    <w:rsid w:val="00781D24"/>
    <w:rsid w:val="00781E66"/>
    <w:rsid w:val="00781F9E"/>
    <w:rsid w:val="0078236A"/>
    <w:rsid w:val="007823CB"/>
    <w:rsid w:val="00782649"/>
    <w:rsid w:val="007827B9"/>
    <w:rsid w:val="00783030"/>
    <w:rsid w:val="007833B7"/>
    <w:rsid w:val="00783518"/>
    <w:rsid w:val="00783887"/>
    <w:rsid w:val="00783A1E"/>
    <w:rsid w:val="00783AF8"/>
    <w:rsid w:val="00783C59"/>
    <w:rsid w:val="00783FD9"/>
    <w:rsid w:val="00784102"/>
    <w:rsid w:val="00784135"/>
    <w:rsid w:val="00784736"/>
    <w:rsid w:val="00784A63"/>
    <w:rsid w:val="00784A71"/>
    <w:rsid w:val="00784BF1"/>
    <w:rsid w:val="00785461"/>
    <w:rsid w:val="0078576E"/>
    <w:rsid w:val="00785B27"/>
    <w:rsid w:val="007867A4"/>
    <w:rsid w:val="007869C6"/>
    <w:rsid w:val="00786AC2"/>
    <w:rsid w:val="007871C8"/>
    <w:rsid w:val="00787360"/>
    <w:rsid w:val="00787543"/>
    <w:rsid w:val="0078787F"/>
    <w:rsid w:val="00787CE3"/>
    <w:rsid w:val="00787E6D"/>
    <w:rsid w:val="00787F0E"/>
    <w:rsid w:val="007904F9"/>
    <w:rsid w:val="00790877"/>
    <w:rsid w:val="00790ECB"/>
    <w:rsid w:val="00790F66"/>
    <w:rsid w:val="00791648"/>
    <w:rsid w:val="00791BB2"/>
    <w:rsid w:val="00792189"/>
    <w:rsid w:val="00793003"/>
    <w:rsid w:val="00793047"/>
    <w:rsid w:val="00794204"/>
    <w:rsid w:val="007942A2"/>
    <w:rsid w:val="00794E6F"/>
    <w:rsid w:val="007951B3"/>
    <w:rsid w:val="00795476"/>
    <w:rsid w:val="00795AB6"/>
    <w:rsid w:val="00795B5E"/>
    <w:rsid w:val="00795F16"/>
    <w:rsid w:val="007962AF"/>
    <w:rsid w:val="007963F4"/>
    <w:rsid w:val="00796C66"/>
    <w:rsid w:val="00796CCE"/>
    <w:rsid w:val="007971CE"/>
    <w:rsid w:val="0079771F"/>
    <w:rsid w:val="00797885"/>
    <w:rsid w:val="00797A07"/>
    <w:rsid w:val="00797BE0"/>
    <w:rsid w:val="00797E50"/>
    <w:rsid w:val="00797EE4"/>
    <w:rsid w:val="007A0146"/>
    <w:rsid w:val="007A0450"/>
    <w:rsid w:val="007A0939"/>
    <w:rsid w:val="007A0CEE"/>
    <w:rsid w:val="007A0D70"/>
    <w:rsid w:val="007A0E1C"/>
    <w:rsid w:val="007A1260"/>
    <w:rsid w:val="007A178F"/>
    <w:rsid w:val="007A188E"/>
    <w:rsid w:val="007A1969"/>
    <w:rsid w:val="007A1A61"/>
    <w:rsid w:val="007A1AFF"/>
    <w:rsid w:val="007A1CF5"/>
    <w:rsid w:val="007A2178"/>
    <w:rsid w:val="007A26EC"/>
    <w:rsid w:val="007A26FB"/>
    <w:rsid w:val="007A2770"/>
    <w:rsid w:val="007A298E"/>
    <w:rsid w:val="007A2F33"/>
    <w:rsid w:val="007A3076"/>
    <w:rsid w:val="007A3151"/>
    <w:rsid w:val="007A316E"/>
    <w:rsid w:val="007A31E1"/>
    <w:rsid w:val="007A3957"/>
    <w:rsid w:val="007A3D12"/>
    <w:rsid w:val="007A3EAB"/>
    <w:rsid w:val="007A40DB"/>
    <w:rsid w:val="007A41A8"/>
    <w:rsid w:val="007A49E1"/>
    <w:rsid w:val="007A4C7B"/>
    <w:rsid w:val="007A4DB2"/>
    <w:rsid w:val="007A4F75"/>
    <w:rsid w:val="007A50DA"/>
    <w:rsid w:val="007A5C68"/>
    <w:rsid w:val="007A60CD"/>
    <w:rsid w:val="007A62D5"/>
    <w:rsid w:val="007A6353"/>
    <w:rsid w:val="007A6449"/>
    <w:rsid w:val="007A6CE7"/>
    <w:rsid w:val="007A6E68"/>
    <w:rsid w:val="007A7088"/>
    <w:rsid w:val="007A70CD"/>
    <w:rsid w:val="007A7309"/>
    <w:rsid w:val="007A76D6"/>
    <w:rsid w:val="007A7FC4"/>
    <w:rsid w:val="007B0374"/>
    <w:rsid w:val="007B0793"/>
    <w:rsid w:val="007B0B23"/>
    <w:rsid w:val="007B0BD3"/>
    <w:rsid w:val="007B0C87"/>
    <w:rsid w:val="007B0D83"/>
    <w:rsid w:val="007B0E65"/>
    <w:rsid w:val="007B0EF9"/>
    <w:rsid w:val="007B11F0"/>
    <w:rsid w:val="007B1245"/>
    <w:rsid w:val="007B183B"/>
    <w:rsid w:val="007B1A80"/>
    <w:rsid w:val="007B1B1C"/>
    <w:rsid w:val="007B1B65"/>
    <w:rsid w:val="007B1C27"/>
    <w:rsid w:val="007B20EA"/>
    <w:rsid w:val="007B259F"/>
    <w:rsid w:val="007B3005"/>
    <w:rsid w:val="007B3409"/>
    <w:rsid w:val="007B340F"/>
    <w:rsid w:val="007B347B"/>
    <w:rsid w:val="007B3AC8"/>
    <w:rsid w:val="007B3B25"/>
    <w:rsid w:val="007B3D11"/>
    <w:rsid w:val="007B3E30"/>
    <w:rsid w:val="007B44E4"/>
    <w:rsid w:val="007B45B1"/>
    <w:rsid w:val="007B463A"/>
    <w:rsid w:val="007B4647"/>
    <w:rsid w:val="007B4B1C"/>
    <w:rsid w:val="007B4BAD"/>
    <w:rsid w:val="007B4BEC"/>
    <w:rsid w:val="007B5613"/>
    <w:rsid w:val="007B580F"/>
    <w:rsid w:val="007B5F94"/>
    <w:rsid w:val="007B63F5"/>
    <w:rsid w:val="007B6572"/>
    <w:rsid w:val="007B683A"/>
    <w:rsid w:val="007B6F13"/>
    <w:rsid w:val="007B74BA"/>
    <w:rsid w:val="007B74D0"/>
    <w:rsid w:val="007B7AAE"/>
    <w:rsid w:val="007B7DE4"/>
    <w:rsid w:val="007C08E4"/>
    <w:rsid w:val="007C0AD0"/>
    <w:rsid w:val="007C16E9"/>
    <w:rsid w:val="007C1B1C"/>
    <w:rsid w:val="007C1E0A"/>
    <w:rsid w:val="007C1FFD"/>
    <w:rsid w:val="007C211C"/>
    <w:rsid w:val="007C2880"/>
    <w:rsid w:val="007C2A95"/>
    <w:rsid w:val="007C2D49"/>
    <w:rsid w:val="007C2E58"/>
    <w:rsid w:val="007C3638"/>
    <w:rsid w:val="007C3695"/>
    <w:rsid w:val="007C37EC"/>
    <w:rsid w:val="007C3C7D"/>
    <w:rsid w:val="007C4200"/>
    <w:rsid w:val="007C42DB"/>
    <w:rsid w:val="007C43B4"/>
    <w:rsid w:val="007C4AA5"/>
    <w:rsid w:val="007C4BD5"/>
    <w:rsid w:val="007C4F97"/>
    <w:rsid w:val="007C5468"/>
    <w:rsid w:val="007C5776"/>
    <w:rsid w:val="007C5977"/>
    <w:rsid w:val="007C5C5C"/>
    <w:rsid w:val="007C5DC1"/>
    <w:rsid w:val="007C60E0"/>
    <w:rsid w:val="007C63CC"/>
    <w:rsid w:val="007C65F2"/>
    <w:rsid w:val="007C6C03"/>
    <w:rsid w:val="007C6D82"/>
    <w:rsid w:val="007C790E"/>
    <w:rsid w:val="007C7EB7"/>
    <w:rsid w:val="007D017E"/>
    <w:rsid w:val="007D0A74"/>
    <w:rsid w:val="007D0C7A"/>
    <w:rsid w:val="007D10A9"/>
    <w:rsid w:val="007D113B"/>
    <w:rsid w:val="007D148B"/>
    <w:rsid w:val="007D1743"/>
    <w:rsid w:val="007D198A"/>
    <w:rsid w:val="007D1A46"/>
    <w:rsid w:val="007D1FC6"/>
    <w:rsid w:val="007D206D"/>
    <w:rsid w:val="007D2A23"/>
    <w:rsid w:val="007D2A74"/>
    <w:rsid w:val="007D2B10"/>
    <w:rsid w:val="007D2B18"/>
    <w:rsid w:val="007D304B"/>
    <w:rsid w:val="007D33FD"/>
    <w:rsid w:val="007D3529"/>
    <w:rsid w:val="007D4138"/>
    <w:rsid w:val="007D4490"/>
    <w:rsid w:val="007D44B9"/>
    <w:rsid w:val="007D47A6"/>
    <w:rsid w:val="007D4934"/>
    <w:rsid w:val="007D5050"/>
    <w:rsid w:val="007D53ED"/>
    <w:rsid w:val="007D5A83"/>
    <w:rsid w:val="007D5E04"/>
    <w:rsid w:val="007D5E86"/>
    <w:rsid w:val="007D6062"/>
    <w:rsid w:val="007D6877"/>
    <w:rsid w:val="007D692D"/>
    <w:rsid w:val="007D6D2B"/>
    <w:rsid w:val="007D763C"/>
    <w:rsid w:val="007D7BFB"/>
    <w:rsid w:val="007D7CB8"/>
    <w:rsid w:val="007D7D96"/>
    <w:rsid w:val="007E04BA"/>
    <w:rsid w:val="007E068A"/>
    <w:rsid w:val="007E0815"/>
    <w:rsid w:val="007E0AAA"/>
    <w:rsid w:val="007E1069"/>
    <w:rsid w:val="007E12A4"/>
    <w:rsid w:val="007E16CD"/>
    <w:rsid w:val="007E1998"/>
    <w:rsid w:val="007E1D75"/>
    <w:rsid w:val="007E2011"/>
    <w:rsid w:val="007E2AFD"/>
    <w:rsid w:val="007E2EEF"/>
    <w:rsid w:val="007E308D"/>
    <w:rsid w:val="007E352A"/>
    <w:rsid w:val="007E3CBF"/>
    <w:rsid w:val="007E4200"/>
    <w:rsid w:val="007E4493"/>
    <w:rsid w:val="007E4653"/>
    <w:rsid w:val="007E55E0"/>
    <w:rsid w:val="007E569F"/>
    <w:rsid w:val="007E5BA6"/>
    <w:rsid w:val="007E5E24"/>
    <w:rsid w:val="007E5E58"/>
    <w:rsid w:val="007E5F22"/>
    <w:rsid w:val="007E64E0"/>
    <w:rsid w:val="007E6C0D"/>
    <w:rsid w:val="007E6DFA"/>
    <w:rsid w:val="007E778C"/>
    <w:rsid w:val="007E7D15"/>
    <w:rsid w:val="007F05E7"/>
    <w:rsid w:val="007F0675"/>
    <w:rsid w:val="007F0890"/>
    <w:rsid w:val="007F09E5"/>
    <w:rsid w:val="007F0A93"/>
    <w:rsid w:val="007F0C53"/>
    <w:rsid w:val="007F11B9"/>
    <w:rsid w:val="007F136C"/>
    <w:rsid w:val="007F14FB"/>
    <w:rsid w:val="007F1893"/>
    <w:rsid w:val="007F1A06"/>
    <w:rsid w:val="007F1C37"/>
    <w:rsid w:val="007F211D"/>
    <w:rsid w:val="007F2F7A"/>
    <w:rsid w:val="007F3667"/>
    <w:rsid w:val="007F3698"/>
    <w:rsid w:val="007F3C56"/>
    <w:rsid w:val="007F4485"/>
    <w:rsid w:val="007F4596"/>
    <w:rsid w:val="007F48C8"/>
    <w:rsid w:val="007F4AED"/>
    <w:rsid w:val="007F4B11"/>
    <w:rsid w:val="007F4B92"/>
    <w:rsid w:val="007F4FDC"/>
    <w:rsid w:val="007F4FE4"/>
    <w:rsid w:val="007F52C3"/>
    <w:rsid w:val="007F52E1"/>
    <w:rsid w:val="007F577C"/>
    <w:rsid w:val="007F57D2"/>
    <w:rsid w:val="007F6164"/>
    <w:rsid w:val="007F63AA"/>
    <w:rsid w:val="007F6C14"/>
    <w:rsid w:val="007F7088"/>
    <w:rsid w:val="007F73A2"/>
    <w:rsid w:val="007F77A5"/>
    <w:rsid w:val="007F7838"/>
    <w:rsid w:val="007F7AD3"/>
    <w:rsid w:val="007F7B30"/>
    <w:rsid w:val="007F7BB8"/>
    <w:rsid w:val="007F7C1F"/>
    <w:rsid w:val="007F7CAA"/>
    <w:rsid w:val="00800106"/>
    <w:rsid w:val="008007F7"/>
    <w:rsid w:val="008008E8"/>
    <w:rsid w:val="00800F71"/>
    <w:rsid w:val="00801468"/>
    <w:rsid w:val="0080163B"/>
    <w:rsid w:val="00801DF8"/>
    <w:rsid w:val="00801E9C"/>
    <w:rsid w:val="0080221F"/>
    <w:rsid w:val="008029C8"/>
    <w:rsid w:val="00802B82"/>
    <w:rsid w:val="00802EB4"/>
    <w:rsid w:val="00802EF4"/>
    <w:rsid w:val="008035B8"/>
    <w:rsid w:val="00803834"/>
    <w:rsid w:val="00803902"/>
    <w:rsid w:val="00803E44"/>
    <w:rsid w:val="00804267"/>
    <w:rsid w:val="0080472C"/>
    <w:rsid w:val="00804976"/>
    <w:rsid w:val="00804C1B"/>
    <w:rsid w:val="0080527D"/>
    <w:rsid w:val="00805873"/>
    <w:rsid w:val="008058E8"/>
    <w:rsid w:val="008059A9"/>
    <w:rsid w:val="00805D89"/>
    <w:rsid w:val="00805FD4"/>
    <w:rsid w:val="00806329"/>
    <w:rsid w:val="00806A31"/>
    <w:rsid w:val="00806C1C"/>
    <w:rsid w:val="008075CA"/>
    <w:rsid w:val="008075F5"/>
    <w:rsid w:val="00807928"/>
    <w:rsid w:val="00807B21"/>
    <w:rsid w:val="00807DDC"/>
    <w:rsid w:val="0081027F"/>
    <w:rsid w:val="00810320"/>
    <w:rsid w:val="0081073C"/>
    <w:rsid w:val="008110D1"/>
    <w:rsid w:val="008119A4"/>
    <w:rsid w:val="00811F0C"/>
    <w:rsid w:val="00812704"/>
    <w:rsid w:val="0081290C"/>
    <w:rsid w:val="008129B6"/>
    <w:rsid w:val="00812C7D"/>
    <w:rsid w:val="00812DF9"/>
    <w:rsid w:val="0081349B"/>
    <w:rsid w:val="00813873"/>
    <w:rsid w:val="00813888"/>
    <w:rsid w:val="00813952"/>
    <w:rsid w:val="00813F0C"/>
    <w:rsid w:val="008145A3"/>
    <w:rsid w:val="00814F8B"/>
    <w:rsid w:val="00815005"/>
    <w:rsid w:val="00815025"/>
    <w:rsid w:val="008150C7"/>
    <w:rsid w:val="00815535"/>
    <w:rsid w:val="0081562A"/>
    <w:rsid w:val="0081577E"/>
    <w:rsid w:val="00815AFA"/>
    <w:rsid w:val="0081631D"/>
    <w:rsid w:val="00816594"/>
    <w:rsid w:val="00817080"/>
    <w:rsid w:val="008175AD"/>
    <w:rsid w:val="00817D56"/>
    <w:rsid w:val="00817FDB"/>
    <w:rsid w:val="0082005C"/>
    <w:rsid w:val="00820304"/>
    <w:rsid w:val="008205FD"/>
    <w:rsid w:val="00820E3B"/>
    <w:rsid w:val="00820EAE"/>
    <w:rsid w:val="00821204"/>
    <w:rsid w:val="008216C5"/>
    <w:rsid w:val="00821985"/>
    <w:rsid w:val="00821C68"/>
    <w:rsid w:val="00821CE9"/>
    <w:rsid w:val="0082280E"/>
    <w:rsid w:val="00822AB7"/>
    <w:rsid w:val="00822E38"/>
    <w:rsid w:val="008236ED"/>
    <w:rsid w:val="008237BE"/>
    <w:rsid w:val="0082402A"/>
    <w:rsid w:val="008240E0"/>
    <w:rsid w:val="008241E1"/>
    <w:rsid w:val="008244B0"/>
    <w:rsid w:val="0082478D"/>
    <w:rsid w:val="008249A3"/>
    <w:rsid w:val="008259EC"/>
    <w:rsid w:val="00825C45"/>
    <w:rsid w:val="00825E79"/>
    <w:rsid w:val="0082629D"/>
    <w:rsid w:val="008264EF"/>
    <w:rsid w:val="008265C9"/>
    <w:rsid w:val="00826623"/>
    <w:rsid w:val="00826850"/>
    <w:rsid w:val="00826900"/>
    <w:rsid w:val="00826A54"/>
    <w:rsid w:val="00826A55"/>
    <w:rsid w:val="00826A72"/>
    <w:rsid w:val="00826CA2"/>
    <w:rsid w:val="008277F4"/>
    <w:rsid w:val="00827846"/>
    <w:rsid w:val="008279CF"/>
    <w:rsid w:val="00827D36"/>
    <w:rsid w:val="00827DA5"/>
    <w:rsid w:val="008307A9"/>
    <w:rsid w:val="00830F94"/>
    <w:rsid w:val="0083143D"/>
    <w:rsid w:val="00831539"/>
    <w:rsid w:val="0083159A"/>
    <w:rsid w:val="008318E0"/>
    <w:rsid w:val="00831A0A"/>
    <w:rsid w:val="00831D48"/>
    <w:rsid w:val="00831EBA"/>
    <w:rsid w:val="008321C6"/>
    <w:rsid w:val="008322E3"/>
    <w:rsid w:val="00832AD2"/>
    <w:rsid w:val="00832FBA"/>
    <w:rsid w:val="00832FDE"/>
    <w:rsid w:val="008333BA"/>
    <w:rsid w:val="00833C77"/>
    <w:rsid w:val="00833C7C"/>
    <w:rsid w:val="008348B4"/>
    <w:rsid w:val="0083515D"/>
    <w:rsid w:val="00835505"/>
    <w:rsid w:val="00835856"/>
    <w:rsid w:val="00835A5B"/>
    <w:rsid w:val="00835F83"/>
    <w:rsid w:val="00836000"/>
    <w:rsid w:val="008361F2"/>
    <w:rsid w:val="0083665D"/>
    <w:rsid w:val="00836A55"/>
    <w:rsid w:val="00836A8F"/>
    <w:rsid w:val="008374E2"/>
    <w:rsid w:val="00840DFE"/>
    <w:rsid w:val="00841001"/>
    <w:rsid w:val="008410E0"/>
    <w:rsid w:val="008417B7"/>
    <w:rsid w:val="008419EB"/>
    <w:rsid w:val="00841A54"/>
    <w:rsid w:val="00842431"/>
    <w:rsid w:val="0084251E"/>
    <w:rsid w:val="00842821"/>
    <w:rsid w:val="00842930"/>
    <w:rsid w:val="008429FD"/>
    <w:rsid w:val="00843360"/>
    <w:rsid w:val="00843728"/>
    <w:rsid w:val="00843953"/>
    <w:rsid w:val="00843BF4"/>
    <w:rsid w:val="00843F21"/>
    <w:rsid w:val="0084465F"/>
    <w:rsid w:val="00844AC6"/>
    <w:rsid w:val="00844D0B"/>
    <w:rsid w:val="00845A85"/>
    <w:rsid w:val="00845D1E"/>
    <w:rsid w:val="00845E33"/>
    <w:rsid w:val="008462E7"/>
    <w:rsid w:val="008466AE"/>
    <w:rsid w:val="00846A9E"/>
    <w:rsid w:val="00846B6D"/>
    <w:rsid w:val="00846C7B"/>
    <w:rsid w:val="00846EA9"/>
    <w:rsid w:val="00846EBE"/>
    <w:rsid w:val="00847227"/>
    <w:rsid w:val="00847EB6"/>
    <w:rsid w:val="00847F68"/>
    <w:rsid w:val="00850180"/>
    <w:rsid w:val="0085061C"/>
    <w:rsid w:val="00850628"/>
    <w:rsid w:val="00850A82"/>
    <w:rsid w:val="00850F16"/>
    <w:rsid w:val="00850F5D"/>
    <w:rsid w:val="008514CD"/>
    <w:rsid w:val="0085159E"/>
    <w:rsid w:val="008517F6"/>
    <w:rsid w:val="008520BB"/>
    <w:rsid w:val="00852352"/>
    <w:rsid w:val="00852353"/>
    <w:rsid w:val="00852899"/>
    <w:rsid w:val="00852C0F"/>
    <w:rsid w:val="008531E8"/>
    <w:rsid w:val="008535A8"/>
    <w:rsid w:val="008535E9"/>
    <w:rsid w:val="00853ABA"/>
    <w:rsid w:val="00853B18"/>
    <w:rsid w:val="00854830"/>
    <w:rsid w:val="00854D9C"/>
    <w:rsid w:val="00854E22"/>
    <w:rsid w:val="00854E89"/>
    <w:rsid w:val="00854F8F"/>
    <w:rsid w:val="00854FEC"/>
    <w:rsid w:val="00855040"/>
    <w:rsid w:val="00855393"/>
    <w:rsid w:val="0085615D"/>
    <w:rsid w:val="008569A2"/>
    <w:rsid w:val="00856C4E"/>
    <w:rsid w:val="008604E4"/>
    <w:rsid w:val="00860A83"/>
    <w:rsid w:val="00860AC0"/>
    <w:rsid w:val="00860C68"/>
    <w:rsid w:val="00861041"/>
    <w:rsid w:val="00861098"/>
    <w:rsid w:val="0086110F"/>
    <w:rsid w:val="00861271"/>
    <w:rsid w:val="0086186B"/>
    <w:rsid w:val="00861C97"/>
    <w:rsid w:val="0086227E"/>
    <w:rsid w:val="008627C8"/>
    <w:rsid w:val="008628E5"/>
    <w:rsid w:val="008629F9"/>
    <w:rsid w:val="00862A38"/>
    <w:rsid w:val="00862D90"/>
    <w:rsid w:val="008634EA"/>
    <w:rsid w:val="00863878"/>
    <w:rsid w:val="00863D32"/>
    <w:rsid w:val="00864B36"/>
    <w:rsid w:val="00864B91"/>
    <w:rsid w:val="00864E94"/>
    <w:rsid w:val="00864EA7"/>
    <w:rsid w:val="008658A6"/>
    <w:rsid w:val="00865BF3"/>
    <w:rsid w:val="00865F76"/>
    <w:rsid w:val="00865F77"/>
    <w:rsid w:val="008666C4"/>
    <w:rsid w:val="008667E4"/>
    <w:rsid w:val="00866F16"/>
    <w:rsid w:val="00867398"/>
    <w:rsid w:val="008674FA"/>
    <w:rsid w:val="00867875"/>
    <w:rsid w:val="00867B91"/>
    <w:rsid w:val="0087013F"/>
    <w:rsid w:val="0087031F"/>
    <w:rsid w:val="00870814"/>
    <w:rsid w:val="00870A0F"/>
    <w:rsid w:val="00870BBD"/>
    <w:rsid w:val="00870D09"/>
    <w:rsid w:val="00871218"/>
    <w:rsid w:val="0087190B"/>
    <w:rsid w:val="00871A30"/>
    <w:rsid w:val="00871B93"/>
    <w:rsid w:val="00871EA2"/>
    <w:rsid w:val="008726A0"/>
    <w:rsid w:val="0087293A"/>
    <w:rsid w:val="008730EC"/>
    <w:rsid w:val="008731C2"/>
    <w:rsid w:val="0087342C"/>
    <w:rsid w:val="008736C7"/>
    <w:rsid w:val="00873783"/>
    <w:rsid w:val="0087383F"/>
    <w:rsid w:val="0087397C"/>
    <w:rsid w:val="00873BD2"/>
    <w:rsid w:val="008741A0"/>
    <w:rsid w:val="00874B41"/>
    <w:rsid w:val="00874E20"/>
    <w:rsid w:val="008750BD"/>
    <w:rsid w:val="00875151"/>
    <w:rsid w:val="00875192"/>
    <w:rsid w:val="008755D7"/>
    <w:rsid w:val="00875FA5"/>
    <w:rsid w:val="00876CF5"/>
    <w:rsid w:val="00876E5D"/>
    <w:rsid w:val="00876E69"/>
    <w:rsid w:val="00876F64"/>
    <w:rsid w:val="00877025"/>
    <w:rsid w:val="00877063"/>
    <w:rsid w:val="0087719D"/>
    <w:rsid w:val="00877DDD"/>
    <w:rsid w:val="00877DF8"/>
    <w:rsid w:val="00877E7C"/>
    <w:rsid w:val="0088068C"/>
    <w:rsid w:val="00880A30"/>
    <w:rsid w:val="00880B59"/>
    <w:rsid w:val="00880C70"/>
    <w:rsid w:val="00880E8D"/>
    <w:rsid w:val="0088149A"/>
    <w:rsid w:val="00881FB2"/>
    <w:rsid w:val="00882033"/>
    <w:rsid w:val="00882824"/>
    <w:rsid w:val="0088293A"/>
    <w:rsid w:val="00882A14"/>
    <w:rsid w:val="00882C82"/>
    <w:rsid w:val="00883132"/>
    <w:rsid w:val="00883F0F"/>
    <w:rsid w:val="00883F5B"/>
    <w:rsid w:val="00884498"/>
    <w:rsid w:val="0088482A"/>
    <w:rsid w:val="008848DB"/>
    <w:rsid w:val="00884A81"/>
    <w:rsid w:val="00884D4A"/>
    <w:rsid w:val="00884F33"/>
    <w:rsid w:val="008851C6"/>
    <w:rsid w:val="00886055"/>
    <w:rsid w:val="008860F8"/>
    <w:rsid w:val="008866A8"/>
    <w:rsid w:val="0088680D"/>
    <w:rsid w:val="00886A1B"/>
    <w:rsid w:val="00887408"/>
    <w:rsid w:val="00887A24"/>
    <w:rsid w:val="00887E93"/>
    <w:rsid w:val="00887EC1"/>
    <w:rsid w:val="008902F9"/>
    <w:rsid w:val="0089062C"/>
    <w:rsid w:val="008909E2"/>
    <w:rsid w:val="00890CDA"/>
    <w:rsid w:val="0089162C"/>
    <w:rsid w:val="00891771"/>
    <w:rsid w:val="0089188D"/>
    <w:rsid w:val="008918DE"/>
    <w:rsid w:val="00891907"/>
    <w:rsid w:val="008919B8"/>
    <w:rsid w:val="00891E41"/>
    <w:rsid w:val="00892132"/>
    <w:rsid w:val="008922AC"/>
    <w:rsid w:val="00892382"/>
    <w:rsid w:val="00892950"/>
    <w:rsid w:val="00892DC2"/>
    <w:rsid w:val="00892EFA"/>
    <w:rsid w:val="00893302"/>
    <w:rsid w:val="00893376"/>
    <w:rsid w:val="008933E2"/>
    <w:rsid w:val="008939E0"/>
    <w:rsid w:val="00893D23"/>
    <w:rsid w:val="0089400A"/>
    <w:rsid w:val="00894124"/>
    <w:rsid w:val="00894C9E"/>
    <w:rsid w:val="00894D26"/>
    <w:rsid w:val="00894EC7"/>
    <w:rsid w:val="008954A3"/>
    <w:rsid w:val="00895573"/>
    <w:rsid w:val="0089591C"/>
    <w:rsid w:val="00895C08"/>
    <w:rsid w:val="00895F8A"/>
    <w:rsid w:val="008962BD"/>
    <w:rsid w:val="00896593"/>
    <w:rsid w:val="008968B6"/>
    <w:rsid w:val="00896ECB"/>
    <w:rsid w:val="00896FC5"/>
    <w:rsid w:val="008973AB"/>
    <w:rsid w:val="00897A26"/>
    <w:rsid w:val="008A049A"/>
    <w:rsid w:val="008A08C1"/>
    <w:rsid w:val="008A0B6D"/>
    <w:rsid w:val="008A0DE3"/>
    <w:rsid w:val="008A10A7"/>
    <w:rsid w:val="008A1630"/>
    <w:rsid w:val="008A16C4"/>
    <w:rsid w:val="008A17D7"/>
    <w:rsid w:val="008A18B3"/>
    <w:rsid w:val="008A1CFE"/>
    <w:rsid w:val="008A21B8"/>
    <w:rsid w:val="008A245D"/>
    <w:rsid w:val="008A27D4"/>
    <w:rsid w:val="008A2852"/>
    <w:rsid w:val="008A2AF0"/>
    <w:rsid w:val="008A2B71"/>
    <w:rsid w:val="008A2DB7"/>
    <w:rsid w:val="008A2F76"/>
    <w:rsid w:val="008A30A8"/>
    <w:rsid w:val="008A35D3"/>
    <w:rsid w:val="008A38AC"/>
    <w:rsid w:val="008A3956"/>
    <w:rsid w:val="008A3E45"/>
    <w:rsid w:val="008A3FF2"/>
    <w:rsid w:val="008A4DB5"/>
    <w:rsid w:val="008A5479"/>
    <w:rsid w:val="008A57F1"/>
    <w:rsid w:val="008A5B65"/>
    <w:rsid w:val="008A60B3"/>
    <w:rsid w:val="008A633C"/>
    <w:rsid w:val="008A6816"/>
    <w:rsid w:val="008A692E"/>
    <w:rsid w:val="008A69E1"/>
    <w:rsid w:val="008A720F"/>
    <w:rsid w:val="008A7374"/>
    <w:rsid w:val="008A7B94"/>
    <w:rsid w:val="008B01FA"/>
    <w:rsid w:val="008B053C"/>
    <w:rsid w:val="008B056D"/>
    <w:rsid w:val="008B07C2"/>
    <w:rsid w:val="008B0BC6"/>
    <w:rsid w:val="008B11F3"/>
    <w:rsid w:val="008B14A5"/>
    <w:rsid w:val="008B1901"/>
    <w:rsid w:val="008B1CAB"/>
    <w:rsid w:val="008B1D3B"/>
    <w:rsid w:val="008B1F3E"/>
    <w:rsid w:val="008B2059"/>
    <w:rsid w:val="008B2219"/>
    <w:rsid w:val="008B231E"/>
    <w:rsid w:val="008B2526"/>
    <w:rsid w:val="008B26C3"/>
    <w:rsid w:val="008B2860"/>
    <w:rsid w:val="008B28AB"/>
    <w:rsid w:val="008B2A90"/>
    <w:rsid w:val="008B2C5E"/>
    <w:rsid w:val="008B2CE0"/>
    <w:rsid w:val="008B2CE6"/>
    <w:rsid w:val="008B2E24"/>
    <w:rsid w:val="008B2F2E"/>
    <w:rsid w:val="008B2F37"/>
    <w:rsid w:val="008B31F1"/>
    <w:rsid w:val="008B3A0B"/>
    <w:rsid w:val="008B3BF9"/>
    <w:rsid w:val="008B44C5"/>
    <w:rsid w:val="008B4B50"/>
    <w:rsid w:val="008B512B"/>
    <w:rsid w:val="008B58C9"/>
    <w:rsid w:val="008B5982"/>
    <w:rsid w:val="008B5A8E"/>
    <w:rsid w:val="008B5C04"/>
    <w:rsid w:val="008B5EB7"/>
    <w:rsid w:val="008B6174"/>
    <w:rsid w:val="008B63D1"/>
    <w:rsid w:val="008B6843"/>
    <w:rsid w:val="008B6ABD"/>
    <w:rsid w:val="008B767F"/>
    <w:rsid w:val="008B7732"/>
    <w:rsid w:val="008B77E9"/>
    <w:rsid w:val="008B7E67"/>
    <w:rsid w:val="008C0757"/>
    <w:rsid w:val="008C0912"/>
    <w:rsid w:val="008C0966"/>
    <w:rsid w:val="008C0995"/>
    <w:rsid w:val="008C0B9E"/>
    <w:rsid w:val="008C11A7"/>
    <w:rsid w:val="008C1972"/>
    <w:rsid w:val="008C2395"/>
    <w:rsid w:val="008C28E4"/>
    <w:rsid w:val="008C2C76"/>
    <w:rsid w:val="008C2DFB"/>
    <w:rsid w:val="008C3721"/>
    <w:rsid w:val="008C39F1"/>
    <w:rsid w:val="008C4035"/>
    <w:rsid w:val="008C466A"/>
    <w:rsid w:val="008C47EF"/>
    <w:rsid w:val="008C58BD"/>
    <w:rsid w:val="008C5CDA"/>
    <w:rsid w:val="008C5D7A"/>
    <w:rsid w:val="008C6078"/>
    <w:rsid w:val="008C6567"/>
    <w:rsid w:val="008C6723"/>
    <w:rsid w:val="008C6BEC"/>
    <w:rsid w:val="008C6D23"/>
    <w:rsid w:val="008C6E15"/>
    <w:rsid w:val="008C6E4E"/>
    <w:rsid w:val="008C6F97"/>
    <w:rsid w:val="008C751E"/>
    <w:rsid w:val="008C7841"/>
    <w:rsid w:val="008C78CF"/>
    <w:rsid w:val="008C79FD"/>
    <w:rsid w:val="008C7BF7"/>
    <w:rsid w:val="008C7C58"/>
    <w:rsid w:val="008C7FC8"/>
    <w:rsid w:val="008D00DF"/>
    <w:rsid w:val="008D0531"/>
    <w:rsid w:val="008D0693"/>
    <w:rsid w:val="008D0D83"/>
    <w:rsid w:val="008D14CF"/>
    <w:rsid w:val="008D1542"/>
    <w:rsid w:val="008D159E"/>
    <w:rsid w:val="008D17D3"/>
    <w:rsid w:val="008D1866"/>
    <w:rsid w:val="008D1E2F"/>
    <w:rsid w:val="008D225B"/>
    <w:rsid w:val="008D22EF"/>
    <w:rsid w:val="008D2DA0"/>
    <w:rsid w:val="008D30EA"/>
    <w:rsid w:val="008D3377"/>
    <w:rsid w:val="008D360F"/>
    <w:rsid w:val="008D3669"/>
    <w:rsid w:val="008D3AC6"/>
    <w:rsid w:val="008D480F"/>
    <w:rsid w:val="008D4891"/>
    <w:rsid w:val="008D5855"/>
    <w:rsid w:val="008D5F97"/>
    <w:rsid w:val="008D6228"/>
    <w:rsid w:val="008D62F0"/>
    <w:rsid w:val="008D65A1"/>
    <w:rsid w:val="008D68E0"/>
    <w:rsid w:val="008D6A78"/>
    <w:rsid w:val="008D6B1F"/>
    <w:rsid w:val="008D6B76"/>
    <w:rsid w:val="008D708F"/>
    <w:rsid w:val="008D715C"/>
    <w:rsid w:val="008D76D2"/>
    <w:rsid w:val="008D7897"/>
    <w:rsid w:val="008D7ADC"/>
    <w:rsid w:val="008D7CC9"/>
    <w:rsid w:val="008D7D09"/>
    <w:rsid w:val="008E0425"/>
    <w:rsid w:val="008E0505"/>
    <w:rsid w:val="008E0EB4"/>
    <w:rsid w:val="008E1574"/>
    <w:rsid w:val="008E1B8A"/>
    <w:rsid w:val="008E2793"/>
    <w:rsid w:val="008E2C79"/>
    <w:rsid w:val="008E2E83"/>
    <w:rsid w:val="008E360E"/>
    <w:rsid w:val="008E3634"/>
    <w:rsid w:val="008E37B3"/>
    <w:rsid w:val="008E37E1"/>
    <w:rsid w:val="008E3BF2"/>
    <w:rsid w:val="008E3D89"/>
    <w:rsid w:val="008E3F39"/>
    <w:rsid w:val="008E46A1"/>
    <w:rsid w:val="008E4753"/>
    <w:rsid w:val="008E47C9"/>
    <w:rsid w:val="008E49E7"/>
    <w:rsid w:val="008E4ACE"/>
    <w:rsid w:val="008E4DB3"/>
    <w:rsid w:val="008E50EB"/>
    <w:rsid w:val="008E543D"/>
    <w:rsid w:val="008E544E"/>
    <w:rsid w:val="008E5738"/>
    <w:rsid w:val="008E5929"/>
    <w:rsid w:val="008E661A"/>
    <w:rsid w:val="008E673C"/>
    <w:rsid w:val="008E692F"/>
    <w:rsid w:val="008E6C50"/>
    <w:rsid w:val="008E6DB5"/>
    <w:rsid w:val="008E70B3"/>
    <w:rsid w:val="008E70FA"/>
    <w:rsid w:val="008E7309"/>
    <w:rsid w:val="008E745F"/>
    <w:rsid w:val="008E7682"/>
    <w:rsid w:val="008E77E4"/>
    <w:rsid w:val="008E79CF"/>
    <w:rsid w:val="008F03DC"/>
    <w:rsid w:val="008F0793"/>
    <w:rsid w:val="008F0874"/>
    <w:rsid w:val="008F0F38"/>
    <w:rsid w:val="008F1341"/>
    <w:rsid w:val="008F141B"/>
    <w:rsid w:val="008F19AC"/>
    <w:rsid w:val="008F1EEF"/>
    <w:rsid w:val="008F2028"/>
    <w:rsid w:val="008F239B"/>
    <w:rsid w:val="008F2445"/>
    <w:rsid w:val="008F2542"/>
    <w:rsid w:val="008F2909"/>
    <w:rsid w:val="008F2FD6"/>
    <w:rsid w:val="008F346F"/>
    <w:rsid w:val="008F3E22"/>
    <w:rsid w:val="008F3FDC"/>
    <w:rsid w:val="008F40DD"/>
    <w:rsid w:val="008F4336"/>
    <w:rsid w:val="008F434D"/>
    <w:rsid w:val="008F4888"/>
    <w:rsid w:val="008F4EEA"/>
    <w:rsid w:val="008F4F37"/>
    <w:rsid w:val="008F50CE"/>
    <w:rsid w:val="008F57C9"/>
    <w:rsid w:val="008F5D56"/>
    <w:rsid w:val="008F5FAB"/>
    <w:rsid w:val="008F6007"/>
    <w:rsid w:val="008F61B4"/>
    <w:rsid w:val="008F61B8"/>
    <w:rsid w:val="008F6415"/>
    <w:rsid w:val="008F64DF"/>
    <w:rsid w:val="008F6911"/>
    <w:rsid w:val="008F6962"/>
    <w:rsid w:val="008F6B76"/>
    <w:rsid w:val="008F6D7D"/>
    <w:rsid w:val="008F715D"/>
    <w:rsid w:val="008F7328"/>
    <w:rsid w:val="008F7B07"/>
    <w:rsid w:val="008F7B22"/>
    <w:rsid w:val="008F7C9F"/>
    <w:rsid w:val="008F7FC5"/>
    <w:rsid w:val="00900032"/>
    <w:rsid w:val="0090033F"/>
    <w:rsid w:val="009003AD"/>
    <w:rsid w:val="00900435"/>
    <w:rsid w:val="00900559"/>
    <w:rsid w:val="00900AF8"/>
    <w:rsid w:val="00900DAE"/>
    <w:rsid w:val="00900DEB"/>
    <w:rsid w:val="00900E41"/>
    <w:rsid w:val="00900E54"/>
    <w:rsid w:val="00901303"/>
    <w:rsid w:val="00901863"/>
    <w:rsid w:val="00901BF0"/>
    <w:rsid w:val="00901C53"/>
    <w:rsid w:val="00901DBC"/>
    <w:rsid w:val="00901E40"/>
    <w:rsid w:val="00901F02"/>
    <w:rsid w:val="00902105"/>
    <w:rsid w:val="00902299"/>
    <w:rsid w:val="00902407"/>
    <w:rsid w:val="0090301D"/>
    <w:rsid w:val="00903B74"/>
    <w:rsid w:val="00903BCF"/>
    <w:rsid w:val="00903E00"/>
    <w:rsid w:val="00903FE5"/>
    <w:rsid w:val="00904096"/>
    <w:rsid w:val="00904485"/>
    <w:rsid w:val="00904C62"/>
    <w:rsid w:val="00905040"/>
    <w:rsid w:val="00905087"/>
    <w:rsid w:val="009050A7"/>
    <w:rsid w:val="009051DE"/>
    <w:rsid w:val="00905342"/>
    <w:rsid w:val="00905735"/>
    <w:rsid w:val="00905ACC"/>
    <w:rsid w:val="0090602E"/>
    <w:rsid w:val="009061EA"/>
    <w:rsid w:val="009070A8"/>
    <w:rsid w:val="00907327"/>
    <w:rsid w:val="00907684"/>
    <w:rsid w:val="00907753"/>
    <w:rsid w:val="00907C21"/>
    <w:rsid w:val="00907CDA"/>
    <w:rsid w:val="00910439"/>
    <w:rsid w:val="009109B6"/>
    <w:rsid w:val="0091151F"/>
    <w:rsid w:val="00911E73"/>
    <w:rsid w:val="0091212C"/>
    <w:rsid w:val="00912565"/>
    <w:rsid w:val="009125F5"/>
    <w:rsid w:val="00912A2C"/>
    <w:rsid w:val="00912A8B"/>
    <w:rsid w:val="00912B60"/>
    <w:rsid w:val="00912F35"/>
    <w:rsid w:val="009132B0"/>
    <w:rsid w:val="00913898"/>
    <w:rsid w:val="00913D54"/>
    <w:rsid w:val="009149E0"/>
    <w:rsid w:val="00914A71"/>
    <w:rsid w:val="00914C79"/>
    <w:rsid w:val="00914DCF"/>
    <w:rsid w:val="009151A8"/>
    <w:rsid w:val="009154B0"/>
    <w:rsid w:val="009155B4"/>
    <w:rsid w:val="00915671"/>
    <w:rsid w:val="00915A26"/>
    <w:rsid w:val="00915E1E"/>
    <w:rsid w:val="00915ED5"/>
    <w:rsid w:val="0091684E"/>
    <w:rsid w:val="009168D4"/>
    <w:rsid w:val="009169CD"/>
    <w:rsid w:val="00916BF1"/>
    <w:rsid w:val="00917BF5"/>
    <w:rsid w:val="00920112"/>
    <w:rsid w:val="00920669"/>
    <w:rsid w:val="009208E4"/>
    <w:rsid w:val="009208ED"/>
    <w:rsid w:val="0092091B"/>
    <w:rsid w:val="00920A05"/>
    <w:rsid w:val="00920BC6"/>
    <w:rsid w:val="00920D97"/>
    <w:rsid w:val="00921FD7"/>
    <w:rsid w:val="009224FE"/>
    <w:rsid w:val="00922822"/>
    <w:rsid w:val="0092291C"/>
    <w:rsid w:val="00922B8F"/>
    <w:rsid w:val="009234C6"/>
    <w:rsid w:val="00924108"/>
    <w:rsid w:val="00924185"/>
    <w:rsid w:val="00924827"/>
    <w:rsid w:val="00925003"/>
    <w:rsid w:val="0092502C"/>
    <w:rsid w:val="009253BB"/>
    <w:rsid w:val="009253DA"/>
    <w:rsid w:val="009253E3"/>
    <w:rsid w:val="00925665"/>
    <w:rsid w:val="009259AF"/>
    <w:rsid w:val="00925CFC"/>
    <w:rsid w:val="00925D15"/>
    <w:rsid w:val="00925EB3"/>
    <w:rsid w:val="00926542"/>
    <w:rsid w:val="009268E4"/>
    <w:rsid w:val="00926C2C"/>
    <w:rsid w:val="00927838"/>
    <w:rsid w:val="00927A96"/>
    <w:rsid w:val="00927AAA"/>
    <w:rsid w:val="009304C2"/>
    <w:rsid w:val="0093050B"/>
    <w:rsid w:val="00930AF3"/>
    <w:rsid w:val="00931249"/>
    <w:rsid w:val="00931CEE"/>
    <w:rsid w:val="009321CD"/>
    <w:rsid w:val="009326A4"/>
    <w:rsid w:val="0093280D"/>
    <w:rsid w:val="00932A48"/>
    <w:rsid w:val="00932C91"/>
    <w:rsid w:val="00933345"/>
    <w:rsid w:val="00933494"/>
    <w:rsid w:val="00933550"/>
    <w:rsid w:val="0093387D"/>
    <w:rsid w:val="00933D5D"/>
    <w:rsid w:val="00933DD0"/>
    <w:rsid w:val="00933EC1"/>
    <w:rsid w:val="00934118"/>
    <w:rsid w:val="00934B40"/>
    <w:rsid w:val="00934CB0"/>
    <w:rsid w:val="00935111"/>
    <w:rsid w:val="0093570A"/>
    <w:rsid w:val="009359A0"/>
    <w:rsid w:val="00935F27"/>
    <w:rsid w:val="00935F30"/>
    <w:rsid w:val="009360E0"/>
    <w:rsid w:val="009364A0"/>
    <w:rsid w:val="009365BC"/>
    <w:rsid w:val="00936A75"/>
    <w:rsid w:val="00936BB9"/>
    <w:rsid w:val="00936EF1"/>
    <w:rsid w:val="0093726B"/>
    <w:rsid w:val="00937316"/>
    <w:rsid w:val="00937A67"/>
    <w:rsid w:val="00937E87"/>
    <w:rsid w:val="00937F01"/>
    <w:rsid w:val="00937FE6"/>
    <w:rsid w:val="009401E2"/>
    <w:rsid w:val="00940BA9"/>
    <w:rsid w:val="00940CFC"/>
    <w:rsid w:val="00941488"/>
    <w:rsid w:val="0094169B"/>
    <w:rsid w:val="00941F43"/>
    <w:rsid w:val="009429AC"/>
    <w:rsid w:val="00943318"/>
    <w:rsid w:val="009434CD"/>
    <w:rsid w:val="009435A6"/>
    <w:rsid w:val="009435B5"/>
    <w:rsid w:val="00943FCF"/>
    <w:rsid w:val="00944991"/>
    <w:rsid w:val="00944F61"/>
    <w:rsid w:val="009450E1"/>
    <w:rsid w:val="009456CD"/>
    <w:rsid w:val="00945B3C"/>
    <w:rsid w:val="00945FF0"/>
    <w:rsid w:val="00945FF2"/>
    <w:rsid w:val="00946148"/>
    <w:rsid w:val="00946221"/>
    <w:rsid w:val="009463FE"/>
    <w:rsid w:val="0094660B"/>
    <w:rsid w:val="00946905"/>
    <w:rsid w:val="00946B9C"/>
    <w:rsid w:val="00947079"/>
    <w:rsid w:val="009474CF"/>
    <w:rsid w:val="00947BE2"/>
    <w:rsid w:val="009507D7"/>
    <w:rsid w:val="00950901"/>
    <w:rsid w:val="00950A2E"/>
    <w:rsid w:val="0095107B"/>
    <w:rsid w:val="009513DD"/>
    <w:rsid w:val="00951590"/>
    <w:rsid w:val="0095182F"/>
    <w:rsid w:val="00951846"/>
    <w:rsid w:val="00951C08"/>
    <w:rsid w:val="00952CA2"/>
    <w:rsid w:val="00953070"/>
    <w:rsid w:val="00953257"/>
    <w:rsid w:val="00953848"/>
    <w:rsid w:val="00953A35"/>
    <w:rsid w:val="00953A59"/>
    <w:rsid w:val="00953AEC"/>
    <w:rsid w:val="00953CCC"/>
    <w:rsid w:val="00953DDB"/>
    <w:rsid w:val="00953DE5"/>
    <w:rsid w:val="00954337"/>
    <w:rsid w:val="00954434"/>
    <w:rsid w:val="009545EB"/>
    <w:rsid w:val="009547C7"/>
    <w:rsid w:val="009549C0"/>
    <w:rsid w:val="00954BF9"/>
    <w:rsid w:val="00954D57"/>
    <w:rsid w:val="00954F5D"/>
    <w:rsid w:val="00955046"/>
    <w:rsid w:val="00955097"/>
    <w:rsid w:val="00955D0B"/>
    <w:rsid w:val="00955D99"/>
    <w:rsid w:val="00955F62"/>
    <w:rsid w:val="009561C2"/>
    <w:rsid w:val="00956A1E"/>
    <w:rsid w:val="00956B4D"/>
    <w:rsid w:val="00956C7F"/>
    <w:rsid w:val="00957F63"/>
    <w:rsid w:val="00960660"/>
    <w:rsid w:val="00960791"/>
    <w:rsid w:val="00960B2D"/>
    <w:rsid w:val="00960C3A"/>
    <w:rsid w:val="00960FD8"/>
    <w:rsid w:val="0096192B"/>
    <w:rsid w:val="00961CCF"/>
    <w:rsid w:val="00961DED"/>
    <w:rsid w:val="009625EA"/>
    <w:rsid w:val="00962686"/>
    <w:rsid w:val="00962C6B"/>
    <w:rsid w:val="009633D4"/>
    <w:rsid w:val="00963F5C"/>
    <w:rsid w:val="0096447F"/>
    <w:rsid w:val="00964834"/>
    <w:rsid w:val="00964C33"/>
    <w:rsid w:val="00964CFD"/>
    <w:rsid w:val="00964EF8"/>
    <w:rsid w:val="00965059"/>
    <w:rsid w:val="009653DA"/>
    <w:rsid w:val="009655A7"/>
    <w:rsid w:val="00965852"/>
    <w:rsid w:val="009666DD"/>
    <w:rsid w:val="0096671E"/>
    <w:rsid w:val="00966A78"/>
    <w:rsid w:val="00966ABC"/>
    <w:rsid w:val="00966D56"/>
    <w:rsid w:val="0096740D"/>
    <w:rsid w:val="00967721"/>
    <w:rsid w:val="00967ABF"/>
    <w:rsid w:val="00967B68"/>
    <w:rsid w:val="00967CAC"/>
    <w:rsid w:val="00970062"/>
    <w:rsid w:val="00970155"/>
    <w:rsid w:val="00970302"/>
    <w:rsid w:val="00970481"/>
    <w:rsid w:val="0097061D"/>
    <w:rsid w:val="00970F1A"/>
    <w:rsid w:val="0097117F"/>
    <w:rsid w:val="00971290"/>
    <w:rsid w:val="009716B2"/>
    <w:rsid w:val="009717D4"/>
    <w:rsid w:val="00971885"/>
    <w:rsid w:val="009719FE"/>
    <w:rsid w:val="00971A83"/>
    <w:rsid w:val="00971CF4"/>
    <w:rsid w:val="00972048"/>
    <w:rsid w:val="00972090"/>
    <w:rsid w:val="009720B8"/>
    <w:rsid w:val="009721BC"/>
    <w:rsid w:val="009722CB"/>
    <w:rsid w:val="0097288A"/>
    <w:rsid w:val="00972AA7"/>
    <w:rsid w:val="00973145"/>
    <w:rsid w:val="009732B1"/>
    <w:rsid w:val="009739A2"/>
    <w:rsid w:val="009739AA"/>
    <w:rsid w:val="00973D68"/>
    <w:rsid w:val="009740CB"/>
    <w:rsid w:val="009742E3"/>
    <w:rsid w:val="00974777"/>
    <w:rsid w:val="00974DDE"/>
    <w:rsid w:val="009751CD"/>
    <w:rsid w:val="00975291"/>
    <w:rsid w:val="00975F91"/>
    <w:rsid w:val="009767AF"/>
    <w:rsid w:val="00976CD6"/>
    <w:rsid w:val="00976DA6"/>
    <w:rsid w:val="00977110"/>
    <w:rsid w:val="009772F4"/>
    <w:rsid w:val="0097743D"/>
    <w:rsid w:val="00977A80"/>
    <w:rsid w:val="00977E0D"/>
    <w:rsid w:val="00977FB0"/>
    <w:rsid w:val="00980D08"/>
    <w:rsid w:val="00980F5D"/>
    <w:rsid w:val="0098130F"/>
    <w:rsid w:val="009817C9"/>
    <w:rsid w:val="0098190E"/>
    <w:rsid w:val="00982185"/>
    <w:rsid w:val="009824FB"/>
    <w:rsid w:val="009825BC"/>
    <w:rsid w:val="0098273B"/>
    <w:rsid w:val="00982A53"/>
    <w:rsid w:val="00982B13"/>
    <w:rsid w:val="009834A0"/>
    <w:rsid w:val="00983647"/>
    <w:rsid w:val="0098389D"/>
    <w:rsid w:val="009838F0"/>
    <w:rsid w:val="009840FE"/>
    <w:rsid w:val="00984116"/>
    <w:rsid w:val="00984312"/>
    <w:rsid w:val="0098442B"/>
    <w:rsid w:val="00984D4C"/>
    <w:rsid w:val="009851EE"/>
    <w:rsid w:val="00985448"/>
    <w:rsid w:val="009857CD"/>
    <w:rsid w:val="00985AE2"/>
    <w:rsid w:val="00985C30"/>
    <w:rsid w:val="00985CA1"/>
    <w:rsid w:val="009862EA"/>
    <w:rsid w:val="00986357"/>
    <w:rsid w:val="009865E9"/>
    <w:rsid w:val="0098667E"/>
    <w:rsid w:val="00986915"/>
    <w:rsid w:val="00987727"/>
    <w:rsid w:val="00987B32"/>
    <w:rsid w:val="0099007C"/>
    <w:rsid w:val="00990411"/>
    <w:rsid w:val="009905C5"/>
    <w:rsid w:val="00990B07"/>
    <w:rsid w:val="00990BEB"/>
    <w:rsid w:val="00990F96"/>
    <w:rsid w:val="0099185A"/>
    <w:rsid w:val="00991885"/>
    <w:rsid w:val="00991D9C"/>
    <w:rsid w:val="0099203C"/>
    <w:rsid w:val="00992A79"/>
    <w:rsid w:val="00992C8C"/>
    <w:rsid w:val="00992E26"/>
    <w:rsid w:val="00993266"/>
    <w:rsid w:val="009934D7"/>
    <w:rsid w:val="00993C04"/>
    <w:rsid w:val="00993C31"/>
    <w:rsid w:val="0099400E"/>
    <w:rsid w:val="00994373"/>
    <w:rsid w:val="009946C0"/>
    <w:rsid w:val="00994851"/>
    <w:rsid w:val="00994860"/>
    <w:rsid w:val="00994967"/>
    <w:rsid w:val="009954BF"/>
    <w:rsid w:val="0099562D"/>
    <w:rsid w:val="0099569B"/>
    <w:rsid w:val="00995FCB"/>
    <w:rsid w:val="0099600C"/>
    <w:rsid w:val="0099624A"/>
    <w:rsid w:val="0099663D"/>
    <w:rsid w:val="0099667D"/>
    <w:rsid w:val="009969C7"/>
    <w:rsid w:val="00996D15"/>
    <w:rsid w:val="00997059"/>
    <w:rsid w:val="009970FD"/>
    <w:rsid w:val="009972F8"/>
    <w:rsid w:val="00997323"/>
    <w:rsid w:val="009975D8"/>
    <w:rsid w:val="009977E2"/>
    <w:rsid w:val="00997D0E"/>
    <w:rsid w:val="00997D8F"/>
    <w:rsid w:val="009A013C"/>
    <w:rsid w:val="009A022E"/>
    <w:rsid w:val="009A0395"/>
    <w:rsid w:val="009A05AC"/>
    <w:rsid w:val="009A065E"/>
    <w:rsid w:val="009A0751"/>
    <w:rsid w:val="009A0918"/>
    <w:rsid w:val="009A09EE"/>
    <w:rsid w:val="009A10F9"/>
    <w:rsid w:val="009A126D"/>
    <w:rsid w:val="009A1299"/>
    <w:rsid w:val="009A1994"/>
    <w:rsid w:val="009A1AB3"/>
    <w:rsid w:val="009A1BB8"/>
    <w:rsid w:val="009A20CF"/>
    <w:rsid w:val="009A2CF8"/>
    <w:rsid w:val="009A3770"/>
    <w:rsid w:val="009A4105"/>
    <w:rsid w:val="009A433B"/>
    <w:rsid w:val="009A4884"/>
    <w:rsid w:val="009A4A07"/>
    <w:rsid w:val="009A4E75"/>
    <w:rsid w:val="009A5341"/>
    <w:rsid w:val="009A5712"/>
    <w:rsid w:val="009A5B94"/>
    <w:rsid w:val="009A5BC6"/>
    <w:rsid w:val="009A616C"/>
    <w:rsid w:val="009A685E"/>
    <w:rsid w:val="009A6895"/>
    <w:rsid w:val="009A6CA2"/>
    <w:rsid w:val="009A6CF4"/>
    <w:rsid w:val="009A7E30"/>
    <w:rsid w:val="009B0352"/>
    <w:rsid w:val="009B046D"/>
    <w:rsid w:val="009B05E8"/>
    <w:rsid w:val="009B0861"/>
    <w:rsid w:val="009B09A0"/>
    <w:rsid w:val="009B0C96"/>
    <w:rsid w:val="009B0FA1"/>
    <w:rsid w:val="009B1799"/>
    <w:rsid w:val="009B1925"/>
    <w:rsid w:val="009B1E42"/>
    <w:rsid w:val="009B242B"/>
    <w:rsid w:val="009B253A"/>
    <w:rsid w:val="009B2805"/>
    <w:rsid w:val="009B3089"/>
    <w:rsid w:val="009B356E"/>
    <w:rsid w:val="009B3682"/>
    <w:rsid w:val="009B3AA5"/>
    <w:rsid w:val="009B3BC6"/>
    <w:rsid w:val="009B3E5D"/>
    <w:rsid w:val="009B4069"/>
    <w:rsid w:val="009B49A2"/>
    <w:rsid w:val="009B4C81"/>
    <w:rsid w:val="009B4DFB"/>
    <w:rsid w:val="009B57EF"/>
    <w:rsid w:val="009B6060"/>
    <w:rsid w:val="009B6373"/>
    <w:rsid w:val="009B6C41"/>
    <w:rsid w:val="009B6F32"/>
    <w:rsid w:val="009B7543"/>
    <w:rsid w:val="009B761D"/>
    <w:rsid w:val="009B78C8"/>
    <w:rsid w:val="009B7FF5"/>
    <w:rsid w:val="009C0EFF"/>
    <w:rsid w:val="009C0F5B"/>
    <w:rsid w:val="009C1974"/>
    <w:rsid w:val="009C1B49"/>
    <w:rsid w:val="009C1D8D"/>
    <w:rsid w:val="009C1EF6"/>
    <w:rsid w:val="009C225A"/>
    <w:rsid w:val="009C22D3"/>
    <w:rsid w:val="009C2D18"/>
    <w:rsid w:val="009C3156"/>
    <w:rsid w:val="009C3A7F"/>
    <w:rsid w:val="009C3E4B"/>
    <w:rsid w:val="009C3EB0"/>
    <w:rsid w:val="009C467D"/>
    <w:rsid w:val="009C497A"/>
    <w:rsid w:val="009C49F3"/>
    <w:rsid w:val="009C4B2B"/>
    <w:rsid w:val="009C5119"/>
    <w:rsid w:val="009C5673"/>
    <w:rsid w:val="009C57FD"/>
    <w:rsid w:val="009C596F"/>
    <w:rsid w:val="009C65F2"/>
    <w:rsid w:val="009C695F"/>
    <w:rsid w:val="009C6B3F"/>
    <w:rsid w:val="009C6C42"/>
    <w:rsid w:val="009C6DEF"/>
    <w:rsid w:val="009C6DFC"/>
    <w:rsid w:val="009C6EBB"/>
    <w:rsid w:val="009C6ED7"/>
    <w:rsid w:val="009C7BB2"/>
    <w:rsid w:val="009D07C3"/>
    <w:rsid w:val="009D0E43"/>
    <w:rsid w:val="009D152E"/>
    <w:rsid w:val="009D1666"/>
    <w:rsid w:val="009D1AC5"/>
    <w:rsid w:val="009D1DB0"/>
    <w:rsid w:val="009D27A4"/>
    <w:rsid w:val="009D27E8"/>
    <w:rsid w:val="009D286C"/>
    <w:rsid w:val="009D3322"/>
    <w:rsid w:val="009D3858"/>
    <w:rsid w:val="009D3C2B"/>
    <w:rsid w:val="009D3EFB"/>
    <w:rsid w:val="009D421E"/>
    <w:rsid w:val="009D4514"/>
    <w:rsid w:val="009D4E9B"/>
    <w:rsid w:val="009D4F0E"/>
    <w:rsid w:val="009D51B7"/>
    <w:rsid w:val="009D5B7D"/>
    <w:rsid w:val="009D5CC0"/>
    <w:rsid w:val="009D630F"/>
    <w:rsid w:val="009D63FC"/>
    <w:rsid w:val="009D654A"/>
    <w:rsid w:val="009D692B"/>
    <w:rsid w:val="009D72B3"/>
    <w:rsid w:val="009D7350"/>
    <w:rsid w:val="009D735F"/>
    <w:rsid w:val="009D76B8"/>
    <w:rsid w:val="009D775A"/>
    <w:rsid w:val="009D77ED"/>
    <w:rsid w:val="009E00D6"/>
    <w:rsid w:val="009E0156"/>
    <w:rsid w:val="009E0366"/>
    <w:rsid w:val="009E0446"/>
    <w:rsid w:val="009E0ACD"/>
    <w:rsid w:val="009E0CFF"/>
    <w:rsid w:val="009E1253"/>
    <w:rsid w:val="009E1294"/>
    <w:rsid w:val="009E16F5"/>
    <w:rsid w:val="009E17FD"/>
    <w:rsid w:val="009E1A70"/>
    <w:rsid w:val="009E1F9E"/>
    <w:rsid w:val="009E1FD5"/>
    <w:rsid w:val="009E21BD"/>
    <w:rsid w:val="009E224B"/>
    <w:rsid w:val="009E26FB"/>
    <w:rsid w:val="009E2B2A"/>
    <w:rsid w:val="009E2B97"/>
    <w:rsid w:val="009E2C1D"/>
    <w:rsid w:val="009E3394"/>
    <w:rsid w:val="009E3442"/>
    <w:rsid w:val="009E36F7"/>
    <w:rsid w:val="009E3B35"/>
    <w:rsid w:val="009E3C1F"/>
    <w:rsid w:val="009E3C50"/>
    <w:rsid w:val="009E4049"/>
    <w:rsid w:val="009E45B1"/>
    <w:rsid w:val="009E4666"/>
    <w:rsid w:val="009E47DF"/>
    <w:rsid w:val="009E4A9D"/>
    <w:rsid w:val="009E4B0E"/>
    <w:rsid w:val="009E4E3F"/>
    <w:rsid w:val="009E518F"/>
    <w:rsid w:val="009E5A94"/>
    <w:rsid w:val="009E5B69"/>
    <w:rsid w:val="009E5E35"/>
    <w:rsid w:val="009E620C"/>
    <w:rsid w:val="009E6755"/>
    <w:rsid w:val="009E6CAA"/>
    <w:rsid w:val="009E6F04"/>
    <w:rsid w:val="009E7104"/>
    <w:rsid w:val="009E778C"/>
    <w:rsid w:val="009E778D"/>
    <w:rsid w:val="009E788E"/>
    <w:rsid w:val="009E7F53"/>
    <w:rsid w:val="009E7FFE"/>
    <w:rsid w:val="009F017C"/>
    <w:rsid w:val="009F028D"/>
    <w:rsid w:val="009F02BC"/>
    <w:rsid w:val="009F0625"/>
    <w:rsid w:val="009F07BE"/>
    <w:rsid w:val="009F095D"/>
    <w:rsid w:val="009F0A43"/>
    <w:rsid w:val="009F0A60"/>
    <w:rsid w:val="009F0BA0"/>
    <w:rsid w:val="009F0F51"/>
    <w:rsid w:val="009F13C5"/>
    <w:rsid w:val="009F14E4"/>
    <w:rsid w:val="009F178B"/>
    <w:rsid w:val="009F2247"/>
    <w:rsid w:val="009F2A1F"/>
    <w:rsid w:val="009F2C74"/>
    <w:rsid w:val="009F2EA0"/>
    <w:rsid w:val="009F2FB1"/>
    <w:rsid w:val="009F30E1"/>
    <w:rsid w:val="009F39FD"/>
    <w:rsid w:val="009F3C8C"/>
    <w:rsid w:val="009F40BF"/>
    <w:rsid w:val="009F4329"/>
    <w:rsid w:val="009F439F"/>
    <w:rsid w:val="009F4F04"/>
    <w:rsid w:val="009F518F"/>
    <w:rsid w:val="009F52B4"/>
    <w:rsid w:val="009F543A"/>
    <w:rsid w:val="009F55B5"/>
    <w:rsid w:val="009F5F7C"/>
    <w:rsid w:val="009F5FE6"/>
    <w:rsid w:val="009F63F1"/>
    <w:rsid w:val="009F6690"/>
    <w:rsid w:val="009F7D61"/>
    <w:rsid w:val="009F7F02"/>
    <w:rsid w:val="00A0002F"/>
    <w:rsid w:val="00A00A4F"/>
    <w:rsid w:val="00A00D5E"/>
    <w:rsid w:val="00A01273"/>
    <w:rsid w:val="00A012C9"/>
    <w:rsid w:val="00A0147C"/>
    <w:rsid w:val="00A01548"/>
    <w:rsid w:val="00A018EE"/>
    <w:rsid w:val="00A01927"/>
    <w:rsid w:val="00A01A83"/>
    <w:rsid w:val="00A01BC0"/>
    <w:rsid w:val="00A01F34"/>
    <w:rsid w:val="00A02435"/>
    <w:rsid w:val="00A02503"/>
    <w:rsid w:val="00A0250C"/>
    <w:rsid w:val="00A02669"/>
    <w:rsid w:val="00A02AD3"/>
    <w:rsid w:val="00A02D2E"/>
    <w:rsid w:val="00A02E2A"/>
    <w:rsid w:val="00A038A1"/>
    <w:rsid w:val="00A039BF"/>
    <w:rsid w:val="00A03A58"/>
    <w:rsid w:val="00A03DF9"/>
    <w:rsid w:val="00A04A61"/>
    <w:rsid w:val="00A052ED"/>
    <w:rsid w:val="00A05589"/>
    <w:rsid w:val="00A05904"/>
    <w:rsid w:val="00A05DFB"/>
    <w:rsid w:val="00A05FD8"/>
    <w:rsid w:val="00A05FF8"/>
    <w:rsid w:val="00A06B8F"/>
    <w:rsid w:val="00A06D50"/>
    <w:rsid w:val="00A0707B"/>
    <w:rsid w:val="00A0754E"/>
    <w:rsid w:val="00A077FC"/>
    <w:rsid w:val="00A07826"/>
    <w:rsid w:val="00A0795E"/>
    <w:rsid w:val="00A07A87"/>
    <w:rsid w:val="00A07F8D"/>
    <w:rsid w:val="00A100AD"/>
    <w:rsid w:val="00A10474"/>
    <w:rsid w:val="00A104C4"/>
    <w:rsid w:val="00A10D51"/>
    <w:rsid w:val="00A11090"/>
    <w:rsid w:val="00A111E4"/>
    <w:rsid w:val="00A113EB"/>
    <w:rsid w:val="00A11714"/>
    <w:rsid w:val="00A117A2"/>
    <w:rsid w:val="00A12293"/>
    <w:rsid w:val="00A124F7"/>
    <w:rsid w:val="00A12E94"/>
    <w:rsid w:val="00A12EF9"/>
    <w:rsid w:val="00A1313F"/>
    <w:rsid w:val="00A1406C"/>
    <w:rsid w:val="00A1429B"/>
    <w:rsid w:val="00A14854"/>
    <w:rsid w:val="00A14B73"/>
    <w:rsid w:val="00A14E48"/>
    <w:rsid w:val="00A14FD6"/>
    <w:rsid w:val="00A15796"/>
    <w:rsid w:val="00A158E7"/>
    <w:rsid w:val="00A167A1"/>
    <w:rsid w:val="00A16A56"/>
    <w:rsid w:val="00A16B20"/>
    <w:rsid w:val="00A16B54"/>
    <w:rsid w:val="00A16E3E"/>
    <w:rsid w:val="00A17071"/>
    <w:rsid w:val="00A17391"/>
    <w:rsid w:val="00A1748C"/>
    <w:rsid w:val="00A17CDF"/>
    <w:rsid w:val="00A17DC3"/>
    <w:rsid w:val="00A20254"/>
    <w:rsid w:val="00A203FA"/>
    <w:rsid w:val="00A204E2"/>
    <w:rsid w:val="00A20615"/>
    <w:rsid w:val="00A21370"/>
    <w:rsid w:val="00A21539"/>
    <w:rsid w:val="00A21576"/>
    <w:rsid w:val="00A21A82"/>
    <w:rsid w:val="00A21DCC"/>
    <w:rsid w:val="00A22052"/>
    <w:rsid w:val="00A222FA"/>
    <w:rsid w:val="00A225FD"/>
    <w:rsid w:val="00A22BAB"/>
    <w:rsid w:val="00A22BDE"/>
    <w:rsid w:val="00A22F29"/>
    <w:rsid w:val="00A22FDC"/>
    <w:rsid w:val="00A234B7"/>
    <w:rsid w:val="00A23860"/>
    <w:rsid w:val="00A23871"/>
    <w:rsid w:val="00A2429D"/>
    <w:rsid w:val="00A242D1"/>
    <w:rsid w:val="00A24618"/>
    <w:rsid w:val="00A24851"/>
    <w:rsid w:val="00A249B5"/>
    <w:rsid w:val="00A24B9C"/>
    <w:rsid w:val="00A24D69"/>
    <w:rsid w:val="00A24EA1"/>
    <w:rsid w:val="00A250C6"/>
    <w:rsid w:val="00A25522"/>
    <w:rsid w:val="00A25A26"/>
    <w:rsid w:val="00A25DD2"/>
    <w:rsid w:val="00A26079"/>
    <w:rsid w:val="00A260E9"/>
    <w:rsid w:val="00A263C5"/>
    <w:rsid w:val="00A2672D"/>
    <w:rsid w:val="00A26A01"/>
    <w:rsid w:val="00A26C57"/>
    <w:rsid w:val="00A273EE"/>
    <w:rsid w:val="00A27459"/>
    <w:rsid w:val="00A2763C"/>
    <w:rsid w:val="00A2774C"/>
    <w:rsid w:val="00A27B97"/>
    <w:rsid w:val="00A27E34"/>
    <w:rsid w:val="00A30F27"/>
    <w:rsid w:val="00A31099"/>
    <w:rsid w:val="00A313D4"/>
    <w:rsid w:val="00A31AF1"/>
    <w:rsid w:val="00A31F84"/>
    <w:rsid w:val="00A32208"/>
    <w:rsid w:val="00A32835"/>
    <w:rsid w:val="00A32937"/>
    <w:rsid w:val="00A329F6"/>
    <w:rsid w:val="00A32BF7"/>
    <w:rsid w:val="00A3367E"/>
    <w:rsid w:val="00A3376F"/>
    <w:rsid w:val="00A338B8"/>
    <w:rsid w:val="00A33B12"/>
    <w:rsid w:val="00A34221"/>
    <w:rsid w:val="00A342D0"/>
    <w:rsid w:val="00A34508"/>
    <w:rsid w:val="00A34661"/>
    <w:rsid w:val="00A348C0"/>
    <w:rsid w:val="00A3495F"/>
    <w:rsid w:val="00A34A3F"/>
    <w:rsid w:val="00A35135"/>
    <w:rsid w:val="00A35780"/>
    <w:rsid w:val="00A35B8D"/>
    <w:rsid w:val="00A36438"/>
    <w:rsid w:val="00A369FC"/>
    <w:rsid w:val="00A36E36"/>
    <w:rsid w:val="00A36ED1"/>
    <w:rsid w:val="00A36F52"/>
    <w:rsid w:val="00A374E6"/>
    <w:rsid w:val="00A37842"/>
    <w:rsid w:val="00A37B7B"/>
    <w:rsid w:val="00A37F3E"/>
    <w:rsid w:val="00A40093"/>
    <w:rsid w:val="00A400F4"/>
    <w:rsid w:val="00A401CA"/>
    <w:rsid w:val="00A40370"/>
    <w:rsid w:val="00A405A4"/>
    <w:rsid w:val="00A406AF"/>
    <w:rsid w:val="00A40716"/>
    <w:rsid w:val="00A4133F"/>
    <w:rsid w:val="00A41576"/>
    <w:rsid w:val="00A41C8A"/>
    <w:rsid w:val="00A41CD4"/>
    <w:rsid w:val="00A41D10"/>
    <w:rsid w:val="00A426C1"/>
    <w:rsid w:val="00A42728"/>
    <w:rsid w:val="00A42BF8"/>
    <w:rsid w:val="00A42D0F"/>
    <w:rsid w:val="00A432C2"/>
    <w:rsid w:val="00A43FA9"/>
    <w:rsid w:val="00A44189"/>
    <w:rsid w:val="00A441A5"/>
    <w:rsid w:val="00A44DA3"/>
    <w:rsid w:val="00A44EAF"/>
    <w:rsid w:val="00A44F0B"/>
    <w:rsid w:val="00A456BE"/>
    <w:rsid w:val="00A457E2"/>
    <w:rsid w:val="00A457EA"/>
    <w:rsid w:val="00A45984"/>
    <w:rsid w:val="00A45AD1"/>
    <w:rsid w:val="00A45F9D"/>
    <w:rsid w:val="00A461ED"/>
    <w:rsid w:val="00A46292"/>
    <w:rsid w:val="00A463E1"/>
    <w:rsid w:val="00A4673A"/>
    <w:rsid w:val="00A46C93"/>
    <w:rsid w:val="00A4708B"/>
    <w:rsid w:val="00A471E1"/>
    <w:rsid w:val="00A472BF"/>
    <w:rsid w:val="00A4740E"/>
    <w:rsid w:val="00A47583"/>
    <w:rsid w:val="00A47784"/>
    <w:rsid w:val="00A47A5F"/>
    <w:rsid w:val="00A47D34"/>
    <w:rsid w:val="00A47DA1"/>
    <w:rsid w:val="00A504EA"/>
    <w:rsid w:val="00A50C51"/>
    <w:rsid w:val="00A50CB7"/>
    <w:rsid w:val="00A50CE7"/>
    <w:rsid w:val="00A514F9"/>
    <w:rsid w:val="00A514FF"/>
    <w:rsid w:val="00A51CB7"/>
    <w:rsid w:val="00A51CCC"/>
    <w:rsid w:val="00A51F00"/>
    <w:rsid w:val="00A52133"/>
    <w:rsid w:val="00A536C8"/>
    <w:rsid w:val="00A539B5"/>
    <w:rsid w:val="00A53A03"/>
    <w:rsid w:val="00A5437A"/>
    <w:rsid w:val="00A54588"/>
    <w:rsid w:val="00A54B36"/>
    <w:rsid w:val="00A54C97"/>
    <w:rsid w:val="00A54F3F"/>
    <w:rsid w:val="00A55827"/>
    <w:rsid w:val="00A558E7"/>
    <w:rsid w:val="00A55B1A"/>
    <w:rsid w:val="00A55F77"/>
    <w:rsid w:val="00A5617B"/>
    <w:rsid w:val="00A5632C"/>
    <w:rsid w:val="00A569DE"/>
    <w:rsid w:val="00A56BEE"/>
    <w:rsid w:val="00A56ED4"/>
    <w:rsid w:val="00A56F4D"/>
    <w:rsid w:val="00A57419"/>
    <w:rsid w:val="00A57877"/>
    <w:rsid w:val="00A57DF0"/>
    <w:rsid w:val="00A60054"/>
    <w:rsid w:val="00A601E3"/>
    <w:rsid w:val="00A60CBA"/>
    <w:rsid w:val="00A6157F"/>
    <w:rsid w:val="00A61846"/>
    <w:rsid w:val="00A61B31"/>
    <w:rsid w:val="00A61DE2"/>
    <w:rsid w:val="00A620B4"/>
    <w:rsid w:val="00A6216C"/>
    <w:rsid w:val="00A626FE"/>
    <w:rsid w:val="00A63199"/>
    <w:rsid w:val="00A633EC"/>
    <w:rsid w:val="00A6344A"/>
    <w:rsid w:val="00A63662"/>
    <w:rsid w:val="00A63EDD"/>
    <w:rsid w:val="00A6447B"/>
    <w:rsid w:val="00A648E1"/>
    <w:rsid w:val="00A64ECA"/>
    <w:rsid w:val="00A6522A"/>
    <w:rsid w:val="00A652B4"/>
    <w:rsid w:val="00A65799"/>
    <w:rsid w:val="00A6592F"/>
    <w:rsid w:val="00A66428"/>
    <w:rsid w:val="00A66786"/>
    <w:rsid w:val="00A66971"/>
    <w:rsid w:val="00A66BDF"/>
    <w:rsid w:val="00A66D28"/>
    <w:rsid w:val="00A66F5E"/>
    <w:rsid w:val="00A673A0"/>
    <w:rsid w:val="00A678D5"/>
    <w:rsid w:val="00A67A17"/>
    <w:rsid w:val="00A67F51"/>
    <w:rsid w:val="00A70446"/>
    <w:rsid w:val="00A70E0E"/>
    <w:rsid w:val="00A710D1"/>
    <w:rsid w:val="00A7167C"/>
    <w:rsid w:val="00A71A71"/>
    <w:rsid w:val="00A72609"/>
    <w:rsid w:val="00A72654"/>
    <w:rsid w:val="00A727D2"/>
    <w:rsid w:val="00A72805"/>
    <w:rsid w:val="00A72C93"/>
    <w:rsid w:val="00A72D1C"/>
    <w:rsid w:val="00A73069"/>
    <w:rsid w:val="00A735A5"/>
    <w:rsid w:val="00A73E0C"/>
    <w:rsid w:val="00A73EC2"/>
    <w:rsid w:val="00A74F1D"/>
    <w:rsid w:val="00A75206"/>
    <w:rsid w:val="00A758FC"/>
    <w:rsid w:val="00A75A9B"/>
    <w:rsid w:val="00A75D74"/>
    <w:rsid w:val="00A765CC"/>
    <w:rsid w:val="00A769B1"/>
    <w:rsid w:val="00A76CD8"/>
    <w:rsid w:val="00A76F30"/>
    <w:rsid w:val="00A7722B"/>
    <w:rsid w:val="00A77485"/>
    <w:rsid w:val="00A775FA"/>
    <w:rsid w:val="00A7771F"/>
    <w:rsid w:val="00A778A6"/>
    <w:rsid w:val="00A80437"/>
    <w:rsid w:val="00A806B3"/>
    <w:rsid w:val="00A8114D"/>
    <w:rsid w:val="00A81233"/>
    <w:rsid w:val="00A812C5"/>
    <w:rsid w:val="00A818F0"/>
    <w:rsid w:val="00A81DCD"/>
    <w:rsid w:val="00A8208B"/>
    <w:rsid w:val="00A820D6"/>
    <w:rsid w:val="00A82825"/>
    <w:rsid w:val="00A8312E"/>
    <w:rsid w:val="00A83314"/>
    <w:rsid w:val="00A8333B"/>
    <w:rsid w:val="00A837A2"/>
    <w:rsid w:val="00A83969"/>
    <w:rsid w:val="00A83F75"/>
    <w:rsid w:val="00A840D9"/>
    <w:rsid w:val="00A8455A"/>
    <w:rsid w:val="00A845ED"/>
    <w:rsid w:val="00A84607"/>
    <w:rsid w:val="00A84A18"/>
    <w:rsid w:val="00A84B91"/>
    <w:rsid w:val="00A854F6"/>
    <w:rsid w:val="00A85554"/>
    <w:rsid w:val="00A85C0E"/>
    <w:rsid w:val="00A85C5C"/>
    <w:rsid w:val="00A86002"/>
    <w:rsid w:val="00A86571"/>
    <w:rsid w:val="00A865DA"/>
    <w:rsid w:val="00A86AFB"/>
    <w:rsid w:val="00A86F4E"/>
    <w:rsid w:val="00A86F70"/>
    <w:rsid w:val="00A8729D"/>
    <w:rsid w:val="00A8796D"/>
    <w:rsid w:val="00A90187"/>
    <w:rsid w:val="00A902D7"/>
    <w:rsid w:val="00A902F2"/>
    <w:rsid w:val="00A90510"/>
    <w:rsid w:val="00A905A6"/>
    <w:rsid w:val="00A9088E"/>
    <w:rsid w:val="00A90E16"/>
    <w:rsid w:val="00A91492"/>
    <w:rsid w:val="00A91F85"/>
    <w:rsid w:val="00A91FA5"/>
    <w:rsid w:val="00A92203"/>
    <w:rsid w:val="00A9230D"/>
    <w:rsid w:val="00A923AD"/>
    <w:rsid w:val="00A92456"/>
    <w:rsid w:val="00A92802"/>
    <w:rsid w:val="00A92811"/>
    <w:rsid w:val="00A92B75"/>
    <w:rsid w:val="00A92F2C"/>
    <w:rsid w:val="00A92FAC"/>
    <w:rsid w:val="00A9311C"/>
    <w:rsid w:val="00A931F3"/>
    <w:rsid w:val="00A93210"/>
    <w:rsid w:val="00A93497"/>
    <w:rsid w:val="00A93656"/>
    <w:rsid w:val="00A93996"/>
    <w:rsid w:val="00A94093"/>
    <w:rsid w:val="00A94A38"/>
    <w:rsid w:val="00A94C8B"/>
    <w:rsid w:val="00A94ECF"/>
    <w:rsid w:val="00A951CD"/>
    <w:rsid w:val="00A952BF"/>
    <w:rsid w:val="00A9557E"/>
    <w:rsid w:val="00A95844"/>
    <w:rsid w:val="00A95B89"/>
    <w:rsid w:val="00A960E8"/>
    <w:rsid w:val="00A96226"/>
    <w:rsid w:val="00A9633A"/>
    <w:rsid w:val="00A963CC"/>
    <w:rsid w:val="00A96698"/>
    <w:rsid w:val="00A96AD7"/>
    <w:rsid w:val="00A96BC4"/>
    <w:rsid w:val="00A96E42"/>
    <w:rsid w:val="00A97297"/>
    <w:rsid w:val="00A9738B"/>
    <w:rsid w:val="00A9742D"/>
    <w:rsid w:val="00A97443"/>
    <w:rsid w:val="00A97581"/>
    <w:rsid w:val="00A97B3F"/>
    <w:rsid w:val="00A97C5A"/>
    <w:rsid w:val="00A97D4B"/>
    <w:rsid w:val="00A97E5C"/>
    <w:rsid w:val="00AA05AC"/>
    <w:rsid w:val="00AA063C"/>
    <w:rsid w:val="00AA08E2"/>
    <w:rsid w:val="00AA0D0F"/>
    <w:rsid w:val="00AA0EE4"/>
    <w:rsid w:val="00AA0F71"/>
    <w:rsid w:val="00AA1024"/>
    <w:rsid w:val="00AA120E"/>
    <w:rsid w:val="00AA1C38"/>
    <w:rsid w:val="00AA1EAF"/>
    <w:rsid w:val="00AA2054"/>
    <w:rsid w:val="00AA23A3"/>
    <w:rsid w:val="00AA27E3"/>
    <w:rsid w:val="00AA28A8"/>
    <w:rsid w:val="00AA2A54"/>
    <w:rsid w:val="00AA2E99"/>
    <w:rsid w:val="00AA31AD"/>
    <w:rsid w:val="00AA3656"/>
    <w:rsid w:val="00AA38AB"/>
    <w:rsid w:val="00AA3A62"/>
    <w:rsid w:val="00AA3ED4"/>
    <w:rsid w:val="00AA4087"/>
    <w:rsid w:val="00AA41B8"/>
    <w:rsid w:val="00AA41CD"/>
    <w:rsid w:val="00AA4866"/>
    <w:rsid w:val="00AA4D04"/>
    <w:rsid w:val="00AA4D20"/>
    <w:rsid w:val="00AA4D9B"/>
    <w:rsid w:val="00AA4E33"/>
    <w:rsid w:val="00AA4EB6"/>
    <w:rsid w:val="00AA531C"/>
    <w:rsid w:val="00AA583F"/>
    <w:rsid w:val="00AA5A3E"/>
    <w:rsid w:val="00AA5E95"/>
    <w:rsid w:val="00AA61BC"/>
    <w:rsid w:val="00AA61C2"/>
    <w:rsid w:val="00AA64CB"/>
    <w:rsid w:val="00AA6B19"/>
    <w:rsid w:val="00AA7009"/>
    <w:rsid w:val="00AA7591"/>
    <w:rsid w:val="00AA7648"/>
    <w:rsid w:val="00AA7AED"/>
    <w:rsid w:val="00AA7F7E"/>
    <w:rsid w:val="00AB0483"/>
    <w:rsid w:val="00AB0660"/>
    <w:rsid w:val="00AB06AA"/>
    <w:rsid w:val="00AB0880"/>
    <w:rsid w:val="00AB0E58"/>
    <w:rsid w:val="00AB0FD9"/>
    <w:rsid w:val="00AB1969"/>
    <w:rsid w:val="00AB1A32"/>
    <w:rsid w:val="00AB1B8F"/>
    <w:rsid w:val="00AB1C2C"/>
    <w:rsid w:val="00AB1C82"/>
    <w:rsid w:val="00AB29D2"/>
    <w:rsid w:val="00AB2C23"/>
    <w:rsid w:val="00AB32C1"/>
    <w:rsid w:val="00AB330D"/>
    <w:rsid w:val="00AB3477"/>
    <w:rsid w:val="00AB3C00"/>
    <w:rsid w:val="00AB4183"/>
    <w:rsid w:val="00AB4552"/>
    <w:rsid w:val="00AB46A1"/>
    <w:rsid w:val="00AB472D"/>
    <w:rsid w:val="00AB4892"/>
    <w:rsid w:val="00AB4F5D"/>
    <w:rsid w:val="00AB4FB8"/>
    <w:rsid w:val="00AB545B"/>
    <w:rsid w:val="00AB555B"/>
    <w:rsid w:val="00AB5AB5"/>
    <w:rsid w:val="00AB6217"/>
    <w:rsid w:val="00AB6A65"/>
    <w:rsid w:val="00AB6B52"/>
    <w:rsid w:val="00AB748D"/>
    <w:rsid w:val="00AB75B5"/>
    <w:rsid w:val="00AB79D3"/>
    <w:rsid w:val="00AB7C64"/>
    <w:rsid w:val="00AB7E51"/>
    <w:rsid w:val="00AC0029"/>
    <w:rsid w:val="00AC02D2"/>
    <w:rsid w:val="00AC044E"/>
    <w:rsid w:val="00AC05C2"/>
    <w:rsid w:val="00AC06BF"/>
    <w:rsid w:val="00AC116D"/>
    <w:rsid w:val="00AC1451"/>
    <w:rsid w:val="00AC1546"/>
    <w:rsid w:val="00AC1784"/>
    <w:rsid w:val="00AC1983"/>
    <w:rsid w:val="00AC1B15"/>
    <w:rsid w:val="00AC1E0C"/>
    <w:rsid w:val="00AC2040"/>
    <w:rsid w:val="00AC2440"/>
    <w:rsid w:val="00AC248A"/>
    <w:rsid w:val="00AC2B6D"/>
    <w:rsid w:val="00AC2D9D"/>
    <w:rsid w:val="00AC308A"/>
    <w:rsid w:val="00AC32D0"/>
    <w:rsid w:val="00AC3EB8"/>
    <w:rsid w:val="00AC3F83"/>
    <w:rsid w:val="00AC4009"/>
    <w:rsid w:val="00AC4083"/>
    <w:rsid w:val="00AC4286"/>
    <w:rsid w:val="00AC42E6"/>
    <w:rsid w:val="00AC445E"/>
    <w:rsid w:val="00AC4512"/>
    <w:rsid w:val="00AC4962"/>
    <w:rsid w:val="00AC5AC3"/>
    <w:rsid w:val="00AC5D12"/>
    <w:rsid w:val="00AC5F0C"/>
    <w:rsid w:val="00AC5FB0"/>
    <w:rsid w:val="00AC61A4"/>
    <w:rsid w:val="00AC620E"/>
    <w:rsid w:val="00AC7280"/>
    <w:rsid w:val="00AC769E"/>
    <w:rsid w:val="00AC7C2C"/>
    <w:rsid w:val="00AC7EC8"/>
    <w:rsid w:val="00AD02A0"/>
    <w:rsid w:val="00AD02FE"/>
    <w:rsid w:val="00AD0A7B"/>
    <w:rsid w:val="00AD0BD7"/>
    <w:rsid w:val="00AD12A9"/>
    <w:rsid w:val="00AD12C7"/>
    <w:rsid w:val="00AD1A20"/>
    <w:rsid w:val="00AD1C0A"/>
    <w:rsid w:val="00AD1FA0"/>
    <w:rsid w:val="00AD2568"/>
    <w:rsid w:val="00AD2915"/>
    <w:rsid w:val="00AD2944"/>
    <w:rsid w:val="00AD2ECE"/>
    <w:rsid w:val="00AD38F0"/>
    <w:rsid w:val="00AD3F6F"/>
    <w:rsid w:val="00AD3F90"/>
    <w:rsid w:val="00AD421C"/>
    <w:rsid w:val="00AD46AB"/>
    <w:rsid w:val="00AD47D8"/>
    <w:rsid w:val="00AD4A40"/>
    <w:rsid w:val="00AD4C18"/>
    <w:rsid w:val="00AD4EDF"/>
    <w:rsid w:val="00AD4EED"/>
    <w:rsid w:val="00AD5356"/>
    <w:rsid w:val="00AD536C"/>
    <w:rsid w:val="00AD5478"/>
    <w:rsid w:val="00AD5656"/>
    <w:rsid w:val="00AD5963"/>
    <w:rsid w:val="00AD59E1"/>
    <w:rsid w:val="00AD5B0E"/>
    <w:rsid w:val="00AD62C6"/>
    <w:rsid w:val="00AD6DAB"/>
    <w:rsid w:val="00AD6E79"/>
    <w:rsid w:val="00AD6E8E"/>
    <w:rsid w:val="00AD6F86"/>
    <w:rsid w:val="00AD75A3"/>
    <w:rsid w:val="00AD78E8"/>
    <w:rsid w:val="00AD7EFD"/>
    <w:rsid w:val="00AE00CF"/>
    <w:rsid w:val="00AE02DC"/>
    <w:rsid w:val="00AE03E4"/>
    <w:rsid w:val="00AE0AC8"/>
    <w:rsid w:val="00AE17F5"/>
    <w:rsid w:val="00AE1995"/>
    <w:rsid w:val="00AE2557"/>
    <w:rsid w:val="00AE2628"/>
    <w:rsid w:val="00AE2752"/>
    <w:rsid w:val="00AE3009"/>
    <w:rsid w:val="00AE3042"/>
    <w:rsid w:val="00AE3333"/>
    <w:rsid w:val="00AE355C"/>
    <w:rsid w:val="00AE3605"/>
    <w:rsid w:val="00AE3BDA"/>
    <w:rsid w:val="00AE4431"/>
    <w:rsid w:val="00AE5304"/>
    <w:rsid w:val="00AE5A21"/>
    <w:rsid w:val="00AE5B29"/>
    <w:rsid w:val="00AE63ED"/>
    <w:rsid w:val="00AE6610"/>
    <w:rsid w:val="00AE69DC"/>
    <w:rsid w:val="00AE7215"/>
    <w:rsid w:val="00AE734A"/>
    <w:rsid w:val="00AE737E"/>
    <w:rsid w:val="00AE75AA"/>
    <w:rsid w:val="00AE7976"/>
    <w:rsid w:val="00AE7A38"/>
    <w:rsid w:val="00AE7BE0"/>
    <w:rsid w:val="00AE7DBB"/>
    <w:rsid w:val="00AF088E"/>
    <w:rsid w:val="00AF0900"/>
    <w:rsid w:val="00AF0E40"/>
    <w:rsid w:val="00AF0FE5"/>
    <w:rsid w:val="00AF1200"/>
    <w:rsid w:val="00AF138F"/>
    <w:rsid w:val="00AF14E1"/>
    <w:rsid w:val="00AF15CD"/>
    <w:rsid w:val="00AF1905"/>
    <w:rsid w:val="00AF1E72"/>
    <w:rsid w:val="00AF1ECF"/>
    <w:rsid w:val="00AF2480"/>
    <w:rsid w:val="00AF260E"/>
    <w:rsid w:val="00AF2944"/>
    <w:rsid w:val="00AF2D15"/>
    <w:rsid w:val="00AF3221"/>
    <w:rsid w:val="00AF3275"/>
    <w:rsid w:val="00AF401D"/>
    <w:rsid w:val="00AF41D9"/>
    <w:rsid w:val="00AF445E"/>
    <w:rsid w:val="00AF46D3"/>
    <w:rsid w:val="00AF4F72"/>
    <w:rsid w:val="00AF5064"/>
    <w:rsid w:val="00AF5081"/>
    <w:rsid w:val="00AF57DA"/>
    <w:rsid w:val="00AF5D53"/>
    <w:rsid w:val="00AF66A6"/>
    <w:rsid w:val="00AF6F07"/>
    <w:rsid w:val="00AF72BD"/>
    <w:rsid w:val="00B004A5"/>
    <w:rsid w:val="00B0058B"/>
    <w:rsid w:val="00B008CA"/>
    <w:rsid w:val="00B00E86"/>
    <w:rsid w:val="00B01393"/>
    <w:rsid w:val="00B016BD"/>
    <w:rsid w:val="00B01C15"/>
    <w:rsid w:val="00B01CE4"/>
    <w:rsid w:val="00B01EAF"/>
    <w:rsid w:val="00B022EE"/>
    <w:rsid w:val="00B02545"/>
    <w:rsid w:val="00B026B8"/>
    <w:rsid w:val="00B0333C"/>
    <w:rsid w:val="00B0338D"/>
    <w:rsid w:val="00B038C7"/>
    <w:rsid w:val="00B045EA"/>
    <w:rsid w:val="00B0476F"/>
    <w:rsid w:val="00B04ADB"/>
    <w:rsid w:val="00B04C68"/>
    <w:rsid w:val="00B04D8C"/>
    <w:rsid w:val="00B04EBD"/>
    <w:rsid w:val="00B050A5"/>
    <w:rsid w:val="00B050D1"/>
    <w:rsid w:val="00B051D6"/>
    <w:rsid w:val="00B05AB3"/>
    <w:rsid w:val="00B05C2B"/>
    <w:rsid w:val="00B05C5A"/>
    <w:rsid w:val="00B0639A"/>
    <w:rsid w:val="00B06A27"/>
    <w:rsid w:val="00B06A2A"/>
    <w:rsid w:val="00B06B1D"/>
    <w:rsid w:val="00B07423"/>
    <w:rsid w:val="00B07761"/>
    <w:rsid w:val="00B07888"/>
    <w:rsid w:val="00B07D0F"/>
    <w:rsid w:val="00B07F09"/>
    <w:rsid w:val="00B101C6"/>
    <w:rsid w:val="00B104A3"/>
    <w:rsid w:val="00B10697"/>
    <w:rsid w:val="00B10785"/>
    <w:rsid w:val="00B10801"/>
    <w:rsid w:val="00B10D91"/>
    <w:rsid w:val="00B10FD3"/>
    <w:rsid w:val="00B11621"/>
    <w:rsid w:val="00B11FF1"/>
    <w:rsid w:val="00B12156"/>
    <w:rsid w:val="00B12C2D"/>
    <w:rsid w:val="00B12D99"/>
    <w:rsid w:val="00B12EF2"/>
    <w:rsid w:val="00B13547"/>
    <w:rsid w:val="00B13F39"/>
    <w:rsid w:val="00B13F82"/>
    <w:rsid w:val="00B14516"/>
    <w:rsid w:val="00B14C24"/>
    <w:rsid w:val="00B15403"/>
    <w:rsid w:val="00B1584B"/>
    <w:rsid w:val="00B1585B"/>
    <w:rsid w:val="00B1592C"/>
    <w:rsid w:val="00B15D21"/>
    <w:rsid w:val="00B15E13"/>
    <w:rsid w:val="00B15E8C"/>
    <w:rsid w:val="00B16106"/>
    <w:rsid w:val="00B161AE"/>
    <w:rsid w:val="00B172C5"/>
    <w:rsid w:val="00B17779"/>
    <w:rsid w:val="00B178FC"/>
    <w:rsid w:val="00B179F5"/>
    <w:rsid w:val="00B20496"/>
    <w:rsid w:val="00B20549"/>
    <w:rsid w:val="00B20A03"/>
    <w:rsid w:val="00B210E8"/>
    <w:rsid w:val="00B212F3"/>
    <w:rsid w:val="00B21B13"/>
    <w:rsid w:val="00B2219F"/>
    <w:rsid w:val="00B2229F"/>
    <w:rsid w:val="00B22614"/>
    <w:rsid w:val="00B22ABF"/>
    <w:rsid w:val="00B22B8D"/>
    <w:rsid w:val="00B22EDD"/>
    <w:rsid w:val="00B230C6"/>
    <w:rsid w:val="00B23194"/>
    <w:rsid w:val="00B2330D"/>
    <w:rsid w:val="00B234F1"/>
    <w:rsid w:val="00B237D4"/>
    <w:rsid w:val="00B23A11"/>
    <w:rsid w:val="00B23CB1"/>
    <w:rsid w:val="00B24203"/>
    <w:rsid w:val="00B242F9"/>
    <w:rsid w:val="00B248F1"/>
    <w:rsid w:val="00B24AE6"/>
    <w:rsid w:val="00B24B12"/>
    <w:rsid w:val="00B24C01"/>
    <w:rsid w:val="00B24CC8"/>
    <w:rsid w:val="00B24D3F"/>
    <w:rsid w:val="00B251CF"/>
    <w:rsid w:val="00B25305"/>
    <w:rsid w:val="00B25B5C"/>
    <w:rsid w:val="00B25E5F"/>
    <w:rsid w:val="00B2647B"/>
    <w:rsid w:val="00B2682B"/>
    <w:rsid w:val="00B269E6"/>
    <w:rsid w:val="00B26A86"/>
    <w:rsid w:val="00B26ED8"/>
    <w:rsid w:val="00B27029"/>
    <w:rsid w:val="00B27030"/>
    <w:rsid w:val="00B2792A"/>
    <w:rsid w:val="00B27E07"/>
    <w:rsid w:val="00B27E18"/>
    <w:rsid w:val="00B27E4E"/>
    <w:rsid w:val="00B30013"/>
    <w:rsid w:val="00B304F4"/>
    <w:rsid w:val="00B30CEE"/>
    <w:rsid w:val="00B31063"/>
    <w:rsid w:val="00B31F7E"/>
    <w:rsid w:val="00B31FA3"/>
    <w:rsid w:val="00B3207F"/>
    <w:rsid w:val="00B322E5"/>
    <w:rsid w:val="00B325AC"/>
    <w:rsid w:val="00B32D5B"/>
    <w:rsid w:val="00B32EF4"/>
    <w:rsid w:val="00B35118"/>
    <w:rsid w:val="00B352DA"/>
    <w:rsid w:val="00B3557B"/>
    <w:rsid w:val="00B35A4B"/>
    <w:rsid w:val="00B36088"/>
    <w:rsid w:val="00B36166"/>
    <w:rsid w:val="00B362F5"/>
    <w:rsid w:val="00B36835"/>
    <w:rsid w:val="00B3696E"/>
    <w:rsid w:val="00B36A5A"/>
    <w:rsid w:val="00B375B2"/>
    <w:rsid w:val="00B37A69"/>
    <w:rsid w:val="00B4071A"/>
    <w:rsid w:val="00B40AEA"/>
    <w:rsid w:val="00B40D14"/>
    <w:rsid w:val="00B41028"/>
    <w:rsid w:val="00B419A5"/>
    <w:rsid w:val="00B41BA2"/>
    <w:rsid w:val="00B41C8F"/>
    <w:rsid w:val="00B41DFF"/>
    <w:rsid w:val="00B42F38"/>
    <w:rsid w:val="00B433ED"/>
    <w:rsid w:val="00B43731"/>
    <w:rsid w:val="00B437BF"/>
    <w:rsid w:val="00B4396F"/>
    <w:rsid w:val="00B440EA"/>
    <w:rsid w:val="00B44BAC"/>
    <w:rsid w:val="00B44BEB"/>
    <w:rsid w:val="00B44EA8"/>
    <w:rsid w:val="00B45232"/>
    <w:rsid w:val="00B4564A"/>
    <w:rsid w:val="00B45953"/>
    <w:rsid w:val="00B45B41"/>
    <w:rsid w:val="00B461F5"/>
    <w:rsid w:val="00B46270"/>
    <w:rsid w:val="00B462BE"/>
    <w:rsid w:val="00B46316"/>
    <w:rsid w:val="00B465C8"/>
    <w:rsid w:val="00B469A8"/>
    <w:rsid w:val="00B46ADB"/>
    <w:rsid w:val="00B46DA4"/>
    <w:rsid w:val="00B4700E"/>
    <w:rsid w:val="00B47116"/>
    <w:rsid w:val="00B47232"/>
    <w:rsid w:val="00B47BD5"/>
    <w:rsid w:val="00B50781"/>
    <w:rsid w:val="00B50C83"/>
    <w:rsid w:val="00B50E62"/>
    <w:rsid w:val="00B510DD"/>
    <w:rsid w:val="00B51933"/>
    <w:rsid w:val="00B52250"/>
    <w:rsid w:val="00B5240B"/>
    <w:rsid w:val="00B52640"/>
    <w:rsid w:val="00B52B4B"/>
    <w:rsid w:val="00B52F9F"/>
    <w:rsid w:val="00B531AE"/>
    <w:rsid w:val="00B5353D"/>
    <w:rsid w:val="00B535AD"/>
    <w:rsid w:val="00B53CAC"/>
    <w:rsid w:val="00B53CB9"/>
    <w:rsid w:val="00B53F0E"/>
    <w:rsid w:val="00B54203"/>
    <w:rsid w:val="00B542F3"/>
    <w:rsid w:val="00B543F8"/>
    <w:rsid w:val="00B549B1"/>
    <w:rsid w:val="00B54A32"/>
    <w:rsid w:val="00B54BF4"/>
    <w:rsid w:val="00B5581C"/>
    <w:rsid w:val="00B55BAD"/>
    <w:rsid w:val="00B55D3A"/>
    <w:rsid w:val="00B55DF2"/>
    <w:rsid w:val="00B561BF"/>
    <w:rsid w:val="00B56821"/>
    <w:rsid w:val="00B569C0"/>
    <w:rsid w:val="00B57652"/>
    <w:rsid w:val="00B57978"/>
    <w:rsid w:val="00B57CD0"/>
    <w:rsid w:val="00B6065A"/>
    <w:rsid w:val="00B60708"/>
    <w:rsid w:val="00B60B26"/>
    <w:rsid w:val="00B60D8F"/>
    <w:rsid w:val="00B60E21"/>
    <w:rsid w:val="00B60EF9"/>
    <w:rsid w:val="00B61637"/>
    <w:rsid w:val="00B61739"/>
    <w:rsid w:val="00B6193C"/>
    <w:rsid w:val="00B62440"/>
    <w:rsid w:val="00B625D8"/>
    <w:rsid w:val="00B62B4C"/>
    <w:rsid w:val="00B63797"/>
    <w:rsid w:val="00B639EB"/>
    <w:rsid w:val="00B640E5"/>
    <w:rsid w:val="00B645B2"/>
    <w:rsid w:val="00B6464E"/>
    <w:rsid w:val="00B64998"/>
    <w:rsid w:val="00B64EC9"/>
    <w:rsid w:val="00B653BA"/>
    <w:rsid w:val="00B65C79"/>
    <w:rsid w:val="00B66171"/>
    <w:rsid w:val="00B6664B"/>
    <w:rsid w:val="00B66852"/>
    <w:rsid w:val="00B66951"/>
    <w:rsid w:val="00B66FBD"/>
    <w:rsid w:val="00B6719F"/>
    <w:rsid w:val="00B67474"/>
    <w:rsid w:val="00B67521"/>
    <w:rsid w:val="00B6772E"/>
    <w:rsid w:val="00B6796F"/>
    <w:rsid w:val="00B67A0B"/>
    <w:rsid w:val="00B67BDB"/>
    <w:rsid w:val="00B67BE7"/>
    <w:rsid w:val="00B67CB9"/>
    <w:rsid w:val="00B70261"/>
    <w:rsid w:val="00B70477"/>
    <w:rsid w:val="00B70618"/>
    <w:rsid w:val="00B70634"/>
    <w:rsid w:val="00B706F1"/>
    <w:rsid w:val="00B70803"/>
    <w:rsid w:val="00B70888"/>
    <w:rsid w:val="00B70E50"/>
    <w:rsid w:val="00B718F3"/>
    <w:rsid w:val="00B71E64"/>
    <w:rsid w:val="00B7244A"/>
    <w:rsid w:val="00B7259D"/>
    <w:rsid w:val="00B72A44"/>
    <w:rsid w:val="00B73651"/>
    <w:rsid w:val="00B73B11"/>
    <w:rsid w:val="00B73B5F"/>
    <w:rsid w:val="00B73FE3"/>
    <w:rsid w:val="00B7406D"/>
    <w:rsid w:val="00B74225"/>
    <w:rsid w:val="00B74268"/>
    <w:rsid w:val="00B745BF"/>
    <w:rsid w:val="00B74796"/>
    <w:rsid w:val="00B747CB"/>
    <w:rsid w:val="00B74D5A"/>
    <w:rsid w:val="00B7508E"/>
    <w:rsid w:val="00B7566C"/>
    <w:rsid w:val="00B75908"/>
    <w:rsid w:val="00B75ED7"/>
    <w:rsid w:val="00B75F0F"/>
    <w:rsid w:val="00B76124"/>
    <w:rsid w:val="00B76161"/>
    <w:rsid w:val="00B76615"/>
    <w:rsid w:val="00B7685C"/>
    <w:rsid w:val="00B76AF9"/>
    <w:rsid w:val="00B76EC6"/>
    <w:rsid w:val="00B76F20"/>
    <w:rsid w:val="00B7740B"/>
    <w:rsid w:val="00B77A25"/>
    <w:rsid w:val="00B77AAE"/>
    <w:rsid w:val="00B77AC3"/>
    <w:rsid w:val="00B77B41"/>
    <w:rsid w:val="00B80197"/>
    <w:rsid w:val="00B802E8"/>
    <w:rsid w:val="00B804A6"/>
    <w:rsid w:val="00B80748"/>
    <w:rsid w:val="00B80C0F"/>
    <w:rsid w:val="00B80C92"/>
    <w:rsid w:val="00B8190B"/>
    <w:rsid w:val="00B82366"/>
    <w:rsid w:val="00B82754"/>
    <w:rsid w:val="00B8283B"/>
    <w:rsid w:val="00B82CBF"/>
    <w:rsid w:val="00B82DC4"/>
    <w:rsid w:val="00B8351C"/>
    <w:rsid w:val="00B83CBC"/>
    <w:rsid w:val="00B83EA0"/>
    <w:rsid w:val="00B845E9"/>
    <w:rsid w:val="00B850EC"/>
    <w:rsid w:val="00B8514E"/>
    <w:rsid w:val="00B85673"/>
    <w:rsid w:val="00B85BF8"/>
    <w:rsid w:val="00B86438"/>
    <w:rsid w:val="00B86473"/>
    <w:rsid w:val="00B8663B"/>
    <w:rsid w:val="00B86732"/>
    <w:rsid w:val="00B8677D"/>
    <w:rsid w:val="00B86B10"/>
    <w:rsid w:val="00B86E07"/>
    <w:rsid w:val="00B86E4F"/>
    <w:rsid w:val="00B86F8F"/>
    <w:rsid w:val="00B87215"/>
    <w:rsid w:val="00B87233"/>
    <w:rsid w:val="00B87255"/>
    <w:rsid w:val="00B87620"/>
    <w:rsid w:val="00B877BA"/>
    <w:rsid w:val="00B908D8"/>
    <w:rsid w:val="00B90900"/>
    <w:rsid w:val="00B910F0"/>
    <w:rsid w:val="00B91190"/>
    <w:rsid w:val="00B91517"/>
    <w:rsid w:val="00B917A6"/>
    <w:rsid w:val="00B91973"/>
    <w:rsid w:val="00B919CA"/>
    <w:rsid w:val="00B91ADF"/>
    <w:rsid w:val="00B91C66"/>
    <w:rsid w:val="00B91ECE"/>
    <w:rsid w:val="00B920D2"/>
    <w:rsid w:val="00B92165"/>
    <w:rsid w:val="00B92801"/>
    <w:rsid w:val="00B928DE"/>
    <w:rsid w:val="00B9295E"/>
    <w:rsid w:val="00B92970"/>
    <w:rsid w:val="00B92D0A"/>
    <w:rsid w:val="00B937C7"/>
    <w:rsid w:val="00B93B31"/>
    <w:rsid w:val="00B93CAA"/>
    <w:rsid w:val="00B93CD9"/>
    <w:rsid w:val="00B93E41"/>
    <w:rsid w:val="00B94090"/>
    <w:rsid w:val="00B94139"/>
    <w:rsid w:val="00B944BD"/>
    <w:rsid w:val="00B9476E"/>
    <w:rsid w:val="00B9478B"/>
    <w:rsid w:val="00B948F1"/>
    <w:rsid w:val="00B94A2F"/>
    <w:rsid w:val="00B94AEA"/>
    <w:rsid w:val="00B94DB7"/>
    <w:rsid w:val="00B950DC"/>
    <w:rsid w:val="00B95470"/>
    <w:rsid w:val="00B9548C"/>
    <w:rsid w:val="00B955F2"/>
    <w:rsid w:val="00B95B52"/>
    <w:rsid w:val="00B95C45"/>
    <w:rsid w:val="00B9617A"/>
    <w:rsid w:val="00B96B52"/>
    <w:rsid w:val="00B96ED7"/>
    <w:rsid w:val="00B96F95"/>
    <w:rsid w:val="00B9713F"/>
    <w:rsid w:val="00B973DE"/>
    <w:rsid w:val="00B97A27"/>
    <w:rsid w:val="00B97DCF"/>
    <w:rsid w:val="00BA02FA"/>
    <w:rsid w:val="00BA0786"/>
    <w:rsid w:val="00BA09A6"/>
    <w:rsid w:val="00BA0CAE"/>
    <w:rsid w:val="00BA0D7B"/>
    <w:rsid w:val="00BA0DC4"/>
    <w:rsid w:val="00BA0E0A"/>
    <w:rsid w:val="00BA1471"/>
    <w:rsid w:val="00BA1A76"/>
    <w:rsid w:val="00BA1F72"/>
    <w:rsid w:val="00BA250C"/>
    <w:rsid w:val="00BA27BD"/>
    <w:rsid w:val="00BA2A40"/>
    <w:rsid w:val="00BA2A57"/>
    <w:rsid w:val="00BA2E1F"/>
    <w:rsid w:val="00BA2E99"/>
    <w:rsid w:val="00BA2EB1"/>
    <w:rsid w:val="00BA33B5"/>
    <w:rsid w:val="00BA33F4"/>
    <w:rsid w:val="00BA3713"/>
    <w:rsid w:val="00BA3B8C"/>
    <w:rsid w:val="00BA3F04"/>
    <w:rsid w:val="00BA4077"/>
    <w:rsid w:val="00BA43F1"/>
    <w:rsid w:val="00BA4F02"/>
    <w:rsid w:val="00BA5031"/>
    <w:rsid w:val="00BA5209"/>
    <w:rsid w:val="00BA531D"/>
    <w:rsid w:val="00BA57E3"/>
    <w:rsid w:val="00BA58F5"/>
    <w:rsid w:val="00BA5917"/>
    <w:rsid w:val="00BA59A0"/>
    <w:rsid w:val="00BA5D6F"/>
    <w:rsid w:val="00BA657A"/>
    <w:rsid w:val="00BA66AF"/>
    <w:rsid w:val="00BA6722"/>
    <w:rsid w:val="00BA68F7"/>
    <w:rsid w:val="00BA7001"/>
    <w:rsid w:val="00BA7580"/>
    <w:rsid w:val="00BA7AC6"/>
    <w:rsid w:val="00BA7B69"/>
    <w:rsid w:val="00BB00FF"/>
    <w:rsid w:val="00BB04BE"/>
    <w:rsid w:val="00BB0C08"/>
    <w:rsid w:val="00BB1331"/>
    <w:rsid w:val="00BB179E"/>
    <w:rsid w:val="00BB18C2"/>
    <w:rsid w:val="00BB1CEB"/>
    <w:rsid w:val="00BB1D9E"/>
    <w:rsid w:val="00BB1DD0"/>
    <w:rsid w:val="00BB1E65"/>
    <w:rsid w:val="00BB2218"/>
    <w:rsid w:val="00BB272D"/>
    <w:rsid w:val="00BB2933"/>
    <w:rsid w:val="00BB29B1"/>
    <w:rsid w:val="00BB2CEF"/>
    <w:rsid w:val="00BB31D0"/>
    <w:rsid w:val="00BB32A5"/>
    <w:rsid w:val="00BB32E9"/>
    <w:rsid w:val="00BB331E"/>
    <w:rsid w:val="00BB355F"/>
    <w:rsid w:val="00BB3B27"/>
    <w:rsid w:val="00BB3FB4"/>
    <w:rsid w:val="00BB412C"/>
    <w:rsid w:val="00BB47FE"/>
    <w:rsid w:val="00BB4912"/>
    <w:rsid w:val="00BB4B08"/>
    <w:rsid w:val="00BB4B4A"/>
    <w:rsid w:val="00BB50D1"/>
    <w:rsid w:val="00BB50E3"/>
    <w:rsid w:val="00BB5421"/>
    <w:rsid w:val="00BB569E"/>
    <w:rsid w:val="00BB58A3"/>
    <w:rsid w:val="00BB5C70"/>
    <w:rsid w:val="00BB6024"/>
    <w:rsid w:val="00BB6220"/>
    <w:rsid w:val="00BB6857"/>
    <w:rsid w:val="00BB6E09"/>
    <w:rsid w:val="00BB6EBA"/>
    <w:rsid w:val="00BB745F"/>
    <w:rsid w:val="00BC0249"/>
    <w:rsid w:val="00BC0255"/>
    <w:rsid w:val="00BC0368"/>
    <w:rsid w:val="00BC0382"/>
    <w:rsid w:val="00BC0A9F"/>
    <w:rsid w:val="00BC0CA6"/>
    <w:rsid w:val="00BC0E7A"/>
    <w:rsid w:val="00BC1009"/>
    <w:rsid w:val="00BC13DE"/>
    <w:rsid w:val="00BC14D4"/>
    <w:rsid w:val="00BC24B5"/>
    <w:rsid w:val="00BC2755"/>
    <w:rsid w:val="00BC2EA0"/>
    <w:rsid w:val="00BC3198"/>
    <w:rsid w:val="00BC31E9"/>
    <w:rsid w:val="00BC3522"/>
    <w:rsid w:val="00BC3832"/>
    <w:rsid w:val="00BC3B62"/>
    <w:rsid w:val="00BC4178"/>
    <w:rsid w:val="00BC47EC"/>
    <w:rsid w:val="00BC4E5E"/>
    <w:rsid w:val="00BC5284"/>
    <w:rsid w:val="00BC5602"/>
    <w:rsid w:val="00BC5BA1"/>
    <w:rsid w:val="00BC612D"/>
    <w:rsid w:val="00BC61FC"/>
    <w:rsid w:val="00BC6487"/>
    <w:rsid w:val="00BC64A1"/>
    <w:rsid w:val="00BC6533"/>
    <w:rsid w:val="00BC66E7"/>
    <w:rsid w:val="00BC7093"/>
    <w:rsid w:val="00BC7AB8"/>
    <w:rsid w:val="00BC7EC0"/>
    <w:rsid w:val="00BC7EDC"/>
    <w:rsid w:val="00BD024F"/>
    <w:rsid w:val="00BD0375"/>
    <w:rsid w:val="00BD03BC"/>
    <w:rsid w:val="00BD09C7"/>
    <w:rsid w:val="00BD0B2B"/>
    <w:rsid w:val="00BD0D4E"/>
    <w:rsid w:val="00BD1047"/>
    <w:rsid w:val="00BD12BB"/>
    <w:rsid w:val="00BD1375"/>
    <w:rsid w:val="00BD1463"/>
    <w:rsid w:val="00BD1EA6"/>
    <w:rsid w:val="00BD2068"/>
    <w:rsid w:val="00BD21F2"/>
    <w:rsid w:val="00BD2267"/>
    <w:rsid w:val="00BD245D"/>
    <w:rsid w:val="00BD32EA"/>
    <w:rsid w:val="00BD3624"/>
    <w:rsid w:val="00BD3648"/>
    <w:rsid w:val="00BD3705"/>
    <w:rsid w:val="00BD38C7"/>
    <w:rsid w:val="00BD3F7C"/>
    <w:rsid w:val="00BD4798"/>
    <w:rsid w:val="00BD4937"/>
    <w:rsid w:val="00BD4A93"/>
    <w:rsid w:val="00BD4A9A"/>
    <w:rsid w:val="00BD4B18"/>
    <w:rsid w:val="00BD4D8C"/>
    <w:rsid w:val="00BD4E9A"/>
    <w:rsid w:val="00BD4EBC"/>
    <w:rsid w:val="00BD4F16"/>
    <w:rsid w:val="00BD5134"/>
    <w:rsid w:val="00BD5197"/>
    <w:rsid w:val="00BD570E"/>
    <w:rsid w:val="00BD5A49"/>
    <w:rsid w:val="00BD6A94"/>
    <w:rsid w:val="00BD6D99"/>
    <w:rsid w:val="00BD717B"/>
    <w:rsid w:val="00BD724B"/>
    <w:rsid w:val="00BD76ED"/>
    <w:rsid w:val="00BD7866"/>
    <w:rsid w:val="00BD7951"/>
    <w:rsid w:val="00BE0521"/>
    <w:rsid w:val="00BE0BDE"/>
    <w:rsid w:val="00BE0CDD"/>
    <w:rsid w:val="00BE0EA4"/>
    <w:rsid w:val="00BE1479"/>
    <w:rsid w:val="00BE161C"/>
    <w:rsid w:val="00BE179A"/>
    <w:rsid w:val="00BE17B8"/>
    <w:rsid w:val="00BE189B"/>
    <w:rsid w:val="00BE1C6C"/>
    <w:rsid w:val="00BE1DC3"/>
    <w:rsid w:val="00BE1F2C"/>
    <w:rsid w:val="00BE2057"/>
    <w:rsid w:val="00BE213F"/>
    <w:rsid w:val="00BE2E8F"/>
    <w:rsid w:val="00BE2ED9"/>
    <w:rsid w:val="00BE3249"/>
    <w:rsid w:val="00BE36AF"/>
    <w:rsid w:val="00BE3BFE"/>
    <w:rsid w:val="00BE44D4"/>
    <w:rsid w:val="00BE5461"/>
    <w:rsid w:val="00BE5487"/>
    <w:rsid w:val="00BE566F"/>
    <w:rsid w:val="00BE5681"/>
    <w:rsid w:val="00BE5F1C"/>
    <w:rsid w:val="00BE6750"/>
    <w:rsid w:val="00BE6A48"/>
    <w:rsid w:val="00BE6CD8"/>
    <w:rsid w:val="00BE74B2"/>
    <w:rsid w:val="00BE77DD"/>
    <w:rsid w:val="00BF05A1"/>
    <w:rsid w:val="00BF0A76"/>
    <w:rsid w:val="00BF0EAE"/>
    <w:rsid w:val="00BF108B"/>
    <w:rsid w:val="00BF11B6"/>
    <w:rsid w:val="00BF1259"/>
    <w:rsid w:val="00BF1593"/>
    <w:rsid w:val="00BF1BA4"/>
    <w:rsid w:val="00BF1FD2"/>
    <w:rsid w:val="00BF27B6"/>
    <w:rsid w:val="00BF28A2"/>
    <w:rsid w:val="00BF2B61"/>
    <w:rsid w:val="00BF2E69"/>
    <w:rsid w:val="00BF3634"/>
    <w:rsid w:val="00BF398D"/>
    <w:rsid w:val="00BF3B0B"/>
    <w:rsid w:val="00BF4093"/>
    <w:rsid w:val="00BF48B6"/>
    <w:rsid w:val="00BF5403"/>
    <w:rsid w:val="00BF5577"/>
    <w:rsid w:val="00BF56BA"/>
    <w:rsid w:val="00BF5AAA"/>
    <w:rsid w:val="00BF5B74"/>
    <w:rsid w:val="00BF5C55"/>
    <w:rsid w:val="00BF5CCF"/>
    <w:rsid w:val="00BF5EFE"/>
    <w:rsid w:val="00BF6804"/>
    <w:rsid w:val="00BF68A5"/>
    <w:rsid w:val="00BF6AA2"/>
    <w:rsid w:val="00BF6C48"/>
    <w:rsid w:val="00BF6DCC"/>
    <w:rsid w:val="00BF6EA1"/>
    <w:rsid w:val="00BF6FFA"/>
    <w:rsid w:val="00BF74FA"/>
    <w:rsid w:val="00BF768B"/>
    <w:rsid w:val="00BF7F59"/>
    <w:rsid w:val="00C003BE"/>
    <w:rsid w:val="00C003F9"/>
    <w:rsid w:val="00C006CC"/>
    <w:rsid w:val="00C00914"/>
    <w:rsid w:val="00C0093A"/>
    <w:rsid w:val="00C010D1"/>
    <w:rsid w:val="00C0150D"/>
    <w:rsid w:val="00C03153"/>
    <w:rsid w:val="00C031DA"/>
    <w:rsid w:val="00C03F1E"/>
    <w:rsid w:val="00C0416F"/>
    <w:rsid w:val="00C0474B"/>
    <w:rsid w:val="00C04D95"/>
    <w:rsid w:val="00C051AF"/>
    <w:rsid w:val="00C052EE"/>
    <w:rsid w:val="00C05BF6"/>
    <w:rsid w:val="00C05E11"/>
    <w:rsid w:val="00C05F77"/>
    <w:rsid w:val="00C06198"/>
    <w:rsid w:val="00C0619D"/>
    <w:rsid w:val="00C06479"/>
    <w:rsid w:val="00C067D1"/>
    <w:rsid w:val="00C0687D"/>
    <w:rsid w:val="00C0695C"/>
    <w:rsid w:val="00C06C8B"/>
    <w:rsid w:val="00C06E67"/>
    <w:rsid w:val="00C0714D"/>
    <w:rsid w:val="00C07456"/>
    <w:rsid w:val="00C07499"/>
    <w:rsid w:val="00C077C7"/>
    <w:rsid w:val="00C0796F"/>
    <w:rsid w:val="00C07A04"/>
    <w:rsid w:val="00C07A1D"/>
    <w:rsid w:val="00C07CFD"/>
    <w:rsid w:val="00C07FE5"/>
    <w:rsid w:val="00C10A2E"/>
    <w:rsid w:val="00C10C2C"/>
    <w:rsid w:val="00C10C95"/>
    <w:rsid w:val="00C11899"/>
    <w:rsid w:val="00C119A4"/>
    <w:rsid w:val="00C11B14"/>
    <w:rsid w:val="00C11EEB"/>
    <w:rsid w:val="00C11FF0"/>
    <w:rsid w:val="00C127C2"/>
    <w:rsid w:val="00C128DB"/>
    <w:rsid w:val="00C12BB1"/>
    <w:rsid w:val="00C137EA"/>
    <w:rsid w:val="00C140E4"/>
    <w:rsid w:val="00C14865"/>
    <w:rsid w:val="00C14E40"/>
    <w:rsid w:val="00C14E77"/>
    <w:rsid w:val="00C14FC5"/>
    <w:rsid w:val="00C15099"/>
    <w:rsid w:val="00C15321"/>
    <w:rsid w:val="00C15423"/>
    <w:rsid w:val="00C15730"/>
    <w:rsid w:val="00C15AFC"/>
    <w:rsid w:val="00C163DD"/>
    <w:rsid w:val="00C167C5"/>
    <w:rsid w:val="00C16B98"/>
    <w:rsid w:val="00C16D18"/>
    <w:rsid w:val="00C16F75"/>
    <w:rsid w:val="00C17280"/>
    <w:rsid w:val="00C17307"/>
    <w:rsid w:val="00C17557"/>
    <w:rsid w:val="00C178DA"/>
    <w:rsid w:val="00C2009B"/>
    <w:rsid w:val="00C201AC"/>
    <w:rsid w:val="00C20477"/>
    <w:rsid w:val="00C20A5E"/>
    <w:rsid w:val="00C20F1E"/>
    <w:rsid w:val="00C20F20"/>
    <w:rsid w:val="00C21B6B"/>
    <w:rsid w:val="00C21DA5"/>
    <w:rsid w:val="00C22690"/>
    <w:rsid w:val="00C226E1"/>
    <w:rsid w:val="00C22DA7"/>
    <w:rsid w:val="00C23157"/>
    <w:rsid w:val="00C2321C"/>
    <w:rsid w:val="00C23557"/>
    <w:rsid w:val="00C2387F"/>
    <w:rsid w:val="00C23BAF"/>
    <w:rsid w:val="00C24219"/>
    <w:rsid w:val="00C246AC"/>
    <w:rsid w:val="00C24838"/>
    <w:rsid w:val="00C24987"/>
    <w:rsid w:val="00C249F2"/>
    <w:rsid w:val="00C24A05"/>
    <w:rsid w:val="00C24E2D"/>
    <w:rsid w:val="00C250CB"/>
    <w:rsid w:val="00C260DA"/>
    <w:rsid w:val="00C26409"/>
    <w:rsid w:val="00C26A45"/>
    <w:rsid w:val="00C2710A"/>
    <w:rsid w:val="00C27210"/>
    <w:rsid w:val="00C27387"/>
    <w:rsid w:val="00C274C8"/>
    <w:rsid w:val="00C274DD"/>
    <w:rsid w:val="00C274DF"/>
    <w:rsid w:val="00C27DC5"/>
    <w:rsid w:val="00C3017C"/>
    <w:rsid w:val="00C301F7"/>
    <w:rsid w:val="00C306E6"/>
    <w:rsid w:val="00C31C58"/>
    <w:rsid w:val="00C31D2F"/>
    <w:rsid w:val="00C320AE"/>
    <w:rsid w:val="00C32152"/>
    <w:rsid w:val="00C329C4"/>
    <w:rsid w:val="00C32A3D"/>
    <w:rsid w:val="00C32B1C"/>
    <w:rsid w:val="00C32B7B"/>
    <w:rsid w:val="00C32DCA"/>
    <w:rsid w:val="00C32F47"/>
    <w:rsid w:val="00C32F7F"/>
    <w:rsid w:val="00C331C4"/>
    <w:rsid w:val="00C33D7A"/>
    <w:rsid w:val="00C341AC"/>
    <w:rsid w:val="00C349EA"/>
    <w:rsid w:val="00C34BE7"/>
    <w:rsid w:val="00C34F11"/>
    <w:rsid w:val="00C34FA5"/>
    <w:rsid w:val="00C35216"/>
    <w:rsid w:val="00C353EE"/>
    <w:rsid w:val="00C35A93"/>
    <w:rsid w:val="00C35B70"/>
    <w:rsid w:val="00C35BC2"/>
    <w:rsid w:val="00C35E2C"/>
    <w:rsid w:val="00C35E3B"/>
    <w:rsid w:val="00C35F26"/>
    <w:rsid w:val="00C3654A"/>
    <w:rsid w:val="00C3684E"/>
    <w:rsid w:val="00C36CE6"/>
    <w:rsid w:val="00C36E90"/>
    <w:rsid w:val="00C372BC"/>
    <w:rsid w:val="00C374BD"/>
    <w:rsid w:val="00C374D3"/>
    <w:rsid w:val="00C37786"/>
    <w:rsid w:val="00C37CA2"/>
    <w:rsid w:val="00C37DD2"/>
    <w:rsid w:val="00C40838"/>
    <w:rsid w:val="00C40B19"/>
    <w:rsid w:val="00C410FC"/>
    <w:rsid w:val="00C41974"/>
    <w:rsid w:val="00C41A9D"/>
    <w:rsid w:val="00C41B82"/>
    <w:rsid w:val="00C41D71"/>
    <w:rsid w:val="00C41EA4"/>
    <w:rsid w:val="00C42188"/>
    <w:rsid w:val="00C42687"/>
    <w:rsid w:val="00C429F1"/>
    <w:rsid w:val="00C42CAA"/>
    <w:rsid w:val="00C42CC2"/>
    <w:rsid w:val="00C433DA"/>
    <w:rsid w:val="00C43FF0"/>
    <w:rsid w:val="00C44111"/>
    <w:rsid w:val="00C44184"/>
    <w:rsid w:val="00C442FB"/>
    <w:rsid w:val="00C44A3C"/>
    <w:rsid w:val="00C44E53"/>
    <w:rsid w:val="00C451D3"/>
    <w:rsid w:val="00C454D6"/>
    <w:rsid w:val="00C455A7"/>
    <w:rsid w:val="00C4565F"/>
    <w:rsid w:val="00C46508"/>
    <w:rsid w:val="00C4655E"/>
    <w:rsid w:val="00C46EB6"/>
    <w:rsid w:val="00C46F25"/>
    <w:rsid w:val="00C47325"/>
    <w:rsid w:val="00C474CA"/>
    <w:rsid w:val="00C47715"/>
    <w:rsid w:val="00C47C11"/>
    <w:rsid w:val="00C50A83"/>
    <w:rsid w:val="00C50E17"/>
    <w:rsid w:val="00C50E38"/>
    <w:rsid w:val="00C50F78"/>
    <w:rsid w:val="00C50F7F"/>
    <w:rsid w:val="00C51535"/>
    <w:rsid w:val="00C5153F"/>
    <w:rsid w:val="00C51643"/>
    <w:rsid w:val="00C51BD4"/>
    <w:rsid w:val="00C5206C"/>
    <w:rsid w:val="00C520F5"/>
    <w:rsid w:val="00C5226F"/>
    <w:rsid w:val="00C523A2"/>
    <w:rsid w:val="00C524E2"/>
    <w:rsid w:val="00C5284E"/>
    <w:rsid w:val="00C52989"/>
    <w:rsid w:val="00C52A60"/>
    <w:rsid w:val="00C52B10"/>
    <w:rsid w:val="00C52D4C"/>
    <w:rsid w:val="00C531D8"/>
    <w:rsid w:val="00C537BA"/>
    <w:rsid w:val="00C540C4"/>
    <w:rsid w:val="00C541EA"/>
    <w:rsid w:val="00C54D9C"/>
    <w:rsid w:val="00C5520D"/>
    <w:rsid w:val="00C55220"/>
    <w:rsid w:val="00C5564B"/>
    <w:rsid w:val="00C558E1"/>
    <w:rsid w:val="00C55FAE"/>
    <w:rsid w:val="00C563D2"/>
    <w:rsid w:val="00C5649E"/>
    <w:rsid w:val="00C5699B"/>
    <w:rsid w:val="00C5774E"/>
    <w:rsid w:val="00C57775"/>
    <w:rsid w:val="00C57A9B"/>
    <w:rsid w:val="00C57B8E"/>
    <w:rsid w:val="00C600D1"/>
    <w:rsid w:val="00C600E0"/>
    <w:rsid w:val="00C600FB"/>
    <w:rsid w:val="00C6012F"/>
    <w:rsid w:val="00C603E7"/>
    <w:rsid w:val="00C60509"/>
    <w:rsid w:val="00C6074A"/>
    <w:rsid w:val="00C6087B"/>
    <w:rsid w:val="00C608D6"/>
    <w:rsid w:val="00C60919"/>
    <w:rsid w:val="00C60AAA"/>
    <w:rsid w:val="00C61053"/>
    <w:rsid w:val="00C6124A"/>
    <w:rsid w:val="00C6151D"/>
    <w:rsid w:val="00C617AF"/>
    <w:rsid w:val="00C61874"/>
    <w:rsid w:val="00C61A07"/>
    <w:rsid w:val="00C61D24"/>
    <w:rsid w:val="00C62D36"/>
    <w:rsid w:val="00C62EA4"/>
    <w:rsid w:val="00C62F0C"/>
    <w:rsid w:val="00C640F3"/>
    <w:rsid w:val="00C64666"/>
    <w:rsid w:val="00C6532C"/>
    <w:rsid w:val="00C65590"/>
    <w:rsid w:val="00C66287"/>
    <w:rsid w:val="00C663E9"/>
    <w:rsid w:val="00C669A8"/>
    <w:rsid w:val="00C66B53"/>
    <w:rsid w:val="00C66CD7"/>
    <w:rsid w:val="00C67240"/>
    <w:rsid w:val="00C67434"/>
    <w:rsid w:val="00C679DD"/>
    <w:rsid w:val="00C67A84"/>
    <w:rsid w:val="00C67D0C"/>
    <w:rsid w:val="00C702F7"/>
    <w:rsid w:val="00C7046F"/>
    <w:rsid w:val="00C70B6D"/>
    <w:rsid w:val="00C71551"/>
    <w:rsid w:val="00C71846"/>
    <w:rsid w:val="00C71C91"/>
    <w:rsid w:val="00C72240"/>
    <w:rsid w:val="00C72330"/>
    <w:rsid w:val="00C72A44"/>
    <w:rsid w:val="00C72FA5"/>
    <w:rsid w:val="00C73219"/>
    <w:rsid w:val="00C73B0B"/>
    <w:rsid w:val="00C73BE9"/>
    <w:rsid w:val="00C73D77"/>
    <w:rsid w:val="00C73F43"/>
    <w:rsid w:val="00C740F1"/>
    <w:rsid w:val="00C741D1"/>
    <w:rsid w:val="00C74331"/>
    <w:rsid w:val="00C74D68"/>
    <w:rsid w:val="00C74F60"/>
    <w:rsid w:val="00C754F5"/>
    <w:rsid w:val="00C75566"/>
    <w:rsid w:val="00C7568F"/>
    <w:rsid w:val="00C758FA"/>
    <w:rsid w:val="00C75A8E"/>
    <w:rsid w:val="00C75C52"/>
    <w:rsid w:val="00C75DD6"/>
    <w:rsid w:val="00C76592"/>
    <w:rsid w:val="00C76748"/>
    <w:rsid w:val="00C76D1A"/>
    <w:rsid w:val="00C76E32"/>
    <w:rsid w:val="00C776B7"/>
    <w:rsid w:val="00C779A7"/>
    <w:rsid w:val="00C803AC"/>
    <w:rsid w:val="00C8049B"/>
    <w:rsid w:val="00C80628"/>
    <w:rsid w:val="00C80874"/>
    <w:rsid w:val="00C808AC"/>
    <w:rsid w:val="00C809B4"/>
    <w:rsid w:val="00C811B8"/>
    <w:rsid w:val="00C813B9"/>
    <w:rsid w:val="00C81714"/>
    <w:rsid w:val="00C81865"/>
    <w:rsid w:val="00C81B82"/>
    <w:rsid w:val="00C81BB6"/>
    <w:rsid w:val="00C81D3C"/>
    <w:rsid w:val="00C81D5F"/>
    <w:rsid w:val="00C81E74"/>
    <w:rsid w:val="00C81EB6"/>
    <w:rsid w:val="00C82098"/>
    <w:rsid w:val="00C82380"/>
    <w:rsid w:val="00C82464"/>
    <w:rsid w:val="00C82498"/>
    <w:rsid w:val="00C8307F"/>
    <w:rsid w:val="00C831EC"/>
    <w:rsid w:val="00C8355D"/>
    <w:rsid w:val="00C8387D"/>
    <w:rsid w:val="00C83AFD"/>
    <w:rsid w:val="00C83BA2"/>
    <w:rsid w:val="00C83E1C"/>
    <w:rsid w:val="00C840B7"/>
    <w:rsid w:val="00C8426D"/>
    <w:rsid w:val="00C8448E"/>
    <w:rsid w:val="00C84902"/>
    <w:rsid w:val="00C84F92"/>
    <w:rsid w:val="00C855CE"/>
    <w:rsid w:val="00C85844"/>
    <w:rsid w:val="00C85846"/>
    <w:rsid w:val="00C8587A"/>
    <w:rsid w:val="00C85921"/>
    <w:rsid w:val="00C85FAB"/>
    <w:rsid w:val="00C86259"/>
    <w:rsid w:val="00C862FD"/>
    <w:rsid w:val="00C86674"/>
    <w:rsid w:val="00C86B77"/>
    <w:rsid w:val="00C874E7"/>
    <w:rsid w:val="00C876B4"/>
    <w:rsid w:val="00C87706"/>
    <w:rsid w:val="00C90253"/>
    <w:rsid w:val="00C904A1"/>
    <w:rsid w:val="00C906A3"/>
    <w:rsid w:val="00C906CA"/>
    <w:rsid w:val="00C90C71"/>
    <w:rsid w:val="00C912C7"/>
    <w:rsid w:val="00C915D0"/>
    <w:rsid w:val="00C918C0"/>
    <w:rsid w:val="00C91E03"/>
    <w:rsid w:val="00C92174"/>
    <w:rsid w:val="00C9221C"/>
    <w:rsid w:val="00C92967"/>
    <w:rsid w:val="00C92BB4"/>
    <w:rsid w:val="00C931C9"/>
    <w:rsid w:val="00C936CE"/>
    <w:rsid w:val="00C93992"/>
    <w:rsid w:val="00C94275"/>
    <w:rsid w:val="00C945C7"/>
    <w:rsid w:val="00C94A69"/>
    <w:rsid w:val="00C94D2E"/>
    <w:rsid w:val="00C95047"/>
    <w:rsid w:val="00C95354"/>
    <w:rsid w:val="00C95660"/>
    <w:rsid w:val="00C95791"/>
    <w:rsid w:val="00C95F26"/>
    <w:rsid w:val="00C9621D"/>
    <w:rsid w:val="00C963CB"/>
    <w:rsid w:val="00C96883"/>
    <w:rsid w:val="00C96EF5"/>
    <w:rsid w:val="00C972B2"/>
    <w:rsid w:val="00C974AD"/>
    <w:rsid w:val="00C976BF"/>
    <w:rsid w:val="00C97AB2"/>
    <w:rsid w:val="00CA0AE4"/>
    <w:rsid w:val="00CA0B14"/>
    <w:rsid w:val="00CA0CAF"/>
    <w:rsid w:val="00CA0DC1"/>
    <w:rsid w:val="00CA127C"/>
    <w:rsid w:val="00CA137E"/>
    <w:rsid w:val="00CA16D0"/>
    <w:rsid w:val="00CA19C0"/>
    <w:rsid w:val="00CA1F0E"/>
    <w:rsid w:val="00CA20E9"/>
    <w:rsid w:val="00CA2352"/>
    <w:rsid w:val="00CA24DB"/>
    <w:rsid w:val="00CA262D"/>
    <w:rsid w:val="00CA292C"/>
    <w:rsid w:val="00CA2ECF"/>
    <w:rsid w:val="00CA3398"/>
    <w:rsid w:val="00CA33B2"/>
    <w:rsid w:val="00CA34DD"/>
    <w:rsid w:val="00CA36DE"/>
    <w:rsid w:val="00CA36F8"/>
    <w:rsid w:val="00CA3C3C"/>
    <w:rsid w:val="00CA422F"/>
    <w:rsid w:val="00CA44A6"/>
    <w:rsid w:val="00CA4DAF"/>
    <w:rsid w:val="00CA4ED1"/>
    <w:rsid w:val="00CA4F0F"/>
    <w:rsid w:val="00CA501C"/>
    <w:rsid w:val="00CA5574"/>
    <w:rsid w:val="00CA55D8"/>
    <w:rsid w:val="00CA5868"/>
    <w:rsid w:val="00CA5BD7"/>
    <w:rsid w:val="00CA5ED6"/>
    <w:rsid w:val="00CA6387"/>
    <w:rsid w:val="00CA697F"/>
    <w:rsid w:val="00CA6C17"/>
    <w:rsid w:val="00CA75A9"/>
    <w:rsid w:val="00CA75C3"/>
    <w:rsid w:val="00CA77CF"/>
    <w:rsid w:val="00CA7C79"/>
    <w:rsid w:val="00CA7E49"/>
    <w:rsid w:val="00CB025C"/>
    <w:rsid w:val="00CB0596"/>
    <w:rsid w:val="00CB0760"/>
    <w:rsid w:val="00CB1033"/>
    <w:rsid w:val="00CB14DC"/>
    <w:rsid w:val="00CB19CD"/>
    <w:rsid w:val="00CB2344"/>
    <w:rsid w:val="00CB2E34"/>
    <w:rsid w:val="00CB2FA8"/>
    <w:rsid w:val="00CB3202"/>
    <w:rsid w:val="00CB32E1"/>
    <w:rsid w:val="00CB3407"/>
    <w:rsid w:val="00CB34AE"/>
    <w:rsid w:val="00CB34E1"/>
    <w:rsid w:val="00CB35F6"/>
    <w:rsid w:val="00CB3705"/>
    <w:rsid w:val="00CB3C71"/>
    <w:rsid w:val="00CB43C2"/>
    <w:rsid w:val="00CB55ED"/>
    <w:rsid w:val="00CB5D1D"/>
    <w:rsid w:val="00CB6216"/>
    <w:rsid w:val="00CB64B2"/>
    <w:rsid w:val="00CB662A"/>
    <w:rsid w:val="00CB674D"/>
    <w:rsid w:val="00CB682C"/>
    <w:rsid w:val="00CB6E34"/>
    <w:rsid w:val="00CB72C2"/>
    <w:rsid w:val="00CB7310"/>
    <w:rsid w:val="00CB739A"/>
    <w:rsid w:val="00CB7483"/>
    <w:rsid w:val="00CB764A"/>
    <w:rsid w:val="00CB78D6"/>
    <w:rsid w:val="00CB7BC1"/>
    <w:rsid w:val="00CB7D88"/>
    <w:rsid w:val="00CB7ECB"/>
    <w:rsid w:val="00CB7EF7"/>
    <w:rsid w:val="00CC02F2"/>
    <w:rsid w:val="00CC03BB"/>
    <w:rsid w:val="00CC047F"/>
    <w:rsid w:val="00CC0A82"/>
    <w:rsid w:val="00CC0DBC"/>
    <w:rsid w:val="00CC107C"/>
    <w:rsid w:val="00CC1EE9"/>
    <w:rsid w:val="00CC2045"/>
    <w:rsid w:val="00CC247D"/>
    <w:rsid w:val="00CC292C"/>
    <w:rsid w:val="00CC294E"/>
    <w:rsid w:val="00CC2A05"/>
    <w:rsid w:val="00CC2E32"/>
    <w:rsid w:val="00CC2E48"/>
    <w:rsid w:val="00CC35F2"/>
    <w:rsid w:val="00CC3CD7"/>
    <w:rsid w:val="00CC4724"/>
    <w:rsid w:val="00CC4D5A"/>
    <w:rsid w:val="00CC5489"/>
    <w:rsid w:val="00CC565F"/>
    <w:rsid w:val="00CC58C7"/>
    <w:rsid w:val="00CC5913"/>
    <w:rsid w:val="00CC5940"/>
    <w:rsid w:val="00CC60CF"/>
    <w:rsid w:val="00CC6901"/>
    <w:rsid w:val="00CC6F74"/>
    <w:rsid w:val="00CC7237"/>
    <w:rsid w:val="00CC76E4"/>
    <w:rsid w:val="00CC7837"/>
    <w:rsid w:val="00CC7A38"/>
    <w:rsid w:val="00CC7AAB"/>
    <w:rsid w:val="00CC7BAB"/>
    <w:rsid w:val="00CC7EDD"/>
    <w:rsid w:val="00CC7F49"/>
    <w:rsid w:val="00CD00AC"/>
    <w:rsid w:val="00CD0B50"/>
    <w:rsid w:val="00CD0C2E"/>
    <w:rsid w:val="00CD0CC8"/>
    <w:rsid w:val="00CD11C1"/>
    <w:rsid w:val="00CD15DB"/>
    <w:rsid w:val="00CD1623"/>
    <w:rsid w:val="00CD17F3"/>
    <w:rsid w:val="00CD1BC1"/>
    <w:rsid w:val="00CD1CF8"/>
    <w:rsid w:val="00CD1D60"/>
    <w:rsid w:val="00CD2445"/>
    <w:rsid w:val="00CD24B3"/>
    <w:rsid w:val="00CD2739"/>
    <w:rsid w:val="00CD2D45"/>
    <w:rsid w:val="00CD2E61"/>
    <w:rsid w:val="00CD3544"/>
    <w:rsid w:val="00CD380F"/>
    <w:rsid w:val="00CD390A"/>
    <w:rsid w:val="00CD3B0B"/>
    <w:rsid w:val="00CD3DF6"/>
    <w:rsid w:val="00CD3F94"/>
    <w:rsid w:val="00CD4197"/>
    <w:rsid w:val="00CD4482"/>
    <w:rsid w:val="00CD48B0"/>
    <w:rsid w:val="00CD4AC2"/>
    <w:rsid w:val="00CD4B67"/>
    <w:rsid w:val="00CD5047"/>
    <w:rsid w:val="00CD50F5"/>
    <w:rsid w:val="00CD544A"/>
    <w:rsid w:val="00CD54C7"/>
    <w:rsid w:val="00CD553A"/>
    <w:rsid w:val="00CD5718"/>
    <w:rsid w:val="00CD5853"/>
    <w:rsid w:val="00CD58F7"/>
    <w:rsid w:val="00CD6079"/>
    <w:rsid w:val="00CD6199"/>
    <w:rsid w:val="00CD65EA"/>
    <w:rsid w:val="00CD6861"/>
    <w:rsid w:val="00CD738F"/>
    <w:rsid w:val="00CD7472"/>
    <w:rsid w:val="00CD761C"/>
    <w:rsid w:val="00CD7629"/>
    <w:rsid w:val="00CD7C15"/>
    <w:rsid w:val="00CD7EA7"/>
    <w:rsid w:val="00CE0463"/>
    <w:rsid w:val="00CE0475"/>
    <w:rsid w:val="00CE08A4"/>
    <w:rsid w:val="00CE0A54"/>
    <w:rsid w:val="00CE0B04"/>
    <w:rsid w:val="00CE0F08"/>
    <w:rsid w:val="00CE1208"/>
    <w:rsid w:val="00CE1627"/>
    <w:rsid w:val="00CE1AE3"/>
    <w:rsid w:val="00CE1C8D"/>
    <w:rsid w:val="00CE1DC2"/>
    <w:rsid w:val="00CE1F7D"/>
    <w:rsid w:val="00CE1F86"/>
    <w:rsid w:val="00CE2072"/>
    <w:rsid w:val="00CE20E0"/>
    <w:rsid w:val="00CE2577"/>
    <w:rsid w:val="00CE2735"/>
    <w:rsid w:val="00CE2B53"/>
    <w:rsid w:val="00CE2C75"/>
    <w:rsid w:val="00CE2E0A"/>
    <w:rsid w:val="00CE31E6"/>
    <w:rsid w:val="00CE3519"/>
    <w:rsid w:val="00CE353E"/>
    <w:rsid w:val="00CE3807"/>
    <w:rsid w:val="00CE3DDF"/>
    <w:rsid w:val="00CE4058"/>
    <w:rsid w:val="00CE45DF"/>
    <w:rsid w:val="00CE46A3"/>
    <w:rsid w:val="00CE492A"/>
    <w:rsid w:val="00CE4F6B"/>
    <w:rsid w:val="00CE53FC"/>
    <w:rsid w:val="00CE55FE"/>
    <w:rsid w:val="00CE5633"/>
    <w:rsid w:val="00CE5774"/>
    <w:rsid w:val="00CE59D1"/>
    <w:rsid w:val="00CE5A88"/>
    <w:rsid w:val="00CE5DB9"/>
    <w:rsid w:val="00CE5F2F"/>
    <w:rsid w:val="00CE63EB"/>
    <w:rsid w:val="00CE642B"/>
    <w:rsid w:val="00CE6608"/>
    <w:rsid w:val="00CE666E"/>
    <w:rsid w:val="00CE66E8"/>
    <w:rsid w:val="00CE678E"/>
    <w:rsid w:val="00CE6A7F"/>
    <w:rsid w:val="00CE6C57"/>
    <w:rsid w:val="00CE6C90"/>
    <w:rsid w:val="00CE6D06"/>
    <w:rsid w:val="00CE6D7F"/>
    <w:rsid w:val="00CE71B6"/>
    <w:rsid w:val="00CE727C"/>
    <w:rsid w:val="00CE72CA"/>
    <w:rsid w:val="00CE766B"/>
    <w:rsid w:val="00CE7C59"/>
    <w:rsid w:val="00CE7C7E"/>
    <w:rsid w:val="00CF032C"/>
    <w:rsid w:val="00CF084E"/>
    <w:rsid w:val="00CF0968"/>
    <w:rsid w:val="00CF12B4"/>
    <w:rsid w:val="00CF14F0"/>
    <w:rsid w:val="00CF15E8"/>
    <w:rsid w:val="00CF19C4"/>
    <w:rsid w:val="00CF19FC"/>
    <w:rsid w:val="00CF1E2C"/>
    <w:rsid w:val="00CF1F0E"/>
    <w:rsid w:val="00CF223B"/>
    <w:rsid w:val="00CF2910"/>
    <w:rsid w:val="00CF29D1"/>
    <w:rsid w:val="00CF2F19"/>
    <w:rsid w:val="00CF2F84"/>
    <w:rsid w:val="00CF2FF5"/>
    <w:rsid w:val="00CF3062"/>
    <w:rsid w:val="00CF3198"/>
    <w:rsid w:val="00CF341A"/>
    <w:rsid w:val="00CF46E1"/>
    <w:rsid w:val="00CF48BB"/>
    <w:rsid w:val="00CF4ADA"/>
    <w:rsid w:val="00CF4F85"/>
    <w:rsid w:val="00CF5128"/>
    <w:rsid w:val="00CF51A1"/>
    <w:rsid w:val="00CF5903"/>
    <w:rsid w:val="00CF5DF1"/>
    <w:rsid w:val="00CF5EFA"/>
    <w:rsid w:val="00CF60E2"/>
    <w:rsid w:val="00CF62F6"/>
    <w:rsid w:val="00CF6542"/>
    <w:rsid w:val="00CF65F4"/>
    <w:rsid w:val="00CF68FD"/>
    <w:rsid w:val="00CF69B3"/>
    <w:rsid w:val="00CF6AAC"/>
    <w:rsid w:val="00CF72CE"/>
    <w:rsid w:val="00CF7374"/>
    <w:rsid w:val="00CF7D25"/>
    <w:rsid w:val="00D0015C"/>
    <w:rsid w:val="00D00533"/>
    <w:rsid w:val="00D00898"/>
    <w:rsid w:val="00D00C27"/>
    <w:rsid w:val="00D00D12"/>
    <w:rsid w:val="00D01341"/>
    <w:rsid w:val="00D014B7"/>
    <w:rsid w:val="00D0238A"/>
    <w:rsid w:val="00D02701"/>
    <w:rsid w:val="00D0296E"/>
    <w:rsid w:val="00D02DA6"/>
    <w:rsid w:val="00D035A2"/>
    <w:rsid w:val="00D038B4"/>
    <w:rsid w:val="00D038D8"/>
    <w:rsid w:val="00D038F5"/>
    <w:rsid w:val="00D048F5"/>
    <w:rsid w:val="00D04A49"/>
    <w:rsid w:val="00D04AAE"/>
    <w:rsid w:val="00D04CEA"/>
    <w:rsid w:val="00D04F42"/>
    <w:rsid w:val="00D05D46"/>
    <w:rsid w:val="00D060A2"/>
    <w:rsid w:val="00D060D1"/>
    <w:rsid w:val="00D06131"/>
    <w:rsid w:val="00D0640A"/>
    <w:rsid w:val="00D06492"/>
    <w:rsid w:val="00D06E96"/>
    <w:rsid w:val="00D07474"/>
    <w:rsid w:val="00D07746"/>
    <w:rsid w:val="00D07C87"/>
    <w:rsid w:val="00D101E7"/>
    <w:rsid w:val="00D10272"/>
    <w:rsid w:val="00D104D8"/>
    <w:rsid w:val="00D10953"/>
    <w:rsid w:val="00D10D7B"/>
    <w:rsid w:val="00D11136"/>
    <w:rsid w:val="00D117D1"/>
    <w:rsid w:val="00D11CAB"/>
    <w:rsid w:val="00D11CB5"/>
    <w:rsid w:val="00D11D1B"/>
    <w:rsid w:val="00D12306"/>
    <w:rsid w:val="00D12380"/>
    <w:rsid w:val="00D12528"/>
    <w:rsid w:val="00D129C9"/>
    <w:rsid w:val="00D12E70"/>
    <w:rsid w:val="00D132AC"/>
    <w:rsid w:val="00D13353"/>
    <w:rsid w:val="00D13431"/>
    <w:rsid w:val="00D1351E"/>
    <w:rsid w:val="00D13A2A"/>
    <w:rsid w:val="00D13ACA"/>
    <w:rsid w:val="00D13CC2"/>
    <w:rsid w:val="00D13EC8"/>
    <w:rsid w:val="00D14601"/>
    <w:rsid w:val="00D1479C"/>
    <w:rsid w:val="00D148EC"/>
    <w:rsid w:val="00D14C1F"/>
    <w:rsid w:val="00D15273"/>
    <w:rsid w:val="00D154D2"/>
    <w:rsid w:val="00D159F9"/>
    <w:rsid w:val="00D15E2F"/>
    <w:rsid w:val="00D15EAA"/>
    <w:rsid w:val="00D15F3E"/>
    <w:rsid w:val="00D15FBD"/>
    <w:rsid w:val="00D16250"/>
    <w:rsid w:val="00D16CA4"/>
    <w:rsid w:val="00D17328"/>
    <w:rsid w:val="00D174E1"/>
    <w:rsid w:val="00D176ED"/>
    <w:rsid w:val="00D177B6"/>
    <w:rsid w:val="00D17854"/>
    <w:rsid w:val="00D17E2E"/>
    <w:rsid w:val="00D204E0"/>
    <w:rsid w:val="00D20739"/>
    <w:rsid w:val="00D2097A"/>
    <w:rsid w:val="00D21126"/>
    <w:rsid w:val="00D211A5"/>
    <w:rsid w:val="00D21F64"/>
    <w:rsid w:val="00D222A1"/>
    <w:rsid w:val="00D224CF"/>
    <w:rsid w:val="00D22CD3"/>
    <w:rsid w:val="00D22F30"/>
    <w:rsid w:val="00D23109"/>
    <w:rsid w:val="00D23913"/>
    <w:rsid w:val="00D23D8F"/>
    <w:rsid w:val="00D24015"/>
    <w:rsid w:val="00D24085"/>
    <w:rsid w:val="00D243F6"/>
    <w:rsid w:val="00D245A3"/>
    <w:rsid w:val="00D245AD"/>
    <w:rsid w:val="00D24C17"/>
    <w:rsid w:val="00D24EB2"/>
    <w:rsid w:val="00D254A5"/>
    <w:rsid w:val="00D255B6"/>
    <w:rsid w:val="00D256AC"/>
    <w:rsid w:val="00D2573D"/>
    <w:rsid w:val="00D2578D"/>
    <w:rsid w:val="00D268FA"/>
    <w:rsid w:val="00D26B54"/>
    <w:rsid w:val="00D26F8A"/>
    <w:rsid w:val="00D2708F"/>
    <w:rsid w:val="00D27717"/>
    <w:rsid w:val="00D27980"/>
    <w:rsid w:val="00D30353"/>
    <w:rsid w:val="00D3038E"/>
    <w:rsid w:val="00D308A2"/>
    <w:rsid w:val="00D310F7"/>
    <w:rsid w:val="00D31530"/>
    <w:rsid w:val="00D3158F"/>
    <w:rsid w:val="00D31648"/>
    <w:rsid w:val="00D319FD"/>
    <w:rsid w:val="00D31A7D"/>
    <w:rsid w:val="00D31A81"/>
    <w:rsid w:val="00D31D45"/>
    <w:rsid w:val="00D31E4E"/>
    <w:rsid w:val="00D32264"/>
    <w:rsid w:val="00D32D16"/>
    <w:rsid w:val="00D32D5D"/>
    <w:rsid w:val="00D33958"/>
    <w:rsid w:val="00D33A05"/>
    <w:rsid w:val="00D33A48"/>
    <w:rsid w:val="00D33BA2"/>
    <w:rsid w:val="00D33D9D"/>
    <w:rsid w:val="00D3467E"/>
    <w:rsid w:val="00D34A6A"/>
    <w:rsid w:val="00D35553"/>
    <w:rsid w:val="00D35A43"/>
    <w:rsid w:val="00D35A7D"/>
    <w:rsid w:val="00D36533"/>
    <w:rsid w:val="00D365B7"/>
    <w:rsid w:val="00D3697F"/>
    <w:rsid w:val="00D36C84"/>
    <w:rsid w:val="00D36CAF"/>
    <w:rsid w:val="00D36E71"/>
    <w:rsid w:val="00D36E83"/>
    <w:rsid w:val="00D37A10"/>
    <w:rsid w:val="00D37D64"/>
    <w:rsid w:val="00D37F3E"/>
    <w:rsid w:val="00D37FC1"/>
    <w:rsid w:val="00D40132"/>
    <w:rsid w:val="00D40179"/>
    <w:rsid w:val="00D406EC"/>
    <w:rsid w:val="00D407CC"/>
    <w:rsid w:val="00D40999"/>
    <w:rsid w:val="00D40BFD"/>
    <w:rsid w:val="00D40D89"/>
    <w:rsid w:val="00D411F9"/>
    <w:rsid w:val="00D41625"/>
    <w:rsid w:val="00D416A5"/>
    <w:rsid w:val="00D417E4"/>
    <w:rsid w:val="00D41CD1"/>
    <w:rsid w:val="00D41E7C"/>
    <w:rsid w:val="00D42188"/>
    <w:rsid w:val="00D42A11"/>
    <w:rsid w:val="00D42A9A"/>
    <w:rsid w:val="00D42CA6"/>
    <w:rsid w:val="00D42FB4"/>
    <w:rsid w:val="00D43241"/>
    <w:rsid w:val="00D43AA0"/>
    <w:rsid w:val="00D43EFE"/>
    <w:rsid w:val="00D44368"/>
    <w:rsid w:val="00D443AC"/>
    <w:rsid w:val="00D4496A"/>
    <w:rsid w:val="00D45375"/>
    <w:rsid w:val="00D45A34"/>
    <w:rsid w:val="00D45B14"/>
    <w:rsid w:val="00D45ED1"/>
    <w:rsid w:val="00D462B4"/>
    <w:rsid w:val="00D46CCC"/>
    <w:rsid w:val="00D47852"/>
    <w:rsid w:val="00D4793E"/>
    <w:rsid w:val="00D47BBD"/>
    <w:rsid w:val="00D47DE0"/>
    <w:rsid w:val="00D5034C"/>
    <w:rsid w:val="00D50717"/>
    <w:rsid w:val="00D5080A"/>
    <w:rsid w:val="00D51253"/>
    <w:rsid w:val="00D5147E"/>
    <w:rsid w:val="00D514FE"/>
    <w:rsid w:val="00D52BCA"/>
    <w:rsid w:val="00D52C52"/>
    <w:rsid w:val="00D52FCA"/>
    <w:rsid w:val="00D534D1"/>
    <w:rsid w:val="00D53A4B"/>
    <w:rsid w:val="00D54261"/>
    <w:rsid w:val="00D54455"/>
    <w:rsid w:val="00D548CD"/>
    <w:rsid w:val="00D54BE5"/>
    <w:rsid w:val="00D54CA7"/>
    <w:rsid w:val="00D54DC7"/>
    <w:rsid w:val="00D54F3D"/>
    <w:rsid w:val="00D55135"/>
    <w:rsid w:val="00D553B3"/>
    <w:rsid w:val="00D553C7"/>
    <w:rsid w:val="00D555D3"/>
    <w:rsid w:val="00D55FBB"/>
    <w:rsid w:val="00D5647B"/>
    <w:rsid w:val="00D5662F"/>
    <w:rsid w:val="00D568B6"/>
    <w:rsid w:val="00D56B2D"/>
    <w:rsid w:val="00D56E4D"/>
    <w:rsid w:val="00D570C3"/>
    <w:rsid w:val="00D570FE"/>
    <w:rsid w:val="00D57580"/>
    <w:rsid w:val="00D5782F"/>
    <w:rsid w:val="00D605E9"/>
    <w:rsid w:val="00D60A32"/>
    <w:rsid w:val="00D614C5"/>
    <w:rsid w:val="00D61679"/>
    <w:rsid w:val="00D616F0"/>
    <w:rsid w:val="00D619E4"/>
    <w:rsid w:val="00D61E32"/>
    <w:rsid w:val="00D61EDD"/>
    <w:rsid w:val="00D61F4E"/>
    <w:rsid w:val="00D62A5C"/>
    <w:rsid w:val="00D62B32"/>
    <w:rsid w:val="00D63044"/>
    <w:rsid w:val="00D63179"/>
    <w:rsid w:val="00D63242"/>
    <w:rsid w:val="00D6390D"/>
    <w:rsid w:val="00D63B9A"/>
    <w:rsid w:val="00D6473B"/>
    <w:rsid w:val="00D652FC"/>
    <w:rsid w:val="00D6576F"/>
    <w:rsid w:val="00D658A6"/>
    <w:rsid w:val="00D65D7C"/>
    <w:rsid w:val="00D6691B"/>
    <w:rsid w:val="00D67335"/>
    <w:rsid w:val="00D67DBC"/>
    <w:rsid w:val="00D70115"/>
    <w:rsid w:val="00D702DB"/>
    <w:rsid w:val="00D71774"/>
    <w:rsid w:val="00D71990"/>
    <w:rsid w:val="00D71F88"/>
    <w:rsid w:val="00D729A1"/>
    <w:rsid w:val="00D72B88"/>
    <w:rsid w:val="00D731F7"/>
    <w:rsid w:val="00D7351E"/>
    <w:rsid w:val="00D73806"/>
    <w:rsid w:val="00D73BEE"/>
    <w:rsid w:val="00D73E70"/>
    <w:rsid w:val="00D74148"/>
    <w:rsid w:val="00D74546"/>
    <w:rsid w:val="00D74C49"/>
    <w:rsid w:val="00D74F20"/>
    <w:rsid w:val="00D7504B"/>
    <w:rsid w:val="00D750F5"/>
    <w:rsid w:val="00D7539C"/>
    <w:rsid w:val="00D758A4"/>
    <w:rsid w:val="00D758A6"/>
    <w:rsid w:val="00D76090"/>
    <w:rsid w:val="00D76267"/>
    <w:rsid w:val="00D76343"/>
    <w:rsid w:val="00D769D9"/>
    <w:rsid w:val="00D76B56"/>
    <w:rsid w:val="00D76EA8"/>
    <w:rsid w:val="00D770AA"/>
    <w:rsid w:val="00D77D63"/>
    <w:rsid w:val="00D77F96"/>
    <w:rsid w:val="00D77FC1"/>
    <w:rsid w:val="00D803E0"/>
    <w:rsid w:val="00D8053C"/>
    <w:rsid w:val="00D80ADE"/>
    <w:rsid w:val="00D816DD"/>
    <w:rsid w:val="00D81F80"/>
    <w:rsid w:val="00D820BA"/>
    <w:rsid w:val="00D82ADC"/>
    <w:rsid w:val="00D82BB6"/>
    <w:rsid w:val="00D82EAB"/>
    <w:rsid w:val="00D82FE6"/>
    <w:rsid w:val="00D83C11"/>
    <w:rsid w:val="00D83DBF"/>
    <w:rsid w:val="00D83DFA"/>
    <w:rsid w:val="00D84071"/>
    <w:rsid w:val="00D8418F"/>
    <w:rsid w:val="00D84354"/>
    <w:rsid w:val="00D846C0"/>
    <w:rsid w:val="00D849EB"/>
    <w:rsid w:val="00D84E5B"/>
    <w:rsid w:val="00D8525E"/>
    <w:rsid w:val="00D85727"/>
    <w:rsid w:val="00D85B10"/>
    <w:rsid w:val="00D85B3D"/>
    <w:rsid w:val="00D85B6D"/>
    <w:rsid w:val="00D86C20"/>
    <w:rsid w:val="00D86F6D"/>
    <w:rsid w:val="00D87AD7"/>
    <w:rsid w:val="00D87B5F"/>
    <w:rsid w:val="00D87CC3"/>
    <w:rsid w:val="00D87CE0"/>
    <w:rsid w:val="00D87F98"/>
    <w:rsid w:val="00D902F5"/>
    <w:rsid w:val="00D9037A"/>
    <w:rsid w:val="00D907C3"/>
    <w:rsid w:val="00D91175"/>
    <w:rsid w:val="00D915AB"/>
    <w:rsid w:val="00D917D7"/>
    <w:rsid w:val="00D91AF2"/>
    <w:rsid w:val="00D91D1C"/>
    <w:rsid w:val="00D91D30"/>
    <w:rsid w:val="00D91D32"/>
    <w:rsid w:val="00D91D45"/>
    <w:rsid w:val="00D91D46"/>
    <w:rsid w:val="00D9264E"/>
    <w:rsid w:val="00D929C0"/>
    <w:rsid w:val="00D92EBE"/>
    <w:rsid w:val="00D93027"/>
    <w:rsid w:val="00D9412A"/>
    <w:rsid w:val="00D944B1"/>
    <w:rsid w:val="00D94940"/>
    <w:rsid w:val="00D94E9D"/>
    <w:rsid w:val="00D94F1F"/>
    <w:rsid w:val="00D94FDA"/>
    <w:rsid w:val="00D95FA3"/>
    <w:rsid w:val="00D96047"/>
    <w:rsid w:val="00D960A3"/>
    <w:rsid w:val="00D96109"/>
    <w:rsid w:val="00D964FA"/>
    <w:rsid w:val="00D97548"/>
    <w:rsid w:val="00D97725"/>
    <w:rsid w:val="00D97BED"/>
    <w:rsid w:val="00D97C17"/>
    <w:rsid w:val="00D97D90"/>
    <w:rsid w:val="00D97DFA"/>
    <w:rsid w:val="00D97E16"/>
    <w:rsid w:val="00D97E75"/>
    <w:rsid w:val="00D97EE3"/>
    <w:rsid w:val="00DA020B"/>
    <w:rsid w:val="00DA0301"/>
    <w:rsid w:val="00DA05B6"/>
    <w:rsid w:val="00DA062C"/>
    <w:rsid w:val="00DA0709"/>
    <w:rsid w:val="00DA0EFD"/>
    <w:rsid w:val="00DA0FB1"/>
    <w:rsid w:val="00DA14EB"/>
    <w:rsid w:val="00DA1836"/>
    <w:rsid w:val="00DA1A3B"/>
    <w:rsid w:val="00DA1ADD"/>
    <w:rsid w:val="00DA1B36"/>
    <w:rsid w:val="00DA1D82"/>
    <w:rsid w:val="00DA20E4"/>
    <w:rsid w:val="00DA247E"/>
    <w:rsid w:val="00DA28C1"/>
    <w:rsid w:val="00DA2BB2"/>
    <w:rsid w:val="00DA2BB3"/>
    <w:rsid w:val="00DA2DA2"/>
    <w:rsid w:val="00DA2E8A"/>
    <w:rsid w:val="00DA2FB4"/>
    <w:rsid w:val="00DA3707"/>
    <w:rsid w:val="00DA38D5"/>
    <w:rsid w:val="00DA3978"/>
    <w:rsid w:val="00DA3B60"/>
    <w:rsid w:val="00DA402D"/>
    <w:rsid w:val="00DA42DB"/>
    <w:rsid w:val="00DA46A0"/>
    <w:rsid w:val="00DA472F"/>
    <w:rsid w:val="00DA4D58"/>
    <w:rsid w:val="00DA50BB"/>
    <w:rsid w:val="00DA57B3"/>
    <w:rsid w:val="00DA5EBF"/>
    <w:rsid w:val="00DA5EE6"/>
    <w:rsid w:val="00DA669B"/>
    <w:rsid w:val="00DA67E4"/>
    <w:rsid w:val="00DA6A72"/>
    <w:rsid w:val="00DA788F"/>
    <w:rsid w:val="00DA799F"/>
    <w:rsid w:val="00DA7F5B"/>
    <w:rsid w:val="00DB0214"/>
    <w:rsid w:val="00DB0CE9"/>
    <w:rsid w:val="00DB0FB0"/>
    <w:rsid w:val="00DB106A"/>
    <w:rsid w:val="00DB155C"/>
    <w:rsid w:val="00DB160C"/>
    <w:rsid w:val="00DB16CA"/>
    <w:rsid w:val="00DB1CFA"/>
    <w:rsid w:val="00DB24DC"/>
    <w:rsid w:val="00DB27C0"/>
    <w:rsid w:val="00DB2E9A"/>
    <w:rsid w:val="00DB300E"/>
    <w:rsid w:val="00DB3474"/>
    <w:rsid w:val="00DB3812"/>
    <w:rsid w:val="00DB3824"/>
    <w:rsid w:val="00DB3A7A"/>
    <w:rsid w:val="00DB3B2B"/>
    <w:rsid w:val="00DB3C25"/>
    <w:rsid w:val="00DB403D"/>
    <w:rsid w:val="00DB40F5"/>
    <w:rsid w:val="00DB412F"/>
    <w:rsid w:val="00DB4181"/>
    <w:rsid w:val="00DB4357"/>
    <w:rsid w:val="00DB44ED"/>
    <w:rsid w:val="00DB49E8"/>
    <w:rsid w:val="00DB4CBD"/>
    <w:rsid w:val="00DB4D85"/>
    <w:rsid w:val="00DB50F0"/>
    <w:rsid w:val="00DB5204"/>
    <w:rsid w:val="00DB5659"/>
    <w:rsid w:val="00DB56C5"/>
    <w:rsid w:val="00DB5D11"/>
    <w:rsid w:val="00DB6BCB"/>
    <w:rsid w:val="00DB6D42"/>
    <w:rsid w:val="00DB75C8"/>
    <w:rsid w:val="00DB7D07"/>
    <w:rsid w:val="00DB7DD0"/>
    <w:rsid w:val="00DC0489"/>
    <w:rsid w:val="00DC15A2"/>
    <w:rsid w:val="00DC163D"/>
    <w:rsid w:val="00DC1BBE"/>
    <w:rsid w:val="00DC1C6D"/>
    <w:rsid w:val="00DC1F6C"/>
    <w:rsid w:val="00DC20D1"/>
    <w:rsid w:val="00DC20DC"/>
    <w:rsid w:val="00DC2600"/>
    <w:rsid w:val="00DC2F46"/>
    <w:rsid w:val="00DC2F56"/>
    <w:rsid w:val="00DC3CAC"/>
    <w:rsid w:val="00DC3D3F"/>
    <w:rsid w:val="00DC450D"/>
    <w:rsid w:val="00DC47D5"/>
    <w:rsid w:val="00DC4CD6"/>
    <w:rsid w:val="00DC4E88"/>
    <w:rsid w:val="00DC4F08"/>
    <w:rsid w:val="00DC548C"/>
    <w:rsid w:val="00DC556C"/>
    <w:rsid w:val="00DC5D47"/>
    <w:rsid w:val="00DC5DC5"/>
    <w:rsid w:val="00DC6384"/>
    <w:rsid w:val="00DC63FB"/>
    <w:rsid w:val="00DC6BE3"/>
    <w:rsid w:val="00DC6D73"/>
    <w:rsid w:val="00DC765F"/>
    <w:rsid w:val="00DC771C"/>
    <w:rsid w:val="00DC77D4"/>
    <w:rsid w:val="00DC7C13"/>
    <w:rsid w:val="00DD0643"/>
    <w:rsid w:val="00DD0FF8"/>
    <w:rsid w:val="00DD10E3"/>
    <w:rsid w:val="00DD1148"/>
    <w:rsid w:val="00DD1969"/>
    <w:rsid w:val="00DD1AFD"/>
    <w:rsid w:val="00DD1F76"/>
    <w:rsid w:val="00DD2245"/>
    <w:rsid w:val="00DD247F"/>
    <w:rsid w:val="00DD274D"/>
    <w:rsid w:val="00DD277F"/>
    <w:rsid w:val="00DD2950"/>
    <w:rsid w:val="00DD2DE3"/>
    <w:rsid w:val="00DD2FAE"/>
    <w:rsid w:val="00DD3416"/>
    <w:rsid w:val="00DD3585"/>
    <w:rsid w:val="00DD37C0"/>
    <w:rsid w:val="00DD37EC"/>
    <w:rsid w:val="00DD4017"/>
    <w:rsid w:val="00DD42E0"/>
    <w:rsid w:val="00DD45B4"/>
    <w:rsid w:val="00DD4799"/>
    <w:rsid w:val="00DD47A2"/>
    <w:rsid w:val="00DD4909"/>
    <w:rsid w:val="00DD4CE3"/>
    <w:rsid w:val="00DD50DF"/>
    <w:rsid w:val="00DD51BC"/>
    <w:rsid w:val="00DD5501"/>
    <w:rsid w:val="00DD5922"/>
    <w:rsid w:val="00DD5B31"/>
    <w:rsid w:val="00DD5B47"/>
    <w:rsid w:val="00DD5B6D"/>
    <w:rsid w:val="00DD5C41"/>
    <w:rsid w:val="00DD5D3F"/>
    <w:rsid w:val="00DD602F"/>
    <w:rsid w:val="00DD6302"/>
    <w:rsid w:val="00DD68BA"/>
    <w:rsid w:val="00DD6A2D"/>
    <w:rsid w:val="00DD6A44"/>
    <w:rsid w:val="00DD6B02"/>
    <w:rsid w:val="00DD6DAA"/>
    <w:rsid w:val="00DD741B"/>
    <w:rsid w:val="00DD76D5"/>
    <w:rsid w:val="00DE03DB"/>
    <w:rsid w:val="00DE056F"/>
    <w:rsid w:val="00DE0674"/>
    <w:rsid w:val="00DE0A6C"/>
    <w:rsid w:val="00DE0E9C"/>
    <w:rsid w:val="00DE0FE9"/>
    <w:rsid w:val="00DE157A"/>
    <w:rsid w:val="00DE2427"/>
    <w:rsid w:val="00DE2E10"/>
    <w:rsid w:val="00DE2E88"/>
    <w:rsid w:val="00DE2EB2"/>
    <w:rsid w:val="00DE2EE4"/>
    <w:rsid w:val="00DE2F1B"/>
    <w:rsid w:val="00DE32F9"/>
    <w:rsid w:val="00DE3536"/>
    <w:rsid w:val="00DE381D"/>
    <w:rsid w:val="00DE38C6"/>
    <w:rsid w:val="00DE3C1D"/>
    <w:rsid w:val="00DE404D"/>
    <w:rsid w:val="00DE4241"/>
    <w:rsid w:val="00DE43F3"/>
    <w:rsid w:val="00DE49B4"/>
    <w:rsid w:val="00DE4C5A"/>
    <w:rsid w:val="00DE5259"/>
    <w:rsid w:val="00DE534D"/>
    <w:rsid w:val="00DE547C"/>
    <w:rsid w:val="00DE57B5"/>
    <w:rsid w:val="00DE5A87"/>
    <w:rsid w:val="00DE5AE9"/>
    <w:rsid w:val="00DE5B46"/>
    <w:rsid w:val="00DE5BE0"/>
    <w:rsid w:val="00DE5D12"/>
    <w:rsid w:val="00DE614C"/>
    <w:rsid w:val="00DE674F"/>
    <w:rsid w:val="00DE682E"/>
    <w:rsid w:val="00DE6D6D"/>
    <w:rsid w:val="00DE71CC"/>
    <w:rsid w:val="00DE74A8"/>
    <w:rsid w:val="00DE74E8"/>
    <w:rsid w:val="00DE7626"/>
    <w:rsid w:val="00DE79E5"/>
    <w:rsid w:val="00DE7FAF"/>
    <w:rsid w:val="00DF011D"/>
    <w:rsid w:val="00DF0D28"/>
    <w:rsid w:val="00DF0EFC"/>
    <w:rsid w:val="00DF1087"/>
    <w:rsid w:val="00DF10A6"/>
    <w:rsid w:val="00DF112F"/>
    <w:rsid w:val="00DF13E3"/>
    <w:rsid w:val="00DF13FB"/>
    <w:rsid w:val="00DF16DD"/>
    <w:rsid w:val="00DF1AEC"/>
    <w:rsid w:val="00DF22B4"/>
    <w:rsid w:val="00DF25A2"/>
    <w:rsid w:val="00DF260C"/>
    <w:rsid w:val="00DF2741"/>
    <w:rsid w:val="00DF2941"/>
    <w:rsid w:val="00DF2A68"/>
    <w:rsid w:val="00DF2D18"/>
    <w:rsid w:val="00DF3089"/>
    <w:rsid w:val="00DF3667"/>
    <w:rsid w:val="00DF3825"/>
    <w:rsid w:val="00DF383C"/>
    <w:rsid w:val="00DF38B3"/>
    <w:rsid w:val="00DF38DF"/>
    <w:rsid w:val="00DF391F"/>
    <w:rsid w:val="00DF3932"/>
    <w:rsid w:val="00DF3997"/>
    <w:rsid w:val="00DF3C80"/>
    <w:rsid w:val="00DF3D8A"/>
    <w:rsid w:val="00DF42D4"/>
    <w:rsid w:val="00DF4483"/>
    <w:rsid w:val="00DF4B91"/>
    <w:rsid w:val="00DF4D5D"/>
    <w:rsid w:val="00DF5297"/>
    <w:rsid w:val="00DF54AA"/>
    <w:rsid w:val="00DF582B"/>
    <w:rsid w:val="00DF5D32"/>
    <w:rsid w:val="00DF62F2"/>
    <w:rsid w:val="00DF6677"/>
    <w:rsid w:val="00DF6813"/>
    <w:rsid w:val="00DF68F8"/>
    <w:rsid w:val="00DF699F"/>
    <w:rsid w:val="00DF6C24"/>
    <w:rsid w:val="00DF7310"/>
    <w:rsid w:val="00DF73BF"/>
    <w:rsid w:val="00DF7EFD"/>
    <w:rsid w:val="00E001A1"/>
    <w:rsid w:val="00E003FF"/>
    <w:rsid w:val="00E00D10"/>
    <w:rsid w:val="00E00D1E"/>
    <w:rsid w:val="00E0181F"/>
    <w:rsid w:val="00E02DF3"/>
    <w:rsid w:val="00E033BF"/>
    <w:rsid w:val="00E03ABC"/>
    <w:rsid w:val="00E03B10"/>
    <w:rsid w:val="00E041AC"/>
    <w:rsid w:val="00E04263"/>
    <w:rsid w:val="00E04A21"/>
    <w:rsid w:val="00E04B7E"/>
    <w:rsid w:val="00E04B8A"/>
    <w:rsid w:val="00E04C5A"/>
    <w:rsid w:val="00E04E8B"/>
    <w:rsid w:val="00E058A6"/>
    <w:rsid w:val="00E059CC"/>
    <w:rsid w:val="00E05C30"/>
    <w:rsid w:val="00E05F5D"/>
    <w:rsid w:val="00E064FB"/>
    <w:rsid w:val="00E073B6"/>
    <w:rsid w:val="00E077CE"/>
    <w:rsid w:val="00E078EC"/>
    <w:rsid w:val="00E07C2A"/>
    <w:rsid w:val="00E07CB5"/>
    <w:rsid w:val="00E07D78"/>
    <w:rsid w:val="00E100D9"/>
    <w:rsid w:val="00E1046C"/>
    <w:rsid w:val="00E10C5B"/>
    <w:rsid w:val="00E10CDD"/>
    <w:rsid w:val="00E112C6"/>
    <w:rsid w:val="00E1147F"/>
    <w:rsid w:val="00E11584"/>
    <w:rsid w:val="00E1171E"/>
    <w:rsid w:val="00E117D4"/>
    <w:rsid w:val="00E11888"/>
    <w:rsid w:val="00E1196A"/>
    <w:rsid w:val="00E11EF9"/>
    <w:rsid w:val="00E12086"/>
    <w:rsid w:val="00E136C6"/>
    <w:rsid w:val="00E13815"/>
    <w:rsid w:val="00E13D12"/>
    <w:rsid w:val="00E13D7F"/>
    <w:rsid w:val="00E13EEC"/>
    <w:rsid w:val="00E1418B"/>
    <w:rsid w:val="00E14B56"/>
    <w:rsid w:val="00E14BFC"/>
    <w:rsid w:val="00E15120"/>
    <w:rsid w:val="00E1586E"/>
    <w:rsid w:val="00E15AD4"/>
    <w:rsid w:val="00E15BFA"/>
    <w:rsid w:val="00E15DB2"/>
    <w:rsid w:val="00E1624C"/>
    <w:rsid w:val="00E16469"/>
    <w:rsid w:val="00E16781"/>
    <w:rsid w:val="00E16E76"/>
    <w:rsid w:val="00E16F8D"/>
    <w:rsid w:val="00E1709D"/>
    <w:rsid w:val="00E176A7"/>
    <w:rsid w:val="00E17949"/>
    <w:rsid w:val="00E17A1B"/>
    <w:rsid w:val="00E17FEE"/>
    <w:rsid w:val="00E2015D"/>
    <w:rsid w:val="00E2018B"/>
    <w:rsid w:val="00E201C6"/>
    <w:rsid w:val="00E20E23"/>
    <w:rsid w:val="00E211BA"/>
    <w:rsid w:val="00E21ACB"/>
    <w:rsid w:val="00E21B05"/>
    <w:rsid w:val="00E21D01"/>
    <w:rsid w:val="00E21F04"/>
    <w:rsid w:val="00E22266"/>
    <w:rsid w:val="00E226B0"/>
    <w:rsid w:val="00E22C7C"/>
    <w:rsid w:val="00E22FF1"/>
    <w:rsid w:val="00E22FF3"/>
    <w:rsid w:val="00E2359D"/>
    <w:rsid w:val="00E23930"/>
    <w:rsid w:val="00E23993"/>
    <w:rsid w:val="00E24165"/>
    <w:rsid w:val="00E2470A"/>
    <w:rsid w:val="00E24CC1"/>
    <w:rsid w:val="00E24F93"/>
    <w:rsid w:val="00E25B7F"/>
    <w:rsid w:val="00E25BB0"/>
    <w:rsid w:val="00E25EE8"/>
    <w:rsid w:val="00E2611A"/>
    <w:rsid w:val="00E263B2"/>
    <w:rsid w:val="00E263B5"/>
    <w:rsid w:val="00E2666E"/>
    <w:rsid w:val="00E27114"/>
    <w:rsid w:val="00E27EA1"/>
    <w:rsid w:val="00E27F46"/>
    <w:rsid w:val="00E27FC6"/>
    <w:rsid w:val="00E30367"/>
    <w:rsid w:val="00E30433"/>
    <w:rsid w:val="00E304E2"/>
    <w:rsid w:val="00E306D1"/>
    <w:rsid w:val="00E30AE9"/>
    <w:rsid w:val="00E30D5F"/>
    <w:rsid w:val="00E315F6"/>
    <w:rsid w:val="00E31F44"/>
    <w:rsid w:val="00E32588"/>
    <w:rsid w:val="00E3288C"/>
    <w:rsid w:val="00E32F39"/>
    <w:rsid w:val="00E338C4"/>
    <w:rsid w:val="00E339BD"/>
    <w:rsid w:val="00E33B40"/>
    <w:rsid w:val="00E33CC9"/>
    <w:rsid w:val="00E33FEB"/>
    <w:rsid w:val="00E3412C"/>
    <w:rsid w:val="00E343D4"/>
    <w:rsid w:val="00E343FC"/>
    <w:rsid w:val="00E34760"/>
    <w:rsid w:val="00E347A1"/>
    <w:rsid w:val="00E34DBF"/>
    <w:rsid w:val="00E34F4C"/>
    <w:rsid w:val="00E34F90"/>
    <w:rsid w:val="00E35B06"/>
    <w:rsid w:val="00E3682A"/>
    <w:rsid w:val="00E369A1"/>
    <w:rsid w:val="00E36CD4"/>
    <w:rsid w:val="00E371A2"/>
    <w:rsid w:val="00E37253"/>
    <w:rsid w:val="00E3726D"/>
    <w:rsid w:val="00E3728A"/>
    <w:rsid w:val="00E378E8"/>
    <w:rsid w:val="00E37F80"/>
    <w:rsid w:val="00E404B5"/>
    <w:rsid w:val="00E404BC"/>
    <w:rsid w:val="00E4078B"/>
    <w:rsid w:val="00E40D9C"/>
    <w:rsid w:val="00E4169D"/>
    <w:rsid w:val="00E41742"/>
    <w:rsid w:val="00E41929"/>
    <w:rsid w:val="00E4245E"/>
    <w:rsid w:val="00E42B30"/>
    <w:rsid w:val="00E42F96"/>
    <w:rsid w:val="00E4319A"/>
    <w:rsid w:val="00E43489"/>
    <w:rsid w:val="00E437E1"/>
    <w:rsid w:val="00E444D5"/>
    <w:rsid w:val="00E4479D"/>
    <w:rsid w:val="00E449FE"/>
    <w:rsid w:val="00E450FC"/>
    <w:rsid w:val="00E45290"/>
    <w:rsid w:val="00E4538C"/>
    <w:rsid w:val="00E4561A"/>
    <w:rsid w:val="00E45637"/>
    <w:rsid w:val="00E45685"/>
    <w:rsid w:val="00E45749"/>
    <w:rsid w:val="00E45B0A"/>
    <w:rsid w:val="00E45C2C"/>
    <w:rsid w:val="00E45F80"/>
    <w:rsid w:val="00E46583"/>
    <w:rsid w:val="00E46B68"/>
    <w:rsid w:val="00E46F19"/>
    <w:rsid w:val="00E4714A"/>
    <w:rsid w:val="00E47316"/>
    <w:rsid w:val="00E476B8"/>
    <w:rsid w:val="00E47FAD"/>
    <w:rsid w:val="00E5013E"/>
    <w:rsid w:val="00E501F1"/>
    <w:rsid w:val="00E50766"/>
    <w:rsid w:val="00E5088A"/>
    <w:rsid w:val="00E50A0B"/>
    <w:rsid w:val="00E50EF8"/>
    <w:rsid w:val="00E50F6D"/>
    <w:rsid w:val="00E5114C"/>
    <w:rsid w:val="00E514CD"/>
    <w:rsid w:val="00E517DB"/>
    <w:rsid w:val="00E51AD0"/>
    <w:rsid w:val="00E51EC7"/>
    <w:rsid w:val="00E51F52"/>
    <w:rsid w:val="00E52114"/>
    <w:rsid w:val="00E52313"/>
    <w:rsid w:val="00E527D0"/>
    <w:rsid w:val="00E5294B"/>
    <w:rsid w:val="00E52C86"/>
    <w:rsid w:val="00E52EA3"/>
    <w:rsid w:val="00E530EC"/>
    <w:rsid w:val="00E53257"/>
    <w:rsid w:val="00E532D3"/>
    <w:rsid w:val="00E534E4"/>
    <w:rsid w:val="00E53A0A"/>
    <w:rsid w:val="00E53CDF"/>
    <w:rsid w:val="00E53EB6"/>
    <w:rsid w:val="00E54583"/>
    <w:rsid w:val="00E54712"/>
    <w:rsid w:val="00E55273"/>
    <w:rsid w:val="00E55B6E"/>
    <w:rsid w:val="00E55CF1"/>
    <w:rsid w:val="00E56668"/>
    <w:rsid w:val="00E5699C"/>
    <w:rsid w:val="00E56C5E"/>
    <w:rsid w:val="00E5703D"/>
    <w:rsid w:val="00E5755B"/>
    <w:rsid w:val="00E575DE"/>
    <w:rsid w:val="00E5768F"/>
    <w:rsid w:val="00E57ECD"/>
    <w:rsid w:val="00E606D4"/>
    <w:rsid w:val="00E60BF3"/>
    <w:rsid w:val="00E6164B"/>
    <w:rsid w:val="00E61830"/>
    <w:rsid w:val="00E61892"/>
    <w:rsid w:val="00E61A85"/>
    <w:rsid w:val="00E62099"/>
    <w:rsid w:val="00E621F7"/>
    <w:rsid w:val="00E62299"/>
    <w:rsid w:val="00E62592"/>
    <w:rsid w:val="00E628BA"/>
    <w:rsid w:val="00E62B41"/>
    <w:rsid w:val="00E63003"/>
    <w:rsid w:val="00E63438"/>
    <w:rsid w:val="00E63684"/>
    <w:rsid w:val="00E63756"/>
    <w:rsid w:val="00E64237"/>
    <w:rsid w:val="00E64401"/>
    <w:rsid w:val="00E64A4E"/>
    <w:rsid w:val="00E64C97"/>
    <w:rsid w:val="00E6519A"/>
    <w:rsid w:val="00E654AA"/>
    <w:rsid w:val="00E655CE"/>
    <w:rsid w:val="00E65763"/>
    <w:rsid w:val="00E65FF4"/>
    <w:rsid w:val="00E6634E"/>
    <w:rsid w:val="00E6671B"/>
    <w:rsid w:val="00E66A84"/>
    <w:rsid w:val="00E67154"/>
    <w:rsid w:val="00E67902"/>
    <w:rsid w:val="00E704E7"/>
    <w:rsid w:val="00E7076E"/>
    <w:rsid w:val="00E70C95"/>
    <w:rsid w:val="00E70D80"/>
    <w:rsid w:val="00E70DA0"/>
    <w:rsid w:val="00E712AF"/>
    <w:rsid w:val="00E715EA"/>
    <w:rsid w:val="00E717FF"/>
    <w:rsid w:val="00E7181F"/>
    <w:rsid w:val="00E71CB3"/>
    <w:rsid w:val="00E72396"/>
    <w:rsid w:val="00E729C3"/>
    <w:rsid w:val="00E72ACC"/>
    <w:rsid w:val="00E72D04"/>
    <w:rsid w:val="00E72D0B"/>
    <w:rsid w:val="00E7339E"/>
    <w:rsid w:val="00E7390D"/>
    <w:rsid w:val="00E73B7E"/>
    <w:rsid w:val="00E74061"/>
    <w:rsid w:val="00E74139"/>
    <w:rsid w:val="00E74230"/>
    <w:rsid w:val="00E74346"/>
    <w:rsid w:val="00E745AF"/>
    <w:rsid w:val="00E74664"/>
    <w:rsid w:val="00E74713"/>
    <w:rsid w:val="00E75729"/>
    <w:rsid w:val="00E75F29"/>
    <w:rsid w:val="00E76641"/>
    <w:rsid w:val="00E76945"/>
    <w:rsid w:val="00E76E2A"/>
    <w:rsid w:val="00E76F60"/>
    <w:rsid w:val="00E77515"/>
    <w:rsid w:val="00E77B18"/>
    <w:rsid w:val="00E80E86"/>
    <w:rsid w:val="00E80EB9"/>
    <w:rsid w:val="00E81880"/>
    <w:rsid w:val="00E81A43"/>
    <w:rsid w:val="00E81C50"/>
    <w:rsid w:val="00E81E18"/>
    <w:rsid w:val="00E81ECC"/>
    <w:rsid w:val="00E8211C"/>
    <w:rsid w:val="00E82131"/>
    <w:rsid w:val="00E8223C"/>
    <w:rsid w:val="00E82AB5"/>
    <w:rsid w:val="00E82C44"/>
    <w:rsid w:val="00E83088"/>
    <w:rsid w:val="00E83577"/>
    <w:rsid w:val="00E8384D"/>
    <w:rsid w:val="00E83B28"/>
    <w:rsid w:val="00E8448E"/>
    <w:rsid w:val="00E8473D"/>
    <w:rsid w:val="00E8492D"/>
    <w:rsid w:val="00E850AF"/>
    <w:rsid w:val="00E853A9"/>
    <w:rsid w:val="00E85464"/>
    <w:rsid w:val="00E854C1"/>
    <w:rsid w:val="00E85624"/>
    <w:rsid w:val="00E85D21"/>
    <w:rsid w:val="00E86164"/>
    <w:rsid w:val="00E8693A"/>
    <w:rsid w:val="00E86BD4"/>
    <w:rsid w:val="00E86E96"/>
    <w:rsid w:val="00E86EA2"/>
    <w:rsid w:val="00E874A8"/>
    <w:rsid w:val="00E87C83"/>
    <w:rsid w:val="00E87F3B"/>
    <w:rsid w:val="00E87FC5"/>
    <w:rsid w:val="00E901C5"/>
    <w:rsid w:val="00E90E92"/>
    <w:rsid w:val="00E912B2"/>
    <w:rsid w:val="00E919E1"/>
    <w:rsid w:val="00E91DF0"/>
    <w:rsid w:val="00E91F8D"/>
    <w:rsid w:val="00E92137"/>
    <w:rsid w:val="00E922FC"/>
    <w:rsid w:val="00E9230B"/>
    <w:rsid w:val="00E92457"/>
    <w:rsid w:val="00E925A2"/>
    <w:rsid w:val="00E92828"/>
    <w:rsid w:val="00E934CE"/>
    <w:rsid w:val="00E934D4"/>
    <w:rsid w:val="00E93772"/>
    <w:rsid w:val="00E938A5"/>
    <w:rsid w:val="00E93903"/>
    <w:rsid w:val="00E93F71"/>
    <w:rsid w:val="00E940F5"/>
    <w:rsid w:val="00E942AE"/>
    <w:rsid w:val="00E9493F"/>
    <w:rsid w:val="00E94998"/>
    <w:rsid w:val="00E94A96"/>
    <w:rsid w:val="00E94D28"/>
    <w:rsid w:val="00E9502D"/>
    <w:rsid w:val="00E95386"/>
    <w:rsid w:val="00E95393"/>
    <w:rsid w:val="00E954C7"/>
    <w:rsid w:val="00E9589C"/>
    <w:rsid w:val="00E959B0"/>
    <w:rsid w:val="00E95B3A"/>
    <w:rsid w:val="00E96605"/>
    <w:rsid w:val="00E966C4"/>
    <w:rsid w:val="00E969FB"/>
    <w:rsid w:val="00E96A01"/>
    <w:rsid w:val="00E9723C"/>
    <w:rsid w:val="00E974E6"/>
    <w:rsid w:val="00E97AC4"/>
    <w:rsid w:val="00E97F58"/>
    <w:rsid w:val="00EA01F1"/>
    <w:rsid w:val="00EA0CDB"/>
    <w:rsid w:val="00EA0D76"/>
    <w:rsid w:val="00EA0DA1"/>
    <w:rsid w:val="00EA1223"/>
    <w:rsid w:val="00EA1EF2"/>
    <w:rsid w:val="00EA2F3C"/>
    <w:rsid w:val="00EA30DA"/>
    <w:rsid w:val="00EA321A"/>
    <w:rsid w:val="00EA35AB"/>
    <w:rsid w:val="00EA4100"/>
    <w:rsid w:val="00EA4E07"/>
    <w:rsid w:val="00EA5158"/>
    <w:rsid w:val="00EA5620"/>
    <w:rsid w:val="00EA5932"/>
    <w:rsid w:val="00EA5977"/>
    <w:rsid w:val="00EA5F03"/>
    <w:rsid w:val="00EA67FF"/>
    <w:rsid w:val="00EA6E82"/>
    <w:rsid w:val="00EA73A7"/>
    <w:rsid w:val="00EA76CA"/>
    <w:rsid w:val="00EA77C2"/>
    <w:rsid w:val="00EA790C"/>
    <w:rsid w:val="00EB0989"/>
    <w:rsid w:val="00EB0A5F"/>
    <w:rsid w:val="00EB1506"/>
    <w:rsid w:val="00EB169D"/>
    <w:rsid w:val="00EB1DED"/>
    <w:rsid w:val="00EB2729"/>
    <w:rsid w:val="00EB2821"/>
    <w:rsid w:val="00EB285D"/>
    <w:rsid w:val="00EB2CC8"/>
    <w:rsid w:val="00EB384B"/>
    <w:rsid w:val="00EB433B"/>
    <w:rsid w:val="00EB441C"/>
    <w:rsid w:val="00EB465D"/>
    <w:rsid w:val="00EB4C3C"/>
    <w:rsid w:val="00EB4C83"/>
    <w:rsid w:val="00EB528E"/>
    <w:rsid w:val="00EB577E"/>
    <w:rsid w:val="00EB5981"/>
    <w:rsid w:val="00EB5BC9"/>
    <w:rsid w:val="00EB5D1C"/>
    <w:rsid w:val="00EB5DC7"/>
    <w:rsid w:val="00EB5E5C"/>
    <w:rsid w:val="00EB5FEF"/>
    <w:rsid w:val="00EB61C9"/>
    <w:rsid w:val="00EB658D"/>
    <w:rsid w:val="00EB6696"/>
    <w:rsid w:val="00EB6D6D"/>
    <w:rsid w:val="00EC0541"/>
    <w:rsid w:val="00EC0C91"/>
    <w:rsid w:val="00EC1564"/>
    <w:rsid w:val="00EC18D2"/>
    <w:rsid w:val="00EC1CE1"/>
    <w:rsid w:val="00EC1F98"/>
    <w:rsid w:val="00EC1FA8"/>
    <w:rsid w:val="00EC2B5E"/>
    <w:rsid w:val="00EC361A"/>
    <w:rsid w:val="00EC36CF"/>
    <w:rsid w:val="00EC3A56"/>
    <w:rsid w:val="00EC3C25"/>
    <w:rsid w:val="00EC3F66"/>
    <w:rsid w:val="00EC4222"/>
    <w:rsid w:val="00EC4EEB"/>
    <w:rsid w:val="00EC4F59"/>
    <w:rsid w:val="00EC4F98"/>
    <w:rsid w:val="00EC52DF"/>
    <w:rsid w:val="00EC5537"/>
    <w:rsid w:val="00EC55BF"/>
    <w:rsid w:val="00EC57EB"/>
    <w:rsid w:val="00EC594A"/>
    <w:rsid w:val="00EC5998"/>
    <w:rsid w:val="00EC5B47"/>
    <w:rsid w:val="00EC5E66"/>
    <w:rsid w:val="00EC639C"/>
    <w:rsid w:val="00EC6470"/>
    <w:rsid w:val="00EC658C"/>
    <w:rsid w:val="00EC6816"/>
    <w:rsid w:val="00EC68A2"/>
    <w:rsid w:val="00EC690D"/>
    <w:rsid w:val="00EC69FD"/>
    <w:rsid w:val="00EC6D77"/>
    <w:rsid w:val="00EC6E80"/>
    <w:rsid w:val="00EC72F8"/>
    <w:rsid w:val="00EC7897"/>
    <w:rsid w:val="00EC79E9"/>
    <w:rsid w:val="00ED00B7"/>
    <w:rsid w:val="00ED0215"/>
    <w:rsid w:val="00ED1054"/>
    <w:rsid w:val="00ED1272"/>
    <w:rsid w:val="00ED132D"/>
    <w:rsid w:val="00ED1575"/>
    <w:rsid w:val="00ED17A9"/>
    <w:rsid w:val="00ED17FC"/>
    <w:rsid w:val="00ED19CA"/>
    <w:rsid w:val="00ED1CBA"/>
    <w:rsid w:val="00ED1E2A"/>
    <w:rsid w:val="00ED24B6"/>
    <w:rsid w:val="00ED27AE"/>
    <w:rsid w:val="00ED2C30"/>
    <w:rsid w:val="00ED382B"/>
    <w:rsid w:val="00ED3BF4"/>
    <w:rsid w:val="00ED3D92"/>
    <w:rsid w:val="00ED4128"/>
    <w:rsid w:val="00ED4158"/>
    <w:rsid w:val="00ED461C"/>
    <w:rsid w:val="00ED4657"/>
    <w:rsid w:val="00ED496B"/>
    <w:rsid w:val="00ED49C6"/>
    <w:rsid w:val="00ED5C30"/>
    <w:rsid w:val="00ED617B"/>
    <w:rsid w:val="00ED62E9"/>
    <w:rsid w:val="00ED6507"/>
    <w:rsid w:val="00ED6871"/>
    <w:rsid w:val="00ED7BCD"/>
    <w:rsid w:val="00ED7BD2"/>
    <w:rsid w:val="00ED7BDC"/>
    <w:rsid w:val="00EE0D94"/>
    <w:rsid w:val="00EE0E5E"/>
    <w:rsid w:val="00EE14F1"/>
    <w:rsid w:val="00EE1F7C"/>
    <w:rsid w:val="00EE21A1"/>
    <w:rsid w:val="00EE26FB"/>
    <w:rsid w:val="00EE2951"/>
    <w:rsid w:val="00EE2D0B"/>
    <w:rsid w:val="00EE3268"/>
    <w:rsid w:val="00EE337D"/>
    <w:rsid w:val="00EE364D"/>
    <w:rsid w:val="00EE3813"/>
    <w:rsid w:val="00EE3AA5"/>
    <w:rsid w:val="00EE3BA1"/>
    <w:rsid w:val="00EE42A8"/>
    <w:rsid w:val="00EE4816"/>
    <w:rsid w:val="00EE5016"/>
    <w:rsid w:val="00EE5210"/>
    <w:rsid w:val="00EE5C78"/>
    <w:rsid w:val="00EE5C80"/>
    <w:rsid w:val="00EE5EA2"/>
    <w:rsid w:val="00EE698C"/>
    <w:rsid w:val="00EE6CAA"/>
    <w:rsid w:val="00EE6D54"/>
    <w:rsid w:val="00EE7162"/>
    <w:rsid w:val="00EE7622"/>
    <w:rsid w:val="00EE7D22"/>
    <w:rsid w:val="00EF00E1"/>
    <w:rsid w:val="00EF04B4"/>
    <w:rsid w:val="00EF0951"/>
    <w:rsid w:val="00EF0D0F"/>
    <w:rsid w:val="00EF0E54"/>
    <w:rsid w:val="00EF10CA"/>
    <w:rsid w:val="00EF1280"/>
    <w:rsid w:val="00EF1904"/>
    <w:rsid w:val="00EF236F"/>
    <w:rsid w:val="00EF278A"/>
    <w:rsid w:val="00EF2A48"/>
    <w:rsid w:val="00EF2C3D"/>
    <w:rsid w:val="00EF2D3E"/>
    <w:rsid w:val="00EF3041"/>
    <w:rsid w:val="00EF33A7"/>
    <w:rsid w:val="00EF35A7"/>
    <w:rsid w:val="00EF43D9"/>
    <w:rsid w:val="00EF4902"/>
    <w:rsid w:val="00EF4A24"/>
    <w:rsid w:val="00EF4AF0"/>
    <w:rsid w:val="00EF5341"/>
    <w:rsid w:val="00EF5508"/>
    <w:rsid w:val="00EF56D6"/>
    <w:rsid w:val="00EF594E"/>
    <w:rsid w:val="00EF5AB7"/>
    <w:rsid w:val="00EF6243"/>
    <w:rsid w:val="00EF6517"/>
    <w:rsid w:val="00EF6DD5"/>
    <w:rsid w:val="00EF6E62"/>
    <w:rsid w:val="00EF70EF"/>
    <w:rsid w:val="00EF79F4"/>
    <w:rsid w:val="00F00668"/>
    <w:rsid w:val="00F0067B"/>
    <w:rsid w:val="00F009EB"/>
    <w:rsid w:val="00F00B86"/>
    <w:rsid w:val="00F00EE6"/>
    <w:rsid w:val="00F01A2C"/>
    <w:rsid w:val="00F01AF9"/>
    <w:rsid w:val="00F02C49"/>
    <w:rsid w:val="00F0379B"/>
    <w:rsid w:val="00F039FC"/>
    <w:rsid w:val="00F03B89"/>
    <w:rsid w:val="00F03C2F"/>
    <w:rsid w:val="00F03C3B"/>
    <w:rsid w:val="00F03CCC"/>
    <w:rsid w:val="00F03D7B"/>
    <w:rsid w:val="00F03E92"/>
    <w:rsid w:val="00F03F47"/>
    <w:rsid w:val="00F040B6"/>
    <w:rsid w:val="00F04403"/>
    <w:rsid w:val="00F044B2"/>
    <w:rsid w:val="00F047E8"/>
    <w:rsid w:val="00F04B23"/>
    <w:rsid w:val="00F04B91"/>
    <w:rsid w:val="00F04CDE"/>
    <w:rsid w:val="00F04E96"/>
    <w:rsid w:val="00F05261"/>
    <w:rsid w:val="00F054A7"/>
    <w:rsid w:val="00F059B5"/>
    <w:rsid w:val="00F05C3F"/>
    <w:rsid w:val="00F06531"/>
    <w:rsid w:val="00F065D9"/>
    <w:rsid w:val="00F06792"/>
    <w:rsid w:val="00F06E47"/>
    <w:rsid w:val="00F06F76"/>
    <w:rsid w:val="00F0748C"/>
    <w:rsid w:val="00F074CB"/>
    <w:rsid w:val="00F0794E"/>
    <w:rsid w:val="00F07A77"/>
    <w:rsid w:val="00F07C86"/>
    <w:rsid w:val="00F1014A"/>
    <w:rsid w:val="00F10428"/>
    <w:rsid w:val="00F105EB"/>
    <w:rsid w:val="00F105F0"/>
    <w:rsid w:val="00F106DC"/>
    <w:rsid w:val="00F10E37"/>
    <w:rsid w:val="00F11B88"/>
    <w:rsid w:val="00F11BF8"/>
    <w:rsid w:val="00F11E39"/>
    <w:rsid w:val="00F12B52"/>
    <w:rsid w:val="00F12C12"/>
    <w:rsid w:val="00F12F89"/>
    <w:rsid w:val="00F1328B"/>
    <w:rsid w:val="00F13636"/>
    <w:rsid w:val="00F13B47"/>
    <w:rsid w:val="00F13E67"/>
    <w:rsid w:val="00F141E4"/>
    <w:rsid w:val="00F14420"/>
    <w:rsid w:val="00F149B4"/>
    <w:rsid w:val="00F157B4"/>
    <w:rsid w:val="00F16078"/>
    <w:rsid w:val="00F1633C"/>
    <w:rsid w:val="00F166FA"/>
    <w:rsid w:val="00F16B57"/>
    <w:rsid w:val="00F16C01"/>
    <w:rsid w:val="00F16F06"/>
    <w:rsid w:val="00F17661"/>
    <w:rsid w:val="00F176BD"/>
    <w:rsid w:val="00F178A4"/>
    <w:rsid w:val="00F17C18"/>
    <w:rsid w:val="00F17FD4"/>
    <w:rsid w:val="00F20E43"/>
    <w:rsid w:val="00F210AC"/>
    <w:rsid w:val="00F2141D"/>
    <w:rsid w:val="00F214C5"/>
    <w:rsid w:val="00F219FC"/>
    <w:rsid w:val="00F21BD4"/>
    <w:rsid w:val="00F21D4D"/>
    <w:rsid w:val="00F2215A"/>
    <w:rsid w:val="00F2234A"/>
    <w:rsid w:val="00F22C91"/>
    <w:rsid w:val="00F23222"/>
    <w:rsid w:val="00F236AD"/>
    <w:rsid w:val="00F23807"/>
    <w:rsid w:val="00F23CCB"/>
    <w:rsid w:val="00F2462E"/>
    <w:rsid w:val="00F24A3B"/>
    <w:rsid w:val="00F24CFF"/>
    <w:rsid w:val="00F24D3E"/>
    <w:rsid w:val="00F24EF9"/>
    <w:rsid w:val="00F255EA"/>
    <w:rsid w:val="00F25715"/>
    <w:rsid w:val="00F25900"/>
    <w:rsid w:val="00F25C5E"/>
    <w:rsid w:val="00F264E4"/>
    <w:rsid w:val="00F267B3"/>
    <w:rsid w:val="00F26CF0"/>
    <w:rsid w:val="00F26F43"/>
    <w:rsid w:val="00F27022"/>
    <w:rsid w:val="00F2709A"/>
    <w:rsid w:val="00F271D9"/>
    <w:rsid w:val="00F2725A"/>
    <w:rsid w:val="00F27285"/>
    <w:rsid w:val="00F272F3"/>
    <w:rsid w:val="00F27670"/>
    <w:rsid w:val="00F27B4E"/>
    <w:rsid w:val="00F27CB7"/>
    <w:rsid w:val="00F3008F"/>
    <w:rsid w:val="00F3021B"/>
    <w:rsid w:val="00F30220"/>
    <w:rsid w:val="00F30923"/>
    <w:rsid w:val="00F30A34"/>
    <w:rsid w:val="00F30E1A"/>
    <w:rsid w:val="00F318C4"/>
    <w:rsid w:val="00F31C67"/>
    <w:rsid w:val="00F32082"/>
    <w:rsid w:val="00F320BF"/>
    <w:rsid w:val="00F32CDD"/>
    <w:rsid w:val="00F32FA8"/>
    <w:rsid w:val="00F33044"/>
    <w:rsid w:val="00F330EC"/>
    <w:rsid w:val="00F3323F"/>
    <w:rsid w:val="00F33682"/>
    <w:rsid w:val="00F33776"/>
    <w:rsid w:val="00F33FCF"/>
    <w:rsid w:val="00F34295"/>
    <w:rsid w:val="00F3475D"/>
    <w:rsid w:val="00F34984"/>
    <w:rsid w:val="00F34BD2"/>
    <w:rsid w:val="00F34EBE"/>
    <w:rsid w:val="00F353FB"/>
    <w:rsid w:val="00F355F8"/>
    <w:rsid w:val="00F356F2"/>
    <w:rsid w:val="00F3583D"/>
    <w:rsid w:val="00F358E1"/>
    <w:rsid w:val="00F3594A"/>
    <w:rsid w:val="00F35AAD"/>
    <w:rsid w:val="00F35DF1"/>
    <w:rsid w:val="00F35F5B"/>
    <w:rsid w:val="00F36468"/>
    <w:rsid w:val="00F36496"/>
    <w:rsid w:val="00F3650E"/>
    <w:rsid w:val="00F36585"/>
    <w:rsid w:val="00F3664F"/>
    <w:rsid w:val="00F367C5"/>
    <w:rsid w:val="00F36B61"/>
    <w:rsid w:val="00F36DA6"/>
    <w:rsid w:val="00F37486"/>
    <w:rsid w:val="00F37BEE"/>
    <w:rsid w:val="00F37DA9"/>
    <w:rsid w:val="00F40496"/>
    <w:rsid w:val="00F405E4"/>
    <w:rsid w:val="00F40678"/>
    <w:rsid w:val="00F408D3"/>
    <w:rsid w:val="00F41385"/>
    <w:rsid w:val="00F41509"/>
    <w:rsid w:val="00F417DD"/>
    <w:rsid w:val="00F419B2"/>
    <w:rsid w:val="00F41D0C"/>
    <w:rsid w:val="00F42157"/>
    <w:rsid w:val="00F422C8"/>
    <w:rsid w:val="00F4268B"/>
    <w:rsid w:val="00F42E1B"/>
    <w:rsid w:val="00F42FB0"/>
    <w:rsid w:val="00F4331B"/>
    <w:rsid w:val="00F43BB3"/>
    <w:rsid w:val="00F43DAD"/>
    <w:rsid w:val="00F43F99"/>
    <w:rsid w:val="00F44471"/>
    <w:rsid w:val="00F44CF1"/>
    <w:rsid w:val="00F45A78"/>
    <w:rsid w:val="00F45B3E"/>
    <w:rsid w:val="00F45E5E"/>
    <w:rsid w:val="00F46346"/>
    <w:rsid w:val="00F46637"/>
    <w:rsid w:val="00F4688C"/>
    <w:rsid w:val="00F4732F"/>
    <w:rsid w:val="00F47367"/>
    <w:rsid w:val="00F47501"/>
    <w:rsid w:val="00F475D9"/>
    <w:rsid w:val="00F47BDF"/>
    <w:rsid w:val="00F47C06"/>
    <w:rsid w:val="00F47EF6"/>
    <w:rsid w:val="00F47FBB"/>
    <w:rsid w:val="00F5007C"/>
    <w:rsid w:val="00F500FF"/>
    <w:rsid w:val="00F50610"/>
    <w:rsid w:val="00F5092D"/>
    <w:rsid w:val="00F50EFB"/>
    <w:rsid w:val="00F51541"/>
    <w:rsid w:val="00F5180A"/>
    <w:rsid w:val="00F51D4E"/>
    <w:rsid w:val="00F51E14"/>
    <w:rsid w:val="00F5233E"/>
    <w:rsid w:val="00F52A07"/>
    <w:rsid w:val="00F52F4B"/>
    <w:rsid w:val="00F532D2"/>
    <w:rsid w:val="00F534CE"/>
    <w:rsid w:val="00F53AC3"/>
    <w:rsid w:val="00F54257"/>
    <w:rsid w:val="00F54924"/>
    <w:rsid w:val="00F54C40"/>
    <w:rsid w:val="00F54E64"/>
    <w:rsid w:val="00F55101"/>
    <w:rsid w:val="00F551B2"/>
    <w:rsid w:val="00F5522F"/>
    <w:rsid w:val="00F55280"/>
    <w:rsid w:val="00F555AC"/>
    <w:rsid w:val="00F557F3"/>
    <w:rsid w:val="00F55DA2"/>
    <w:rsid w:val="00F56162"/>
    <w:rsid w:val="00F5674F"/>
    <w:rsid w:val="00F56AD3"/>
    <w:rsid w:val="00F57096"/>
    <w:rsid w:val="00F57581"/>
    <w:rsid w:val="00F57598"/>
    <w:rsid w:val="00F57C3C"/>
    <w:rsid w:val="00F57E56"/>
    <w:rsid w:val="00F57FB6"/>
    <w:rsid w:val="00F57FD0"/>
    <w:rsid w:val="00F602A8"/>
    <w:rsid w:val="00F6039A"/>
    <w:rsid w:val="00F60431"/>
    <w:rsid w:val="00F608BB"/>
    <w:rsid w:val="00F60939"/>
    <w:rsid w:val="00F609B4"/>
    <w:rsid w:val="00F615B8"/>
    <w:rsid w:val="00F6172F"/>
    <w:rsid w:val="00F61853"/>
    <w:rsid w:val="00F6187B"/>
    <w:rsid w:val="00F61B23"/>
    <w:rsid w:val="00F62974"/>
    <w:rsid w:val="00F62CCC"/>
    <w:rsid w:val="00F62F53"/>
    <w:rsid w:val="00F62F5E"/>
    <w:rsid w:val="00F62F96"/>
    <w:rsid w:val="00F6352B"/>
    <w:rsid w:val="00F63980"/>
    <w:rsid w:val="00F64C90"/>
    <w:rsid w:val="00F64CFE"/>
    <w:rsid w:val="00F64E96"/>
    <w:rsid w:val="00F64EB1"/>
    <w:rsid w:val="00F654EB"/>
    <w:rsid w:val="00F65FA3"/>
    <w:rsid w:val="00F66080"/>
    <w:rsid w:val="00F6630E"/>
    <w:rsid w:val="00F66EDD"/>
    <w:rsid w:val="00F66FF8"/>
    <w:rsid w:val="00F67D05"/>
    <w:rsid w:val="00F67D45"/>
    <w:rsid w:val="00F67E33"/>
    <w:rsid w:val="00F7003C"/>
    <w:rsid w:val="00F70E8B"/>
    <w:rsid w:val="00F70F6A"/>
    <w:rsid w:val="00F713F6"/>
    <w:rsid w:val="00F71584"/>
    <w:rsid w:val="00F7202B"/>
    <w:rsid w:val="00F72695"/>
    <w:rsid w:val="00F726E9"/>
    <w:rsid w:val="00F733A0"/>
    <w:rsid w:val="00F7350E"/>
    <w:rsid w:val="00F73B5A"/>
    <w:rsid w:val="00F73BBA"/>
    <w:rsid w:val="00F741F7"/>
    <w:rsid w:val="00F74371"/>
    <w:rsid w:val="00F7460E"/>
    <w:rsid w:val="00F748B0"/>
    <w:rsid w:val="00F74BFE"/>
    <w:rsid w:val="00F74D3B"/>
    <w:rsid w:val="00F74FEF"/>
    <w:rsid w:val="00F7502C"/>
    <w:rsid w:val="00F7506D"/>
    <w:rsid w:val="00F757FF"/>
    <w:rsid w:val="00F7593A"/>
    <w:rsid w:val="00F75956"/>
    <w:rsid w:val="00F75CF1"/>
    <w:rsid w:val="00F75DF5"/>
    <w:rsid w:val="00F76062"/>
    <w:rsid w:val="00F7634F"/>
    <w:rsid w:val="00F76459"/>
    <w:rsid w:val="00F76722"/>
    <w:rsid w:val="00F76768"/>
    <w:rsid w:val="00F768A5"/>
    <w:rsid w:val="00F7694D"/>
    <w:rsid w:val="00F76C9B"/>
    <w:rsid w:val="00F77F54"/>
    <w:rsid w:val="00F80130"/>
    <w:rsid w:val="00F8036B"/>
    <w:rsid w:val="00F80542"/>
    <w:rsid w:val="00F805A6"/>
    <w:rsid w:val="00F80790"/>
    <w:rsid w:val="00F81235"/>
    <w:rsid w:val="00F8142C"/>
    <w:rsid w:val="00F81732"/>
    <w:rsid w:val="00F8198C"/>
    <w:rsid w:val="00F81C7E"/>
    <w:rsid w:val="00F81D91"/>
    <w:rsid w:val="00F82474"/>
    <w:rsid w:val="00F82529"/>
    <w:rsid w:val="00F82623"/>
    <w:rsid w:val="00F8268B"/>
    <w:rsid w:val="00F8298A"/>
    <w:rsid w:val="00F82A15"/>
    <w:rsid w:val="00F82F78"/>
    <w:rsid w:val="00F832F1"/>
    <w:rsid w:val="00F83962"/>
    <w:rsid w:val="00F83D5E"/>
    <w:rsid w:val="00F8414E"/>
    <w:rsid w:val="00F8444A"/>
    <w:rsid w:val="00F846D0"/>
    <w:rsid w:val="00F84BA8"/>
    <w:rsid w:val="00F84F66"/>
    <w:rsid w:val="00F85B9D"/>
    <w:rsid w:val="00F85FA3"/>
    <w:rsid w:val="00F863ED"/>
    <w:rsid w:val="00F86628"/>
    <w:rsid w:val="00F86E79"/>
    <w:rsid w:val="00F871B7"/>
    <w:rsid w:val="00F87E78"/>
    <w:rsid w:val="00F902A6"/>
    <w:rsid w:val="00F906D3"/>
    <w:rsid w:val="00F90B9B"/>
    <w:rsid w:val="00F9116B"/>
    <w:rsid w:val="00F918B3"/>
    <w:rsid w:val="00F918E4"/>
    <w:rsid w:val="00F91D35"/>
    <w:rsid w:val="00F91D79"/>
    <w:rsid w:val="00F9216A"/>
    <w:rsid w:val="00F92938"/>
    <w:rsid w:val="00F92D3A"/>
    <w:rsid w:val="00F92E51"/>
    <w:rsid w:val="00F93338"/>
    <w:rsid w:val="00F934A2"/>
    <w:rsid w:val="00F9359B"/>
    <w:rsid w:val="00F93CEE"/>
    <w:rsid w:val="00F94007"/>
    <w:rsid w:val="00F94061"/>
    <w:rsid w:val="00F9418F"/>
    <w:rsid w:val="00F94968"/>
    <w:rsid w:val="00F94B7F"/>
    <w:rsid w:val="00F95428"/>
    <w:rsid w:val="00F95A6F"/>
    <w:rsid w:val="00F96511"/>
    <w:rsid w:val="00F96B14"/>
    <w:rsid w:val="00F96CBD"/>
    <w:rsid w:val="00F97184"/>
    <w:rsid w:val="00FA0679"/>
    <w:rsid w:val="00FA09B9"/>
    <w:rsid w:val="00FA0B22"/>
    <w:rsid w:val="00FA0E39"/>
    <w:rsid w:val="00FA1D17"/>
    <w:rsid w:val="00FA1E7A"/>
    <w:rsid w:val="00FA211A"/>
    <w:rsid w:val="00FA226B"/>
    <w:rsid w:val="00FA22C8"/>
    <w:rsid w:val="00FA23B1"/>
    <w:rsid w:val="00FA23F3"/>
    <w:rsid w:val="00FA284D"/>
    <w:rsid w:val="00FA2D31"/>
    <w:rsid w:val="00FA30A4"/>
    <w:rsid w:val="00FA3397"/>
    <w:rsid w:val="00FA3416"/>
    <w:rsid w:val="00FA3874"/>
    <w:rsid w:val="00FA3902"/>
    <w:rsid w:val="00FA3ADD"/>
    <w:rsid w:val="00FA4388"/>
    <w:rsid w:val="00FA4479"/>
    <w:rsid w:val="00FA5F8C"/>
    <w:rsid w:val="00FA630C"/>
    <w:rsid w:val="00FA6606"/>
    <w:rsid w:val="00FA66FA"/>
    <w:rsid w:val="00FA6D70"/>
    <w:rsid w:val="00FA7272"/>
    <w:rsid w:val="00FA7345"/>
    <w:rsid w:val="00FA796E"/>
    <w:rsid w:val="00FA7B1E"/>
    <w:rsid w:val="00FA7C72"/>
    <w:rsid w:val="00FA7CD1"/>
    <w:rsid w:val="00FA7FA6"/>
    <w:rsid w:val="00FB012C"/>
    <w:rsid w:val="00FB0AB7"/>
    <w:rsid w:val="00FB0E6B"/>
    <w:rsid w:val="00FB1020"/>
    <w:rsid w:val="00FB1BAB"/>
    <w:rsid w:val="00FB1D9B"/>
    <w:rsid w:val="00FB22B5"/>
    <w:rsid w:val="00FB2591"/>
    <w:rsid w:val="00FB2AB7"/>
    <w:rsid w:val="00FB2DEC"/>
    <w:rsid w:val="00FB30A5"/>
    <w:rsid w:val="00FB339C"/>
    <w:rsid w:val="00FB3591"/>
    <w:rsid w:val="00FB3B75"/>
    <w:rsid w:val="00FB3DD7"/>
    <w:rsid w:val="00FB44A6"/>
    <w:rsid w:val="00FB46A6"/>
    <w:rsid w:val="00FB488B"/>
    <w:rsid w:val="00FB4A0C"/>
    <w:rsid w:val="00FB4A74"/>
    <w:rsid w:val="00FB4C6F"/>
    <w:rsid w:val="00FB4D42"/>
    <w:rsid w:val="00FB4FA4"/>
    <w:rsid w:val="00FB515F"/>
    <w:rsid w:val="00FB5514"/>
    <w:rsid w:val="00FB566A"/>
    <w:rsid w:val="00FB57D0"/>
    <w:rsid w:val="00FB5861"/>
    <w:rsid w:val="00FB59E2"/>
    <w:rsid w:val="00FB5E50"/>
    <w:rsid w:val="00FB60CB"/>
    <w:rsid w:val="00FB63A1"/>
    <w:rsid w:val="00FB650E"/>
    <w:rsid w:val="00FB65AF"/>
    <w:rsid w:val="00FB6668"/>
    <w:rsid w:val="00FB6942"/>
    <w:rsid w:val="00FB6953"/>
    <w:rsid w:val="00FB695F"/>
    <w:rsid w:val="00FB7072"/>
    <w:rsid w:val="00FB76D6"/>
    <w:rsid w:val="00FB7792"/>
    <w:rsid w:val="00FB7933"/>
    <w:rsid w:val="00FB7AC8"/>
    <w:rsid w:val="00FC0347"/>
    <w:rsid w:val="00FC0A0E"/>
    <w:rsid w:val="00FC0BEF"/>
    <w:rsid w:val="00FC0C16"/>
    <w:rsid w:val="00FC0C49"/>
    <w:rsid w:val="00FC0F68"/>
    <w:rsid w:val="00FC1027"/>
    <w:rsid w:val="00FC10FE"/>
    <w:rsid w:val="00FC18F8"/>
    <w:rsid w:val="00FC1BE4"/>
    <w:rsid w:val="00FC1D32"/>
    <w:rsid w:val="00FC1E6B"/>
    <w:rsid w:val="00FC2062"/>
    <w:rsid w:val="00FC23B0"/>
    <w:rsid w:val="00FC23FE"/>
    <w:rsid w:val="00FC2A43"/>
    <w:rsid w:val="00FC2AAC"/>
    <w:rsid w:val="00FC356F"/>
    <w:rsid w:val="00FC3803"/>
    <w:rsid w:val="00FC39E6"/>
    <w:rsid w:val="00FC3A92"/>
    <w:rsid w:val="00FC3BB5"/>
    <w:rsid w:val="00FC4277"/>
    <w:rsid w:val="00FC432F"/>
    <w:rsid w:val="00FC48C0"/>
    <w:rsid w:val="00FC51B8"/>
    <w:rsid w:val="00FC5664"/>
    <w:rsid w:val="00FC5CA2"/>
    <w:rsid w:val="00FC5CF1"/>
    <w:rsid w:val="00FC6317"/>
    <w:rsid w:val="00FC63C6"/>
    <w:rsid w:val="00FC6C03"/>
    <w:rsid w:val="00FC6F84"/>
    <w:rsid w:val="00FC7350"/>
    <w:rsid w:val="00FC7C9B"/>
    <w:rsid w:val="00FC7D04"/>
    <w:rsid w:val="00FD029B"/>
    <w:rsid w:val="00FD11BB"/>
    <w:rsid w:val="00FD1393"/>
    <w:rsid w:val="00FD1418"/>
    <w:rsid w:val="00FD16C1"/>
    <w:rsid w:val="00FD237C"/>
    <w:rsid w:val="00FD2F1E"/>
    <w:rsid w:val="00FD36F1"/>
    <w:rsid w:val="00FD398B"/>
    <w:rsid w:val="00FD3D71"/>
    <w:rsid w:val="00FD3EA0"/>
    <w:rsid w:val="00FD4070"/>
    <w:rsid w:val="00FD439B"/>
    <w:rsid w:val="00FD456B"/>
    <w:rsid w:val="00FD465A"/>
    <w:rsid w:val="00FD4CB9"/>
    <w:rsid w:val="00FD4CC4"/>
    <w:rsid w:val="00FD5372"/>
    <w:rsid w:val="00FD5F51"/>
    <w:rsid w:val="00FD5FD5"/>
    <w:rsid w:val="00FD635E"/>
    <w:rsid w:val="00FD6985"/>
    <w:rsid w:val="00FD6C98"/>
    <w:rsid w:val="00FD74E2"/>
    <w:rsid w:val="00FD786E"/>
    <w:rsid w:val="00FE007B"/>
    <w:rsid w:val="00FE0180"/>
    <w:rsid w:val="00FE03EB"/>
    <w:rsid w:val="00FE0479"/>
    <w:rsid w:val="00FE0AD0"/>
    <w:rsid w:val="00FE1354"/>
    <w:rsid w:val="00FE14AD"/>
    <w:rsid w:val="00FE1964"/>
    <w:rsid w:val="00FE1B73"/>
    <w:rsid w:val="00FE1BD8"/>
    <w:rsid w:val="00FE1F63"/>
    <w:rsid w:val="00FE22DF"/>
    <w:rsid w:val="00FE256E"/>
    <w:rsid w:val="00FE2AF5"/>
    <w:rsid w:val="00FE2ED9"/>
    <w:rsid w:val="00FE30CC"/>
    <w:rsid w:val="00FE3652"/>
    <w:rsid w:val="00FE398E"/>
    <w:rsid w:val="00FE3BF1"/>
    <w:rsid w:val="00FE3EB4"/>
    <w:rsid w:val="00FE3FFC"/>
    <w:rsid w:val="00FE40B6"/>
    <w:rsid w:val="00FE4AC9"/>
    <w:rsid w:val="00FE50CF"/>
    <w:rsid w:val="00FE5125"/>
    <w:rsid w:val="00FE5440"/>
    <w:rsid w:val="00FE564F"/>
    <w:rsid w:val="00FE5724"/>
    <w:rsid w:val="00FE5DFA"/>
    <w:rsid w:val="00FE634E"/>
    <w:rsid w:val="00FE6CAA"/>
    <w:rsid w:val="00FE6ED2"/>
    <w:rsid w:val="00FE7218"/>
    <w:rsid w:val="00FE7658"/>
    <w:rsid w:val="00FE7D75"/>
    <w:rsid w:val="00FE7F25"/>
    <w:rsid w:val="00FF0048"/>
    <w:rsid w:val="00FF1264"/>
    <w:rsid w:val="00FF1562"/>
    <w:rsid w:val="00FF1662"/>
    <w:rsid w:val="00FF1C6A"/>
    <w:rsid w:val="00FF1FB8"/>
    <w:rsid w:val="00FF221C"/>
    <w:rsid w:val="00FF225C"/>
    <w:rsid w:val="00FF2400"/>
    <w:rsid w:val="00FF26C7"/>
    <w:rsid w:val="00FF279D"/>
    <w:rsid w:val="00FF2A5F"/>
    <w:rsid w:val="00FF2C51"/>
    <w:rsid w:val="00FF2CAC"/>
    <w:rsid w:val="00FF2F48"/>
    <w:rsid w:val="00FF347C"/>
    <w:rsid w:val="00FF36E1"/>
    <w:rsid w:val="00FF41DD"/>
    <w:rsid w:val="00FF43BB"/>
    <w:rsid w:val="00FF4500"/>
    <w:rsid w:val="00FF4AA1"/>
    <w:rsid w:val="00FF5094"/>
    <w:rsid w:val="00FF58CB"/>
    <w:rsid w:val="00FF59F8"/>
    <w:rsid w:val="00FF5AE2"/>
    <w:rsid w:val="00FF5B3D"/>
    <w:rsid w:val="00FF5BA5"/>
    <w:rsid w:val="00FF703C"/>
    <w:rsid w:val="00FF7097"/>
    <w:rsid w:val="00FF77DD"/>
    <w:rsid w:val="00FF79C6"/>
    <w:rsid w:val="00FF7A64"/>
    <w:rsid w:val="01276EE9"/>
    <w:rsid w:val="012A849D"/>
    <w:rsid w:val="01386A35"/>
    <w:rsid w:val="0175185D"/>
    <w:rsid w:val="018D571B"/>
    <w:rsid w:val="01CB4401"/>
    <w:rsid w:val="0261DDE2"/>
    <w:rsid w:val="026E41DB"/>
    <w:rsid w:val="027259BD"/>
    <w:rsid w:val="02B58507"/>
    <w:rsid w:val="02E2697D"/>
    <w:rsid w:val="02EB11A6"/>
    <w:rsid w:val="03401D93"/>
    <w:rsid w:val="03CC219C"/>
    <w:rsid w:val="0407DA50"/>
    <w:rsid w:val="046B32CB"/>
    <w:rsid w:val="04EC4D8C"/>
    <w:rsid w:val="0528A850"/>
    <w:rsid w:val="054A4487"/>
    <w:rsid w:val="0563D60F"/>
    <w:rsid w:val="0571FB3C"/>
    <w:rsid w:val="06083AD6"/>
    <w:rsid w:val="0679A4A7"/>
    <w:rsid w:val="06F12D2A"/>
    <w:rsid w:val="0702AB62"/>
    <w:rsid w:val="0706BB13"/>
    <w:rsid w:val="0753DF5B"/>
    <w:rsid w:val="07564471"/>
    <w:rsid w:val="07586B2C"/>
    <w:rsid w:val="07884DED"/>
    <w:rsid w:val="079700EE"/>
    <w:rsid w:val="0797B342"/>
    <w:rsid w:val="084C5F32"/>
    <w:rsid w:val="0853FC39"/>
    <w:rsid w:val="089E7BC3"/>
    <w:rsid w:val="08A1AD89"/>
    <w:rsid w:val="08F7CA83"/>
    <w:rsid w:val="09493DA0"/>
    <w:rsid w:val="0961AF84"/>
    <w:rsid w:val="09799173"/>
    <w:rsid w:val="0985C93C"/>
    <w:rsid w:val="099E0AFD"/>
    <w:rsid w:val="09A0C119"/>
    <w:rsid w:val="09C0DB28"/>
    <w:rsid w:val="09EE05DE"/>
    <w:rsid w:val="0A16B3DD"/>
    <w:rsid w:val="0A6C4584"/>
    <w:rsid w:val="0A939F05"/>
    <w:rsid w:val="0A93AC23"/>
    <w:rsid w:val="0ABAD9D8"/>
    <w:rsid w:val="0B155484"/>
    <w:rsid w:val="0B50779F"/>
    <w:rsid w:val="0B70D4B8"/>
    <w:rsid w:val="0B90BA85"/>
    <w:rsid w:val="0BAC6BA2"/>
    <w:rsid w:val="0C01E92F"/>
    <w:rsid w:val="0C35CB17"/>
    <w:rsid w:val="0C5E540A"/>
    <w:rsid w:val="0D5E08F0"/>
    <w:rsid w:val="0D6AD1D1"/>
    <w:rsid w:val="0D9EDA02"/>
    <w:rsid w:val="0D9F5E2C"/>
    <w:rsid w:val="0DB1D3D6"/>
    <w:rsid w:val="0DC52E87"/>
    <w:rsid w:val="0E2A4A4E"/>
    <w:rsid w:val="0E8407F0"/>
    <w:rsid w:val="0EF98A9C"/>
    <w:rsid w:val="0F525382"/>
    <w:rsid w:val="0F9EFD89"/>
    <w:rsid w:val="0FB0F23E"/>
    <w:rsid w:val="104DECAF"/>
    <w:rsid w:val="10C53484"/>
    <w:rsid w:val="10C6F636"/>
    <w:rsid w:val="10D3301F"/>
    <w:rsid w:val="1192F16B"/>
    <w:rsid w:val="11BC7E96"/>
    <w:rsid w:val="11C96C6C"/>
    <w:rsid w:val="11D4C5A2"/>
    <w:rsid w:val="12220EBE"/>
    <w:rsid w:val="122F6772"/>
    <w:rsid w:val="1262C697"/>
    <w:rsid w:val="126A0629"/>
    <w:rsid w:val="1274FCA6"/>
    <w:rsid w:val="12873498"/>
    <w:rsid w:val="12946820"/>
    <w:rsid w:val="12D42A14"/>
    <w:rsid w:val="12F90D1B"/>
    <w:rsid w:val="132C9B16"/>
    <w:rsid w:val="1464BA76"/>
    <w:rsid w:val="150FF4DE"/>
    <w:rsid w:val="159C9E81"/>
    <w:rsid w:val="15B66E5F"/>
    <w:rsid w:val="15D3E38A"/>
    <w:rsid w:val="16754CDC"/>
    <w:rsid w:val="168FEB67"/>
    <w:rsid w:val="1739FBC3"/>
    <w:rsid w:val="173EB571"/>
    <w:rsid w:val="175BC6AF"/>
    <w:rsid w:val="178608D8"/>
    <w:rsid w:val="17B876FC"/>
    <w:rsid w:val="18632B41"/>
    <w:rsid w:val="1874B5E9"/>
    <w:rsid w:val="191F2A7F"/>
    <w:rsid w:val="19DAFFAD"/>
    <w:rsid w:val="19E78EF0"/>
    <w:rsid w:val="19F5BBAB"/>
    <w:rsid w:val="1A96F69B"/>
    <w:rsid w:val="1AA15D20"/>
    <w:rsid w:val="1B23A522"/>
    <w:rsid w:val="1BA348D4"/>
    <w:rsid w:val="1BAB0AF1"/>
    <w:rsid w:val="1BDA2E0B"/>
    <w:rsid w:val="1C0519FB"/>
    <w:rsid w:val="1C085895"/>
    <w:rsid w:val="1CBA4F5E"/>
    <w:rsid w:val="1D172D57"/>
    <w:rsid w:val="1D2483EA"/>
    <w:rsid w:val="1D2FD1E7"/>
    <w:rsid w:val="1D6C67DD"/>
    <w:rsid w:val="1D77F05D"/>
    <w:rsid w:val="1DAD2D1C"/>
    <w:rsid w:val="1DC1BDEB"/>
    <w:rsid w:val="1E641E58"/>
    <w:rsid w:val="1E7FED48"/>
    <w:rsid w:val="1EA578BD"/>
    <w:rsid w:val="1EC7C73F"/>
    <w:rsid w:val="1F38908E"/>
    <w:rsid w:val="1F60B16C"/>
    <w:rsid w:val="1F959B8D"/>
    <w:rsid w:val="1FA46C37"/>
    <w:rsid w:val="200B4CEA"/>
    <w:rsid w:val="20A9B256"/>
    <w:rsid w:val="20F88C57"/>
    <w:rsid w:val="21477ED4"/>
    <w:rsid w:val="22222B58"/>
    <w:rsid w:val="224B6785"/>
    <w:rsid w:val="2256AE48"/>
    <w:rsid w:val="23012A79"/>
    <w:rsid w:val="23144A8A"/>
    <w:rsid w:val="23767143"/>
    <w:rsid w:val="23FAA6CD"/>
    <w:rsid w:val="2434771E"/>
    <w:rsid w:val="24D2E076"/>
    <w:rsid w:val="24D9B31C"/>
    <w:rsid w:val="252B453B"/>
    <w:rsid w:val="257AB9A7"/>
    <w:rsid w:val="2658DAC0"/>
    <w:rsid w:val="266433C9"/>
    <w:rsid w:val="26849E22"/>
    <w:rsid w:val="26ADBDBD"/>
    <w:rsid w:val="277C172D"/>
    <w:rsid w:val="286096FB"/>
    <w:rsid w:val="28663F87"/>
    <w:rsid w:val="28D479D8"/>
    <w:rsid w:val="291AFE8B"/>
    <w:rsid w:val="29F3F07F"/>
    <w:rsid w:val="2A06477E"/>
    <w:rsid w:val="2A466A31"/>
    <w:rsid w:val="2A66EA0E"/>
    <w:rsid w:val="2A9865F1"/>
    <w:rsid w:val="2A9E7E34"/>
    <w:rsid w:val="2B069511"/>
    <w:rsid w:val="2B9851AC"/>
    <w:rsid w:val="2B98BBBE"/>
    <w:rsid w:val="2BE4D8D5"/>
    <w:rsid w:val="2C4B3129"/>
    <w:rsid w:val="2C97E82C"/>
    <w:rsid w:val="2CAE46DA"/>
    <w:rsid w:val="2CBCAE98"/>
    <w:rsid w:val="2CD2BCDE"/>
    <w:rsid w:val="2CF23026"/>
    <w:rsid w:val="2D263BAC"/>
    <w:rsid w:val="2DC11257"/>
    <w:rsid w:val="2E1CDA71"/>
    <w:rsid w:val="2E221699"/>
    <w:rsid w:val="2E25CD5F"/>
    <w:rsid w:val="2E2C30B3"/>
    <w:rsid w:val="2E3F7311"/>
    <w:rsid w:val="2E45C5F1"/>
    <w:rsid w:val="2E5B388B"/>
    <w:rsid w:val="2E699FBE"/>
    <w:rsid w:val="2EEBF640"/>
    <w:rsid w:val="2F71C922"/>
    <w:rsid w:val="2FFA02D3"/>
    <w:rsid w:val="30029D67"/>
    <w:rsid w:val="3013C1B7"/>
    <w:rsid w:val="30E78605"/>
    <w:rsid w:val="30EAD16E"/>
    <w:rsid w:val="30F4F818"/>
    <w:rsid w:val="3154C2FC"/>
    <w:rsid w:val="318EAA1F"/>
    <w:rsid w:val="31B1D2FA"/>
    <w:rsid w:val="31E2284D"/>
    <w:rsid w:val="32056490"/>
    <w:rsid w:val="32187E7F"/>
    <w:rsid w:val="32233359"/>
    <w:rsid w:val="3275193D"/>
    <w:rsid w:val="327771D1"/>
    <w:rsid w:val="32C66B56"/>
    <w:rsid w:val="34527948"/>
    <w:rsid w:val="34631C30"/>
    <w:rsid w:val="34AFF2B7"/>
    <w:rsid w:val="3595E8E1"/>
    <w:rsid w:val="366A735B"/>
    <w:rsid w:val="376B77ED"/>
    <w:rsid w:val="37FC15FD"/>
    <w:rsid w:val="382BDE98"/>
    <w:rsid w:val="38546853"/>
    <w:rsid w:val="3867FA61"/>
    <w:rsid w:val="3875935B"/>
    <w:rsid w:val="391EE102"/>
    <w:rsid w:val="394959AB"/>
    <w:rsid w:val="394EEC57"/>
    <w:rsid w:val="39CF9193"/>
    <w:rsid w:val="3A39A81C"/>
    <w:rsid w:val="3A666CA5"/>
    <w:rsid w:val="3B54ADF6"/>
    <w:rsid w:val="3B841BBD"/>
    <w:rsid w:val="3BFD5AEC"/>
    <w:rsid w:val="3C7ECEF7"/>
    <w:rsid w:val="3C8312CF"/>
    <w:rsid w:val="3CB5ADFF"/>
    <w:rsid w:val="3CFFE002"/>
    <w:rsid w:val="3D1FEC1E"/>
    <w:rsid w:val="3D472E87"/>
    <w:rsid w:val="3D987CCF"/>
    <w:rsid w:val="3DC4CAE8"/>
    <w:rsid w:val="3DEDB560"/>
    <w:rsid w:val="3E3B29D8"/>
    <w:rsid w:val="3E892C50"/>
    <w:rsid w:val="3ECAC4F7"/>
    <w:rsid w:val="3F6B2A0D"/>
    <w:rsid w:val="3F816F94"/>
    <w:rsid w:val="3FABA358"/>
    <w:rsid w:val="404BF249"/>
    <w:rsid w:val="409E0194"/>
    <w:rsid w:val="40C88C06"/>
    <w:rsid w:val="40CDE927"/>
    <w:rsid w:val="40F81415"/>
    <w:rsid w:val="415DE8BB"/>
    <w:rsid w:val="419A2049"/>
    <w:rsid w:val="41F1D3B6"/>
    <w:rsid w:val="422ABE59"/>
    <w:rsid w:val="42578F29"/>
    <w:rsid w:val="42AFD621"/>
    <w:rsid w:val="4336C624"/>
    <w:rsid w:val="4339C5D1"/>
    <w:rsid w:val="43522D42"/>
    <w:rsid w:val="4358BF3F"/>
    <w:rsid w:val="435EE8F6"/>
    <w:rsid w:val="4387BA11"/>
    <w:rsid w:val="439CB672"/>
    <w:rsid w:val="4471600D"/>
    <w:rsid w:val="451D3614"/>
    <w:rsid w:val="459C116E"/>
    <w:rsid w:val="460270A9"/>
    <w:rsid w:val="460DF5F2"/>
    <w:rsid w:val="462B6D02"/>
    <w:rsid w:val="464367E8"/>
    <w:rsid w:val="4655BDD6"/>
    <w:rsid w:val="468DFB6D"/>
    <w:rsid w:val="46913A7A"/>
    <w:rsid w:val="46CC97C4"/>
    <w:rsid w:val="4703D465"/>
    <w:rsid w:val="476A44F4"/>
    <w:rsid w:val="47C04A7E"/>
    <w:rsid w:val="4874C4DD"/>
    <w:rsid w:val="489BAD2D"/>
    <w:rsid w:val="48A8AD03"/>
    <w:rsid w:val="48AC4BA4"/>
    <w:rsid w:val="48E063FA"/>
    <w:rsid w:val="48FC95AB"/>
    <w:rsid w:val="493F2674"/>
    <w:rsid w:val="4A053A68"/>
    <w:rsid w:val="4A0DFC4D"/>
    <w:rsid w:val="4AB3E2AC"/>
    <w:rsid w:val="4AC69C5E"/>
    <w:rsid w:val="4B4BF72D"/>
    <w:rsid w:val="4B741EEA"/>
    <w:rsid w:val="4BFACFD2"/>
    <w:rsid w:val="4C8ACED9"/>
    <w:rsid w:val="4CC3FDF4"/>
    <w:rsid w:val="4CCC87C7"/>
    <w:rsid w:val="4CD4772E"/>
    <w:rsid w:val="4D547980"/>
    <w:rsid w:val="4D660413"/>
    <w:rsid w:val="4E122126"/>
    <w:rsid w:val="4E14EF77"/>
    <w:rsid w:val="4E2FEBB1"/>
    <w:rsid w:val="4E3D9691"/>
    <w:rsid w:val="4EFB11FC"/>
    <w:rsid w:val="4F050C30"/>
    <w:rsid w:val="4F1CD303"/>
    <w:rsid w:val="4F409486"/>
    <w:rsid w:val="4F51F117"/>
    <w:rsid w:val="4F6C67F6"/>
    <w:rsid w:val="4FD32C0C"/>
    <w:rsid w:val="4FF4EFF9"/>
    <w:rsid w:val="504A5B80"/>
    <w:rsid w:val="504E6511"/>
    <w:rsid w:val="504F478C"/>
    <w:rsid w:val="50F62B7D"/>
    <w:rsid w:val="50F894A3"/>
    <w:rsid w:val="510169F6"/>
    <w:rsid w:val="51073964"/>
    <w:rsid w:val="518EA4FC"/>
    <w:rsid w:val="51A3F9EE"/>
    <w:rsid w:val="51F6198D"/>
    <w:rsid w:val="5204BB80"/>
    <w:rsid w:val="52617932"/>
    <w:rsid w:val="5288296B"/>
    <w:rsid w:val="52E4CDC0"/>
    <w:rsid w:val="53358258"/>
    <w:rsid w:val="53476226"/>
    <w:rsid w:val="5372223E"/>
    <w:rsid w:val="53A9DCCB"/>
    <w:rsid w:val="53D3DEAE"/>
    <w:rsid w:val="5476DCC3"/>
    <w:rsid w:val="55094374"/>
    <w:rsid w:val="5544A996"/>
    <w:rsid w:val="557B3F01"/>
    <w:rsid w:val="55CA7C4F"/>
    <w:rsid w:val="55E0F9E4"/>
    <w:rsid w:val="5620649C"/>
    <w:rsid w:val="565C6AB2"/>
    <w:rsid w:val="56748A2D"/>
    <w:rsid w:val="56ADF9EC"/>
    <w:rsid w:val="570F70B2"/>
    <w:rsid w:val="578D2D67"/>
    <w:rsid w:val="57EC2A34"/>
    <w:rsid w:val="582A3919"/>
    <w:rsid w:val="587324EA"/>
    <w:rsid w:val="58DA3B9B"/>
    <w:rsid w:val="58E33D15"/>
    <w:rsid w:val="59329DCC"/>
    <w:rsid w:val="594C25AB"/>
    <w:rsid w:val="59A52A29"/>
    <w:rsid w:val="5A582BC3"/>
    <w:rsid w:val="5AB6CE17"/>
    <w:rsid w:val="5B67FFFE"/>
    <w:rsid w:val="5BBC1F49"/>
    <w:rsid w:val="5CABDA22"/>
    <w:rsid w:val="5CDACDDF"/>
    <w:rsid w:val="5D410493"/>
    <w:rsid w:val="5D4D97DC"/>
    <w:rsid w:val="5D7B153D"/>
    <w:rsid w:val="5E34C3AF"/>
    <w:rsid w:val="5E37AC94"/>
    <w:rsid w:val="5EA59027"/>
    <w:rsid w:val="5EC67BE0"/>
    <w:rsid w:val="5ED39B62"/>
    <w:rsid w:val="5EF4D502"/>
    <w:rsid w:val="5F3C370B"/>
    <w:rsid w:val="5F3CA8E1"/>
    <w:rsid w:val="5F80DCDD"/>
    <w:rsid w:val="5F9FAE46"/>
    <w:rsid w:val="6066BBA8"/>
    <w:rsid w:val="60672D7E"/>
    <w:rsid w:val="6082E6C3"/>
    <w:rsid w:val="60EBD0BC"/>
    <w:rsid w:val="61843C7D"/>
    <w:rsid w:val="61B19A0E"/>
    <w:rsid w:val="6209BFFF"/>
    <w:rsid w:val="62C398E8"/>
    <w:rsid w:val="62E21B2A"/>
    <w:rsid w:val="62EA5A7B"/>
    <w:rsid w:val="6338970E"/>
    <w:rsid w:val="63CACDEA"/>
    <w:rsid w:val="63D2715F"/>
    <w:rsid w:val="63D9BE2F"/>
    <w:rsid w:val="63F9C3C2"/>
    <w:rsid w:val="6417D111"/>
    <w:rsid w:val="6498A5B5"/>
    <w:rsid w:val="64C52ED4"/>
    <w:rsid w:val="64C6138C"/>
    <w:rsid w:val="64E67434"/>
    <w:rsid w:val="6527BF33"/>
    <w:rsid w:val="6532F937"/>
    <w:rsid w:val="6554C35D"/>
    <w:rsid w:val="6555B05E"/>
    <w:rsid w:val="6579A995"/>
    <w:rsid w:val="66411362"/>
    <w:rsid w:val="66FAAC06"/>
    <w:rsid w:val="6751C461"/>
    <w:rsid w:val="67997233"/>
    <w:rsid w:val="67F30F0B"/>
    <w:rsid w:val="6835D9CA"/>
    <w:rsid w:val="684E7D15"/>
    <w:rsid w:val="68A8326B"/>
    <w:rsid w:val="6924D17A"/>
    <w:rsid w:val="69A5AA13"/>
    <w:rsid w:val="6A0A8D82"/>
    <w:rsid w:val="6A652A70"/>
    <w:rsid w:val="6A9A9935"/>
    <w:rsid w:val="6AC384EB"/>
    <w:rsid w:val="6B0DEDF1"/>
    <w:rsid w:val="6B2D97C5"/>
    <w:rsid w:val="6B489212"/>
    <w:rsid w:val="6B698176"/>
    <w:rsid w:val="6BB9D264"/>
    <w:rsid w:val="6BDAC42B"/>
    <w:rsid w:val="6C4FDB9E"/>
    <w:rsid w:val="6C7A1C29"/>
    <w:rsid w:val="6C85CFF6"/>
    <w:rsid w:val="6CE1676F"/>
    <w:rsid w:val="6D1FCA11"/>
    <w:rsid w:val="6D6D4024"/>
    <w:rsid w:val="6D7E069E"/>
    <w:rsid w:val="6DA22A96"/>
    <w:rsid w:val="6E55DB8D"/>
    <w:rsid w:val="6ED24650"/>
    <w:rsid w:val="6FC191D6"/>
    <w:rsid w:val="6FD93C68"/>
    <w:rsid w:val="6FE8DED9"/>
    <w:rsid w:val="6FF4CC42"/>
    <w:rsid w:val="7021487A"/>
    <w:rsid w:val="727175FE"/>
    <w:rsid w:val="72B20C9D"/>
    <w:rsid w:val="72F39BD4"/>
    <w:rsid w:val="73057DCE"/>
    <w:rsid w:val="73083174"/>
    <w:rsid w:val="73869FC1"/>
    <w:rsid w:val="7431C0BD"/>
    <w:rsid w:val="746DCA37"/>
    <w:rsid w:val="751ACCBA"/>
    <w:rsid w:val="75745CBA"/>
    <w:rsid w:val="75A0BF66"/>
    <w:rsid w:val="76C6BD54"/>
    <w:rsid w:val="779D5F20"/>
    <w:rsid w:val="77C97F12"/>
    <w:rsid w:val="77EC12FE"/>
    <w:rsid w:val="77FBED0F"/>
    <w:rsid w:val="7824FDFD"/>
    <w:rsid w:val="789E198D"/>
    <w:rsid w:val="79059836"/>
    <w:rsid w:val="7A1C6881"/>
    <w:rsid w:val="7A92AF36"/>
    <w:rsid w:val="7B2A2BCC"/>
    <w:rsid w:val="7BBCE1C5"/>
    <w:rsid w:val="7BC30101"/>
    <w:rsid w:val="7BC8B309"/>
    <w:rsid w:val="7BE61F4D"/>
    <w:rsid w:val="7BFC5600"/>
    <w:rsid w:val="7C136138"/>
    <w:rsid w:val="7C4F1A71"/>
    <w:rsid w:val="7C6DCBB7"/>
    <w:rsid w:val="7C7E56A3"/>
    <w:rsid w:val="7CDD9C99"/>
    <w:rsid w:val="7CDFB2B9"/>
    <w:rsid w:val="7D04E291"/>
    <w:rsid w:val="7D0BAE24"/>
    <w:rsid w:val="7D161919"/>
    <w:rsid w:val="7DC0C467"/>
    <w:rsid w:val="7DE5E05A"/>
    <w:rsid w:val="7E32F2B7"/>
    <w:rsid w:val="7E9C5B1C"/>
    <w:rsid w:val="7EB32404"/>
    <w:rsid w:val="7EDD55D5"/>
    <w:rsid w:val="7F6F61EF"/>
    <w:rsid w:val="7FB9D5FE"/>
    <w:rsid w:val="7FB9E8A9"/>
    <w:rsid w:val="7FC5084B"/>
    <w:rsid w:val="7FDA748A"/>
    <w:rsid w:val="7FF69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BA2AF47"/>
  <w15:chartTrackingRefBased/>
  <w15:docId w15:val="{80F04705-EAF2-4E47-AA9B-5C3A294F35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t-BR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68A8"/>
    <w:pPr>
      <w:spacing w:line="480" w:lineRule="auto"/>
      <w:jc w:val="both"/>
    </w:pPr>
    <w:rPr>
      <w:rFonts w:ascii="Times New Roman" w:hAnsi="Times New Roman"/>
      <w:sz w:val="24"/>
      <w:lang w:val="en-US"/>
    </w:rPr>
  </w:style>
  <w:style w:type="paragraph" w:styleId="Titre1">
    <w:name w:val="heading 1"/>
    <w:basedOn w:val="Normal"/>
    <w:next w:val="Normal"/>
    <w:link w:val="Titre1Car"/>
    <w:uiPriority w:val="9"/>
    <w:qFormat/>
    <w:rsid w:val="00B3696E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2B68A8"/>
    <w:pPr>
      <w:keepNext/>
      <w:keepLines/>
      <w:spacing w:before="40" w:after="0"/>
      <w:jc w:val="center"/>
      <w:outlineLvl w:val="1"/>
    </w:pPr>
    <w:rPr>
      <w:rFonts w:eastAsiaTheme="majorEastAsia" w:cstheme="majorBidi"/>
      <w:b/>
      <w:sz w:val="28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4C2328"/>
    <w:pPr>
      <w:widowControl w:val="0"/>
      <w:spacing w:beforeAutospacing="1" w:after="0" w:afterAutospacing="1"/>
      <w:jc w:val="left"/>
      <w:outlineLvl w:val="2"/>
    </w:pPr>
    <w:rPr>
      <w:rFonts w:eastAsia="SimSun" w:cs="Times New Roman" w:hint="eastAsia"/>
      <w:b/>
      <w:bCs/>
      <w:sz w:val="28"/>
      <w:szCs w:val="27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1D144E"/>
    <w:pPr>
      <w:keepNext/>
      <w:keepLines/>
      <w:spacing w:before="40" w:after="0"/>
      <w:outlineLvl w:val="3"/>
    </w:pPr>
    <w:rPr>
      <w:rFonts w:eastAsiaTheme="majorEastAsia" w:cstheme="majorBidi"/>
      <w:iCs/>
      <w:sz w:val="28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1400C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E304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E304E2"/>
  </w:style>
  <w:style w:type="paragraph" w:styleId="Pieddepage">
    <w:name w:val="footer"/>
    <w:basedOn w:val="Normal"/>
    <w:link w:val="PieddepageCar"/>
    <w:uiPriority w:val="99"/>
    <w:unhideWhenUsed/>
    <w:rsid w:val="00E304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E304E2"/>
  </w:style>
  <w:style w:type="character" w:customStyle="1" w:styleId="title-text">
    <w:name w:val="title-text"/>
    <w:basedOn w:val="Policepardfaut"/>
    <w:rsid w:val="008B1D3B"/>
  </w:style>
  <w:style w:type="character" w:customStyle="1" w:styleId="Titre3Car">
    <w:name w:val="Titre 3 Car"/>
    <w:basedOn w:val="Policepardfaut"/>
    <w:link w:val="Titre3"/>
    <w:uiPriority w:val="9"/>
    <w:rsid w:val="004C2328"/>
    <w:rPr>
      <w:rFonts w:ascii="Times New Roman" w:eastAsia="SimSun" w:hAnsi="Times New Roman" w:cs="Times New Roman"/>
      <w:b/>
      <w:bCs/>
      <w:sz w:val="28"/>
      <w:szCs w:val="27"/>
      <w:lang w:val="en-US"/>
    </w:rPr>
  </w:style>
  <w:style w:type="character" w:styleId="Textedelespacerserv">
    <w:name w:val="Placeholder Text"/>
    <w:basedOn w:val="Policepardfaut"/>
    <w:uiPriority w:val="99"/>
    <w:semiHidden/>
    <w:rsid w:val="00651154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2E07CA"/>
    <w:rPr>
      <w:color w:val="0563C1" w:themeColor="hyperlink"/>
      <w:u w:val="single"/>
    </w:rPr>
  </w:style>
  <w:style w:type="character" w:customStyle="1" w:styleId="1">
    <w:name w:val="未处理的提及1"/>
    <w:basedOn w:val="Policepardfaut"/>
    <w:uiPriority w:val="99"/>
    <w:semiHidden/>
    <w:unhideWhenUsed/>
    <w:rsid w:val="002E07CA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3696E"/>
    <w:rPr>
      <w:rFonts w:ascii="Times New Roman" w:eastAsiaTheme="majorEastAsia" w:hAnsi="Times New Roman" w:cstheme="majorBidi"/>
      <w:b/>
      <w:sz w:val="32"/>
      <w:szCs w:val="32"/>
    </w:rPr>
  </w:style>
  <w:style w:type="character" w:styleId="Numrodeligne">
    <w:name w:val="line number"/>
    <w:basedOn w:val="Policepardfaut"/>
    <w:uiPriority w:val="99"/>
    <w:semiHidden/>
    <w:unhideWhenUsed/>
    <w:rsid w:val="00C92BB4"/>
  </w:style>
  <w:style w:type="character" w:styleId="Marquedecommentaire">
    <w:name w:val="annotation reference"/>
    <w:basedOn w:val="Policepardfaut"/>
    <w:uiPriority w:val="99"/>
    <w:semiHidden/>
    <w:unhideWhenUsed/>
    <w:rsid w:val="008B63D1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8B63D1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8B63D1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8B63D1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8B63D1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8B63D1"/>
    <w:pPr>
      <w:spacing w:after="0" w:line="240" w:lineRule="auto"/>
    </w:pPr>
    <w:rPr>
      <w:rFonts w:ascii="Microsoft YaHei UI" w:eastAsia="Microsoft YaHei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B63D1"/>
    <w:rPr>
      <w:rFonts w:ascii="Microsoft YaHei UI" w:eastAsia="Microsoft YaHei UI"/>
      <w:sz w:val="18"/>
      <w:szCs w:val="18"/>
    </w:rPr>
  </w:style>
  <w:style w:type="paragraph" w:styleId="Paragraphedeliste">
    <w:name w:val="List Paragraph"/>
    <w:basedOn w:val="Normal"/>
    <w:uiPriority w:val="34"/>
    <w:qFormat/>
    <w:rsid w:val="003D43D8"/>
    <w:pPr>
      <w:ind w:left="720"/>
      <w:contextualSpacing/>
    </w:pPr>
  </w:style>
  <w:style w:type="paragraph" w:styleId="Rvision">
    <w:name w:val="Revision"/>
    <w:hidden/>
    <w:uiPriority w:val="99"/>
    <w:semiHidden/>
    <w:rsid w:val="00BA5209"/>
    <w:pPr>
      <w:spacing w:after="0" w:line="240" w:lineRule="auto"/>
    </w:pPr>
  </w:style>
  <w:style w:type="character" w:customStyle="1" w:styleId="2">
    <w:name w:val="未处理的提及2"/>
    <w:basedOn w:val="Policepardfaut"/>
    <w:uiPriority w:val="99"/>
    <w:semiHidden/>
    <w:unhideWhenUsed/>
    <w:rsid w:val="00C14865"/>
    <w:rPr>
      <w:color w:val="605E5C"/>
      <w:shd w:val="clear" w:color="auto" w:fill="E1DFDD"/>
    </w:rPr>
  </w:style>
  <w:style w:type="table" w:styleId="Grilledutableau">
    <w:name w:val="Table Grid"/>
    <w:basedOn w:val="TableauNormal"/>
    <w:uiPriority w:val="39"/>
    <w:rsid w:val="002A29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">
    <w:name w:val="未处理的提及3"/>
    <w:basedOn w:val="Policepardfaut"/>
    <w:uiPriority w:val="99"/>
    <w:semiHidden/>
    <w:unhideWhenUsed/>
    <w:rsid w:val="00D74546"/>
    <w:rPr>
      <w:color w:val="605E5C"/>
      <w:shd w:val="clear" w:color="auto" w:fill="E1DFDD"/>
    </w:rPr>
  </w:style>
  <w:style w:type="character" w:customStyle="1" w:styleId="10">
    <w:name w:val="@他1"/>
    <w:basedOn w:val="Policepardfaut"/>
    <w:uiPriority w:val="99"/>
    <w:unhideWhenUsed/>
    <w:rsid w:val="0017741D"/>
    <w:rPr>
      <w:color w:val="2B579A"/>
      <w:shd w:val="clear" w:color="auto" w:fill="E1DFDD"/>
    </w:rPr>
  </w:style>
  <w:style w:type="character" w:styleId="Lienhypertextesuivivisit">
    <w:name w:val="FollowedHyperlink"/>
    <w:basedOn w:val="Policepardfaut"/>
    <w:uiPriority w:val="99"/>
    <w:semiHidden/>
    <w:unhideWhenUsed/>
    <w:rsid w:val="00880E8D"/>
    <w:rPr>
      <w:color w:val="954F72" w:themeColor="followedHyperlink"/>
      <w:u w:val="single"/>
    </w:rPr>
  </w:style>
  <w:style w:type="paragraph" w:styleId="Sansinterligne">
    <w:name w:val="No Spacing"/>
    <w:uiPriority w:val="1"/>
    <w:qFormat/>
    <w:rsid w:val="002B68A8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itre2Car">
    <w:name w:val="Titre 2 Car"/>
    <w:basedOn w:val="Policepardfaut"/>
    <w:link w:val="Titre2"/>
    <w:uiPriority w:val="9"/>
    <w:rsid w:val="002B68A8"/>
    <w:rPr>
      <w:rFonts w:ascii="Times New Roman" w:eastAsiaTheme="majorEastAsia" w:hAnsi="Times New Roman" w:cstheme="majorBidi"/>
      <w:b/>
      <w:sz w:val="28"/>
      <w:szCs w:val="26"/>
    </w:rPr>
  </w:style>
  <w:style w:type="character" w:styleId="Mentionnonrsolue">
    <w:name w:val="Unresolved Mention"/>
    <w:basedOn w:val="Policepardfaut"/>
    <w:uiPriority w:val="99"/>
    <w:semiHidden/>
    <w:unhideWhenUsed/>
    <w:rsid w:val="006709F6"/>
    <w:rPr>
      <w:color w:val="605E5C"/>
      <w:shd w:val="clear" w:color="auto" w:fill="E1DFDD"/>
    </w:rPr>
  </w:style>
  <w:style w:type="character" w:customStyle="1" w:styleId="Titre4Car">
    <w:name w:val="Titre 4 Car"/>
    <w:basedOn w:val="Policepardfaut"/>
    <w:link w:val="Titre4"/>
    <w:uiPriority w:val="9"/>
    <w:rsid w:val="001D144E"/>
    <w:rPr>
      <w:rFonts w:ascii="Times New Roman" w:eastAsiaTheme="majorEastAsia" w:hAnsi="Times New Roman" w:cstheme="majorBidi"/>
      <w:iCs/>
      <w:sz w:val="28"/>
    </w:rPr>
  </w:style>
  <w:style w:type="character" w:styleId="Mention">
    <w:name w:val="Mention"/>
    <w:basedOn w:val="Policepardfaut"/>
    <w:uiPriority w:val="99"/>
    <w:unhideWhenUsed/>
    <w:rsid w:val="00EF6E62"/>
    <w:rPr>
      <w:color w:val="2B579A"/>
      <w:shd w:val="clear" w:color="auto" w:fill="E1DFDD"/>
    </w:rPr>
  </w:style>
  <w:style w:type="character" w:customStyle="1" w:styleId="MTConvertedEquation">
    <w:name w:val="MTConvertedEquation"/>
    <w:basedOn w:val="Policepardfaut"/>
    <w:rsid w:val="0083143D"/>
    <w:rPr>
      <w:iCs/>
      <w:szCs w:val="24"/>
    </w:rPr>
  </w:style>
  <w:style w:type="character" w:customStyle="1" w:styleId="MTEquationSection">
    <w:name w:val="MTEquationSection"/>
    <w:basedOn w:val="Policepardfaut"/>
    <w:rsid w:val="007245A7"/>
    <w:rPr>
      <w:vanish/>
      <w:color w:val="FF0000"/>
      <w:lang w:val="en-US"/>
    </w:rPr>
  </w:style>
  <w:style w:type="paragraph" w:customStyle="1" w:styleId="msonormal0">
    <w:name w:val="msonormal"/>
    <w:basedOn w:val="Normal"/>
    <w:rsid w:val="00C50A83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fr-BE" w:eastAsia="fr-BE"/>
    </w:rPr>
  </w:style>
  <w:style w:type="paragraph" w:customStyle="1" w:styleId="font5">
    <w:name w:val="font5"/>
    <w:basedOn w:val="Normal"/>
    <w:rsid w:val="00C50A83"/>
    <w:pPr>
      <w:spacing w:before="100" w:beforeAutospacing="1" w:after="100" w:afterAutospacing="1" w:line="240" w:lineRule="auto"/>
      <w:jc w:val="left"/>
    </w:pPr>
    <w:rPr>
      <w:rFonts w:eastAsia="Times New Roman" w:cs="Times New Roman"/>
      <w:b/>
      <w:bCs/>
      <w:color w:val="000000"/>
      <w:sz w:val="22"/>
      <w:lang w:val="fr-BE" w:eastAsia="fr-BE"/>
    </w:rPr>
  </w:style>
  <w:style w:type="paragraph" w:customStyle="1" w:styleId="font6">
    <w:name w:val="font6"/>
    <w:basedOn w:val="Normal"/>
    <w:rsid w:val="00C50A83"/>
    <w:pPr>
      <w:spacing w:before="100" w:beforeAutospacing="1" w:after="100" w:afterAutospacing="1" w:line="240" w:lineRule="auto"/>
      <w:jc w:val="left"/>
    </w:pPr>
    <w:rPr>
      <w:rFonts w:eastAsia="Times New Roman" w:cs="Times New Roman"/>
      <w:b/>
      <w:bCs/>
      <w:color w:val="000000"/>
      <w:sz w:val="22"/>
      <w:lang w:val="fr-BE" w:eastAsia="fr-BE"/>
    </w:rPr>
  </w:style>
  <w:style w:type="paragraph" w:customStyle="1" w:styleId="xl65">
    <w:name w:val="xl65"/>
    <w:basedOn w:val="Normal"/>
    <w:rsid w:val="00C50A83"/>
    <w:pPr>
      <w:spacing w:before="100" w:beforeAutospacing="1" w:after="100" w:afterAutospacing="1" w:line="240" w:lineRule="auto"/>
      <w:jc w:val="center"/>
    </w:pPr>
    <w:rPr>
      <w:rFonts w:eastAsia="Times New Roman" w:cs="Times New Roman"/>
      <w:szCs w:val="24"/>
      <w:lang w:val="fr-BE" w:eastAsia="fr-BE"/>
    </w:rPr>
  </w:style>
  <w:style w:type="paragraph" w:customStyle="1" w:styleId="xl66">
    <w:name w:val="xl66"/>
    <w:basedOn w:val="Normal"/>
    <w:rsid w:val="00C50A83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eastAsia="Times New Roman" w:cs="Times New Roman"/>
      <w:szCs w:val="24"/>
      <w:lang w:val="fr-BE" w:eastAsia="fr-BE"/>
    </w:rPr>
  </w:style>
  <w:style w:type="paragraph" w:customStyle="1" w:styleId="xl67">
    <w:name w:val="xl67"/>
    <w:basedOn w:val="Normal"/>
    <w:rsid w:val="00C50A83"/>
    <w:pPr>
      <w:spacing w:before="100" w:beforeAutospacing="1" w:after="100" w:afterAutospacing="1" w:line="240" w:lineRule="auto"/>
      <w:jc w:val="center"/>
    </w:pPr>
    <w:rPr>
      <w:rFonts w:eastAsia="Times New Roman" w:cs="Times New Roman"/>
      <w:szCs w:val="24"/>
      <w:lang w:val="fr-BE" w:eastAsia="fr-BE"/>
    </w:rPr>
  </w:style>
  <w:style w:type="paragraph" w:customStyle="1" w:styleId="xl68">
    <w:name w:val="xl68"/>
    <w:basedOn w:val="Normal"/>
    <w:rsid w:val="00C50A83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eastAsia="Times New Roman" w:cs="Times New Roman"/>
      <w:szCs w:val="24"/>
      <w:lang w:val="fr-BE" w:eastAsia="fr-BE"/>
    </w:rPr>
  </w:style>
  <w:style w:type="paragraph" w:customStyle="1" w:styleId="xl69">
    <w:name w:val="xl69"/>
    <w:basedOn w:val="Normal"/>
    <w:rsid w:val="00C50A83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color w:val="000000"/>
      <w:szCs w:val="24"/>
      <w:lang w:val="fr-BE" w:eastAsia="fr-BE"/>
    </w:rPr>
  </w:style>
  <w:style w:type="paragraph" w:customStyle="1" w:styleId="xl70">
    <w:name w:val="xl70"/>
    <w:basedOn w:val="Normal"/>
    <w:rsid w:val="00C50A83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fr-BE" w:eastAsia="fr-BE"/>
    </w:rPr>
  </w:style>
  <w:style w:type="paragraph" w:customStyle="1" w:styleId="xl71">
    <w:name w:val="xl71"/>
    <w:basedOn w:val="Normal"/>
    <w:rsid w:val="00C50A83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Cs w:val="24"/>
      <w:lang w:val="fr-BE" w:eastAsia="fr-BE"/>
    </w:rPr>
  </w:style>
  <w:style w:type="paragraph" w:customStyle="1" w:styleId="xl72">
    <w:name w:val="xl72"/>
    <w:basedOn w:val="Normal"/>
    <w:rsid w:val="00C50A83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color w:val="000000"/>
      <w:szCs w:val="24"/>
      <w:lang w:val="fr-BE" w:eastAsia="fr-BE"/>
    </w:rPr>
  </w:style>
  <w:style w:type="paragraph" w:customStyle="1" w:styleId="xl73">
    <w:name w:val="xl73"/>
    <w:basedOn w:val="Normal"/>
    <w:rsid w:val="00C50A83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eastAsia="Times New Roman" w:cs="Times New Roman"/>
      <w:szCs w:val="24"/>
      <w:lang w:val="fr-BE" w:eastAsia="fr-BE"/>
    </w:rPr>
  </w:style>
  <w:style w:type="paragraph" w:customStyle="1" w:styleId="xl74">
    <w:name w:val="xl74"/>
    <w:basedOn w:val="Normal"/>
    <w:rsid w:val="00C50A83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Cs w:val="24"/>
      <w:lang w:val="fr-BE" w:eastAsia="fr-BE"/>
    </w:rPr>
  </w:style>
  <w:style w:type="paragraph" w:styleId="Bibliographie">
    <w:name w:val="Bibliography"/>
    <w:basedOn w:val="Normal"/>
    <w:next w:val="Normal"/>
    <w:uiPriority w:val="37"/>
    <w:unhideWhenUsed/>
    <w:rsid w:val="00DC6384"/>
    <w:pPr>
      <w:spacing w:after="240" w:line="240" w:lineRule="auto"/>
    </w:pPr>
  </w:style>
  <w:style w:type="paragraph" w:customStyle="1" w:styleId="paragraph">
    <w:name w:val="paragraph"/>
    <w:basedOn w:val="Normal"/>
    <w:rsid w:val="00392657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fr-BE" w:eastAsia="fr-BE"/>
    </w:rPr>
  </w:style>
  <w:style w:type="character" w:customStyle="1" w:styleId="normaltextrun">
    <w:name w:val="normaltextrun"/>
    <w:basedOn w:val="Policepardfaut"/>
    <w:rsid w:val="00392657"/>
  </w:style>
  <w:style w:type="character" w:customStyle="1" w:styleId="eop">
    <w:name w:val="eop"/>
    <w:basedOn w:val="Policepardfaut"/>
    <w:rsid w:val="00392657"/>
  </w:style>
  <w:style w:type="paragraph" w:styleId="Notedebasdepage">
    <w:name w:val="footnote text"/>
    <w:basedOn w:val="Normal"/>
    <w:link w:val="NotedebasdepageCar"/>
    <w:uiPriority w:val="99"/>
    <w:semiHidden/>
    <w:unhideWhenUsed/>
    <w:rsid w:val="0092502C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92502C"/>
    <w:rPr>
      <w:rFonts w:ascii="Times New Roman" w:hAnsi="Times New Roman"/>
      <w:sz w:val="20"/>
      <w:szCs w:val="20"/>
      <w:lang w:val="en-US"/>
    </w:rPr>
  </w:style>
  <w:style w:type="character" w:styleId="Appelnotedebasdep">
    <w:name w:val="footnote reference"/>
    <w:basedOn w:val="Policepardfaut"/>
    <w:uiPriority w:val="99"/>
    <w:semiHidden/>
    <w:unhideWhenUsed/>
    <w:rsid w:val="0092502C"/>
    <w:rPr>
      <w:vertAlign w:val="superscript"/>
    </w:rPr>
  </w:style>
  <w:style w:type="character" w:customStyle="1" w:styleId="Titre5Car">
    <w:name w:val="Titre 5 Car"/>
    <w:basedOn w:val="Policepardfaut"/>
    <w:link w:val="Titre5"/>
    <w:uiPriority w:val="9"/>
    <w:rsid w:val="001400C1"/>
    <w:rPr>
      <w:rFonts w:asciiTheme="majorHAnsi" w:eastAsiaTheme="majorEastAsia" w:hAnsiTheme="majorHAnsi" w:cstheme="majorBidi"/>
      <w:color w:val="2F5496" w:themeColor="accent1" w:themeShade="BF"/>
      <w:sz w:val="24"/>
      <w:lang w:val="en-US"/>
    </w:rPr>
  </w:style>
  <w:style w:type="table" w:styleId="Tableausimple2">
    <w:name w:val="Plain Table 2"/>
    <w:basedOn w:val="TableauNormal"/>
    <w:uiPriority w:val="42"/>
    <w:rsid w:val="008E157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17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6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7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1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0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8664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02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337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67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19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5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0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2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34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25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51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7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87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91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26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72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61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71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35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54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4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25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9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3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34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33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140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35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24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05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611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9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93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8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337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49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6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89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24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047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5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949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86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10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34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361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59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20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2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077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36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69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34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05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04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628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99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829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35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374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44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55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22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5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92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00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1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910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3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81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1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404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49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586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03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9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8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257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10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3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8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010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3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52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5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7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83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99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084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14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88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57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830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68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039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87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321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75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4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2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78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25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33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5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88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469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15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109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28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313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1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28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64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080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22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791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878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16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805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58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32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1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950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86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764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88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56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1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18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89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59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55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74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690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96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350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86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95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08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683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7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31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7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63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67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63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67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371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85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21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32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122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40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130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29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128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08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921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26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73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63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862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42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22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58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9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52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93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9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26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33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648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60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1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9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99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61229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2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260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626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8228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35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55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989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635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589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5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74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20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178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9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91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3486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485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884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838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882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46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570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255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195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652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105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4051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200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968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254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560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751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0452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08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98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623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7174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323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5481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689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2608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579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068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620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277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071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2361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06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8077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45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9349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459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169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026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174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628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0163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2004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2092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241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878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780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572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9693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1576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436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664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302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7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405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2323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257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8166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343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3597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62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5303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80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7041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678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9541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858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2631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8607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389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404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914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340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402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343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4705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048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5706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443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6429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929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65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711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6893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829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5489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413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1067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426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250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042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835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6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5872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073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4607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563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9871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337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202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746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5323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118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206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555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93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47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365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499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4108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798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43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53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7429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852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9305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843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0463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98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5127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9030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225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121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6725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12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9445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767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862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871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0019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843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8031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321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3220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645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0497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350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5857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408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312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91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7297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129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24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860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7722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471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3145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888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713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725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8278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780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7844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990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2544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3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269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9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69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18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012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220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0783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36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1091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277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3135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682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36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667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3102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629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3000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2123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300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0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023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284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809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112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921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754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2765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067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412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8166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7716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415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176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9653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4093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567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1615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269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134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29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6423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888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5546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831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7847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275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1510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585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2559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761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6661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738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2389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18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3232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544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0877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535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71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130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7044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11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3257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331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950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044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3465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456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4877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982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2539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56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322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824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8365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169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4381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88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6689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165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4046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8620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7782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72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875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615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5256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631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5521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291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4989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190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0826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915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1371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547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3522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3496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908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796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3767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191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872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01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03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749596">
              <w:marLeft w:val="0"/>
              <w:marRight w:val="0"/>
              <w:marTop w:val="0"/>
              <w:marBottom w:val="16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880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8393104">
          <w:marLeft w:val="0"/>
          <w:marRight w:val="0"/>
          <w:marTop w:val="165"/>
          <w:marBottom w:val="16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20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19230">
                  <w:marLeft w:val="0"/>
                  <w:marRight w:val="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642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6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8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46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84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2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589">
              <w:marLeft w:val="0"/>
              <w:marRight w:val="0"/>
              <w:marTop w:val="0"/>
              <w:marBottom w:val="16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98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0089423">
          <w:marLeft w:val="0"/>
          <w:marRight w:val="0"/>
          <w:marTop w:val="165"/>
          <w:marBottom w:val="16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661712">
                  <w:marLeft w:val="0"/>
                  <w:marRight w:val="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865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9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13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7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67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55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54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0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0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3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7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92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8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29303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4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756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917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832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89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35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196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988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814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752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023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434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996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954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198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4673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11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678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892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869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4803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003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919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9890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220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6474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3527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975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2875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9819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7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358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726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880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483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5231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06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4353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0357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978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893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5682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203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039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459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2138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08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233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97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0707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178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162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0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0581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75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9442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68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5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467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988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198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1644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19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5071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959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397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271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3879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153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048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268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7835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986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288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195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2151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119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164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311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715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830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994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247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5903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932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7050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928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5881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7804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5592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475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236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467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3595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249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625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90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6434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854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5941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9570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2105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6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4462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77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2131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986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4443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194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059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4958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1017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52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674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563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4648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19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478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312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61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092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3243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674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316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0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928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342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7050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443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2460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339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4809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709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024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002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7918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603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0972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446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1766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817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6891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918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2986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533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799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091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1375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311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071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85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2510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581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70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776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195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915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8507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569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440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349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469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246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8459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81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292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075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3380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040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687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234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8812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7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6968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690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2430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4370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0414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772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7405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956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8561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094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235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621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6701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39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878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714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953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914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596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8413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9584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696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739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364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6332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792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917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081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3564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11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6375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96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6518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492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7898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833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092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509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4669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4229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524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62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0831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100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221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71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191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636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9002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52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3400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194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90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714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3006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650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5696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474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059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336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209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828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043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4481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02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6484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5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284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064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4913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374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6220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104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6732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108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3749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900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65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0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4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0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20/10/relationships/intelligence" Target="intelligence2.xml"/></Relationships>
</file>

<file path=word/documenttasks/documenttasks1.xml><?xml version="1.0" encoding="utf-8"?>
<t:Tasks xmlns:t="http://schemas.microsoft.com/office/tasks/2019/documenttasks" xmlns:oel="http://schemas.microsoft.com/office/2019/extlst">
  <t:Task id="{DD432E99-C746-BD4F-8B4E-78325306218F}">
    <t:Anchor>
      <t:Comment id="1212537365"/>
    </t:Anchor>
    <t:History>
      <t:Event id="{71EC001F-1D25-5C42-87C5-944326C954F9}" time="2023-10-08T10:12:40.367Z">
        <t:Attribution userId="S::nicolas.gengler@uliege.be::2c427223-7785-4642-9b10-0b93b194bd29" userProvider="AD" userName="Gengler Nicolas"/>
        <t:Anchor>
          <t:Comment id="1038903890"/>
        </t:Anchor>
        <t:Create/>
      </t:Event>
      <t:Event id="{41C8B53C-EB37-1043-AF7C-2BA9C6642309}" time="2023-10-08T10:12:40.367Z">
        <t:Attribution userId="S::nicolas.gengler@uliege.be::2c427223-7785-4642-9b10-0b93b194bd29" userProvider="AD" userName="Gengler Nicolas"/>
        <t:Anchor>
          <t:Comment id="1038903890"/>
        </t:Anchor>
        <t:Assign userId="S::Yansen.Chen@uliege.be::848ecb88-a99b-48a8-9551-7be6f772d74e" userProvider="AD" userName="Chen Yansen"/>
      </t:Event>
      <t:Event id="{13BE3F92-6983-A44D-91D1-5B8D9654324F}" time="2023-10-08T10:12:40.367Z">
        <t:Attribution userId="S::nicolas.gengler@uliege.be::2c427223-7785-4642-9b10-0b93b194bd29" userProvider="AD" userName="Gengler Nicolas"/>
        <t:Anchor>
          <t:Comment id="1038903890"/>
        </t:Anchor>
        <t:SetTitle title="@Chen Yansen what do you think? "/>
      </t:Event>
    </t:History>
  </t:Task>
  <t:Task id="{9F9A08F4-0180-8A46-862C-C14856E05886}">
    <t:Anchor>
      <t:Comment id="1270850471"/>
    </t:Anchor>
    <t:History>
      <t:Event id="{0196A0AF-E6D5-084E-AFF5-6C4CF2191626}" time="2023-10-08T13:39:14.784Z">
        <t:Attribution userId="S::Nicolas.Gengler@uliege.be::2c427223-7785-4642-9b10-0b93b194bd29" userProvider="AD" userName="Gengler Nicolas"/>
        <t:Anchor>
          <t:Comment id="1270850471"/>
        </t:Anchor>
        <t:Create/>
      </t:Event>
      <t:Event id="{CD619832-AA52-674F-AF08-1FEBCB912810}" time="2023-10-08T13:39:14.784Z">
        <t:Attribution userId="S::Nicolas.Gengler@uliege.be::2c427223-7785-4642-9b10-0b93b194bd29" userProvider="AD" userName="Gengler Nicolas"/>
        <t:Anchor>
          <t:Comment id="1270850471"/>
        </t:Anchor>
        <t:Assign userId="S::Yansen.Chen@uliege.be::848ecb88-a99b-48a8-9551-7be6f772d74e" userProvider="AD" userName="Chen Yansen"/>
      </t:Event>
      <t:Event id="{95B21FFA-A821-D14F-A6B0-ED155008E0AE}" time="2023-10-08T13:39:14.784Z">
        <t:Attribution userId="S::Nicolas.Gengler@uliege.be::2c427223-7785-4642-9b10-0b93b194bd29" userProvider="AD" userName="Gengler Nicolas"/>
        <t:Anchor>
          <t:Comment id="1270850471"/>
        </t:Anchor>
        <t:SetTitle title="@Chen Yansen Please check if indices should not be non-italic for JDS"/>
      </t:Event>
    </t:History>
  </t:Task>
  <t:Task id="{A1522D8B-7417-E747-84CC-A5ACD6BCF84A}">
    <t:Anchor>
      <t:Comment id="1210196685"/>
    </t:Anchor>
    <t:History>
      <t:Event id="{D786B132-DFBA-7644-9413-BA5BA89933AC}" time="2023-10-08T07:39:01.526Z">
        <t:Attribution userId="S::Nicolas.Gengler@uliege.be::2c427223-7785-4642-9b10-0b93b194bd29" userProvider="AD" userName="Gengler Nicolas"/>
        <t:Anchor>
          <t:Comment id="1210196685"/>
        </t:Anchor>
        <t:Create/>
      </t:Event>
      <t:Event id="{1756C94B-FD14-8044-90F2-DF4869E757FE}" time="2023-10-08T07:39:01.526Z">
        <t:Attribution userId="S::Nicolas.Gengler@uliege.be::2c427223-7785-4642-9b10-0b93b194bd29" userProvider="AD" userName="Gengler Nicolas"/>
        <t:Anchor>
          <t:Comment id="1210196685"/>
        </t:Anchor>
        <t:Assign userId="S::Yansen.Chen@uliege.be::848ecb88-a99b-48a8-9551-7be6f772d74e" userProvider="AD" userName="Chen Yansen"/>
      </t:Event>
      <t:Event id="{C347A75E-0C23-CE43-91D0-DBD2012ABB48}" time="2023-10-08T07:39:01.526Z">
        <t:Attribution userId="S::Nicolas.Gengler@uliege.be::2c427223-7785-4642-9b10-0b93b194bd29" userProvider="AD" userName="Gengler Nicolas"/>
        <t:Anchor>
          <t:Comment id="1210196685"/>
        </t:Anchor>
        <t:SetTitle title="@Chen Yansen please use MT instead of MV… not both !"/>
      </t:Event>
    </t:History>
  </t:Task>
  <t:Task id="{7FE9D69B-0803-4E7A-AB10-F7E3589183DC}">
    <t:Anchor>
      <t:Comment id="1397343228"/>
    </t:Anchor>
    <t:History>
      <t:Event id="{0E612F9F-FDC7-437E-922E-AA1B8D83294B}" time="2024-01-21T17:40:58.736Z">
        <t:Attribution userId="S::Nicolas.Gengler@uliege.be::2c427223-7785-4642-9b10-0b93b194bd29" userProvider="AD" userName="Gengler Nicolas"/>
        <t:Anchor>
          <t:Comment id="2014065079"/>
        </t:Anchor>
        <t:Create/>
      </t:Event>
      <t:Event id="{700A7661-25E3-48C2-96FE-3F06439629C7}" time="2024-01-21T17:40:58.736Z">
        <t:Attribution userId="S::Nicolas.Gengler@uliege.be::2c427223-7785-4642-9b10-0b93b194bd29" userProvider="AD" userName="Gengler Nicolas"/>
        <t:Anchor>
          <t:Comment id="2014065079"/>
        </t:Anchor>
        <t:Assign userId="S::Alice.Markey@uliege.be::67af7b0f-61b5-43d3-96d9-324b35dc60a8" userProvider="AD" userName="Markey Alice"/>
      </t:Event>
      <t:Event id="{BA55C569-A292-4193-AE31-186C725849EF}" time="2024-01-21T17:40:58.736Z">
        <t:Attribution userId="S::Nicolas.Gengler@uliege.be::2c427223-7785-4642-9b10-0b93b194bd29" userProvider="AD" userName="Gengler Nicolas"/>
        <t:Anchor>
          <t:Comment id="2014065079"/>
        </t:Anchor>
        <t:SetTitle title="@Markey Alice I arrived to this point on Sunday evening."/>
      </t:Event>
      <t:Event id="{43895139-A84A-404D-9DF9-365F8D464281}" time="2024-01-24T13:42:44.55Z">
        <t:Attribution userId="S::Alice.Markey@uliege.be::67af7b0f-61b5-43d3-96d9-324b35dc60a8" userProvider="AD" userName="Markey Alice"/>
        <t:Anchor>
          <t:Comment id="1146085529"/>
        </t:Anchor>
        <t:UnassignAll/>
      </t:Event>
      <t:Event id="{8CFF3700-7153-42A8-BBE8-D5AD50DE827B}" time="2024-01-24T13:42:44.55Z">
        <t:Attribution userId="S::Alice.Markey@uliege.be::67af7b0f-61b5-43d3-96d9-324b35dc60a8" userProvider="AD" userName="Markey Alice"/>
        <t:Anchor>
          <t:Comment id="1146085529"/>
        </t:Anchor>
        <t:Assign userId="S::Nicolas.Gengler@uliege.be::2c427223-7785-4642-9b10-0b93b194bd29" userProvider="AD" userName="Gengler Nicolas"/>
      </t:Event>
    </t:History>
  </t:Task>
  <t:Task id="{C479A610-A308-4BB1-BBFA-A0B2A5F1FC24}">
    <t:Anchor>
      <t:Comment id="390324473"/>
    </t:Anchor>
    <t:History>
      <t:Event id="{1B098AEA-6C01-4514-A8E7-D8EA0DBDF304}" time="2023-10-08T08:45:15.818Z">
        <t:Attribution userId="S::yansen.chen@uliege.be::848ecb88-a99b-48a8-9551-7be6f772d74e" userProvider="AD" userName="Chen Yansen"/>
        <t:Anchor>
          <t:Comment id="383492269"/>
        </t:Anchor>
        <t:Create/>
      </t:Event>
      <t:Event id="{2614CB56-AFD1-49A1-9808-71D767004E14}" time="2023-10-08T08:45:15.818Z">
        <t:Attribution userId="S::yansen.chen@uliege.be::848ecb88-a99b-48a8-9551-7be6f772d74e" userProvider="AD" userName="Chen Yansen"/>
        <t:Anchor>
          <t:Comment id="383492269"/>
        </t:Anchor>
        <t:Assign userId="S::Nicolas.Gengler@uliege.be::2c427223-7785-4642-9b10-0b93b194bd29" userProvider="AD" userName="Gengler Nicolas"/>
      </t:Event>
      <t:Event id="{5E80F255-2EEC-49C0-86B6-2D51D41B4549}" time="2023-10-08T08:45:15.818Z">
        <t:Attribution userId="S::yansen.chen@uliege.be::848ecb88-a99b-48a8-9551-7be6f772d74e" userProvider="AD" userName="Chen Yansen"/>
        <t:Anchor>
          <t:Comment id="383492269"/>
        </t:Anchor>
        <t:SetTitle title="@Gengler Nicolas How about the &quot;Genetic Symphony: A Technological Odyssey into the Multitrait Analysis for Advancing Animal Breeding&quot;?"/>
      </t:Event>
      <t:Event id="{E733D029-1251-9942-9A16-34C51EC8E130}" time="2023-10-08T08:56:52.784Z">
        <t:Attribution userId="S::Nicolas.Gengler@uliege.be::2c427223-7785-4642-9b10-0b93b194bd29" userProvider="AD" userName="Gengler Nicolas"/>
        <t:Anchor>
          <t:Comment id="943561256"/>
        </t:Anchor>
        <t:UnassignAll/>
      </t:Event>
      <t:Event id="{1B321C5F-EDF2-2243-B9DE-1F895D3E8C58}" time="2023-10-08T08:56:52.784Z">
        <t:Attribution userId="S::Nicolas.Gengler@uliege.be::2c427223-7785-4642-9b10-0b93b194bd29" userProvider="AD" userName="Gengler Nicolas"/>
        <t:Anchor>
          <t:Comment id="943561256"/>
        </t:Anchor>
        <t:Assign userId="S::Yansen.Chen@uliege.be::848ecb88-a99b-48a8-9551-7be6f772d74e" userProvider="AD" userName="Chen Yansen"/>
      </t:Event>
      <t:Event id="{85D13342-241A-4728-B318-9E90DC489DC9}" time="2023-10-08T10:00:44.983Z">
        <t:Attribution userId="S::yansen.chen@uliege.be::848ecb88-a99b-48a8-9551-7be6f772d74e" userProvider="AD" userName="Chen Yansen"/>
        <t:Anchor>
          <t:Comment id="1946765136"/>
        </t:Anchor>
        <t:UnassignAll/>
      </t:Event>
      <t:Event id="{636F3E5E-EBD6-4AA1-BE16-4665F8E6D61C}" time="2023-10-08T10:00:44.983Z">
        <t:Attribution userId="S::yansen.chen@uliege.be::848ecb88-a99b-48a8-9551-7be6f772d74e" userProvider="AD" userName="Chen Yansen"/>
        <t:Anchor>
          <t:Comment id="1946765136"/>
        </t:Anchor>
        <t:Assign userId="S::Nicolas.Gengler@uliege.be::2c427223-7785-4642-9b10-0b93b194bd29" userProvider="AD" userName="Gengler Nicolas"/>
      </t:Event>
      <t:Event id="{21547E66-54E0-CA4A-A6EA-CA969FC53756}" time="2023-10-08T10:10:26.717Z">
        <t:Attribution userId="S::nicolas.gengler@uliege.be::2c427223-7785-4642-9b10-0b93b194bd29" userProvider="AD" userName="Gengler Nicolas"/>
        <t:Progress percentComplete="100"/>
      </t:Event>
    </t:History>
  </t:Task>
  <t:Task id="{912434AA-63DF-6843-A644-151B314DA852}">
    <t:Anchor>
      <t:Comment id="1807521333"/>
    </t:Anchor>
    <t:History>
      <t:Event id="{6B7C7B20-C3ED-8045-84AA-4290BC8A5C0A}" time="2023-10-08T07:37:57.28Z">
        <t:Attribution userId="S::Nicolas.Gengler@uliege.be::2c427223-7785-4642-9b10-0b93b194bd29" userProvider="AD" userName="Gengler Nicolas"/>
        <t:Anchor>
          <t:Comment id="1807521333"/>
        </t:Anchor>
        <t:Create/>
      </t:Event>
      <t:Event id="{7963C0F3-43B3-7D44-A388-D3520ABA7265}" time="2023-10-08T07:37:57.28Z">
        <t:Attribution userId="S::Nicolas.Gengler@uliege.be::2c427223-7785-4642-9b10-0b93b194bd29" userProvider="AD" userName="Gengler Nicolas"/>
        <t:Anchor>
          <t:Comment id="1807521333"/>
        </t:Anchor>
        <t:Assign userId="S::Yansen.Chen@uliege.be::848ecb88-a99b-48a8-9551-7be6f772d74e" userProvider="AD" userName="Chen Yansen"/>
      </t:Event>
      <t:Event id="{EE373CD2-A9A5-CA42-96B7-321CE55089D1}" time="2023-10-08T07:37:57.28Z">
        <t:Attribution userId="S::Nicolas.Gengler@uliege.be::2c427223-7785-4642-9b10-0b93b194bd29" userProvider="AD" userName="Gengler Nicolas"/>
        <t:Anchor>
          <t:Comment id="1807521333"/>
        </t:Anchor>
        <t:SetTitle title="@Chen Yansen I have not the time but please be very anntentive to declare abbreviation only once and at the same place according to JDS rules (if we agree) to JDS. PS I try very hard to finish around 11h today at the latest."/>
      </t:Event>
    </t:History>
  </t:Task>
  <t:Task id="{0EC23232-8B8C-1643-BD59-4B3EF98F3612}">
    <t:Anchor>
      <t:Comment id="217588895"/>
    </t:Anchor>
    <t:History>
      <t:Event id="{0B1FA088-406C-A34F-B4F4-BB5F579F83F8}" time="2023-10-08T07:42:58.094Z">
        <t:Attribution userId="S::Nicolas.Gengler@uliege.be::2c427223-7785-4642-9b10-0b93b194bd29" userProvider="AD" userName="Gengler Nicolas"/>
        <t:Anchor>
          <t:Comment id="217588895"/>
        </t:Anchor>
        <t:Create/>
      </t:Event>
      <t:Event id="{C76FFF92-4116-6A49-BF5B-840893934A80}" time="2023-10-08T07:42:58.094Z">
        <t:Attribution userId="S::Nicolas.Gengler@uliege.be::2c427223-7785-4642-9b10-0b93b194bd29" userProvider="AD" userName="Gengler Nicolas"/>
        <t:Anchor>
          <t:Comment id="217588895"/>
        </t:Anchor>
        <t:Assign userId="S::Yansen.Chen@uliege.be::848ecb88-a99b-48a8-9551-7be6f772d74e" userProvider="AD" userName="Chen Yansen"/>
      </t:Event>
      <t:Event id="{1F10F51E-622B-8244-B8F0-A72B498EAF96}" time="2023-10-08T07:42:58.094Z">
        <t:Attribution userId="S::Nicolas.Gengler@uliege.be::2c427223-7785-4642-9b10-0b93b194bd29" userProvider="AD" userName="Gengler Nicolas"/>
        <t:Anchor>
          <t:Comment id="217588895"/>
        </t:Anchor>
        <t:SetTitle title="@Chen Yansen Please ad a reference.. I think necessary to be complete especially if a reviewer has an -omics background"/>
      </t:Event>
      <t:Event id="{DB0D9895-EEA8-468A-93E3-E8E42B4B728E}" time="2023-10-08T09:56:31.284Z">
        <t:Attribution userId="S::yansen.chen@uliege.be::848ecb88-a99b-48a8-9551-7be6f772d74e" userProvider="AD" userName="Chen Yansen"/>
        <t:Anchor>
          <t:Comment id="1824116811"/>
        </t:Anchor>
        <t:UnassignAll/>
      </t:Event>
      <t:Event id="{CFA1E344-3F3F-4B72-AD60-55F1CD2203A2}" time="2023-10-08T09:56:31.284Z">
        <t:Attribution userId="S::yansen.chen@uliege.be::848ecb88-a99b-48a8-9551-7be6f772d74e" userProvider="AD" userName="Chen Yansen"/>
        <t:Anchor>
          <t:Comment id="1824116811"/>
        </t:Anchor>
        <t:Assign userId="S::Nicolas.Gengler@uliege.be::2c427223-7785-4642-9b10-0b93b194bd29" userProvider="AD" userName="Gengler Nicolas"/>
      </t:Event>
    </t:History>
  </t:Task>
  <t:Task id="{983AC3BD-70C3-324C-8D38-FAFB7A3EAB12}">
    <t:Anchor>
      <t:Comment id="478930398"/>
    </t:Anchor>
    <t:History>
      <t:Event id="{4DFF4C86-EAAA-934F-A50F-874FDCF3A2A4}" time="2023-10-08T07:41:09.21Z">
        <t:Attribution userId="S::Nicolas.Gengler@uliege.be::2c427223-7785-4642-9b10-0b93b194bd29" userProvider="AD" userName="Gengler Nicolas"/>
        <t:Anchor>
          <t:Comment id="478930398"/>
        </t:Anchor>
        <t:Create/>
      </t:Event>
      <t:Event id="{D2A09616-2D43-ED4A-95D1-3A8ECEF0BFBE}" time="2023-10-08T07:41:09.21Z">
        <t:Attribution userId="S::Nicolas.Gengler@uliege.be::2c427223-7785-4642-9b10-0b93b194bd29" userProvider="AD" userName="Gengler Nicolas"/>
        <t:Anchor>
          <t:Comment id="478930398"/>
        </t:Anchor>
        <t:Assign userId="S::Yansen.Chen@uliege.be::848ecb88-a99b-48a8-9551-7be6f772d74e" userProvider="AD" userName="Chen Yansen"/>
      </t:Event>
      <t:Event id="{FD7E9CD6-5578-BE48-A0C6-293FA3EA7873}" time="2023-10-08T07:41:09.21Z">
        <t:Attribution userId="S::Nicolas.Gengler@uliege.be::2c427223-7785-4642-9b10-0b93b194bd29" userProvider="AD" userName="Gengler Nicolas"/>
        <t:Anchor>
          <t:Comment id="478930398"/>
        </t:Anchor>
        <t:SetTitle title="@Chen Yansen This version is based on what you send me recently. I copied it to Teams and changed name, copies of formers versions are in archive"/>
      </t:Event>
    </t:History>
  </t:Task>
  <t:Task id="{CB29CB0E-832E-4E8D-8A09-9E064CA6BE90}">
    <t:Anchor>
      <t:Comment id="1103946904"/>
    </t:Anchor>
    <t:History>
      <t:Event id="{1E776923-E71B-40DB-AF8F-AFF54776BB92}" time="2024-01-24T12:46:34.32Z">
        <t:Attribution userId="S::Nicolas.Gengler@uliege.be::2c427223-7785-4642-9b10-0b93b194bd29" userProvider="AD" userName="Nicolas"/>
        <t:Anchor>
          <t:Comment id="1103946904"/>
        </t:Anchor>
        <t:Create/>
      </t:Event>
      <t:Event id="{6DC211C3-8899-4DBA-8D5C-4916A940975F}" time="2024-01-24T12:46:34.32Z">
        <t:Attribution userId="S::Nicolas.Gengler@uliege.be::2c427223-7785-4642-9b10-0b93b194bd29" userProvider="AD" userName="Nicolas"/>
        <t:Anchor>
          <t:Comment id="1103946904"/>
        </t:Anchor>
        <t:Assign userId="S::Alice.Markey@uliege.be::67af7b0f-61b5-43d3-96d9-324b35dc60a8" userProvider="AD" userName="Markey Alice"/>
      </t:Event>
      <t:Event id="{A8A127A7-F7A5-4D15-BB32-AE4642F398CF}" time="2024-01-24T12:46:34.32Z">
        <t:Attribution userId="S::Nicolas.Gengler@uliege.be::2c427223-7785-4642-9b10-0b93b194bd29" userProvider="AD" userName="Nicolas"/>
        <t:Anchor>
          <t:Comment id="1103946904"/>
        </t:Anchor>
        <t:SetTitle title="@Markey Alice I will come back to this later, but the figures would be a nice way to illustrtate."/>
      </t:Event>
      <t:Event id="{4508CBDC-C56C-48AC-91B1-45FFCE43AC26}" time="2024-01-24T13:41:55.406Z">
        <t:Attribution userId="S::Alice.Markey@uliege.be::67af7b0f-61b5-43d3-96d9-324b35dc60a8" userProvider="AD" userName="Markey Alice"/>
        <t:Anchor>
          <t:Comment id="1469590665"/>
        </t:Anchor>
        <t:UnassignAll/>
      </t:Event>
      <t:Event id="{F25E0D9C-C038-4CA3-9FF7-964C9E689BA1}" time="2024-01-24T13:41:55.406Z">
        <t:Attribution userId="S::Alice.Markey@uliege.be::67af7b0f-61b5-43d3-96d9-324b35dc60a8" userProvider="AD" userName="Markey Alice"/>
        <t:Anchor>
          <t:Comment id="1469590665"/>
        </t:Anchor>
        <t:Assign userId="S::Nicolas.Gengler@uliege.be::2c427223-7785-4642-9b10-0b93b194bd29" userProvider="AD" userName="Gengler Nicolas"/>
      </t:Event>
    </t:History>
  </t:Task>
</t:Task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ab4b052-0dc8-4870-98bd-18c9ce8f5eea" xsi:nil="true"/>
    <lcf76f155ced4ddcb4097134ff3c332f xmlns="724f88b2-2c90-460c-a8e3-27c20b1762d0">
      <Terms xmlns="http://schemas.microsoft.com/office/infopath/2007/PartnerControls"/>
    </lcf76f155ced4ddcb4097134ff3c332f>
    <SharedWithUsers xmlns="eab4b052-0dc8-4870-98bd-18c9ce8f5eea">
      <UserInfo>
        <DisplayName>Wilmot Hélène</DisplayName>
        <AccountId>34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C341D4689FFA40A553152C49F9C930" ma:contentTypeVersion="12" ma:contentTypeDescription="Crée un document." ma:contentTypeScope="" ma:versionID="32872246c7a4275a58b37a5c84a1ef54">
  <xsd:schema xmlns:xsd="http://www.w3.org/2001/XMLSchema" xmlns:xs="http://www.w3.org/2001/XMLSchema" xmlns:p="http://schemas.microsoft.com/office/2006/metadata/properties" xmlns:ns2="724f88b2-2c90-460c-a8e3-27c20b1762d0" xmlns:ns3="eab4b052-0dc8-4870-98bd-18c9ce8f5eea" targetNamespace="http://schemas.microsoft.com/office/2006/metadata/properties" ma:root="true" ma:fieldsID="1bb4d8e2f46e4b59558713e1fae0e68c" ns2:_="" ns3:_="">
    <xsd:import namespace="724f88b2-2c90-460c-a8e3-27c20b1762d0"/>
    <xsd:import namespace="eab4b052-0dc8-4870-98bd-18c9ce8f5e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4f88b2-2c90-460c-a8e3-27c20b1762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Balises d’images" ma:readOnly="false" ma:fieldId="{5cf76f15-5ced-4ddc-b409-7134ff3c332f}" ma:taxonomyMulti="true" ma:sspId="4434ded7-6e41-4000-8be6-3d063d771b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b4b052-0dc8-4870-98bd-18c9ce8f5eea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4506c171-8aa4-43db-b7fe-c5277cd8807a}" ma:internalName="TaxCatchAll" ma:showField="CatchAllData" ma:web="eab4b052-0dc8-4870-98bd-18c9ce8f5e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F7FA990-9805-4AC8-B7CF-342FEF31A1E4}">
  <ds:schemaRefs>
    <ds:schemaRef ds:uri="http://schemas.microsoft.com/office/2006/metadata/properties"/>
    <ds:schemaRef ds:uri="http://schemas.microsoft.com/office/infopath/2007/PartnerControls"/>
    <ds:schemaRef ds:uri="eab4b052-0dc8-4870-98bd-18c9ce8f5eea"/>
    <ds:schemaRef ds:uri="724f88b2-2c90-460c-a8e3-27c20b1762d0"/>
  </ds:schemaRefs>
</ds:datastoreItem>
</file>

<file path=customXml/itemProps2.xml><?xml version="1.0" encoding="utf-8"?>
<ds:datastoreItem xmlns:ds="http://schemas.openxmlformats.org/officeDocument/2006/customXml" ds:itemID="{393E24B7-22CE-4731-BE3F-0C97990006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4f88b2-2c90-460c-a8e3-27c20b1762d0"/>
    <ds:schemaRef ds:uri="eab4b052-0dc8-4870-98bd-18c9ce8f5e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63F768C-BFB5-45BF-9D01-062C4C357B5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5AAEB21-FC91-4BEC-ACD5-8CCF00856FC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82</Words>
  <Characters>5952</Characters>
  <Application>Microsoft Office Word</Application>
  <DocSecurity>0</DocSecurity>
  <Lines>49</Lines>
  <Paragraphs>1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res</vt:lpstr>
      </vt:variant>
      <vt:variant>
        <vt:i4>1</vt:i4>
      </vt:variant>
    </vt:vector>
  </HeadingPairs>
  <TitlesOfParts>
    <vt:vector size="2" baseType="lpstr">
      <vt:lpstr/>
      <vt:lpstr>        Supplementary data</vt:lpstr>
    </vt:vector>
  </TitlesOfParts>
  <Company/>
  <LinksUpToDate>false</LinksUpToDate>
  <CharactersWithSpaces>7020</CharactersWithSpaces>
  <SharedDoc>false</SharedDoc>
  <HLinks>
    <vt:vector size="12" baseType="variant">
      <vt:variant>
        <vt:i4>5701674</vt:i4>
      </vt:variant>
      <vt:variant>
        <vt:i4>3</vt:i4>
      </vt:variant>
      <vt:variant>
        <vt:i4>0</vt:i4>
      </vt:variant>
      <vt:variant>
        <vt:i4>5</vt:i4>
      </vt:variant>
      <vt:variant>
        <vt:lpwstr>mailto:Nicolas.Gengler@uliege.be</vt:lpwstr>
      </vt:variant>
      <vt:variant>
        <vt:lpwstr/>
      </vt:variant>
      <vt:variant>
        <vt:i4>5701674</vt:i4>
      </vt:variant>
      <vt:variant>
        <vt:i4>0</vt:i4>
      </vt:variant>
      <vt:variant>
        <vt:i4>0</vt:i4>
      </vt:variant>
      <vt:variant>
        <vt:i4>5</vt:i4>
      </vt:variant>
      <vt:variant>
        <vt:lpwstr>mailto:Nicolas.Gengler@uliege.b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 Yansen</dc:creator>
  <cp:keywords/>
  <dc:description/>
  <cp:lastModifiedBy>Markey Alice</cp:lastModifiedBy>
  <cp:revision>644</cp:revision>
  <cp:lastPrinted>2024-03-04T09:24:00Z</cp:lastPrinted>
  <dcterms:created xsi:type="dcterms:W3CDTF">2024-03-11T10:17:00Z</dcterms:created>
  <dcterms:modified xsi:type="dcterms:W3CDTF">2024-12-20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C341D4689FFA40A553152C49F9C930</vt:lpwstr>
  </property>
  <property fmtid="{D5CDD505-2E9C-101B-9397-08002B2CF9AE}" pid="3" name="MediaServiceImageTags">
    <vt:lpwstr/>
  </property>
  <property fmtid="{D5CDD505-2E9C-101B-9397-08002B2CF9AE}" pid="4" name="MTWinEqns">
    <vt:bool>true</vt:bool>
  </property>
  <property fmtid="{D5CDD505-2E9C-101B-9397-08002B2CF9AE}" pid="5" name="MTUseMTPrefs">
    <vt:lpwstr>1</vt:lpwstr>
  </property>
  <property fmtid="{D5CDD505-2E9C-101B-9397-08002B2CF9AE}" pid="6" name="MTEquationNumber2">
    <vt:lpwstr>(#S1.#E1)</vt:lpwstr>
  </property>
  <property fmtid="{D5CDD505-2E9C-101B-9397-08002B2CF9AE}" pid="7" name="MTEquationSection">
    <vt:lpwstr>1</vt:lpwstr>
  </property>
  <property fmtid="{D5CDD505-2E9C-101B-9397-08002B2CF9AE}" pid="8" name="ZOTERO_PREF_1">
    <vt:lpwstr>&lt;data data-version="3" zotero-version="6.0.35"&gt;&lt;session id="I4XIB1cg"/&gt;&lt;style id="http://www.zotero.org/styles/journal-of-animal-science" hasBibliography="1" bibliographyStyleHasBeenSet="1"/&gt;&lt;prefs&gt;&lt;pref name="fieldType" value="Field"/&gt;&lt;/prefs&gt;&lt;/data&gt;</vt:lpwstr>
  </property>
</Properties>
</file>